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F4FAE" w14:textId="77777777" w:rsidR="00780B7A" w:rsidRDefault="00780B7A" w:rsidP="003B15DA">
      <w:pPr>
        <w:rPr>
          <w:b/>
        </w:rPr>
      </w:pPr>
    </w:p>
    <w:p w14:paraId="0DD4EEBA" w14:textId="77777777" w:rsidR="00AF18BC" w:rsidRDefault="00AF18BC" w:rsidP="003B15DA">
      <w:pPr>
        <w:rPr>
          <w:b/>
        </w:rPr>
      </w:pPr>
    </w:p>
    <w:p w14:paraId="21465A3D" w14:textId="77777777" w:rsidR="00AF18BC" w:rsidRDefault="00AF18BC" w:rsidP="003B15DA">
      <w:pPr>
        <w:rPr>
          <w:b/>
        </w:rPr>
      </w:pPr>
    </w:p>
    <w:p w14:paraId="6DF4113D" w14:textId="3CD70E24" w:rsidR="003B15DA" w:rsidRPr="00604D16" w:rsidRDefault="003B15DA" w:rsidP="003B15DA">
      <w:pPr>
        <w:rPr>
          <w:b/>
        </w:rPr>
      </w:pPr>
      <w:r>
        <w:rPr>
          <w:b/>
        </w:rPr>
        <w:t>Description of Item t</w:t>
      </w:r>
      <w:r w:rsidRPr="00604D16">
        <w:rPr>
          <w:b/>
        </w:rPr>
        <w:t>o Be Tested:</w:t>
      </w:r>
    </w:p>
    <w:p w14:paraId="474637A9" w14:textId="77777777" w:rsidR="003B15DA" w:rsidRDefault="003B15DA" w:rsidP="003B15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15DA" w14:paraId="7B273765" w14:textId="77777777" w:rsidTr="00612A7A">
        <w:tc>
          <w:tcPr>
            <w:tcW w:w="13788" w:type="dxa"/>
          </w:tcPr>
          <w:p w14:paraId="6BD23AD0" w14:textId="77777777" w:rsidR="003B15DA" w:rsidRDefault="00780B7A" w:rsidP="00612A7A">
            <w:proofErr w:type="spellStart"/>
            <w:r>
              <w:t>c</w:t>
            </w:r>
            <w:r w:rsidR="002E5A2C">
              <w:t>ustomer</w:t>
            </w:r>
            <w:r w:rsidR="001F5B17">
              <w:t>Id</w:t>
            </w:r>
            <w:proofErr w:type="spellEnd"/>
            <w:r w:rsidR="001F5B17">
              <w:t xml:space="preserve"> is a field that contains the unique number assigned to a </w:t>
            </w:r>
            <w:r w:rsidR="004C56AB">
              <w:t>customer</w:t>
            </w:r>
            <w:r w:rsidR="001F5B17">
              <w:t>. The number has to be greater than 0 and cannot contain any other characters than integers.</w:t>
            </w:r>
          </w:p>
        </w:tc>
      </w:tr>
    </w:tbl>
    <w:p w14:paraId="2A850505" w14:textId="77777777" w:rsidR="003B15DA" w:rsidRDefault="003B15DA" w:rsidP="003B15DA"/>
    <w:p w14:paraId="4C1E56E0" w14:textId="77777777" w:rsidR="003B15DA" w:rsidRPr="00A73674" w:rsidRDefault="003B15DA" w:rsidP="003B15DA">
      <w:pPr>
        <w:rPr>
          <w:b/>
        </w:rPr>
      </w:pPr>
      <w:r>
        <w:rPr>
          <w:b/>
        </w:rPr>
        <w:t>Required Field</w:t>
      </w:r>
      <w:r>
        <w:rPr>
          <w:b/>
        </w:rPr>
        <w:tab/>
      </w:r>
      <w:r w:rsidRPr="00A445CC">
        <w:rPr>
          <w:b/>
          <w:color w:val="FF0000"/>
        </w:rPr>
        <w:t>Y</w:t>
      </w:r>
      <w:r>
        <w:rPr>
          <w:b/>
        </w:rPr>
        <w:t xml:space="preserve"> / N</w:t>
      </w:r>
    </w:p>
    <w:p w14:paraId="42F7A2D8" w14:textId="77777777" w:rsidR="003B15DA" w:rsidRDefault="003B15DA" w:rsidP="003B15D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3B15DA" w:rsidRPr="00503B58" w14:paraId="2D58A9BF" w14:textId="77777777" w:rsidTr="00612A7A">
        <w:tc>
          <w:tcPr>
            <w:tcW w:w="953" w:type="pct"/>
          </w:tcPr>
          <w:p w14:paraId="312F1FA5" w14:textId="77777777" w:rsidR="003B15DA" w:rsidRPr="00503B58" w:rsidRDefault="003B15DA" w:rsidP="00612A7A">
            <w:pPr>
              <w:rPr>
                <w:b/>
              </w:rPr>
            </w:pPr>
            <w:r w:rsidRPr="00503B58">
              <w:rPr>
                <w:b/>
              </w:rPr>
              <w:t>Test Type</w:t>
            </w:r>
          </w:p>
        </w:tc>
        <w:tc>
          <w:tcPr>
            <w:tcW w:w="2115" w:type="pct"/>
          </w:tcPr>
          <w:p w14:paraId="77DDDB59" w14:textId="77777777" w:rsidR="003B15DA" w:rsidRPr="00503B58" w:rsidRDefault="003B15DA" w:rsidP="00612A7A">
            <w:pPr>
              <w:rPr>
                <w:b/>
              </w:rPr>
            </w:pPr>
            <w:r w:rsidRPr="00503B58">
              <w:rPr>
                <w:b/>
              </w:rPr>
              <w:t>Test Data</w:t>
            </w:r>
          </w:p>
        </w:tc>
        <w:tc>
          <w:tcPr>
            <w:tcW w:w="1081" w:type="pct"/>
          </w:tcPr>
          <w:p w14:paraId="1534E071" w14:textId="77777777" w:rsidR="003B15DA" w:rsidRPr="00503B58" w:rsidRDefault="003B15DA" w:rsidP="00612A7A">
            <w:pPr>
              <w:rPr>
                <w:b/>
              </w:rPr>
            </w:pPr>
            <w:r w:rsidRPr="00503B58">
              <w:rPr>
                <w:b/>
              </w:rPr>
              <w:t>Expected Result</w:t>
            </w:r>
          </w:p>
        </w:tc>
        <w:tc>
          <w:tcPr>
            <w:tcW w:w="851" w:type="pct"/>
          </w:tcPr>
          <w:p w14:paraId="28931350" w14:textId="77777777" w:rsidR="003B15DA" w:rsidRPr="00503B58" w:rsidRDefault="003B15DA" w:rsidP="00612A7A">
            <w:pPr>
              <w:rPr>
                <w:b/>
              </w:rPr>
            </w:pPr>
            <w:r w:rsidRPr="00503B58">
              <w:rPr>
                <w:b/>
              </w:rPr>
              <w:t>Actual Result</w:t>
            </w:r>
          </w:p>
        </w:tc>
      </w:tr>
      <w:tr w:rsidR="003B15DA" w14:paraId="2A871A2E" w14:textId="77777777" w:rsidTr="00612A7A">
        <w:tc>
          <w:tcPr>
            <w:tcW w:w="953" w:type="pct"/>
          </w:tcPr>
          <w:p w14:paraId="3D74DB61" w14:textId="77777777" w:rsidR="003B15DA" w:rsidRDefault="003B15DA" w:rsidP="00612A7A">
            <w:r>
              <w:t>Extreme Min</w:t>
            </w:r>
          </w:p>
        </w:tc>
        <w:tc>
          <w:tcPr>
            <w:tcW w:w="2115" w:type="pct"/>
          </w:tcPr>
          <w:p w14:paraId="4710EDA8" w14:textId="77777777" w:rsidR="003B15DA" w:rsidRDefault="002C509B" w:rsidP="00612A7A">
            <w:r>
              <w:t>-4781293</w:t>
            </w:r>
          </w:p>
        </w:tc>
        <w:tc>
          <w:tcPr>
            <w:tcW w:w="1081" w:type="pct"/>
          </w:tcPr>
          <w:p w14:paraId="6F7A2291" w14:textId="77777777" w:rsidR="003B15DA" w:rsidRDefault="002C509B" w:rsidP="00612A7A">
            <w:r>
              <w:t>Error: Id negative</w:t>
            </w:r>
          </w:p>
        </w:tc>
        <w:tc>
          <w:tcPr>
            <w:tcW w:w="851" w:type="pct"/>
          </w:tcPr>
          <w:p w14:paraId="3B8CFB07" w14:textId="77777777" w:rsidR="003B15DA" w:rsidRDefault="003B15DA" w:rsidP="00612A7A"/>
        </w:tc>
      </w:tr>
      <w:tr w:rsidR="003B15DA" w14:paraId="744B72BE" w14:textId="77777777" w:rsidTr="00612A7A">
        <w:tc>
          <w:tcPr>
            <w:tcW w:w="953" w:type="pct"/>
          </w:tcPr>
          <w:p w14:paraId="1C041A00" w14:textId="77777777" w:rsidR="003B15DA" w:rsidRDefault="003B15DA" w:rsidP="00612A7A">
            <w:r>
              <w:t>Min -1</w:t>
            </w:r>
          </w:p>
        </w:tc>
        <w:tc>
          <w:tcPr>
            <w:tcW w:w="2115" w:type="pct"/>
          </w:tcPr>
          <w:p w14:paraId="646629D2" w14:textId="77777777" w:rsidR="003B15DA" w:rsidRDefault="002C509B" w:rsidP="00612A7A">
            <w:r>
              <w:t>0</w:t>
            </w:r>
          </w:p>
        </w:tc>
        <w:tc>
          <w:tcPr>
            <w:tcW w:w="1081" w:type="pct"/>
          </w:tcPr>
          <w:p w14:paraId="3E5F437E" w14:textId="77777777" w:rsidR="003B15DA" w:rsidRDefault="002C509B" w:rsidP="00612A7A">
            <w:r>
              <w:t>Error: Id equals 0</w:t>
            </w:r>
          </w:p>
        </w:tc>
        <w:tc>
          <w:tcPr>
            <w:tcW w:w="851" w:type="pct"/>
          </w:tcPr>
          <w:p w14:paraId="67AD0952" w14:textId="77777777" w:rsidR="003B15DA" w:rsidRDefault="003B15DA" w:rsidP="00612A7A"/>
        </w:tc>
      </w:tr>
      <w:tr w:rsidR="003B15DA" w14:paraId="17A9A6A1" w14:textId="77777777" w:rsidTr="00612A7A">
        <w:tc>
          <w:tcPr>
            <w:tcW w:w="953" w:type="pct"/>
          </w:tcPr>
          <w:p w14:paraId="0D7DC8B4" w14:textId="77777777" w:rsidR="003B15DA" w:rsidRDefault="003B15DA" w:rsidP="00612A7A">
            <w:r>
              <w:t>Min (Boundary)</w:t>
            </w:r>
          </w:p>
        </w:tc>
        <w:tc>
          <w:tcPr>
            <w:tcW w:w="2115" w:type="pct"/>
          </w:tcPr>
          <w:p w14:paraId="2D89679A" w14:textId="77777777" w:rsidR="003B15DA" w:rsidRDefault="002C509B" w:rsidP="00612A7A">
            <w:r>
              <w:t>1</w:t>
            </w:r>
          </w:p>
        </w:tc>
        <w:tc>
          <w:tcPr>
            <w:tcW w:w="1081" w:type="pct"/>
          </w:tcPr>
          <w:p w14:paraId="0B5839FE" w14:textId="77777777" w:rsidR="003B15DA" w:rsidRDefault="002C509B" w:rsidP="00612A7A">
            <w:r>
              <w:t>Success</w:t>
            </w:r>
          </w:p>
        </w:tc>
        <w:tc>
          <w:tcPr>
            <w:tcW w:w="851" w:type="pct"/>
          </w:tcPr>
          <w:p w14:paraId="52B57DD8" w14:textId="77777777" w:rsidR="003B15DA" w:rsidRDefault="003B15DA" w:rsidP="00612A7A"/>
        </w:tc>
      </w:tr>
      <w:tr w:rsidR="003B15DA" w14:paraId="1EEADD80" w14:textId="77777777" w:rsidTr="00612A7A">
        <w:tc>
          <w:tcPr>
            <w:tcW w:w="953" w:type="pct"/>
          </w:tcPr>
          <w:p w14:paraId="626A3C30" w14:textId="77777777" w:rsidR="003B15DA" w:rsidRDefault="003B15DA" w:rsidP="00612A7A">
            <w:r>
              <w:t>Min +1</w:t>
            </w:r>
          </w:p>
        </w:tc>
        <w:tc>
          <w:tcPr>
            <w:tcW w:w="2115" w:type="pct"/>
          </w:tcPr>
          <w:p w14:paraId="2093E524" w14:textId="77777777" w:rsidR="003B15DA" w:rsidRDefault="002C509B" w:rsidP="00612A7A">
            <w:r>
              <w:t>2</w:t>
            </w:r>
          </w:p>
        </w:tc>
        <w:tc>
          <w:tcPr>
            <w:tcW w:w="1081" w:type="pct"/>
          </w:tcPr>
          <w:p w14:paraId="64CA588A" w14:textId="77777777" w:rsidR="003B15DA" w:rsidRDefault="002C509B" w:rsidP="00612A7A">
            <w:r>
              <w:t>Success</w:t>
            </w:r>
          </w:p>
        </w:tc>
        <w:tc>
          <w:tcPr>
            <w:tcW w:w="851" w:type="pct"/>
          </w:tcPr>
          <w:p w14:paraId="41B38465" w14:textId="77777777" w:rsidR="003B15DA" w:rsidRDefault="003B15DA" w:rsidP="00612A7A"/>
        </w:tc>
      </w:tr>
      <w:tr w:rsidR="003B15DA" w14:paraId="347A20AD" w14:textId="77777777" w:rsidTr="00612A7A">
        <w:tc>
          <w:tcPr>
            <w:tcW w:w="953" w:type="pct"/>
          </w:tcPr>
          <w:p w14:paraId="334043EE" w14:textId="77777777" w:rsidR="003B15DA" w:rsidRDefault="003B15DA" w:rsidP="00612A7A">
            <w:r>
              <w:t>Max -1</w:t>
            </w:r>
          </w:p>
        </w:tc>
        <w:tc>
          <w:tcPr>
            <w:tcW w:w="2115" w:type="pct"/>
          </w:tcPr>
          <w:p w14:paraId="437ABF6D" w14:textId="77777777" w:rsidR="003B15DA" w:rsidRDefault="002C509B" w:rsidP="00612A7A">
            <w:r>
              <w:t>N/A</w:t>
            </w:r>
          </w:p>
        </w:tc>
        <w:tc>
          <w:tcPr>
            <w:tcW w:w="1081" w:type="pct"/>
          </w:tcPr>
          <w:p w14:paraId="570E9AC1" w14:textId="77777777" w:rsidR="003B15DA" w:rsidRDefault="003B15DA" w:rsidP="00612A7A"/>
        </w:tc>
        <w:tc>
          <w:tcPr>
            <w:tcW w:w="851" w:type="pct"/>
          </w:tcPr>
          <w:p w14:paraId="6653B601" w14:textId="77777777" w:rsidR="003B15DA" w:rsidRDefault="003B15DA" w:rsidP="00612A7A"/>
        </w:tc>
      </w:tr>
      <w:tr w:rsidR="003B15DA" w14:paraId="31219AEE" w14:textId="77777777" w:rsidTr="00612A7A">
        <w:tc>
          <w:tcPr>
            <w:tcW w:w="953" w:type="pct"/>
          </w:tcPr>
          <w:p w14:paraId="4C445E4B" w14:textId="77777777" w:rsidR="003B15DA" w:rsidRDefault="003B15DA" w:rsidP="00612A7A">
            <w:r>
              <w:t>Max (Boundary)</w:t>
            </w:r>
          </w:p>
        </w:tc>
        <w:tc>
          <w:tcPr>
            <w:tcW w:w="2115" w:type="pct"/>
          </w:tcPr>
          <w:p w14:paraId="75E24E17" w14:textId="77777777" w:rsidR="003B15DA" w:rsidRDefault="002C509B" w:rsidP="00612A7A">
            <w:r>
              <w:t>N/A</w:t>
            </w:r>
          </w:p>
        </w:tc>
        <w:tc>
          <w:tcPr>
            <w:tcW w:w="1081" w:type="pct"/>
          </w:tcPr>
          <w:p w14:paraId="05DAC950" w14:textId="77777777" w:rsidR="003B15DA" w:rsidRDefault="003B15DA" w:rsidP="00612A7A"/>
        </w:tc>
        <w:tc>
          <w:tcPr>
            <w:tcW w:w="851" w:type="pct"/>
          </w:tcPr>
          <w:p w14:paraId="3569A667" w14:textId="77777777" w:rsidR="003B15DA" w:rsidRDefault="003B15DA" w:rsidP="00612A7A"/>
        </w:tc>
      </w:tr>
      <w:tr w:rsidR="003B15DA" w14:paraId="4D87F740" w14:textId="77777777" w:rsidTr="00612A7A">
        <w:tc>
          <w:tcPr>
            <w:tcW w:w="953" w:type="pct"/>
          </w:tcPr>
          <w:p w14:paraId="71416A4F" w14:textId="77777777" w:rsidR="003B15DA" w:rsidRDefault="003B15DA" w:rsidP="00612A7A">
            <w:r>
              <w:t>Max +1</w:t>
            </w:r>
          </w:p>
        </w:tc>
        <w:tc>
          <w:tcPr>
            <w:tcW w:w="2115" w:type="pct"/>
          </w:tcPr>
          <w:p w14:paraId="75984E55" w14:textId="77777777" w:rsidR="003B15DA" w:rsidRDefault="002C509B" w:rsidP="00612A7A">
            <w:r>
              <w:t>N/A</w:t>
            </w:r>
          </w:p>
        </w:tc>
        <w:tc>
          <w:tcPr>
            <w:tcW w:w="1081" w:type="pct"/>
          </w:tcPr>
          <w:p w14:paraId="6F0219F9" w14:textId="77777777" w:rsidR="003B15DA" w:rsidRDefault="003B15DA" w:rsidP="00612A7A"/>
        </w:tc>
        <w:tc>
          <w:tcPr>
            <w:tcW w:w="851" w:type="pct"/>
          </w:tcPr>
          <w:p w14:paraId="3EAB527A" w14:textId="77777777" w:rsidR="003B15DA" w:rsidRDefault="003B15DA" w:rsidP="00612A7A"/>
        </w:tc>
      </w:tr>
      <w:tr w:rsidR="003B15DA" w14:paraId="2BE2CB02" w14:textId="77777777" w:rsidTr="00612A7A">
        <w:tc>
          <w:tcPr>
            <w:tcW w:w="953" w:type="pct"/>
          </w:tcPr>
          <w:p w14:paraId="74251F6C" w14:textId="77777777" w:rsidR="003B15DA" w:rsidRDefault="003B15DA" w:rsidP="00612A7A">
            <w:r>
              <w:t xml:space="preserve">Mid </w:t>
            </w:r>
          </w:p>
        </w:tc>
        <w:tc>
          <w:tcPr>
            <w:tcW w:w="2115" w:type="pct"/>
          </w:tcPr>
          <w:p w14:paraId="4F3375E2" w14:textId="77777777" w:rsidR="003B15DA" w:rsidRDefault="002C509B" w:rsidP="00612A7A">
            <w:r>
              <w:t>19</w:t>
            </w:r>
          </w:p>
        </w:tc>
        <w:tc>
          <w:tcPr>
            <w:tcW w:w="1081" w:type="pct"/>
          </w:tcPr>
          <w:p w14:paraId="043E3E7D" w14:textId="77777777" w:rsidR="003B15DA" w:rsidRDefault="002C509B" w:rsidP="00612A7A">
            <w:r>
              <w:t>Success</w:t>
            </w:r>
          </w:p>
        </w:tc>
        <w:tc>
          <w:tcPr>
            <w:tcW w:w="851" w:type="pct"/>
          </w:tcPr>
          <w:p w14:paraId="62EFFDA7" w14:textId="77777777" w:rsidR="003B15DA" w:rsidRDefault="003B15DA" w:rsidP="00612A7A"/>
        </w:tc>
      </w:tr>
      <w:tr w:rsidR="003B15DA" w14:paraId="2AA5347D" w14:textId="77777777" w:rsidTr="00612A7A">
        <w:tc>
          <w:tcPr>
            <w:tcW w:w="953" w:type="pct"/>
          </w:tcPr>
          <w:p w14:paraId="3692CF50" w14:textId="77777777" w:rsidR="003B15DA" w:rsidRDefault="003B15DA" w:rsidP="00612A7A">
            <w:r>
              <w:t xml:space="preserve">Extreme Max </w:t>
            </w:r>
          </w:p>
        </w:tc>
        <w:tc>
          <w:tcPr>
            <w:tcW w:w="2115" w:type="pct"/>
          </w:tcPr>
          <w:p w14:paraId="392803C2" w14:textId="77777777" w:rsidR="003B15DA" w:rsidRDefault="002C509B" w:rsidP="00612A7A">
            <w:r>
              <w:t>N/A</w:t>
            </w:r>
          </w:p>
        </w:tc>
        <w:tc>
          <w:tcPr>
            <w:tcW w:w="1081" w:type="pct"/>
          </w:tcPr>
          <w:p w14:paraId="4F24FF32" w14:textId="77777777" w:rsidR="003B15DA" w:rsidRDefault="003B15DA" w:rsidP="00612A7A"/>
        </w:tc>
        <w:tc>
          <w:tcPr>
            <w:tcW w:w="851" w:type="pct"/>
          </w:tcPr>
          <w:p w14:paraId="595EF336" w14:textId="77777777" w:rsidR="003B15DA" w:rsidRDefault="003B15DA" w:rsidP="00612A7A"/>
        </w:tc>
      </w:tr>
      <w:tr w:rsidR="003B15DA" w14:paraId="45214B48" w14:textId="77777777" w:rsidTr="00612A7A">
        <w:tc>
          <w:tcPr>
            <w:tcW w:w="953" w:type="pct"/>
          </w:tcPr>
          <w:p w14:paraId="1EDB5908" w14:textId="77777777" w:rsidR="003B15DA" w:rsidRDefault="003B15DA" w:rsidP="00612A7A">
            <w:r>
              <w:t>Invalid data type</w:t>
            </w:r>
          </w:p>
        </w:tc>
        <w:tc>
          <w:tcPr>
            <w:tcW w:w="2115" w:type="pct"/>
          </w:tcPr>
          <w:p w14:paraId="5FF35588" w14:textId="77777777" w:rsidR="003B15DA" w:rsidRDefault="002C509B" w:rsidP="00612A7A">
            <w:r>
              <w:t>Any that is not an integer</w:t>
            </w:r>
          </w:p>
        </w:tc>
        <w:tc>
          <w:tcPr>
            <w:tcW w:w="1081" w:type="pct"/>
          </w:tcPr>
          <w:p w14:paraId="15252324" w14:textId="77777777" w:rsidR="003B15DA" w:rsidRDefault="002C509B" w:rsidP="00612A7A">
            <w:r>
              <w:t>Error: Id invalid</w:t>
            </w:r>
          </w:p>
        </w:tc>
        <w:tc>
          <w:tcPr>
            <w:tcW w:w="851" w:type="pct"/>
          </w:tcPr>
          <w:p w14:paraId="4CC1E2A9" w14:textId="77777777" w:rsidR="003B15DA" w:rsidRDefault="003B15DA" w:rsidP="00612A7A"/>
        </w:tc>
      </w:tr>
      <w:tr w:rsidR="003B15DA" w14:paraId="39D51480" w14:textId="77777777" w:rsidTr="00612A7A">
        <w:tc>
          <w:tcPr>
            <w:tcW w:w="953" w:type="pct"/>
          </w:tcPr>
          <w:p w14:paraId="2951D37D" w14:textId="77777777" w:rsidR="003B15DA" w:rsidRDefault="003B15DA" w:rsidP="00612A7A">
            <w:r>
              <w:t>Other tests</w:t>
            </w:r>
          </w:p>
        </w:tc>
        <w:tc>
          <w:tcPr>
            <w:tcW w:w="2115" w:type="pct"/>
          </w:tcPr>
          <w:p w14:paraId="432B1D14" w14:textId="77777777" w:rsidR="003B15DA" w:rsidRDefault="003B15DA" w:rsidP="00612A7A"/>
        </w:tc>
        <w:tc>
          <w:tcPr>
            <w:tcW w:w="1081" w:type="pct"/>
          </w:tcPr>
          <w:p w14:paraId="68076AB8" w14:textId="77777777" w:rsidR="003B15DA" w:rsidRDefault="003B15DA" w:rsidP="00612A7A"/>
        </w:tc>
        <w:tc>
          <w:tcPr>
            <w:tcW w:w="851" w:type="pct"/>
          </w:tcPr>
          <w:p w14:paraId="7F96089B" w14:textId="77777777" w:rsidR="003B15DA" w:rsidRDefault="003B15DA" w:rsidP="00612A7A"/>
        </w:tc>
      </w:tr>
    </w:tbl>
    <w:p w14:paraId="3E804572" w14:textId="3997A3F2" w:rsidR="003B15DA" w:rsidRDefault="003B15DA" w:rsidP="003B15DA">
      <w:pPr>
        <w:rPr>
          <w:b/>
        </w:rPr>
      </w:pPr>
    </w:p>
    <w:p w14:paraId="09795C2D" w14:textId="0FD1E35F" w:rsidR="00670914" w:rsidRDefault="00670914" w:rsidP="003B15DA">
      <w:pPr>
        <w:rPr>
          <w:b/>
        </w:rPr>
      </w:pPr>
    </w:p>
    <w:p w14:paraId="020C6FC2" w14:textId="32281A74" w:rsidR="00670914" w:rsidRDefault="00670914" w:rsidP="003B15DA">
      <w:pPr>
        <w:rPr>
          <w:b/>
        </w:rPr>
      </w:pPr>
    </w:p>
    <w:p w14:paraId="478B97BA" w14:textId="5148A544" w:rsidR="00670914" w:rsidRDefault="00670914" w:rsidP="003B15DA">
      <w:pPr>
        <w:rPr>
          <w:b/>
        </w:rPr>
      </w:pPr>
    </w:p>
    <w:p w14:paraId="6AF914B7" w14:textId="77777777" w:rsidR="00670914" w:rsidRDefault="00670914" w:rsidP="003B15DA">
      <w:pPr>
        <w:rPr>
          <w:b/>
        </w:rPr>
      </w:pPr>
    </w:p>
    <w:p w14:paraId="59F5032D" w14:textId="77777777" w:rsidR="002C509B" w:rsidRDefault="002C509B" w:rsidP="003B15DA"/>
    <w:p w14:paraId="2787AA3E" w14:textId="77777777" w:rsidR="002C509B" w:rsidRDefault="002C509B" w:rsidP="003B15DA"/>
    <w:p w14:paraId="1A9ADEA6" w14:textId="77777777" w:rsidR="00E43536" w:rsidRDefault="00E43536" w:rsidP="003B15DA"/>
    <w:p w14:paraId="425C3CC7" w14:textId="77777777" w:rsidR="003B15DA" w:rsidRPr="00604D16" w:rsidRDefault="003B15DA" w:rsidP="003B15DA">
      <w:pPr>
        <w:rPr>
          <w:b/>
        </w:rPr>
      </w:pPr>
      <w:r>
        <w:rPr>
          <w:b/>
        </w:rPr>
        <w:t>Description of Item t</w:t>
      </w:r>
      <w:r w:rsidRPr="00604D16">
        <w:rPr>
          <w:b/>
        </w:rPr>
        <w:t>o Be Tested:</w:t>
      </w:r>
    </w:p>
    <w:p w14:paraId="67947A27" w14:textId="77777777" w:rsidR="003B15DA" w:rsidRDefault="003B15DA" w:rsidP="003B15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15DA" w14:paraId="32E3249E" w14:textId="77777777" w:rsidTr="00612A7A">
        <w:tc>
          <w:tcPr>
            <w:tcW w:w="13788" w:type="dxa"/>
          </w:tcPr>
          <w:p w14:paraId="461F1E88" w14:textId="77777777" w:rsidR="003B15DA" w:rsidRDefault="00780B7A" w:rsidP="00612A7A">
            <w:proofErr w:type="spellStart"/>
            <w:r>
              <w:t>f</w:t>
            </w:r>
            <w:r w:rsidR="006C514C">
              <w:t>irstName</w:t>
            </w:r>
            <w:proofErr w:type="spellEnd"/>
            <w:r w:rsidR="003B15DA">
              <w:t xml:space="preserve"> is a string that contains </w:t>
            </w:r>
            <w:r w:rsidR="006C514C">
              <w:t>the first name</w:t>
            </w:r>
            <w:r w:rsidR="003B15DA">
              <w:t xml:space="preserve"> of a </w:t>
            </w:r>
            <w:r w:rsidR="0064281D">
              <w:t>customer</w:t>
            </w:r>
            <w:r w:rsidR="003B15DA">
              <w:t xml:space="preserve">. The field must not contain numbers. Length cannot </w:t>
            </w:r>
            <w:r w:rsidR="006C514C">
              <w:t>exceed 30.</w:t>
            </w:r>
          </w:p>
        </w:tc>
      </w:tr>
    </w:tbl>
    <w:p w14:paraId="4F0099BD" w14:textId="77777777" w:rsidR="003B15DA" w:rsidRDefault="003B15DA" w:rsidP="003B15DA"/>
    <w:p w14:paraId="6516C76B" w14:textId="77777777" w:rsidR="003B15DA" w:rsidRPr="00A73674" w:rsidRDefault="003B15DA" w:rsidP="003B15DA">
      <w:pPr>
        <w:rPr>
          <w:b/>
        </w:rPr>
      </w:pPr>
      <w:r w:rsidRPr="00A73674">
        <w:rPr>
          <w:b/>
        </w:rPr>
        <w:t>Required Field</w:t>
      </w:r>
      <w:r w:rsidRPr="00A73674">
        <w:rPr>
          <w:b/>
        </w:rPr>
        <w:tab/>
      </w:r>
      <w:r w:rsidRPr="00B03313">
        <w:rPr>
          <w:b/>
          <w:color w:val="FF0000"/>
        </w:rPr>
        <w:t>Y</w:t>
      </w:r>
      <w:r w:rsidRPr="00A73674">
        <w:rPr>
          <w:b/>
        </w:rPr>
        <w:t xml:space="preserve"> / N</w:t>
      </w:r>
    </w:p>
    <w:p w14:paraId="35ED32F5" w14:textId="77777777" w:rsidR="003B15DA" w:rsidRDefault="003B15DA" w:rsidP="003B15D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3B15DA" w:rsidRPr="00503B58" w14:paraId="0B2B39F4" w14:textId="77777777" w:rsidTr="00612A7A">
        <w:tc>
          <w:tcPr>
            <w:tcW w:w="953" w:type="pct"/>
          </w:tcPr>
          <w:p w14:paraId="67C8A7BC" w14:textId="77777777" w:rsidR="003B15DA" w:rsidRPr="00503B58" w:rsidRDefault="003B15DA" w:rsidP="00612A7A">
            <w:pPr>
              <w:rPr>
                <w:b/>
              </w:rPr>
            </w:pPr>
            <w:r w:rsidRPr="00503B58">
              <w:rPr>
                <w:b/>
              </w:rPr>
              <w:t>Test Type</w:t>
            </w:r>
          </w:p>
        </w:tc>
        <w:tc>
          <w:tcPr>
            <w:tcW w:w="2115" w:type="pct"/>
          </w:tcPr>
          <w:p w14:paraId="17D7C31F" w14:textId="77777777" w:rsidR="003B15DA" w:rsidRPr="00503B58" w:rsidRDefault="003B15DA" w:rsidP="00612A7A">
            <w:pPr>
              <w:rPr>
                <w:b/>
              </w:rPr>
            </w:pPr>
            <w:r w:rsidRPr="00503B58">
              <w:rPr>
                <w:b/>
              </w:rPr>
              <w:t>Test Data</w:t>
            </w:r>
          </w:p>
        </w:tc>
        <w:tc>
          <w:tcPr>
            <w:tcW w:w="1081" w:type="pct"/>
          </w:tcPr>
          <w:p w14:paraId="4B653E59" w14:textId="77777777" w:rsidR="003B15DA" w:rsidRPr="00503B58" w:rsidRDefault="003B15DA" w:rsidP="00612A7A">
            <w:pPr>
              <w:rPr>
                <w:b/>
              </w:rPr>
            </w:pPr>
            <w:r w:rsidRPr="00503B58">
              <w:rPr>
                <w:b/>
              </w:rPr>
              <w:t>Expected Result</w:t>
            </w:r>
          </w:p>
        </w:tc>
        <w:tc>
          <w:tcPr>
            <w:tcW w:w="851" w:type="pct"/>
          </w:tcPr>
          <w:p w14:paraId="0615BE1E" w14:textId="77777777" w:rsidR="003B15DA" w:rsidRPr="00503B58" w:rsidRDefault="003B15DA" w:rsidP="00612A7A">
            <w:pPr>
              <w:rPr>
                <w:b/>
              </w:rPr>
            </w:pPr>
            <w:r w:rsidRPr="00503B58">
              <w:rPr>
                <w:b/>
              </w:rPr>
              <w:t>Actual Result</w:t>
            </w:r>
          </w:p>
        </w:tc>
      </w:tr>
      <w:tr w:rsidR="003B15DA" w14:paraId="136C02CA" w14:textId="77777777" w:rsidTr="00612A7A">
        <w:tc>
          <w:tcPr>
            <w:tcW w:w="953" w:type="pct"/>
          </w:tcPr>
          <w:p w14:paraId="145AE9D6" w14:textId="77777777" w:rsidR="003B15DA" w:rsidRDefault="003B15DA" w:rsidP="00612A7A">
            <w:r>
              <w:t>Extreme Min</w:t>
            </w:r>
          </w:p>
        </w:tc>
        <w:tc>
          <w:tcPr>
            <w:tcW w:w="2115" w:type="pct"/>
          </w:tcPr>
          <w:p w14:paraId="7EC95FF3" w14:textId="77777777" w:rsidR="003B15DA" w:rsidRDefault="003B15DA" w:rsidP="00612A7A">
            <w:r>
              <w:t>N</w:t>
            </w:r>
            <w:r w:rsidR="00C9715D">
              <w:t>/A</w:t>
            </w:r>
          </w:p>
        </w:tc>
        <w:tc>
          <w:tcPr>
            <w:tcW w:w="1081" w:type="pct"/>
          </w:tcPr>
          <w:p w14:paraId="0E72E9BD" w14:textId="77777777" w:rsidR="003B15DA" w:rsidRDefault="003B15DA" w:rsidP="00612A7A"/>
        </w:tc>
        <w:tc>
          <w:tcPr>
            <w:tcW w:w="851" w:type="pct"/>
          </w:tcPr>
          <w:p w14:paraId="697D9FE5" w14:textId="77777777" w:rsidR="003B15DA" w:rsidRDefault="003B15DA" w:rsidP="00612A7A"/>
        </w:tc>
      </w:tr>
      <w:tr w:rsidR="003B15DA" w14:paraId="432B977F" w14:textId="77777777" w:rsidTr="00612A7A">
        <w:tc>
          <w:tcPr>
            <w:tcW w:w="953" w:type="pct"/>
          </w:tcPr>
          <w:p w14:paraId="31B3B6C2" w14:textId="77777777" w:rsidR="003B15DA" w:rsidRDefault="003B15DA" w:rsidP="00612A7A">
            <w:r>
              <w:t>Min -1</w:t>
            </w:r>
          </w:p>
        </w:tc>
        <w:tc>
          <w:tcPr>
            <w:tcW w:w="2115" w:type="pct"/>
          </w:tcPr>
          <w:p w14:paraId="5676ECDE" w14:textId="77777777" w:rsidR="003B15DA" w:rsidRDefault="00DD602F" w:rsidP="00612A7A">
            <w:r>
              <w:t>Blank String</w:t>
            </w:r>
          </w:p>
        </w:tc>
        <w:tc>
          <w:tcPr>
            <w:tcW w:w="1081" w:type="pct"/>
          </w:tcPr>
          <w:p w14:paraId="2B69E9ED" w14:textId="77777777" w:rsidR="003B15DA" w:rsidRDefault="00DD602F" w:rsidP="00612A7A">
            <w:r>
              <w:t>Failure</w:t>
            </w:r>
          </w:p>
        </w:tc>
        <w:tc>
          <w:tcPr>
            <w:tcW w:w="851" w:type="pct"/>
          </w:tcPr>
          <w:p w14:paraId="193FE472" w14:textId="77777777" w:rsidR="003B15DA" w:rsidRDefault="003B15DA" w:rsidP="00612A7A"/>
        </w:tc>
      </w:tr>
      <w:tr w:rsidR="003B15DA" w14:paraId="2C6F3CB6" w14:textId="77777777" w:rsidTr="00612A7A">
        <w:tc>
          <w:tcPr>
            <w:tcW w:w="953" w:type="pct"/>
          </w:tcPr>
          <w:p w14:paraId="7A5FB1CF" w14:textId="77777777" w:rsidR="003B15DA" w:rsidRDefault="003B15DA" w:rsidP="00612A7A">
            <w:r>
              <w:t>Min (Boundary)</w:t>
            </w:r>
          </w:p>
        </w:tc>
        <w:tc>
          <w:tcPr>
            <w:tcW w:w="2115" w:type="pct"/>
          </w:tcPr>
          <w:p w14:paraId="443547C3" w14:textId="77777777" w:rsidR="003B15DA" w:rsidRDefault="00DD602F" w:rsidP="00612A7A">
            <w:r>
              <w:t>1 character</w:t>
            </w:r>
          </w:p>
        </w:tc>
        <w:tc>
          <w:tcPr>
            <w:tcW w:w="1081" w:type="pct"/>
          </w:tcPr>
          <w:p w14:paraId="4B0EDD87" w14:textId="77777777" w:rsidR="003B15DA" w:rsidRDefault="00DD602F" w:rsidP="00612A7A">
            <w:r>
              <w:t>Success</w:t>
            </w:r>
          </w:p>
        </w:tc>
        <w:tc>
          <w:tcPr>
            <w:tcW w:w="851" w:type="pct"/>
          </w:tcPr>
          <w:p w14:paraId="14556E25" w14:textId="77777777" w:rsidR="003B15DA" w:rsidRDefault="003B15DA" w:rsidP="00612A7A"/>
        </w:tc>
      </w:tr>
      <w:tr w:rsidR="003B15DA" w14:paraId="3771B4D5" w14:textId="77777777" w:rsidTr="00612A7A">
        <w:tc>
          <w:tcPr>
            <w:tcW w:w="953" w:type="pct"/>
          </w:tcPr>
          <w:p w14:paraId="4278DF98" w14:textId="77777777" w:rsidR="003B15DA" w:rsidRDefault="003B15DA" w:rsidP="00612A7A">
            <w:r>
              <w:t>Min +1</w:t>
            </w:r>
          </w:p>
        </w:tc>
        <w:tc>
          <w:tcPr>
            <w:tcW w:w="2115" w:type="pct"/>
          </w:tcPr>
          <w:p w14:paraId="32269D04" w14:textId="77777777" w:rsidR="003B15DA" w:rsidRDefault="00DD602F" w:rsidP="00612A7A">
            <w:r>
              <w:t>2 characters</w:t>
            </w:r>
          </w:p>
        </w:tc>
        <w:tc>
          <w:tcPr>
            <w:tcW w:w="1081" w:type="pct"/>
          </w:tcPr>
          <w:p w14:paraId="0E627148" w14:textId="77777777" w:rsidR="003B15DA" w:rsidRDefault="00DD602F" w:rsidP="00612A7A">
            <w:r>
              <w:t>Success</w:t>
            </w:r>
          </w:p>
        </w:tc>
        <w:tc>
          <w:tcPr>
            <w:tcW w:w="851" w:type="pct"/>
          </w:tcPr>
          <w:p w14:paraId="71A08DED" w14:textId="77777777" w:rsidR="003B15DA" w:rsidRDefault="003B15DA" w:rsidP="00612A7A"/>
        </w:tc>
      </w:tr>
      <w:tr w:rsidR="003B15DA" w14:paraId="0820E79B" w14:textId="77777777" w:rsidTr="00612A7A">
        <w:tc>
          <w:tcPr>
            <w:tcW w:w="953" w:type="pct"/>
          </w:tcPr>
          <w:p w14:paraId="20333369" w14:textId="77777777" w:rsidR="003B15DA" w:rsidRDefault="003B15DA" w:rsidP="00612A7A">
            <w:r>
              <w:t>Max -1</w:t>
            </w:r>
          </w:p>
        </w:tc>
        <w:tc>
          <w:tcPr>
            <w:tcW w:w="2115" w:type="pct"/>
          </w:tcPr>
          <w:p w14:paraId="6748096D" w14:textId="77777777" w:rsidR="003B15DA" w:rsidRDefault="00DD602F" w:rsidP="00612A7A">
            <w:r>
              <w:t>2</w:t>
            </w:r>
            <w:r w:rsidR="003B15DA">
              <w:t>9 Characters</w:t>
            </w:r>
          </w:p>
        </w:tc>
        <w:tc>
          <w:tcPr>
            <w:tcW w:w="1081" w:type="pct"/>
          </w:tcPr>
          <w:p w14:paraId="519E82F9" w14:textId="77777777" w:rsidR="003B15DA" w:rsidRDefault="003B15DA" w:rsidP="00612A7A">
            <w:r>
              <w:t>Success</w:t>
            </w:r>
          </w:p>
        </w:tc>
        <w:tc>
          <w:tcPr>
            <w:tcW w:w="851" w:type="pct"/>
          </w:tcPr>
          <w:p w14:paraId="49136545" w14:textId="77777777" w:rsidR="003B15DA" w:rsidRDefault="003B15DA" w:rsidP="00612A7A"/>
        </w:tc>
      </w:tr>
      <w:tr w:rsidR="003B15DA" w14:paraId="6A05BF90" w14:textId="77777777" w:rsidTr="00612A7A">
        <w:tc>
          <w:tcPr>
            <w:tcW w:w="953" w:type="pct"/>
          </w:tcPr>
          <w:p w14:paraId="7161C91F" w14:textId="77777777" w:rsidR="003B15DA" w:rsidRDefault="003B15DA" w:rsidP="00612A7A">
            <w:r>
              <w:t>Max (Boundary)</w:t>
            </w:r>
          </w:p>
        </w:tc>
        <w:tc>
          <w:tcPr>
            <w:tcW w:w="2115" w:type="pct"/>
          </w:tcPr>
          <w:p w14:paraId="4F6DA3B8" w14:textId="77777777" w:rsidR="003B15DA" w:rsidRDefault="00DD602F" w:rsidP="00612A7A">
            <w:r>
              <w:t>3</w:t>
            </w:r>
            <w:r w:rsidR="003B15DA">
              <w:t>0 Characters</w:t>
            </w:r>
          </w:p>
        </w:tc>
        <w:tc>
          <w:tcPr>
            <w:tcW w:w="1081" w:type="pct"/>
          </w:tcPr>
          <w:p w14:paraId="3C2EB49E" w14:textId="77777777" w:rsidR="003B15DA" w:rsidRDefault="003B15DA" w:rsidP="00612A7A">
            <w:r>
              <w:t>Success</w:t>
            </w:r>
          </w:p>
        </w:tc>
        <w:tc>
          <w:tcPr>
            <w:tcW w:w="851" w:type="pct"/>
          </w:tcPr>
          <w:p w14:paraId="66D3E504" w14:textId="77777777" w:rsidR="003B15DA" w:rsidRDefault="003B15DA" w:rsidP="00612A7A"/>
        </w:tc>
      </w:tr>
      <w:tr w:rsidR="003B15DA" w14:paraId="3EE3AE46" w14:textId="77777777" w:rsidTr="00612A7A">
        <w:tc>
          <w:tcPr>
            <w:tcW w:w="953" w:type="pct"/>
          </w:tcPr>
          <w:p w14:paraId="7992F3D7" w14:textId="77777777" w:rsidR="003B15DA" w:rsidRDefault="003B15DA" w:rsidP="00612A7A">
            <w:r>
              <w:t>Max +1</w:t>
            </w:r>
          </w:p>
        </w:tc>
        <w:tc>
          <w:tcPr>
            <w:tcW w:w="2115" w:type="pct"/>
          </w:tcPr>
          <w:p w14:paraId="15A17AF7" w14:textId="77777777" w:rsidR="003B15DA" w:rsidRDefault="00DD602F" w:rsidP="00612A7A">
            <w:r>
              <w:t>3</w:t>
            </w:r>
            <w:r w:rsidR="003B15DA">
              <w:t>1 Characters</w:t>
            </w:r>
          </w:p>
        </w:tc>
        <w:tc>
          <w:tcPr>
            <w:tcW w:w="1081" w:type="pct"/>
          </w:tcPr>
          <w:p w14:paraId="6EF712F2" w14:textId="77777777" w:rsidR="003B15DA" w:rsidRDefault="003B15DA" w:rsidP="00612A7A">
            <w:r>
              <w:t>Error</w:t>
            </w:r>
            <w:r w:rsidR="00C9715D">
              <w:t>: Too Long</w:t>
            </w:r>
          </w:p>
        </w:tc>
        <w:tc>
          <w:tcPr>
            <w:tcW w:w="851" w:type="pct"/>
          </w:tcPr>
          <w:p w14:paraId="179EB71E" w14:textId="77777777" w:rsidR="003B15DA" w:rsidRDefault="003B15DA" w:rsidP="00612A7A"/>
        </w:tc>
      </w:tr>
      <w:tr w:rsidR="003B15DA" w14:paraId="658119D4" w14:textId="77777777" w:rsidTr="00612A7A">
        <w:tc>
          <w:tcPr>
            <w:tcW w:w="953" w:type="pct"/>
          </w:tcPr>
          <w:p w14:paraId="3FA18BFF" w14:textId="77777777" w:rsidR="003B15DA" w:rsidRDefault="003B15DA" w:rsidP="00612A7A">
            <w:r>
              <w:t xml:space="preserve">Mid </w:t>
            </w:r>
          </w:p>
        </w:tc>
        <w:tc>
          <w:tcPr>
            <w:tcW w:w="2115" w:type="pct"/>
          </w:tcPr>
          <w:p w14:paraId="338483F0" w14:textId="77777777" w:rsidR="003B15DA" w:rsidRDefault="00DD602F" w:rsidP="00612A7A">
            <w:r>
              <w:t>1</w:t>
            </w:r>
            <w:r w:rsidR="003B15DA">
              <w:t>5 Characters</w:t>
            </w:r>
          </w:p>
        </w:tc>
        <w:tc>
          <w:tcPr>
            <w:tcW w:w="1081" w:type="pct"/>
          </w:tcPr>
          <w:p w14:paraId="7DC660E8" w14:textId="77777777" w:rsidR="003B15DA" w:rsidRDefault="003B15DA" w:rsidP="00612A7A">
            <w:r>
              <w:t>Success</w:t>
            </w:r>
          </w:p>
        </w:tc>
        <w:tc>
          <w:tcPr>
            <w:tcW w:w="851" w:type="pct"/>
          </w:tcPr>
          <w:p w14:paraId="3E809280" w14:textId="77777777" w:rsidR="003B15DA" w:rsidRDefault="003B15DA" w:rsidP="00612A7A"/>
        </w:tc>
      </w:tr>
      <w:tr w:rsidR="003B15DA" w14:paraId="7565F630" w14:textId="77777777" w:rsidTr="00612A7A">
        <w:tc>
          <w:tcPr>
            <w:tcW w:w="953" w:type="pct"/>
          </w:tcPr>
          <w:p w14:paraId="24C8D859" w14:textId="77777777" w:rsidR="003B15DA" w:rsidRDefault="003B15DA" w:rsidP="00612A7A">
            <w:r>
              <w:t xml:space="preserve">Extreme Max </w:t>
            </w:r>
          </w:p>
        </w:tc>
        <w:tc>
          <w:tcPr>
            <w:tcW w:w="2115" w:type="pct"/>
          </w:tcPr>
          <w:p w14:paraId="48208B40" w14:textId="77777777" w:rsidR="003B15DA" w:rsidRDefault="00DD602F" w:rsidP="00612A7A">
            <w:r>
              <w:t>5</w:t>
            </w:r>
            <w:r w:rsidR="003B15DA">
              <w:t>00 Characters</w:t>
            </w:r>
          </w:p>
        </w:tc>
        <w:tc>
          <w:tcPr>
            <w:tcW w:w="1081" w:type="pct"/>
          </w:tcPr>
          <w:p w14:paraId="238AE394" w14:textId="77777777" w:rsidR="003B15DA" w:rsidRDefault="003B15DA" w:rsidP="00612A7A">
            <w:r>
              <w:t>Error</w:t>
            </w:r>
            <w:r w:rsidR="00C9715D">
              <w:t>: Too Long</w:t>
            </w:r>
          </w:p>
        </w:tc>
        <w:tc>
          <w:tcPr>
            <w:tcW w:w="851" w:type="pct"/>
          </w:tcPr>
          <w:p w14:paraId="224969A0" w14:textId="77777777" w:rsidR="003B15DA" w:rsidRDefault="003B15DA" w:rsidP="00612A7A"/>
        </w:tc>
      </w:tr>
      <w:tr w:rsidR="003B15DA" w14:paraId="6AFF7A56" w14:textId="77777777" w:rsidTr="00612A7A">
        <w:tc>
          <w:tcPr>
            <w:tcW w:w="953" w:type="pct"/>
          </w:tcPr>
          <w:p w14:paraId="63A2922F" w14:textId="77777777" w:rsidR="003B15DA" w:rsidRDefault="003B15DA" w:rsidP="00612A7A">
            <w:r>
              <w:t>Invalid data type</w:t>
            </w:r>
          </w:p>
        </w:tc>
        <w:tc>
          <w:tcPr>
            <w:tcW w:w="2115" w:type="pct"/>
          </w:tcPr>
          <w:p w14:paraId="6ECF13ED" w14:textId="77777777" w:rsidR="003B15DA" w:rsidRDefault="003B15DA" w:rsidP="00612A7A">
            <w:r>
              <w:t>Integer</w:t>
            </w:r>
          </w:p>
        </w:tc>
        <w:tc>
          <w:tcPr>
            <w:tcW w:w="1081" w:type="pct"/>
          </w:tcPr>
          <w:p w14:paraId="193C58CC" w14:textId="77777777" w:rsidR="003B15DA" w:rsidRDefault="003B15DA" w:rsidP="00612A7A">
            <w:r>
              <w:t>Error</w:t>
            </w:r>
            <w:r w:rsidR="00C9715D">
              <w:t>: Invalid Name</w:t>
            </w:r>
          </w:p>
        </w:tc>
        <w:tc>
          <w:tcPr>
            <w:tcW w:w="851" w:type="pct"/>
          </w:tcPr>
          <w:p w14:paraId="3B273A97" w14:textId="77777777" w:rsidR="003B15DA" w:rsidRDefault="003B15DA" w:rsidP="00612A7A"/>
        </w:tc>
      </w:tr>
      <w:tr w:rsidR="003B15DA" w14:paraId="23AE35EC" w14:textId="77777777" w:rsidTr="00612A7A">
        <w:tc>
          <w:tcPr>
            <w:tcW w:w="953" w:type="pct"/>
          </w:tcPr>
          <w:p w14:paraId="66051A05" w14:textId="77777777" w:rsidR="003B15DA" w:rsidRDefault="003B15DA" w:rsidP="00612A7A">
            <w:r>
              <w:t>Other tests</w:t>
            </w:r>
          </w:p>
        </w:tc>
        <w:tc>
          <w:tcPr>
            <w:tcW w:w="2115" w:type="pct"/>
          </w:tcPr>
          <w:p w14:paraId="6CC4177E" w14:textId="77777777" w:rsidR="003B15DA" w:rsidRDefault="00DD602F" w:rsidP="00612A7A">
            <w:r>
              <w:t>Special characters are allowed because some names contain valid characters that would otherwise be consider special</w:t>
            </w:r>
            <w:r w:rsidR="00780B7A">
              <w:t>, such as letter accents.</w:t>
            </w:r>
          </w:p>
        </w:tc>
        <w:tc>
          <w:tcPr>
            <w:tcW w:w="1081" w:type="pct"/>
          </w:tcPr>
          <w:p w14:paraId="39C62945" w14:textId="77777777" w:rsidR="003B15DA" w:rsidRDefault="00DD602F" w:rsidP="00612A7A">
            <w:r>
              <w:t>Success</w:t>
            </w:r>
          </w:p>
        </w:tc>
        <w:tc>
          <w:tcPr>
            <w:tcW w:w="851" w:type="pct"/>
          </w:tcPr>
          <w:p w14:paraId="022A1682" w14:textId="77777777" w:rsidR="003B15DA" w:rsidRDefault="003B15DA" w:rsidP="00612A7A"/>
        </w:tc>
      </w:tr>
    </w:tbl>
    <w:p w14:paraId="6D575728" w14:textId="77777777" w:rsidR="003B15DA" w:rsidRDefault="003B15DA" w:rsidP="003B15DA"/>
    <w:p w14:paraId="4AB781C2" w14:textId="77777777" w:rsidR="003B15DA" w:rsidRDefault="003B15DA" w:rsidP="003B15DA"/>
    <w:p w14:paraId="7CF9BC6D" w14:textId="77777777" w:rsidR="00E43536" w:rsidRDefault="00E43536" w:rsidP="003B15DA"/>
    <w:p w14:paraId="13BE9058" w14:textId="77777777" w:rsidR="00E43536" w:rsidRDefault="00E43536" w:rsidP="003B15DA"/>
    <w:p w14:paraId="10B4456E" w14:textId="77777777" w:rsidR="00E43536" w:rsidRDefault="00E43536" w:rsidP="003B15DA"/>
    <w:p w14:paraId="6ED84F0C" w14:textId="77777777" w:rsidR="00E43536" w:rsidRDefault="00E43536" w:rsidP="003B15DA"/>
    <w:p w14:paraId="7B5D6123" w14:textId="77777777" w:rsidR="00247008" w:rsidRDefault="00247008" w:rsidP="003B15DA"/>
    <w:p w14:paraId="48647D91" w14:textId="77777777" w:rsidR="00E43536" w:rsidRDefault="00E43536" w:rsidP="00A75C14"/>
    <w:p w14:paraId="5231F546" w14:textId="77777777" w:rsidR="00A75C14" w:rsidRPr="00604D16" w:rsidRDefault="00A75C14" w:rsidP="00A75C14">
      <w:pPr>
        <w:rPr>
          <w:b/>
        </w:rPr>
      </w:pPr>
      <w:r>
        <w:rPr>
          <w:b/>
        </w:rPr>
        <w:t>Description of Item t</w:t>
      </w:r>
      <w:r w:rsidRPr="00604D16">
        <w:rPr>
          <w:b/>
        </w:rPr>
        <w:t>o Be Tested:</w:t>
      </w:r>
    </w:p>
    <w:p w14:paraId="619B50D9" w14:textId="77777777" w:rsidR="00A75C14" w:rsidRDefault="00A75C14" w:rsidP="00A75C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A75C14" w14:paraId="3837D8E0" w14:textId="77777777" w:rsidTr="00961205">
        <w:tc>
          <w:tcPr>
            <w:tcW w:w="13788" w:type="dxa"/>
          </w:tcPr>
          <w:p w14:paraId="1E798D8B" w14:textId="77777777" w:rsidR="00A75C14" w:rsidRDefault="002E5A2C" w:rsidP="00961205">
            <w:proofErr w:type="spellStart"/>
            <w:r>
              <w:t>L</w:t>
            </w:r>
            <w:r w:rsidR="00A75C14">
              <w:t>astName</w:t>
            </w:r>
            <w:proofErr w:type="spellEnd"/>
            <w:r w:rsidR="00A75C14">
              <w:t xml:space="preserve"> is a string that contains the last name of a </w:t>
            </w:r>
            <w:r w:rsidR="0064281D">
              <w:t>customer</w:t>
            </w:r>
            <w:r w:rsidR="00A75C14">
              <w:t>. The field must not contain numbers. Length cannot exceed 50.</w:t>
            </w:r>
          </w:p>
        </w:tc>
      </w:tr>
    </w:tbl>
    <w:p w14:paraId="5187D8E0" w14:textId="77777777" w:rsidR="00A75C14" w:rsidRDefault="00A75C14" w:rsidP="00A75C14"/>
    <w:p w14:paraId="6397D87F" w14:textId="77777777" w:rsidR="00A75C14" w:rsidRPr="00A73674" w:rsidRDefault="00A75C14" w:rsidP="00A75C14">
      <w:pPr>
        <w:rPr>
          <w:b/>
        </w:rPr>
      </w:pPr>
      <w:r w:rsidRPr="00A73674">
        <w:rPr>
          <w:b/>
        </w:rPr>
        <w:t>Required Field</w:t>
      </w:r>
      <w:r w:rsidRPr="00A73674">
        <w:rPr>
          <w:b/>
        </w:rPr>
        <w:tab/>
      </w:r>
      <w:r w:rsidRPr="00B03313">
        <w:rPr>
          <w:b/>
          <w:color w:val="FF0000"/>
        </w:rPr>
        <w:t>Y</w:t>
      </w:r>
      <w:r w:rsidRPr="00A73674">
        <w:rPr>
          <w:b/>
        </w:rPr>
        <w:t xml:space="preserve"> / N</w:t>
      </w:r>
    </w:p>
    <w:p w14:paraId="53597925" w14:textId="77777777" w:rsidR="00A75C14" w:rsidRDefault="00A75C14" w:rsidP="00A75C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A75C14" w:rsidRPr="00503B58" w14:paraId="6D409287" w14:textId="77777777" w:rsidTr="00961205">
        <w:tc>
          <w:tcPr>
            <w:tcW w:w="953" w:type="pct"/>
          </w:tcPr>
          <w:p w14:paraId="2A8967B2" w14:textId="77777777" w:rsidR="00A75C14" w:rsidRPr="00503B58" w:rsidRDefault="00A75C14" w:rsidP="00961205">
            <w:pPr>
              <w:rPr>
                <w:b/>
              </w:rPr>
            </w:pPr>
            <w:r w:rsidRPr="00503B58">
              <w:rPr>
                <w:b/>
              </w:rPr>
              <w:t>Test Type</w:t>
            </w:r>
          </w:p>
        </w:tc>
        <w:tc>
          <w:tcPr>
            <w:tcW w:w="2115" w:type="pct"/>
          </w:tcPr>
          <w:p w14:paraId="745BD6AD" w14:textId="77777777" w:rsidR="00A75C14" w:rsidRPr="00503B58" w:rsidRDefault="00A75C14" w:rsidP="00961205">
            <w:pPr>
              <w:rPr>
                <w:b/>
              </w:rPr>
            </w:pPr>
            <w:r w:rsidRPr="00503B58">
              <w:rPr>
                <w:b/>
              </w:rPr>
              <w:t>Test Data</w:t>
            </w:r>
          </w:p>
        </w:tc>
        <w:tc>
          <w:tcPr>
            <w:tcW w:w="1081" w:type="pct"/>
          </w:tcPr>
          <w:p w14:paraId="0247A1D6" w14:textId="77777777" w:rsidR="00A75C14" w:rsidRPr="00503B58" w:rsidRDefault="00A75C14" w:rsidP="00961205">
            <w:pPr>
              <w:rPr>
                <w:b/>
              </w:rPr>
            </w:pPr>
            <w:r w:rsidRPr="00503B58">
              <w:rPr>
                <w:b/>
              </w:rPr>
              <w:t>Expected Result</w:t>
            </w:r>
          </w:p>
        </w:tc>
        <w:tc>
          <w:tcPr>
            <w:tcW w:w="851" w:type="pct"/>
          </w:tcPr>
          <w:p w14:paraId="1118534E" w14:textId="77777777" w:rsidR="00A75C14" w:rsidRPr="00503B58" w:rsidRDefault="00A75C14" w:rsidP="00961205">
            <w:pPr>
              <w:rPr>
                <w:b/>
              </w:rPr>
            </w:pPr>
            <w:r w:rsidRPr="00503B58">
              <w:rPr>
                <w:b/>
              </w:rPr>
              <w:t>Actual Result</w:t>
            </w:r>
          </w:p>
        </w:tc>
      </w:tr>
      <w:tr w:rsidR="00A75C14" w14:paraId="25746937" w14:textId="77777777" w:rsidTr="00961205">
        <w:tc>
          <w:tcPr>
            <w:tcW w:w="953" w:type="pct"/>
          </w:tcPr>
          <w:p w14:paraId="614248EA" w14:textId="77777777" w:rsidR="00A75C14" w:rsidRDefault="00A75C14" w:rsidP="00961205">
            <w:r>
              <w:t>Extreme Min</w:t>
            </w:r>
          </w:p>
        </w:tc>
        <w:tc>
          <w:tcPr>
            <w:tcW w:w="2115" w:type="pct"/>
          </w:tcPr>
          <w:p w14:paraId="46F42D39" w14:textId="77777777" w:rsidR="00A75C14" w:rsidRDefault="00A75C14" w:rsidP="00961205">
            <w:r>
              <w:t>N/A</w:t>
            </w:r>
          </w:p>
        </w:tc>
        <w:tc>
          <w:tcPr>
            <w:tcW w:w="1081" w:type="pct"/>
          </w:tcPr>
          <w:p w14:paraId="2077B2FC" w14:textId="77777777" w:rsidR="00A75C14" w:rsidRDefault="00A75C14" w:rsidP="00961205"/>
        </w:tc>
        <w:tc>
          <w:tcPr>
            <w:tcW w:w="851" w:type="pct"/>
          </w:tcPr>
          <w:p w14:paraId="2B1A27C5" w14:textId="77777777" w:rsidR="00A75C14" w:rsidRDefault="00A75C14" w:rsidP="00961205"/>
        </w:tc>
      </w:tr>
      <w:tr w:rsidR="00A75C14" w14:paraId="2E2B8384" w14:textId="77777777" w:rsidTr="00961205">
        <w:tc>
          <w:tcPr>
            <w:tcW w:w="953" w:type="pct"/>
          </w:tcPr>
          <w:p w14:paraId="7DF522BE" w14:textId="77777777" w:rsidR="00A75C14" w:rsidRDefault="00A75C14" w:rsidP="00961205">
            <w:r>
              <w:t>Min -1</w:t>
            </w:r>
          </w:p>
        </w:tc>
        <w:tc>
          <w:tcPr>
            <w:tcW w:w="2115" w:type="pct"/>
          </w:tcPr>
          <w:p w14:paraId="4042C2F7" w14:textId="77777777" w:rsidR="00A75C14" w:rsidRDefault="00A75C14" w:rsidP="00961205">
            <w:r>
              <w:t>Blank String</w:t>
            </w:r>
          </w:p>
        </w:tc>
        <w:tc>
          <w:tcPr>
            <w:tcW w:w="1081" w:type="pct"/>
          </w:tcPr>
          <w:p w14:paraId="5C3E65F4" w14:textId="77777777" w:rsidR="00A75C14" w:rsidRDefault="00A75C14" w:rsidP="00961205">
            <w:r>
              <w:t>Failure</w:t>
            </w:r>
          </w:p>
        </w:tc>
        <w:tc>
          <w:tcPr>
            <w:tcW w:w="851" w:type="pct"/>
          </w:tcPr>
          <w:p w14:paraId="60DA34E1" w14:textId="77777777" w:rsidR="00A75C14" w:rsidRDefault="00A75C14" w:rsidP="00961205"/>
        </w:tc>
      </w:tr>
      <w:tr w:rsidR="00A75C14" w14:paraId="1ED51BB2" w14:textId="77777777" w:rsidTr="00961205">
        <w:tc>
          <w:tcPr>
            <w:tcW w:w="953" w:type="pct"/>
          </w:tcPr>
          <w:p w14:paraId="56612862" w14:textId="77777777" w:rsidR="00A75C14" w:rsidRDefault="00A75C14" w:rsidP="00961205">
            <w:r>
              <w:t>Min (Boundary)</w:t>
            </w:r>
          </w:p>
        </w:tc>
        <w:tc>
          <w:tcPr>
            <w:tcW w:w="2115" w:type="pct"/>
          </w:tcPr>
          <w:p w14:paraId="685711BD" w14:textId="77777777" w:rsidR="00A75C14" w:rsidRDefault="00A75C14" w:rsidP="00961205">
            <w:r>
              <w:t>1 character</w:t>
            </w:r>
          </w:p>
        </w:tc>
        <w:tc>
          <w:tcPr>
            <w:tcW w:w="1081" w:type="pct"/>
          </w:tcPr>
          <w:p w14:paraId="6F506D34" w14:textId="77777777" w:rsidR="00A75C14" w:rsidRDefault="00A75C14" w:rsidP="00961205">
            <w:r>
              <w:t>Success</w:t>
            </w:r>
          </w:p>
        </w:tc>
        <w:tc>
          <w:tcPr>
            <w:tcW w:w="851" w:type="pct"/>
          </w:tcPr>
          <w:p w14:paraId="7B7A5328" w14:textId="77777777" w:rsidR="00A75C14" w:rsidRDefault="00A75C14" w:rsidP="00961205"/>
        </w:tc>
      </w:tr>
      <w:tr w:rsidR="00A75C14" w14:paraId="7347DCF5" w14:textId="77777777" w:rsidTr="00961205">
        <w:tc>
          <w:tcPr>
            <w:tcW w:w="953" w:type="pct"/>
          </w:tcPr>
          <w:p w14:paraId="7094405F" w14:textId="77777777" w:rsidR="00A75C14" w:rsidRDefault="00A75C14" w:rsidP="00961205">
            <w:r>
              <w:t>Min +1</w:t>
            </w:r>
          </w:p>
        </w:tc>
        <w:tc>
          <w:tcPr>
            <w:tcW w:w="2115" w:type="pct"/>
          </w:tcPr>
          <w:p w14:paraId="02766C02" w14:textId="77777777" w:rsidR="00A75C14" w:rsidRDefault="00A75C14" w:rsidP="00961205">
            <w:r>
              <w:t>2 characters</w:t>
            </w:r>
          </w:p>
        </w:tc>
        <w:tc>
          <w:tcPr>
            <w:tcW w:w="1081" w:type="pct"/>
          </w:tcPr>
          <w:p w14:paraId="141A46FF" w14:textId="77777777" w:rsidR="00A75C14" w:rsidRDefault="00A75C14" w:rsidP="00961205">
            <w:r>
              <w:t>Success</w:t>
            </w:r>
          </w:p>
        </w:tc>
        <w:tc>
          <w:tcPr>
            <w:tcW w:w="851" w:type="pct"/>
          </w:tcPr>
          <w:p w14:paraId="4F2255F1" w14:textId="77777777" w:rsidR="00A75C14" w:rsidRDefault="00A75C14" w:rsidP="00961205"/>
        </w:tc>
      </w:tr>
      <w:tr w:rsidR="00A75C14" w14:paraId="156AFB15" w14:textId="77777777" w:rsidTr="00961205">
        <w:tc>
          <w:tcPr>
            <w:tcW w:w="953" w:type="pct"/>
          </w:tcPr>
          <w:p w14:paraId="26F49E1D" w14:textId="77777777" w:rsidR="00A75C14" w:rsidRDefault="00A75C14" w:rsidP="00961205">
            <w:r>
              <w:t>Max -1</w:t>
            </w:r>
          </w:p>
        </w:tc>
        <w:tc>
          <w:tcPr>
            <w:tcW w:w="2115" w:type="pct"/>
          </w:tcPr>
          <w:p w14:paraId="116282CC" w14:textId="77777777" w:rsidR="00A75C14" w:rsidRDefault="001F0B57" w:rsidP="00961205">
            <w:r>
              <w:t>4</w:t>
            </w:r>
            <w:r w:rsidR="00A75C14">
              <w:t>9 Characters</w:t>
            </w:r>
          </w:p>
        </w:tc>
        <w:tc>
          <w:tcPr>
            <w:tcW w:w="1081" w:type="pct"/>
          </w:tcPr>
          <w:p w14:paraId="0B4091CC" w14:textId="77777777" w:rsidR="00A75C14" w:rsidRDefault="00A75C14" w:rsidP="00961205">
            <w:r>
              <w:t>Success</w:t>
            </w:r>
          </w:p>
        </w:tc>
        <w:tc>
          <w:tcPr>
            <w:tcW w:w="851" w:type="pct"/>
          </w:tcPr>
          <w:p w14:paraId="4725EFBD" w14:textId="77777777" w:rsidR="00A75C14" w:rsidRDefault="00A75C14" w:rsidP="00961205"/>
        </w:tc>
      </w:tr>
      <w:tr w:rsidR="00A75C14" w14:paraId="3E7B1306" w14:textId="77777777" w:rsidTr="00961205">
        <w:tc>
          <w:tcPr>
            <w:tcW w:w="953" w:type="pct"/>
          </w:tcPr>
          <w:p w14:paraId="442F0ACD" w14:textId="77777777" w:rsidR="00A75C14" w:rsidRDefault="00A75C14" w:rsidP="00961205">
            <w:r>
              <w:t>Max (Boundary)</w:t>
            </w:r>
          </w:p>
        </w:tc>
        <w:tc>
          <w:tcPr>
            <w:tcW w:w="2115" w:type="pct"/>
          </w:tcPr>
          <w:p w14:paraId="5BBE40D3" w14:textId="77777777" w:rsidR="00A75C14" w:rsidRDefault="001F0B57" w:rsidP="00961205">
            <w:r>
              <w:t>5</w:t>
            </w:r>
            <w:r w:rsidR="00A75C14">
              <w:t>0 Characters</w:t>
            </w:r>
          </w:p>
        </w:tc>
        <w:tc>
          <w:tcPr>
            <w:tcW w:w="1081" w:type="pct"/>
          </w:tcPr>
          <w:p w14:paraId="2CC9BD23" w14:textId="77777777" w:rsidR="00A75C14" w:rsidRDefault="00A75C14" w:rsidP="00961205">
            <w:r>
              <w:t>Success</w:t>
            </w:r>
          </w:p>
        </w:tc>
        <w:tc>
          <w:tcPr>
            <w:tcW w:w="851" w:type="pct"/>
          </w:tcPr>
          <w:p w14:paraId="5269C36D" w14:textId="77777777" w:rsidR="00A75C14" w:rsidRDefault="00A75C14" w:rsidP="00961205"/>
        </w:tc>
      </w:tr>
      <w:tr w:rsidR="00A75C14" w14:paraId="613712F9" w14:textId="77777777" w:rsidTr="00961205">
        <w:tc>
          <w:tcPr>
            <w:tcW w:w="953" w:type="pct"/>
          </w:tcPr>
          <w:p w14:paraId="1295B2A3" w14:textId="77777777" w:rsidR="00A75C14" w:rsidRDefault="00A75C14" w:rsidP="00961205">
            <w:r>
              <w:t>Max +1</w:t>
            </w:r>
          </w:p>
        </w:tc>
        <w:tc>
          <w:tcPr>
            <w:tcW w:w="2115" w:type="pct"/>
          </w:tcPr>
          <w:p w14:paraId="13F2C872" w14:textId="77777777" w:rsidR="00A75C14" w:rsidRDefault="001F0B57" w:rsidP="00961205">
            <w:r>
              <w:t>5</w:t>
            </w:r>
            <w:r w:rsidR="00A75C14">
              <w:t>1 Characters</w:t>
            </w:r>
          </w:p>
        </w:tc>
        <w:tc>
          <w:tcPr>
            <w:tcW w:w="1081" w:type="pct"/>
          </w:tcPr>
          <w:p w14:paraId="64007DDA" w14:textId="77777777" w:rsidR="00A75C14" w:rsidRDefault="00A75C14" w:rsidP="00961205">
            <w:r>
              <w:t>Error: Too Long</w:t>
            </w:r>
          </w:p>
        </w:tc>
        <w:tc>
          <w:tcPr>
            <w:tcW w:w="851" w:type="pct"/>
          </w:tcPr>
          <w:p w14:paraId="01E8F621" w14:textId="77777777" w:rsidR="00A75C14" w:rsidRDefault="00A75C14" w:rsidP="00961205"/>
        </w:tc>
      </w:tr>
      <w:tr w:rsidR="00A75C14" w14:paraId="54EBD60E" w14:textId="77777777" w:rsidTr="00961205">
        <w:tc>
          <w:tcPr>
            <w:tcW w:w="953" w:type="pct"/>
          </w:tcPr>
          <w:p w14:paraId="18DFC323" w14:textId="77777777" w:rsidR="00A75C14" w:rsidRDefault="00A75C14" w:rsidP="00961205">
            <w:r>
              <w:t xml:space="preserve">Mid </w:t>
            </w:r>
          </w:p>
        </w:tc>
        <w:tc>
          <w:tcPr>
            <w:tcW w:w="2115" w:type="pct"/>
          </w:tcPr>
          <w:p w14:paraId="5B4DD6AD" w14:textId="77777777" w:rsidR="00A75C14" w:rsidRDefault="001F0B57" w:rsidP="00961205">
            <w:r>
              <w:t>2</w:t>
            </w:r>
            <w:r w:rsidR="00A75C14">
              <w:t>5 Characters</w:t>
            </w:r>
          </w:p>
        </w:tc>
        <w:tc>
          <w:tcPr>
            <w:tcW w:w="1081" w:type="pct"/>
          </w:tcPr>
          <w:p w14:paraId="54319731" w14:textId="77777777" w:rsidR="00A75C14" w:rsidRDefault="00A75C14" w:rsidP="00961205">
            <w:r>
              <w:t>Success</w:t>
            </w:r>
          </w:p>
        </w:tc>
        <w:tc>
          <w:tcPr>
            <w:tcW w:w="851" w:type="pct"/>
          </w:tcPr>
          <w:p w14:paraId="0D8225AB" w14:textId="77777777" w:rsidR="00A75C14" w:rsidRDefault="00A75C14" w:rsidP="00961205"/>
        </w:tc>
      </w:tr>
      <w:tr w:rsidR="00A75C14" w14:paraId="5A9F0BA1" w14:textId="77777777" w:rsidTr="00961205">
        <w:tc>
          <w:tcPr>
            <w:tcW w:w="953" w:type="pct"/>
          </w:tcPr>
          <w:p w14:paraId="767FB51E" w14:textId="77777777" w:rsidR="00A75C14" w:rsidRDefault="00A75C14" w:rsidP="00961205">
            <w:r>
              <w:t xml:space="preserve">Extreme Max </w:t>
            </w:r>
          </w:p>
        </w:tc>
        <w:tc>
          <w:tcPr>
            <w:tcW w:w="2115" w:type="pct"/>
          </w:tcPr>
          <w:p w14:paraId="1C543E88" w14:textId="77777777" w:rsidR="00A75C14" w:rsidRDefault="00A75C14" w:rsidP="00961205">
            <w:r>
              <w:t>500 Characters</w:t>
            </w:r>
          </w:p>
        </w:tc>
        <w:tc>
          <w:tcPr>
            <w:tcW w:w="1081" w:type="pct"/>
          </w:tcPr>
          <w:p w14:paraId="66EF99FB" w14:textId="77777777" w:rsidR="00A75C14" w:rsidRDefault="00A75C14" w:rsidP="00961205">
            <w:r>
              <w:t>Error: Too Long</w:t>
            </w:r>
          </w:p>
        </w:tc>
        <w:tc>
          <w:tcPr>
            <w:tcW w:w="851" w:type="pct"/>
          </w:tcPr>
          <w:p w14:paraId="10F32354" w14:textId="77777777" w:rsidR="00A75C14" w:rsidRDefault="00A75C14" w:rsidP="00961205"/>
        </w:tc>
      </w:tr>
      <w:tr w:rsidR="00A75C14" w14:paraId="5AA784DE" w14:textId="77777777" w:rsidTr="00961205">
        <w:tc>
          <w:tcPr>
            <w:tcW w:w="953" w:type="pct"/>
          </w:tcPr>
          <w:p w14:paraId="228E0F95" w14:textId="77777777" w:rsidR="00A75C14" w:rsidRDefault="00A75C14" w:rsidP="00961205">
            <w:r>
              <w:t>Invalid data type</w:t>
            </w:r>
          </w:p>
        </w:tc>
        <w:tc>
          <w:tcPr>
            <w:tcW w:w="2115" w:type="pct"/>
          </w:tcPr>
          <w:p w14:paraId="3EF896C7" w14:textId="77777777" w:rsidR="00A75C14" w:rsidRDefault="00A75C14" w:rsidP="00961205">
            <w:r>
              <w:t>Integer</w:t>
            </w:r>
          </w:p>
        </w:tc>
        <w:tc>
          <w:tcPr>
            <w:tcW w:w="1081" w:type="pct"/>
          </w:tcPr>
          <w:p w14:paraId="61BD2D5A" w14:textId="77777777" w:rsidR="00A75C14" w:rsidRDefault="00A75C14" w:rsidP="00961205">
            <w:r>
              <w:t>Error: Invalid Name</w:t>
            </w:r>
          </w:p>
        </w:tc>
        <w:tc>
          <w:tcPr>
            <w:tcW w:w="851" w:type="pct"/>
          </w:tcPr>
          <w:p w14:paraId="3181C677" w14:textId="77777777" w:rsidR="00A75C14" w:rsidRDefault="00A75C14" w:rsidP="00961205"/>
        </w:tc>
      </w:tr>
      <w:tr w:rsidR="00A75C14" w14:paraId="5D172BE3" w14:textId="77777777" w:rsidTr="00961205">
        <w:tc>
          <w:tcPr>
            <w:tcW w:w="953" w:type="pct"/>
          </w:tcPr>
          <w:p w14:paraId="67A116FB" w14:textId="77777777" w:rsidR="00A75C14" w:rsidRDefault="00A75C14" w:rsidP="00961205">
            <w:r>
              <w:t>Other tests</w:t>
            </w:r>
          </w:p>
        </w:tc>
        <w:tc>
          <w:tcPr>
            <w:tcW w:w="2115" w:type="pct"/>
          </w:tcPr>
          <w:p w14:paraId="29FB8F53" w14:textId="77777777" w:rsidR="00A75C14" w:rsidRDefault="00A75C14" w:rsidP="00961205">
            <w:r>
              <w:t xml:space="preserve">Special characters are allowed because some </w:t>
            </w:r>
            <w:r w:rsidR="00124E0A">
              <w:t>sur</w:t>
            </w:r>
            <w:r>
              <w:t>names contain valid characters that would otherwise be consider special</w:t>
            </w:r>
            <w:r w:rsidR="00780B7A">
              <w:t>, such as hyphens.</w:t>
            </w:r>
          </w:p>
        </w:tc>
        <w:tc>
          <w:tcPr>
            <w:tcW w:w="1081" w:type="pct"/>
          </w:tcPr>
          <w:p w14:paraId="32B62B76" w14:textId="77777777" w:rsidR="00A75C14" w:rsidRDefault="00A75C14" w:rsidP="00961205">
            <w:r>
              <w:t>Success</w:t>
            </w:r>
          </w:p>
        </w:tc>
        <w:tc>
          <w:tcPr>
            <w:tcW w:w="851" w:type="pct"/>
          </w:tcPr>
          <w:p w14:paraId="11AE0C36" w14:textId="77777777" w:rsidR="00A75C14" w:rsidRDefault="00A75C14" w:rsidP="00961205"/>
        </w:tc>
      </w:tr>
    </w:tbl>
    <w:p w14:paraId="5CFB8D1D" w14:textId="77777777" w:rsidR="00A75C14" w:rsidRDefault="00A75C14" w:rsidP="00A75C14"/>
    <w:p w14:paraId="39616FB9" w14:textId="77777777" w:rsidR="00A75C14" w:rsidRDefault="00A75C14" w:rsidP="003B15DA"/>
    <w:p w14:paraId="6A07CC0B" w14:textId="77777777" w:rsidR="00A75C14" w:rsidRDefault="00A75C14" w:rsidP="003B15DA"/>
    <w:p w14:paraId="482BB8E8" w14:textId="77777777" w:rsidR="00A75C14" w:rsidRDefault="00A75C14" w:rsidP="003B15DA"/>
    <w:p w14:paraId="5061803C" w14:textId="77777777" w:rsidR="00A75C14" w:rsidRDefault="00A75C14" w:rsidP="003B15DA"/>
    <w:p w14:paraId="47816379" w14:textId="77777777" w:rsidR="00A75C14" w:rsidRDefault="00A75C14" w:rsidP="003B15DA"/>
    <w:p w14:paraId="49D20574" w14:textId="77777777" w:rsidR="00A75C14" w:rsidRDefault="00A75C14" w:rsidP="003B15DA"/>
    <w:p w14:paraId="19280D95" w14:textId="77777777" w:rsidR="00E43536" w:rsidRDefault="00E43536" w:rsidP="003B15DA"/>
    <w:p w14:paraId="309DC9D2" w14:textId="77777777" w:rsidR="003B15DA" w:rsidRPr="00604D16" w:rsidRDefault="003B15DA" w:rsidP="003B15DA">
      <w:pPr>
        <w:rPr>
          <w:b/>
        </w:rPr>
      </w:pPr>
      <w:r>
        <w:rPr>
          <w:b/>
        </w:rPr>
        <w:t>Description of Item t</w:t>
      </w:r>
      <w:r w:rsidRPr="00604D16">
        <w:rPr>
          <w:b/>
        </w:rPr>
        <w:t>o Be Tested:</w:t>
      </w:r>
    </w:p>
    <w:p w14:paraId="30545C13" w14:textId="77777777" w:rsidR="003B15DA" w:rsidRDefault="003B15DA" w:rsidP="003B15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15DA" w14:paraId="21269F92" w14:textId="77777777" w:rsidTr="00612A7A">
        <w:tc>
          <w:tcPr>
            <w:tcW w:w="13788" w:type="dxa"/>
          </w:tcPr>
          <w:p w14:paraId="2F5D1620" w14:textId="77777777" w:rsidR="003B15DA" w:rsidRDefault="002E5A2C" w:rsidP="00612A7A">
            <w:proofErr w:type="spellStart"/>
            <w:r>
              <w:t>D</w:t>
            </w:r>
            <w:r w:rsidR="002557BC">
              <w:t>ateOfBirth</w:t>
            </w:r>
            <w:proofErr w:type="spellEnd"/>
            <w:r w:rsidR="003B15DA">
              <w:t xml:space="preserve"> is </w:t>
            </w:r>
            <w:r w:rsidR="00780B7A">
              <w:t>customer’s date of birth.</w:t>
            </w:r>
            <w:r w:rsidR="003B15DA">
              <w:t xml:space="preserve"> The earliest accepted year is </w:t>
            </w:r>
            <w:r w:rsidR="00337CAF">
              <w:t>20</w:t>
            </w:r>
            <w:r w:rsidR="002557BC">
              <w:t>04</w:t>
            </w:r>
            <w:r w:rsidR="00337CAF">
              <w:t xml:space="preserve"> (</w:t>
            </w:r>
            <w:r w:rsidR="006D71FD">
              <w:t>customer</w:t>
            </w:r>
            <w:r w:rsidR="002557BC">
              <w:t xml:space="preserve"> must be at least 16 years old</w:t>
            </w:r>
            <w:r w:rsidR="00337CAF">
              <w:t>)</w:t>
            </w:r>
            <w:r w:rsidR="003B15DA">
              <w:t xml:space="preserve">. </w:t>
            </w:r>
            <w:r w:rsidR="002557BC">
              <w:t xml:space="preserve">The furthest accepted date is year 1920 (our </w:t>
            </w:r>
            <w:r w:rsidR="006D71FD">
              <w:t>customers</w:t>
            </w:r>
            <w:r w:rsidR="002557BC">
              <w:t xml:space="preserve"> will probably not be over 100 years old).</w:t>
            </w:r>
            <w:r w:rsidR="00780B7A">
              <w:t xml:space="preserve"> Customers younger than 16 years old will have to use their parents’ account.</w:t>
            </w:r>
          </w:p>
        </w:tc>
      </w:tr>
    </w:tbl>
    <w:p w14:paraId="61C464A0" w14:textId="77777777" w:rsidR="003B15DA" w:rsidRDefault="003B15DA" w:rsidP="003B15DA"/>
    <w:p w14:paraId="46553DFE" w14:textId="77777777" w:rsidR="003B15DA" w:rsidRPr="00A73674" w:rsidRDefault="003B15DA" w:rsidP="003B15DA">
      <w:pPr>
        <w:rPr>
          <w:b/>
        </w:rPr>
      </w:pPr>
      <w:r w:rsidRPr="00A73674">
        <w:rPr>
          <w:b/>
        </w:rPr>
        <w:t>Required Field</w:t>
      </w:r>
      <w:r w:rsidRPr="00A73674">
        <w:rPr>
          <w:b/>
        </w:rPr>
        <w:tab/>
      </w:r>
      <w:r w:rsidRPr="00FC2DB6">
        <w:rPr>
          <w:b/>
          <w:color w:val="FF0000"/>
        </w:rPr>
        <w:t>Y</w:t>
      </w:r>
      <w:r w:rsidRPr="00A73674">
        <w:rPr>
          <w:b/>
        </w:rPr>
        <w:t xml:space="preserve"> / N</w:t>
      </w:r>
    </w:p>
    <w:p w14:paraId="4F381A61" w14:textId="77777777" w:rsidR="003B15DA" w:rsidRDefault="003B15DA" w:rsidP="003B15D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3B15DA" w:rsidRPr="00503B58" w14:paraId="2BC44CC7" w14:textId="77777777" w:rsidTr="00612A7A">
        <w:tc>
          <w:tcPr>
            <w:tcW w:w="953" w:type="pct"/>
          </w:tcPr>
          <w:p w14:paraId="3658E4AA" w14:textId="77777777" w:rsidR="003B15DA" w:rsidRPr="00503B58" w:rsidRDefault="003B15DA" w:rsidP="00612A7A">
            <w:pPr>
              <w:rPr>
                <w:b/>
              </w:rPr>
            </w:pPr>
            <w:r w:rsidRPr="00503B58">
              <w:rPr>
                <w:b/>
              </w:rPr>
              <w:t>Test Type</w:t>
            </w:r>
          </w:p>
        </w:tc>
        <w:tc>
          <w:tcPr>
            <w:tcW w:w="2115" w:type="pct"/>
          </w:tcPr>
          <w:p w14:paraId="0B49170B" w14:textId="77777777" w:rsidR="003B15DA" w:rsidRPr="00503B58" w:rsidRDefault="003B15DA" w:rsidP="00612A7A">
            <w:pPr>
              <w:rPr>
                <w:b/>
              </w:rPr>
            </w:pPr>
            <w:r w:rsidRPr="00503B58">
              <w:rPr>
                <w:b/>
              </w:rPr>
              <w:t>Test Data</w:t>
            </w:r>
          </w:p>
        </w:tc>
        <w:tc>
          <w:tcPr>
            <w:tcW w:w="1081" w:type="pct"/>
          </w:tcPr>
          <w:p w14:paraId="0E05A6D7" w14:textId="77777777" w:rsidR="003B15DA" w:rsidRPr="00503B58" w:rsidRDefault="003B15DA" w:rsidP="00612A7A">
            <w:pPr>
              <w:rPr>
                <w:b/>
              </w:rPr>
            </w:pPr>
            <w:r w:rsidRPr="00503B58">
              <w:rPr>
                <w:b/>
              </w:rPr>
              <w:t>Expected Result</w:t>
            </w:r>
          </w:p>
        </w:tc>
        <w:tc>
          <w:tcPr>
            <w:tcW w:w="851" w:type="pct"/>
          </w:tcPr>
          <w:p w14:paraId="09DE2F2B" w14:textId="77777777" w:rsidR="003B15DA" w:rsidRPr="00503B58" w:rsidRDefault="003B15DA" w:rsidP="00612A7A">
            <w:pPr>
              <w:rPr>
                <w:b/>
              </w:rPr>
            </w:pPr>
            <w:r w:rsidRPr="00503B58">
              <w:rPr>
                <w:b/>
              </w:rPr>
              <w:t>Actual Result</w:t>
            </w:r>
          </w:p>
        </w:tc>
      </w:tr>
      <w:tr w:rsidR="003B15DA" w14:paraId="03746268" w14:textId="77777777" w:rsidTr="00612A7A">
        <w:tc>
          <w:tcPr>
            <w:tcW w:w="953" w:type="pct"/>
          </w:tcPr>
          <w:p w14:paraId="24C24510" w14:textId="77777777" w:rsidR="003B15DA" w:rsidRDefault="003B15DA" w:rsidP="00612A7A">
            <w:r>
              <w:t>Extreme Min</w:t>
            </w:r>
          </w:p>
        </w:tc>
        <w:tc>
          <w:tcPr>
            <w:tcW w:w="2115" w:type="pct"/>
          </w:tcPr>
          <w:p w14:paraId="4BE03753" w14:textId="77777777" w:rsidR="003B15DA" w:rsidRDefault="003B15DA" w:rsidP="00612A7A">
            <w:r>
              <w:t xml:space="preserve">12 Jan </w:t>
            </w:r>
            <w:r w:rsidR="002557BC">
              <w:t>1820</w:t>
            </w:r>
          </w:p>
        </w:tc>
        <w:tc>
          <w:tcPr>
            <w:tcW w:w="1081" w:type="pct"/>
          </w:tcPr>
          <w:p w14:paraId="73B7540D" w14:textId="77777777" w:rsidR="003B15DA" w:rsidRDefault="002557BC" w:rsidP="00612A7A">
            <w:r>
              <w:t>Failure</w:t>
            </w:r>
          </w:p>
        </w:tc>
        <w:tc>
          <w:tcPr>
            <w:tcW w:w="851" w:type="pct"/>
          </w:tcPr>
          <w:p w14:paraId="5B205BF3" w14:textId="77777777" w:rsidR="003B15DA" w:rsidRDefault="003B15DA" w:rsidP="00612A7A"/>
        </w:tc>
      </w:tr>
      <w:tr w:rsidR="003B15DA" w14:paraId="4AF840B1" w14:textId="77777777" w:rsidTr="00612A7A">
        <w:tc>
          <w:tcPr>
            <w:tcW w:w="953" w:type="pct"/>
          </w:tcPr>
          <w:p w14:paraId="22EFDD31" w14:textId="77777777" w:rsidR="003B15DA" w:rsidRDefault="003B15DA" w:rsidP="00612A7A">
            <w:r>
              <w:t>Min -1</w:t>
            </w:r>
          </w:p>
        </w:tc>
        <w:tc>
          <w:tcPr>
            <w:tcW w:w="2115" w:type="pct"/>
          </w:tcPr>
          <w:p w14:paraId="6705571F" w14:textId="77777777" w:rsidR="003B15DA" w:rsidRDefault="00D96EE9" w:rsidP="00612A7A">
            <w:r>
              <w:t>31/12/1919</w:t>
            </w:r>
          </w:p>
        </w:tc>
        <w:tc>
          <w:tcPr>
            <w:tcW w:w="1081" w:type="pct"/>
          </w:tcPr>
          <w:p w14:paraId="52EC348D" w14:textId="77777777" w:rsidR="003B15DA" w:rsidRDefault="002557BC" w:rsidP="00612A7A">
            <w:r>
              <w:t>Failure</w:t>
            </w:r>
          </w:p>
        </w:tc>
        <w:tc>
          <w:tcPr>
            <w:tcW w:w="851" w:type="pct"/>
          </w:tcPr>
          <w:p w14:paraId="4AA8DB77" w14:textId="77777777" w:rsidR="003B15DA" w:rsidRDefault="003B15DA" w:rsidP="00612A7A"/>
        </w:tc>
      </w:tr>
      <w:tr w:rsidR="003B15DA" w14:paraId="3AF9C965" w14:textId="77777777" w:rsidTr="00612A7A">
        <w:tc>
          <w:tcPr>
            <w:tcW w:w="953" w:type="pct"/>
          </w:tcPr>
          <w:p w14:paraId="30D6A5B0" w14:textId="77777777" w:rsidR="003B15DA" w:rsidRDefault="003B15DA" w:rsidP="00612A7A">
            <w:r>
              <w:t>Min (Boundary)</w:t>
            </w:r>
          </w:p>
        </w:tc>
        <w:tc>
          <w:tcPr>
            <w:tcW w:w="2115" w:type="pct"/>
          </w:tcPr>
          <w:p w14:paraId="359F0D2E" w14:textId="77777777" w:rsidR="003B15DA" w:rsidRDefault="00D96EE9" w:rsidP="00612A7A">
            <w:r>
              <w:t>01/01/1920</w:t>
            </w:r>
          </w:p>
        </w:tc>
        <w:tc>
          <w:tcPr>
            <w:tcW w:w="1081" w:type="pct"/>
          </w:tcPr>
          <w:p w14:paraId="31C9790D" w14:textId="77777777" w:rsidR="003B15DA" w:rsidRDefault="003B15DA" w:rsidP="00612A7A">
            <w:r>
              <w:t>Success</w:t>
            </w:r>
          </w:p>
        </w:tc>
        <w:tc>
          <w:tcPr>
            <w:tcW w:w="851" w:type="pct"/>
          </w:tcPr>
          <w:p w14:paraId="1935AB50" w14:textId="77777777" w:rsidR="003B15DA" w:rsidRDefault="003B15DA" w:rsidP="00612A7A"/>
        </w:tc>
      </w:tr>
      <w:tr w:rsidR="003B15DA" w14:paraId="5415016F" w14:textId="77777777" w:rsidTr="007A0F52">
        <w:trPr>
          <w:trHeight w:val="516"/>
        </w:trPr>
        <w:tc>
          <w:tcPr>
            <w:tcW w:w="953" w:type="pct"/>
          </w:tcPr>
          <w:p w14:paraId="1BAFFD69" w14:textId="77777777" w:rsidR="003B15DA" w:rsidRDefault="003B15DA" w:rsidP="00612A7A">
            <w:r>
              <w:t>Min +1</w:t>
            </w:r>
          </w:p>
        </w:tc>
        <w:tc>
          <w:tcPr>
            <w:tcW w:w="2115" w:type="pct"/>
          </w:tcPr>
          <w:p w14:paraId="49997731" w14:textId="77777777" w:rsidR="003B15DA" w:rsidRDefault="00D96EE9" w:rsidP="00612A7A">
            <w:r>
              <w:t>02/01/1920</w:t>
            </w:r>
          </w:p>
        </w:tc>
        <w:tc>
          <w:tcPr>
            <w:tcW w:w="1081" w:type="pct"/>
          </w:tcPr>
          <w:p w14:paraId="1F7E68AC" w14:textId="77777777" w:rsidR="003B15DA" w:rsidRDefault="003B15DA" w:rsidP="00612A7A">
            <w:r>
              <w:t>Success</w:t>
            </w:r>
          </w:p>
        </w:tc>
        <w:tc>
          <w:tcPr>
            <w:tcW w:w="851" w:type="pct"/>
          </w:tcPr>
          <w:p w14:paraId="4F82481B" w14:textId="77777777" w:rsidR="003B15DA" w:rsidRDefault="003B15DA" w:rsidP="00612A7A"/>
        </w:tc>
      </w:tr>
      <w:tr w:rsidR="003B15DA" w14:paraId="7E96E5EE" w14:textId="77777777" w:rsidTr="00612A7A">
        <w:tc>
          <w:tcPr>
            <w:tcW w:w="953" w:type="pct"/>
          </w:tcPr>
          <w:p w14:paraId="44E4E00F" w14:textId="77777777" w:rsidR="003B15DA" w:rsidRDefault="003B15DA" w:rsidP="00612A7A">
            <w:r>
              <w:t>Max -1</w:t>
            </w:r>
          </w:p>
        </w:tc>
        <w:tc>
          <w:tcPr>
            <w:tcW w:w="2115" w:type="pct"/>
          </w:tcPr>
          <w:p w14:paraId="1B746609" w14:textId="77777777" w:rsidR="003B15DA" w:rsidRDefault="007A0F52" w:rsidP="00612A7A">
            <w:r>
              <w:t>31 Dec 2003</w:t>
            </w:r>
          </w:p>
        </w:tc>
        <w:tc>
          <w:tcPr>
            <w:tcW w:w="1081" w:type="pct"/>
          </w:tcPr>
          <w:p w14:paraId="5B7B1ECA" w14:textId="77777777" w:rsidR="003B15DA" w:rsidRDefault="007A0F52" w:rsidP="00612A7A">
            <w:r>
              <w:t>Failure</w:t>
            </w:r>
          </w:p>
        </w:tc>
        <w:tc>
          <w:tcPr>
            <w:tcW w:w="851" w:type="pct"/>
          </w:tcPr>
          <w:p w14:paraId="1D591C14" w14:textId="77777777" w:rsidR="003B15DA" w:rsidRDefault="003B15DA" w:rsidP="00612A7A"/>
        </w:tc>
      </w:tr>
      <w:tr w:rsidR="003B15DA" w14:paraId="18F7D438" w14:textId="77777777" w:rsidTr="00612A7A">
        <w:tc>
          <w:tcPr>
            <w:tcW w:w="953" w:type="pct"/>
          </w:tcPr>
          <w:p w14:paraId="7DFFE447" w14:textId="77777777" w:rsidR="003B15DA" w:rsidRDefault="003B15DA" w:rsidP="00612A7A">
            <w:r>
              <w:t>Max (Boundary)</w:t>
            </w:r>
          </w:p>
        </w:tc>
        <w:tc>
          <w:tcPr>
            <w:tcW w:w="2115" w:type="pct"/>
          </w:tcPr>
          <w:p w14:paraId="5CE56BB5" w14:textId="77777777" w:rsidR="003B15DA" w:rsidRDefault="007A0F52" w:rsidP="00612A7A">
            <w:r>
              <w:t>01 Jan 2004</w:t>
            </w:r>
          </w:p>
        </w:tc>
        <w:tc>
          <w:tcPr>
            <w:tcW w:w="1081" w:type="pct"/>
          </w:tcPr>
          <w:p w14:paraId="6861D897" w14:textId="77777777" w:rsidR="003B15DA" w:rsidRDefault="003B15DA" w:rsidP="00612A7A">
            <w:r>
              <w:t>Success</w:t>
            </w:r>
          </w:p>
        </w:tc>
        <w:tc>
          <w:tcPr>
            <w:tcW w:w="851" w:type="pct"/>
          </w:tcPr>
          <w:p w14:paraId="0CBF10E5" w14:textId="77777777" w:rsidR="003B15DA" w:rsidRDefault="003B15DA" w:rsidP="00612A7A"/>
        </w:tc>
      </w:tr>
      <w:tr w:rsidR="003B15DA" w14:paraId="2E1443C4" w14:textId="77777777" w:rsidTr="00612A7A">
        <w:tc>
          <w:tcPr>
            <w:tcW w:w="953" w:type="pct"/>
          </w:tcPr>
          <w:p w14:paraId="76953691" w14:textId="77777777" w:rsidR="003B15DA" w:rsidRDefault="003B15DA" w:rsidP="00612A7A">
            <w:r>
              <w:t>Max +1</w:t>
            </w:r>
          </w:p>
        </w:tc>
        <w:tc>
          <w:tcPr>
            <w:tcW w:w="2115" w:type="pct"/>
          </w:tcPr>
          <w:p w14:paraId="555B4ACA" w14:textId="77777777" w:rsidR="003B15DA" w:rsidRDefault="007A0F52" w:rsidP="00612A7A">
            <w:r>
              <w:t>02 Jan 2004</w:t>
            </w:r>
          </w:p>
        </w:tc>
        <w:tc>
          <w:tcPr>
            <w:tcW w:w="1081" w:type="pct"/>
          </w:tcPr>
          <w:p w14:paraId="2A5119CD" w14:textId="77777777" w:rsidR="003B15DA" w:rsidRDefault="007A0F52" w:rsidP="00612A7A">
            <w:r>
              <w:t>Success</w:t>
            </w:r>
          </w:p>
        </w:tc>
        <w:tc>
          <w:tcPr>
            <w:tcW w:w="851" w:type="pct"/>
          </w:tcPr>
          <w:p w14:paraId="04578EF7" w14:textId="77777777" w:rsidR="003B15DA" w:rsidRDefault="003B15DA" w:rsidP="00612A7A"/>
        </w:tc>
      </w:tr>
      <w:tr w:rsidR="003B15DA" w14:paraId="3B8B6CDC" w14:textId="77777777" w:rsidTr="00612A7A">
        <w:tc>
          <w:tcPr>
            <w:tcW w:w="953" w:type="pct"/>
          </w:tcPr>
          <w:p w14:paraId="5A788C38" w14:textId="77777777" w:rsidR="003B15DA" w:rsidRDefault="003B15DA" w:rsidP="00612A7A">
            <w:r>
              <w:t xml:space="preserve">Mid </w:t>
            </w:r>
          </w:p>
        </w:tc>
        <w:tc>
          <w:tcPr>
            <w:tcW w:w="2115" w:type="pct"/>
          </w:tcPr>
          <w:p w14:paraId="5DA82E43" w14:textId="77777777" w:rsidR="003B15DA" w:rsidRDefault="003B15DA" w:rsidP="00612A7A">
            <w:r>
              <w:t xml:space="preserve">17 </w:t>
            </w:r>
            <w:r w:rsidR="00D96EE9">
              <w:t>Jan 1995</w:t>
            </w:r>
          </w:p>
        </w:tc>
        <w:tc>
          <w:tcPr>
            <w:tcW w:w="1081" w:type="pct"/>
          </w:tcPr>
          <w:p w14:paraId="1803AC17" w14:textId="77777777" w:rsidR="003B15DA" w:rsidRDefault="003B15DA" w:rsidP="00612A7A">
            <w:r>
              <w:t>Success</w:t>
            </w:r>
          </w:p>
        </w:tc>
        <w:tc>
          <w:tcPr>
            <w:tcW w:w="851" w:type="pct"/>
          </w:tcPr>
          <w:p w14:paraId="5FEDA979" w14:textId="77777777" w:rsidR="003B15DA" w:rsidRDefault="003B15DA" w:rsidP="00612A7A"/>
        </w:tc>
      </w:tr>
      <w:tr w:rsidR="003B15DA" w14:paraId="53FF4995" w14:textId="77777777" w:rsidTr="00612A7A">
        <w:tc>
          <w:tcPr>
            <w:tcW w:w="953" w:type="pct"/>
          </w:tcPr>
          <w:p w14:paraId="6EDC0EF5" w14:textId="77777777" w:rsidR="003B15DA" w:rsidRDefault="003B15DA" w:rsidP="00612A7A">
            <w:r>
              <w:t xml:space="preserve">Extreme Max </w:t>
            </w:r>
          </w:p>
        </w:tc>
        <w:tc>
          <w:tcPr>
            <w:tcW w:w="2115" w:type="pct"/>
          </w:tcPr>
          <w:p w14:paraId="0B36C172" w14:textId="77777777" w:rsidR="003B15DA" w:rsidRDefault="003B15DA" w:rsidP="00612A7A">
            <w:r>
              <w:t>07 Jul 2081</w:t>
            </w:r>
          </w:p>
        </w:tc>
        <w:tc>
          <w:tcPr>
            <w:tcW w:w="1081" w:type="pct"/>
          </w:tcPr>
          <w:p w14:paraId="4EA7F061" w14:textId="77777777" w:rsidR="003B15DA" w:rsidRDefault="00D96EE9" w:rsidP="00612A7A">
            <w:r>
              <w:t>Failure</w:t>
            </w:r>
          </w:p>
        </w:tc>
        <w:tc>
          <w:tcPr>
            <w:tcW w:w="851" w:type="pct"/>
          </w:tcPr>
          <w:p w14:paraId="1BBD9B66" w14:textId="77777777" w:rsidR="003B15DA" w:rsidRDefault="003B15DA" w:rsidP="00612A7A"/>
        </w:tc>
      </w:tr>
      <w:tr w:rsidR="003B15DA" w14:paraId="2039F658" w14:textId="77777777" w:rsidTr="00612A7A">
        <w:tc>
          <w:tcPr>
            <w:tcW w:w="953" w:type="pct"/>
          </w:tcPr>
          <w:p w14:paraId="03B6B572" w14:textId="77777777" w:rsidR="003B15DA" w:rsidRDefault="003B15DA" w:rsidP="00612A7A">
            <w:r>
              <w:t>Invalid data type</w:t>
            </w:r>
          </w:p>
        </w:tc>
        <w:tc>
          <w:tcPr>
            <w:tcW w:w="2115" w:type="pct"/>
          </w:tcPr>
          <w:p w14:paraId="135B8180" w14:textId="77777777" w:rsidR="003B15DA" w:rsidRDefault="003B15DA" w:rsidP="00612A7A"/>
        </w:tc>
        <w:tc>
          <w:tcPr>
            <w:tcW w:w="1081" w:type="pct"/>
          </w:tcPr>
          <w:p w14:paraId="3883CFFC" w14:textId="77777777" w:rsidR="003B15DA" w:rsidRDefault="003B15DA" w:rsidP="00612A7A"/>
        </w:tc>
        <w:tc>
          <w:tcPr>
            <w:tcW w:w="851" w:type="pct"/>
          </w:tcPr>
          <w:p w14:paraId="33CED123" w14:textId="77777777" w:rsidR="003B15DA" w:rsidRDefault="003B15DA" w:rsidP="00612A7A"/>
        </w:tc>
      </w:tr>
      <w:tr w:rsidR="003B15DA" w14:paraId="3A973354" w14:textId="77777777" w:rsidTr="00D96EE9">
        <w:trPr>
          <w:trHeight w:val="493"/>
        </w:trPr>
        <w:tc>
          <w:tcPr>
            <w:tcW w:w="953" w:type="pct"/>
          </w:tcPr>
          <w:p w14:paraId="6AAC6482" w14:textId="77777777" w:rsidR="003B15DA" w:rsidRDefault="003B15DA" w:rsidP="00612A7A">
            <w:r>
              <w:t>Other tests</w:t>
            </w:r>
          </w:p>
        </w:tc>
        <w:tc>
          <w:tcPr>
            <w:tcW w:w="2115" w:type="pct"/>
          </w:tcPr>
          <w:p w14:paraId="7298C78F" w14:textId="77777777" w:rsidR="003B15DA" w:rsidRDefault="003B15DA" w:rsidP="00612A7A"/>
        </w:tc>
        <w:tc>
          <w:tcPr>
            <w:tcW w:w="1081" w:type="pct"/>
          </w:tcPr>
          <w:p w14:paraId="6A2CAE36" w14:textId="77777777" w:rsidR="003B15DA" w:rsidRDefault="003B15DA" w:rsidP="00612A7A"/>
        </w:tc>
        <w:tc>
          <w:tcPr>
            <w:tcW w:w="851" w:type="pct"/>
          </w:tcPr>
          <w:p w14:paraId="4F2431CC" w14:textId="77777777" w:rsidR="003B15DA" w:rsidRDefault="003B15DA" w:rsidP="00612A7A"/>
        </w:tc>
      </w:tr>
    </w:tbl>
    <w:p w14:paraId="5598FDA6" w14:textId="77777777" w:rsidR="003B15DA" w:rsidRDefault="003B15DA" w:rsidP="003B15DA"/>
    <w:p w14:paraId="6947A4DD" w14:textId="77777777" w:rsidR="003B15DA" w:rsidRDefault="003B15DA" w:rsidP="003B15DA"/>
    <w:p w14:paraId="7C8CB123" w14:textId="77777777" w:rsidR="003B15DA" w:rsidRDefault="003B15DA" w:rsidP="003B15DA"/>
    <w:p w14:paraId="3C747969" w14:textId="77777777" w:rsidR="003B15DA" w:rsidRDefault="003B15DA" w:rsidP="003B15DA"/>
    <w:p w14:paraId="5B6287FC" w14:textId="77777777" w:rsidR="003B15DA" w:rsidRDefault="003B15DA" w:rsidP="003B15DA"/>
    <w:p w14:paraId="6E07BC64" w14:textId="77777777" w:rsidR="00247008" w:rsidRDefault="00247008" w:rsidP="003B15DA"/>
    <w:p w14:paraId="39D32D1B" w14:textId="77777777" w:rsidR="00247008" w:rsidRDefault="00247008" w:rsidP="003B15DA"/>
    <w:p w14:paraId="75764A7C" w14:textId="77777777" w:rsidR="006E137B" w:rsidRDefault="006E137B" w:rsidP="003B15DA"/>
    <w:p w14:paraId="5614638B" w14:textId="77777777" w:rsidR="00E43536" w:rsidRDefault="00E43536" w:rsidP="006E137B"/>
    <w:p w14:paraId="673BA5EF" w14:textId="77777777" w:rsidR="006E137B" w:rsidRPr="00604D16" w:rsidRDefault="006E137B" w:rsidP="006E137B">
      <w:pPr>
        <w:rPr>
          <w:b/>
        </w:rPr>
      </w:pPr>
      <w:r>
        <w:rPr>
          <w:b/>
        </w:rPr>
        <w:t>Description of Item t</w:t>
      </w:r>
      <w:r w:rsidRPr="00604D16">
        <w:rPr>
          <w:b/>
        </w:rPr>
        <w:t>o Be Tested:</w:t>
      </w:r>
    </w:p>
    <w:p w14:paraId="7659A4E0" w14:textId="77777777" w:rsidR="006E137B" w:rsidRDefault="006E137B" w:rsidP="006E137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6E137B" w14:paraId="5BC727FA" w14:textId="77777777" w:rsidTr="00961205">
        <w:tc>
          <w:tcPr>
            <w:tcW w:w="13788" w:type="dxa"/>
          </w:tcPr>
          <w:p w14:paraId="68172A85" w14:textId="77777777" w:rsidR="006E137B" w:rsidRDefault="002E5A2C" w:rsidP="00961205">
            <w:proofErr w:type="spellStart"/>
            <w:r>
              <w:t>ConnectionDate</w:t>
            </w:r>
            <w:proofErr w:type="spellEnd"/>
            <w:r w:rsidR="006E137B">
              <w:t xml:space="preserve"> is the date when the </w:t>
            </w:r>
            <w:r w:rsidR="00407EBB">
              <w:t>connection takes place</w:t>
            </w:r>
            <w:r w:rsidR="006E137B">
              <w:t>. The earliest accepted year is 20</w:t>
            </w:r>
            <w:r w:rsidR="00407EBB">
              <w:t xml:space="preserve">20 </w:t>
            </w:r>
            <w:r w:rsidR="006E137B">
              <w:t>(when the business was established). The furthest accepted date is year 202</w:t>
            </w:r>
            <w:r w:rsidR="00407EBB">
              <w:t>2</w:t>
            </w:r>
            <w:r w:rsidR="006E137B">
              <w:t xml:space="preserve"> (</w:t>
            </w:r>
            <w:r w:rsidR="002B4D4A">
              <w:t>For now, y</w:t>
            </w:r>
            <w:r w:rsidR="006E137B">
              <w:t xml:space="preserve">ou can </w:t>
            </w:r>
            <w:r w:rsidR="00407EBB">
              <w:t>create connections</w:t>
            </w:r>
            <w:r w:rsidR="006E137B">
              <w:t xml:space="preserve"> </w:t>
            </w:r>
            <w:r w:rsidR="00407EBB">
              <w:t xml:space="preserve">two </w:t>
            </w:r>
            <w:r w:rsidR="006E137B">
              <w:t>year</w:t>
            </w:r>
            <w:r w:rsidR="00407EBB">
              <w:t>s</w:t>
            </w:r>
            <w:r w:rsidR="006E137B">
              <w:t xml:space="preserve"> </w:t>
            </w:r>
            <w:r w:rsidR="00407EBB">
              <w:t xml:space="preserve">in </w:t>
            </w:r>
            <w:r w:rsidR="006E137B">
              <w:t>advance).</w:t>
            </w:r>
          </w:p>
        </w:tc>
      </w:tr>
    </w:tbl>
    <w:p w14:paraId="02557EBC" w14:textId="77777777" w:rsidR="006E137B" w:rsidRDefault="006E137B" w:rsidP="006E137B"/>
    <w:p w14:paraId="24EBAEC4" w14:textId="77777777" w:rsidR="006E137B" w:rsidRPr="00A73674" w:rsidRDefault="006E137B" w:rsidP="006E137B">
      <w:pPr>
        <w:rPr>
          <w:b/>
        </w:rPr>
      </w:pPr>
      <w:r w:rsidRPr="00A73674">
        <w:rPr>
          <w:b/>
        </w:rPr>
        <w:t>Required Field</w:t>
      </w:r>
      <w:r w:rsidRPr="00A73674">
        <w:rPr>
          <w:b/>
        </w:rPr>
        <w:tab/>
      </w:r>
      <w:r w:rsidRPr="00FC2DB6">
        <w:rPr>
          <w:b/>
          <w:color w:val="FF0000"/>
        </w:rPr>
        <w:t>Y</w:t>
      </w:r>
      <w:r w:rsidRPr="00A73674">
        <w:rPr>
          <w:b/>
        </w:rPr>
        <w:t xml:space="preserve"> / N</w:t>
      </w:r>
    </w:p>
    <w:p w14:paraId="009C5F17" w14:textId="77777777" w:rsidR="006E137B" w:rsidRDefault="006E137B" w:rsidP="006E137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6E137B" w:rsidRPr="00503B58" w14:paraId="6939EF9D" w14:textId="77777777" w:rsidTr="00961205">
        <w:tc>
          <w:tcPr>
            <w:tcW w:w="953" w:type="pct"/>
          </w:tcPr>
          <w:p w14:paraId="09F89D39" w14:textId="77777777" w:rsidR="006E137B" w:rsidRPr="00503B58" w:rsidRDefault="006E137B" w:rsidP="00961205">
            <w:pPr>
              <w:rPr>
                <w:b/>
              </w:rPr>
            </w:pPr>
            <w:r w:rsidRPr="00503B58">
              <w:rPr>
                <w:b/>
              </w:rPr>
              <w:t>Test Type</w:t>
            </w:r>
          </w:p>
        </w:tc>
        <w:tc>
          <w:tcPr>
            <w:tcW w:w="2115" w:type="pct"/>
          </w:tcPr>
          <w:p w14:paraId="21B43919" w14:textId="77777777" w:rsidR="006E137B" w:rsidRPr="00503B58" w:rsidRDefault="006E137B" w:rsidP="00961205">
            <w:pPr>
              <w:rPr>
                <w:b/>
              </w:rPr>
            </w:pPr>
            <w:r w:rsidRPr="00503B58">
              <w:rPr>
                <w:b/>
              </w:rPr>
              <w:t>Test Data</w:t>
            </w:r>
          </w:p>
        </w:tc>
        <w:tc>
          <w:tcPr>
            <w:tcW w:w="1081" w:type="pct"/>
          </w:tcPr>
          <w:p w14:paraId="19FF4B90" w14:textId="77777777" w:rsidR="006E137B" w:rsidRPr="00503B58" w:rsidRDefault="006E137B" w:rsidP="00961205">
            <w:pPr>
              <w:rPr>
                <w:b/>
              </w:rPr>
            </w:pPr>
            <w:r w:rsidRPr="00503B58">
              <w:rPr>
                <w:b/>
              </w:rPr>
              <w:t>Expected Result</w:t>
            </w:r>
          </w:p>
        </w:tc>
        <w:tc>
          <w:tcPr>
            <w:tcW w:w="851" w:type="pct"/>
          </w:tcPr>
          <w:p w14:paraId="72029C7A" w14:textId="77777777" w:rsidR="006E137B" w:rsidRPr="00503B58" w:rsidRDefault="006E137B" w:rsidP="00961205">
            <w:pPr>
              <w:rPr>
                <w:b/>
              </w:rPr>
            </w:pPr>
            <w:r w:rsidRPr="00503B58">
              <w:rPr>
                <w:b/>
              </w:rPr>
              <w:t>Actual Result</w:t>
            </w:r>
          </w:p>
        </w:tc>
      </w:tr>
      <w:tr w:rsidR="006E137B" w14:paraId="6A5CDE27" w14:textId="77777777" w:rsidTr="00961205">
        <w:tc>
          <w:tcPr>
            <w:tcW w:w="953" w:type="pct"/>
          </w:tcPr>
          <w:p w14:paraId="6EAA42DB" w14:textId="77777777" w:rsidR="006E137B" w:rsidRDefault="006E137B" w:rsidP="00961205">
            <w:r>
              <w:t>Extreme Min</w:t>
            </w:r>
          </w:p>
        </w:tc>
        <w:tc>
          <w:tcPr>
            <w:tcW w:w="2115" w:type="pct"/>
          </w:tcPr>
          <w:p w14:paraId="14D3D02F" w14:textId="77777777" w:rsidR="006E137B" w:rsidRDefault="006E137B" w:rsidP="00961205">
            <w:r>
              <w:t>12 Jan 1820</w:t>
            </w:r>
          </w:p>
        </w:tc>
        <w:tc>
          <w:tcPr>
            <w:tcW w:w="1081" w:type="pct"/>
          </w:tcPr>
          <w:p w14:paraId="1CE66209" w14:textId="77777777" w:rsidR="006E137B" w:rsidRDefault="006E137B" w:rsidP="00961205">
            <w:r>
              <w:t>Failure</w:t>
            </w:r>
          </w:p>
        </w:tc>
        <w:tc>
          <w:tcPr>
            <w:tcW w:w="851" w:type="pct"/>
          </w:tcPr>
          <w:p w14:paraId="4D4BA745" w14:textId="77777777" w:rsidR="006E137B" w:rsidRDefault="006E137B" w:rsidP="00961205"/>
        </w:tc>
      </w:tr>
      <w:tr w:rsidR="006E137B" w14:paraId="628381CB" w14:textId="77777777" w:rsidTr="00961205">
        <w:tc>
          <w:tcPr>
            <w:tcW w:w="953" w:type="pct"/>
          </w:tcPr>
          <w:p w14:paraId="07C36114" w14:textId="77777777" w:rsidR="006E137B" w:rsidRDefault="006E137B" w:rsidP="00961205">
            <w:r>
              <w:t>Min -1</w:t>
            </w:r>
          </w:p>
        </w:tc>
        <w:tc>
          <w:tcPr>
            <w:tcW w:w="2115" w:type="pct"/>
          </w:tcPr>
          <w:p w14:paraId="6D6FE6BF" w14:textId="77777777" w:rsidR="006E137B" w:rsidRDefault="006E137B" w:rsidP="00961205">
            <w:r>
              <w:t>31/12/</w:t>
            </w:r>
            <w:r w:rsidR="002C5BFC">
              <w:t>201</w:t>
            </w:r>
            <w:r w:rsidR="009C4A7B">
              <w:t>9</w:t>
            </w:r>
          </w:p>
        </w:tc>
        <w:tc>
          <w:tcPr>
            <w:tcW w:w="1081" w:type="pct"/>
          </w:tcPr>
          <w:p w14:paraId="78F42D36" w14:textId="77777777" w:rsidR="006E137B" w:rsidRDefault="006E137B" w:rsidP="00961205">
            <w:r>
              <w:t>Failure</w:t>
            </w:r>
          </w:p>
        </w:tc>
        <w:tc>
          <w:tcPr>
            <w:tcW w:w="851" w:type="pct"/>
          </w:tcPr>
          <w:p w14:paraId="4A776C53" w14:textId="77777777" w:rsidR="006E137B" w:rsidRDefault="006E137B" w:rsidP="00961205"/>
        </w:tc>
      </w:tr>
      <w:tr w:rsidR="006E137B" w14:paraId="61CAE664" w14:textId="77777777" w:rsidTr="00961205">
        <w:tc>
          <w:tcPr>
            <w:tcW w:w="953" w:type="pct"/>
          </w:tcPr>
          <w:p w14:paraId="6A173A2F" w14:textId="77777777" w:rsidR="006E137B" w:rsidRDefault="006E137B" w:rsidP="00961205">
            <w:r>
              <w:t>Min (Boundary)</w:t>
            </w:r>
          </w:p>
        </w:tc>
        <w:tc>
          <w:tcPr>
            <w:tcW w:w="2115" w:type="pct"/>
          </w:tcPr>
          <w:p w14:paraId="18201D6E" w14:textId="77777777" w:rsidR="006E137B" w:rsidRDefault="006E137B" w:rsidP="00961205">
            <w:r>
              <w:t>01/01/</w:t>
            </w:r>
            <w:r w:rsidR="002C5BFC">
              <w:t>20</w:t>
            </w:r>
            <w:r w:rsidR="009C4A7B">
              <w:t>20</w:t>
            </w:r>
          </w:p>
        </w:tc>
        <w:tc>
          <w:tcPr>
            <w:tcW w:w="1081" w:type="pct"/>
          </w:tcPr>
          <w:p w14:paraId="2315BE35" w14:textId="77777777" w:rsidR="006E137B" w:rsidRDefault="006E137B" w:rsidP="00961205">
            <w:r>
              <w:t>Success</w:t>
            </w:r>
          </w:p>
        </w:tc>
        <w:tc>
          <w:tcPr>
            <w:tcW w:w="851" w:type="pct"/>
          </w:tcPr>
          <w:p w14:paraId="142EC867" w14:textId="77777777" w:rsidR="006E137B" w:rsidRDefault="006E137B" w:rsidP="00961205"/>
        </w:tc>
      </w:tr>
      <w:tr w:rsidR="006E137B" w14:paraId="2A59E1AD" w14:textId="77777777" w:rsidTr="00961205">
        <w:trPr>
          <w:trHeight w:val="516"/>
        </w:trPr>
        <w:tc>
          <w:tcPr>
            <w:tcW w:w="953" w:type="pct"/>
          </w:tcPr>
          <w:p w14:paraId="3FF57567" w14:textId="77777777" w:rsidR="006E137B" w:rsidRDefault="006E137B" w:rsidP="00961205">
            <w:r>
              <w:t>Min +1</w:t>
            </w:r>
          </w:p>
        </w:tc>
        <w:tc>
          <w:tcPr>
            <w:tcW w:w="2115" w:type="pct"/>
          </w:tcPr>
          <w:p w14:paraId="46A5B98C" w14:textId="77777777" w:rsidR="006E137B" w:rsidRDefault="006E137B" w:rsidP="00961205">
            <w:r>
              <w:t>02/01/</w:t>
            </w:r>
            <w:r w:rsidR="002C5BFC">
              <w:t>20</w:t>
            </w:r>
            <w:r w:rsidR="009C4A7B">
              <w:t>21</w:t>
            </w:r>
          </w:p>
        </w:tc>
        <w:tc>
          <w:tcPr>
            <w:tcW w:w="1081" w:type="pct"/>
          </w:tcPr>
          <w:p w14:paraId="5ECC147D" w14:textId="77777777" w:rsidR="006E137B" w:rsidRDefault="006E137B" w:rsidP="00961205">
            <w:r>
              <w:t>Success</w:t>
            </w:r>
          </w:p>
        </w:tc>
        <w:tc>
          <w:tcPr>
            <w:tcW w:w="851" w:type="pct"/>
          </w:tcPr>
          <w:p w14:paraId="563AD713" w14:textId="77777777" w:rsidR="006E137B" w:rsidRDefault="006E137B" w:rsidP="00961205"/>
        </w:tc>
      </w:tr>
      <w:tr w:rsidR="006E137B" w14:paraId="54FC7B04" w14:textId="77777777" w:rsidTr="00961205">
        <w:tc>
          <w:tcPr>
            <w:tcW w:w="953" w:type="pct"/>
          </w:tcPr>
          <w:p w14:paraId="5533614B" w14:textId="77777777" w:rsidR="006E137B" w:rsidRDefault="006E137B" w:rsidP="00961205">
            <w:r>
              <w:t>Max -1</w:t>
            </w:r>
          </w:p>
        </w:tc>
        <w:tc>
          <w:tcPr>
            <w:tcW w:w="2115" w:type="pct"/>
          </w:tcPr>
          <w:p w14:paraId="2F2863F9" w14:textId="77777777" w:rsidR="006E137B" w:rsidRDefault="006E137B" w:rsidP="00961205">
            <w:r>
              <w:t>3</w:t>
            </w:r>
            <w:r w:rsidR="002C5BFC">
              <w:t>0/12/2021</w:t>
            </w:r>
          </w:p>
        </w:tc>
        <w:tc>
          <w:tcPr>
            <w:tcW w:w="1081" w:type="pct"/>
          </w:tcPr>
          <w:p w14:paraId="3B90063F" w14:textId="77777777" w:rsidR="006E137B" w:rsidRDefault="002C5BFC" w:rsidP="00961205">
            <w:r>
              <w:t>Success</w:t>
            </w:r>
          </w:p>
        </w:tc>
        <w:tc>
          <w:tcPr>
            <w:tcW w:w="851" w:type="pct"/>
          </w:tcPr>
          <w:p w14:paraId="1F4C80F8" w14:textId="77777777" w:rsidR="006E137B" w:rsidRDefault="006E137B" w:rsidP="00961205"/>
        </w:tc>
      </w:tr>
      <w:tr w:rsidR="006E137B" w14:paraId="0C7B572F" w14:textId="77777777" w:rsidTr="00961205">
        <w:tc>
          <w:tcPr>
            <w:tcW w:w="953" w:type="pct"/>
          </w:tcPr>
          <w:p w14:paraId="750828E2" w14:textId="77777777" w:rsidR="006E137B" w:rsidRDefault="006E137B" w:rsidP="00961205">
            <w:r>
              <w:t>Max (Boundary)</w:t>
            </w:r>
          </w:p>
        </w:tc>
        <w:tc>
          <w:tcPr>
            <w:tcW w:w="2115" w:type="pct"/>
          </w:tcPr>
          <w:p w14:paraId="55155D89" w14:textId="77777777" w:rsidR="006E137B" w:rsidRDefault="002C5BFC" w:rsidP="00961205">
            <w:r>
              <w:t>31/12/202</w:t>
            </w:r>
            <w:r w:rsidR="009C4A7B">
              <w:t>2</w:t>
            </w:r>
          </w:p>
        </w:tc>
        <w:tc>
          <w:tcPr>
            <w:tcW w:w="1081" w:type="pct"/>
          </w:tcPr>
          <w:p w14:paraId="2FB23F4A" w14:textId="77777777" w:rsidR="006E137B" w:rsidRDefault="006E137B" w:rsidP="00961205">
            <w:r>
              <w:t>Success</w:t>
            </w:r>
          </w:p>
        </w:tc>
        <w:tc>
          <w:tcPr>
            <w:tcW w:w="851" w:type="pct"/>
          </w:tcPr>
          <w:p w14:paraId="6432D0A6" w14:textId="77777777" w:rsidR="006E137B" w:rsidRDefault="006E137B" w:rsidP="00961205"/>
        </w:tc>
      </w:tr>
      <w:tr w:rsidR="006E137B" w14:paraId="63E0A905" w14:textId="77777777" w:rsidTr="00961205">
        <w:tc>
          <w:tcPr>
            <w:tcW w:w="953" w:type="pct"/>
          </w:tcPr>
          <w:p w14:paraId="72CC689C" w14:textId="77777777" w:rsidR="006E137B" w:rsidRDefault="006E137B" w:rsidP="00961205">
            <w:r>
              <w:t>Max +1</w:t>
            </w:r>
          </w:p>
        </w:tc>
        <w:tc>
          <w:tcPr>
            <w:tcW w:w="2115" w:type="pct"/>
          </w:tcPr>
          <w:p w14:paraId="26D60DE7" w14:textId="77777777" w:rsidR="006E137B" w:rsidRDefault="002C5BFC" w:rsidP="00961205">
            <w:r>
              <w:t>01/01/202</w:t>
            </w:r>
            <w:r w:rsidR="009C4A7B">
              <w:t>3</w:t>
            </w:r>
          </w:p>
        </w:tc>
        <w:tc>
          <w:tcPr>
            <w:tcW w:w="1081" w:type="pct"/>
          </w:tcPr>
          <w:p w14:paraId="7CE019AD" w14:textId="77777777" w:rsidR="006E137B" w:rsidRDefault="002C5BFC" w:rsidP="00961205">
            <w:r>
              <w:t>Failure</w:t>
            </w:r>
          </w:p>
        </w:tc>
        <w:tc>
          <w:tcPr>
            <w:tcW w:w="851" w:type="pct"/>
          </w:tcPr>
          <w:p w14:paraId="3C45FBFB" w14:textId="77777777" w:rsidR="006E137B" w:rsidRDefault="006E137B" w:rsidP="00961205"/>
        </w:tc>
      </w:tr>
      <w:tr w:rsidR="006E137B" w14:paraId="7C5084E3" w14:textId="77777777" w:rsidTr="00961205">
        <w:tc>
          <w:tcPr>
            <w:tcW w:w="953" w:type="pct"/>
          </w:tcPr>
          <w:p w14:paraId="3CC100AE" w14:textId="77777777" w:rsidR="006E137B" w:rsidRDefault="006E137B" w:rsidP="00961205">
            <w:r>
              <w:t xml:space="preserve">Mid </w:t>
            </w:r>
          </w:p>
        </w:tc>
        <w:tc>
          <w:tcPr>
            <w:tcW w:w="2115" w:type="pct"/>
          </w:tcPr>
          <w:p w14:paraId="5343E136" w14:textId="77777777" w:rsidR="006E137B" w:rsidRDefault="006E137B" w:rsidP="00961205">
            <w:r>
              <w:t xml:space="preserve">17 Jan </w:t>
            </w:r>
            <w:r w:rsidR="009D142C">
              <w:t>202</w:t>
            </w:r>
            <w:r w:rsidR="009C4A7B">
              <w:t>1</w:t>
            </w:r>
          </w:p>
        </w:tc>
        <w:tc>
          <w:tcPr>
            <w:tcW w:w="1081" w:type="pct"/>
          </w:tcPr>
          <w:p w14:paraId="6E23B1D3" w14:textId="77777777" w:rsidR="006E137B" w:rsidRDefault="006E137B" w:rsidP="00961205">
            <w:r>
              <w:t>Success</w:t>
            </w:r>
          </w:p>
        </w:tc>
        <w:tc>
          <w:tcPr>
            <w:tcW w:w="851" w:type="pct"/>
          </w:tcPr>
          <w:p w14:paraId="6A69EA5B" w14:textId="77777777" w:rsidR="006E137B" w:rsidRDefault="006E137B" w:rsidP="00961205"/>
        </w:tc>
      </w:tr>
      <w:tr w:rsidR="006E137B" w14:paraId="5DF3EF39" w14:textId="77777777" w:rsidTr="00961205">
        <w:tc>
          <w:tcPr>
            <w:tcW w:w="953" w:type="pct"/>
          </w:tcPr>
          <w:p w14:paraId="380704E2" w14:textId="77777777" w:rsidR="006E137B" w:rsidRDefault="006E137B" w:rsidP="00961205">
            <w:r>
              <w:t xml:space="preserve">Extreme Max </w:t>
            </w:r>
          </w:p>
        </w:tc>
        <w:tc>
          <w:tcPr>
            <w:tcW w:w="2115" w:type="pct"/>
          </w:tcPr>
          <w:p w14:paraId="005314DE" w14:textId="77777777" w:rsidR="006E137B" w:rsidRDefault="006E137B" w:rsidP="00961205">
            <w:r>
              <w:t>07 Jul 2081</w:t>
            </w:r>
          </w:p>
        </w:tc>
        <w:tc>
          <w:tcPr>
            <w:tcW w:w="1081" w:type="pct"/>
          </w:tcPr>
          <w:p w14:paraId="0E54360F" w14:textId="77777777" w:rsidR="006E137B" w:rsidRDefault="006E137B" w:rsidP="00961205">
            <w:r>
              <w:t>Failure</w:t>
            </w:r>
          </w:p>
        </w:tc>
        <w:tc>
          <w:tcPr>
            <w:tcW w:w="851" w:type="pct"/>
          </w:tcPr>
          <w:p w14:paraId="4FAA93C6" w14:textId="77777777" w:rsidR="006E137B" w:rsidRDefault="006E137B" w:rsidP="00961205"/>
        </w:tc>
      </w:tr>
      <w:tr w:rsidR="006E137B" w14:paraId="1FF8824E" w14:textId="77777777" w:rsidTr="00961205">
        <w:tc>
          <w:tcPr>
            <w:tcW w:w="953" w:type="pct"/>
          </w:tcPr>
          <w:p w14:paraId="722D3705" w14:textId="77777777" w:rsidR="006E137B" w:rsidRDefault="006E137B" w:rsidP="00961205">
            <w:r>
              <w:t>Invalid data type</w:t>
            </w:r>
          </w:p>
        </w:tc>
        <w:tc>
          <w:tcPr>
            <w:tcW w:w="2115" w:type="pct"/>
          </w:tcPr>
          <w:p w14:paraId="4BA4A870" w14:textId="77777777" w:rsidR="006E137B" w:rsidRDefault="006E137B" w:rsidP="00961205"/>
        </w:tc>
        <w:tc>
          <w:tcPr>
            <w:tcW w:w="1081" w:type="pct"/>
          </w:tcPr>
          <w:p w14:paraId="06DEA0A4" w14:textId="77777777" w:rsidR="006E137B" w:rsidRDefault="006E137B" w:rsidP="00961205"/>
        </w:tc>
        <w:tc>
          <w:tcPr>
            <w:tcW w:w="851" w:type="pct"/>
          </w:tcPr>
          <w:p w14:paraId="25C55FCA" w14:textId="77777777" w:rsidR="006E137B" w:rsidRDefault="006E137B" w:rsidP="00961205"/>
        </w:tc>
      </w:tr>
      <w:tr w:rsidR="006E137B" w14:paraId="4F3EA9A1" w14:textId="77777777" w:rsidTr="00961205">
        <w:trPr>
          <w:trHeight w:val="493"/>
        </w:trPr>
        <w:tc>
          <w:tcPr>
            <w:tcW w:w="953" w:type="pct"/>
          </w:tcPr>
          <w:p w14:paraId="1BABAD79" w14:textId="77777777" w:rsidR="006E137B" w:rsidRDefault="006E137B" w:rsidP="00961205">
            <w:r>
              <w:t>Other tests</w:t>
            </w:r>
          </w:p>
        </w:tc>
        <w:tc>
          <w:tcPr>
            <w:tcW w:w="2115" w:type="pct"/>
          </w:tcPr>
          <w:p w14:paraId="242ACB35" w14:textId="77777777" w:rsidR="006E137B" w:rsidRDefault="006E137B" w:rsidP="00961205"/>
        </w:tc>
        <w:tc>
          <w:tcPr>
            <w:tcW w:w="1081" w:type="pct"/>
          </w:tcPr>
          <w:p w14:paraId="18C27856" w14:textId="77777777" w:rsidR="006E137B" w:rsidRDefault="006E137B" w:rsidP="00961205"/>
        </w:tc>
        <w:tc>
          <w:tcPr>
            <w:tcW w:w="851" w:type="pct"/>
          </w:tcPr>
          <w:p w14:paraId="778F4B0A" w14:textId="77777777" w:rsidR="006E137B" w:rsidRDefault="006E137B" w:rsidP="00961205"/>
        </w:tc>
      </w:tr>
    </w:tbl>
    <w:p w14:paraId="31FE6E04" w14:textId="77777777" w:rsidR="006E137B" w:rsidRDefault="006E137B" w:rsidP="006E137B"/>
    <w:p w14:paraId="08CF51D8" w14:textId="77777777" w:rsidR="006E137B" w:rsidRDefault="006E137B" w:rsidP="003B15DA"/>
    <w:p w14:paraId="14837C66" w14:textId="77777777" w:rsidR="006E137B" w:rsidRDefault="006E137B" w:rsidP="003B15DA"/>
    <w:p w14:paraId="13481FFC" w14:textId="77777777" w:rsidR="006E137B" w:rsidRDefault="006E137B" w:rsidP="003B15DA"/>
    <w:p w14:paraId="50FFD299" w14:textId="77777777" w:rsidR="006E137B" w:rsidRDefault="006E137B" w:rsidP="003B15DA"/>
    <w:p w14:paraId="013F1F70" w14:textId="77777777" w:rsidR="006E137B" w:rsidRDefault="006E137B" w:rsidP="003B15DA"/>
    <w:p w14:paraId="6DA5B5B8" w14:textId="77777777" w:rsidR="00247008" w:rsidRDefault="00247008" w:rsidP="00D871FB"/>
    <w:p w14:paraId="0939503B" w14:textId="77777777" w:rsidR="003643AC" w:rsidRDefault="003643AC" w:rsidP="00D871FB"/>
    <w:p w14:paraId="76C7942A" w14:textId="77777777" w:rsidR="00247008" w:rsidRDefault="00247008" w:rsidP="00D871FB"/>
    <w:p w14:paraId="618BF9F4" w14:textId="77777777" w:rsidR="00D871FB" w:rsidRPr="00604D16" w:rsidRDefault="00D871FB" w:rsidP="00D871FB">
      <w:pPr>
        <w:rPr>
          <w:b/>
        </w:rPr>
      </w:pPr>
      <w:r>
        <w:rPr>
          <w:b/>
        </w:rPr>
        <w:t>Description of Item t</w:t>
      </w:r>
      <w:r w:rsidRPr="00604D16">
        <w:rPr>
          <w:b/>
        </w:rPr>
        <w:t>o Be Tested:</w:t>
      </w:r>
    </w:p>
    <w:p w14:paraId="5200F8A8" w14:textId="77777777" w:rsidR="00D871FB" w:rsidRDefault="00D871FB" w:rsidP="00D871F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D871FB" w14:paraId="3DB1CEB6" w14:textId="77777777" w:rsidTr="00AD3528">
        <w:tc>
          <w:tcPr>
            <w:tcW w:w="13788" w:type="dxa"/>
          </w:tcPr>
          <w:p w14:paraId="0A5017E8" w14:textId="77777777" w:rsidR="00D871FB" w:rsidRDefault="002E5A2C" w:rsidP="00AD3528">
            <w:proofErr w:type="spellStart"/>
            <w:r>
              <w:t>Ticket</w:t>
            </w:r>
            <w:r w:rsidR="00D871FB">
              <w:t>Id</w:t>
            </w:r>
            <w:proofErr w:type="spellEnd"/>
            <w:r w:rsidR="00D871FB">
              <w:t xml:space="preserve"> </w:t>
            </w:r>
            <w:r w:rsidR="004C56AB">
              <w:t>is a field that contains the unique number assigned to a ticket. The number has to be greater than 0 and cannot contain any other characters than integers.</w:t>
            </w:r>
          </w:p>
        </w:tc>
      </w:tr>
    </w:tbl>
    <w:p w14:paraId="6953F521" w14:textId="77777777" w:rsidR="00D871FB" w:rsidRDefault="00D871FB" w:rsidP="00D871FB"/>
    <w:p w14:paraId="54EFEB19" w14:textId="77777777" w:rsidR="00705AC9" w:rsidRPr="00A73674" w:rsidRDefault="00705AC9" w:rsidP="00705AC9">
      <w:pPr>
        <w:rPr>
          <w:b/>
        </w:rPr>
      </w:pPr>
      <w:r>
        <w:rPr>
          <w:b/>
        </w:rPr>
        <w:t>Required Field</w:t>
      </w:r>
      <w:r>
        <w:rPr>
          <w:b/>
        </w:rPr>
        <w:tab/>
      </w:r>
      <w:r w:rsidRPr="00A445CC">
        <w:rPr>
          <w:b/>
          <w:color w:val="FF0000"/>
        </w:rPr>
        <w:t>Y</w:t>
      </w:r>
      <w:r>
        <w:rPr>
          <w:b/>
        </w:rPr>
        <w:t xml:space="preserve"> / N</w:t>
      </w:r>
    </w:p>
    <w:p w14:paraId="131AFE71" w14:textId="77777777" w:rsidR="00705AC9" w:rsidRDefault="00705AC9" w:rsidP="00705AC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705AC9" w:rsidRPr="00503B58" w14:paraId="648D8759" w14:textId="77777777" w:rsidTr="00D357BF">
        <w:tc>
          <w:tcPr>
            <w:tcW w:w="953" w:type="pct"/>
          </w:tcPr>
          <w:p w14:paraId="0D9FFF29" w14:textId="77777777" w:rsidR="00705AC9" w:rsidRPr="00503B58" w:rsidRDefault="00705AC9" w:rsidP="00D357BF">
            <w:pPr>
              <w:rPr>
                <w:b/>
              </w:rPr>
            </w:pPr>
            <w:r w:rsidRPr="00503B58">
              <w:rPr>
                <w:b/>
              </w:rPr>
              <w:t>Test Type</w:t>
            </w:r>
          </w:p>
        </w:tc>
        <w:tc>
          <w:tcPr>
            <w:tcW w:w="2115" w:type="pct"/>
          </w:tcPr>
          <w:p w14:paraId="4E0C6DA8" w14:textId="77777777" w:rsidR="00705AC9" w:rsidRPr="00503B58" w:rsidRDefault="00705AC9" w:rsidP="00D357BF">
            <w:pPr>
              <w:rPr>
                <w:b/>
              </w:rPr>
            </w:pPr>
            <w:r w:rsidRPr="00503B58">
              <w:rPr>
                <w:b/>
              </w:rPr>
              <w:t>Test Data</w:t>
            </w:r>
          </w:p>
        </w:tc>
        <w:tc>
          <w:tcPr>
            <w:tcW w:w="1081" w:type="pct"/>
          </w:tcPr>
          <w:p w14:paraId="4DD7B4DA" w14:textId="77777777" w:rsidR="00705AC9" w:rsidRPr="00503B58" w:rsidRDefault="00705AC9" w:rsidP="00D357BF">
            <w:pPr>
              <w:rPr>
                <w:b/>
              </w:rPr>
            </w:pPr>
            <w:r w:rsidRPr="00503B58">
              <w:rPr>
                <w:b/>
              </w:rPr>
              <w:t>Expected Result</w:t>
            </w:r>
          </w:p>
        </w:tc>
        <w:tc>
          <w:tcPr>
            <w:tcW w:w="851" w:type="pct"/>
          </w:tcPr>
          <w:p w14:paraId="6741DB78" w14:textId="77777777" w:rsidR="00705AC9" w:rsidRPr="00503B58" w:rsidRDefault="00705AC9" w:rsidP="00D357BF">
            <w:pPr>
              <w:rPr>
                <w:b/>
              </w:rPr>
            </w:pPr>
            <w:r w:rsidRPr="00503B58">
              <w:rPr>
                <w:b/>
              </w:rPr>
              <w:t>Actual Result</w:t>
            </w:r>
          </w:p>
        </w:tc>
      </w:tr>
      <w:tr w:rsidR="00705AC9" w14:paraId="069B552D" w14:textId="77777777" w:rsidTr="00D357BF">
        <w:tc>
          <w:tcPr>
            <w:tcW w:w="953" w:type="pct"/>
          </w:tcPr>
          <w:p w14:paraId="248E4BBB" w14:textId="77777777" w:rsidR="00705AC9" w:rsidRDefault="00705AC9" w:rsidP="00D357BF">
            <w:r>
              <w:t>Extreme Min</w:t>
            </w:r>
          </w:p>
        </w:tc>
        <w:tc>
          <w:tcPr>
            <w:tcW w:w="2115" w:type="pct"/>
          </w:tcPr>
          <w:p w14:paraId="01FC1C14" w14:textId="77777777" w:rsidR="00705AC9" w:rsidRDefault="00705AC9" w:rsidP="00D357BF">
            <w:r>
              <w:t>-4781293</w:t>
            </w:r>
          </w:p>
        </w:tc>
        <w:tc>
          <w:tcPr>
            <w:tcW w:w="1081" w:type="pct"/>
          </w:tcPr>
          <w:p w14:paraId="3FCDE842" w14:textId="77777777" w:rsidR="00705AC9" w:rsidRDefault="00705AC9" w:rsidP="00D357BF">
            <w:r>
              <w:t>Error: Id negative</w:t>
            </w:r>
          </w:p>
        </w:tc>
        <w:tc>
          <w:tcPr>
            <w:tcW w:w="851" w:type="pct"/>
          </w:tcPr>
          <w:p w14:paraId="59540046" w14:textId="77777777" w:rsidR="00705AC9" w:rsidRDefault="00705AC9" w:rsidP="00D357BF"/>
        </w:tc>
      </w:tr>
      <w:tr w:rsidR="00705AC9" w14:paraId="79F91A80" w14:textId="77777777" w:rsidTr="00D357BF">
        <w:tc>
          <w:tcPr>
            <w:tcW w:w="953" w:type="pct"/>
          </w:tcPr>
          <w:p w14:paraId="101F475D" w14:textId="77777777" w:rsidR="00705AC9" w:rsidRDefault="00705AC9" w:rsidP="00D357BF">
            <w:r>
              <w:t>Min -1</w:t>
            </w:r>
          </w:p>
        </w:tc>
        <w:tc>
          <w:tcPr>
            <w:tcW w:w="2115" w:type="pct"/>
          </w:tcPr>
          <w:p w14:paraId="1B016E1D" w14:textId="77777777" w:rsidR="00705AC9" w:rsidRDefault="00705AC9" w:rsidP="00D357BF">
            <w:r>
              <w:t>0</w:t>
            </w:r>
          </w:p>
        </w:tc>
        <w:tc>
          <w:tcPr>
            <w:tcW w:w="1081" w:type="pct"/>
          </w:tcPr>
          <w:p w14:paraId="20EA1246" w14:textId="77777777" w:rsidR="00705AC9" w:rsidRDefault="00705AC9" w:rsidP="00D357BF">
            <w:r>
              <w:t>Error: Id equals 0</w:t>
            </w:r>
          </w:p>
        </w:tc>
        <w:tc>
          <w:tcPr>
            <w:tcW w:w="851" w:type="pct"/>
          </w:tcPr>
          <w:p w14:paraId="4ECBC2B3" w14:textId="77777777" w:rsidR="00705AC9" w:rsidRDefault="00705AC9" w:rsidP="00D357BF"/>
        </w:tc>
      </w:tr>
      <w:tr w:rsidR="00705AC9" w14:paraId="63D7292B" w14:textId="77777777" w:rsidTr="00D357BF">
        <w:tc>
          <w:tcPr>
            <w:tcW w:w="953" w:type="pct"/>
          </w:tcPr>
          <w:p w14:paraId="647A99A8" w14:textId="77777777" w:rsidR="00705AC9" w:rsidRDefault="00705AC9" w:rsidP="00D357BF">
            <w:r>
              <w:t>Min (Boundary)</w:t>
            </w:r>
          </w:p>
        </w:tc>
        <w:tc>
          <w:tcPr>
            <w:tcW w:w="2115" w:type="pct"/>
          </w:tcPr>
          <w:p w14:paraId="4E65B74B" w14:textId="77777777" w:rsidR="00705AC9" w:rsidRDefault="00705AC9" w:rsidP="00D357BF">
            <w:r>
              <w:t>1</w:t>
            </w:r>
          </w:p>
        </w:tc>
        <w:tc>
          <w:tcPr>
            <w:tcW w:w="1081" w:type="pct"/>
          </w:tcPr>
          <w:p w14:paraId="2F359C5A" w14:textId="77777777" w:rsidR="00705AC9" w:rsidRDefault="00705AC9" w:rsidP="00D357BF">
            <w:r>
              <w:t>Success</w:t>
            </w:r>
          </w:p>
        </w:tc>
        <w:tc>
          <w:tcPr>
            <w:tcW w:w="851" w:type="pct"/>
          </w:tcPr>
          <w:p w14:paraId="36BBF5F3" w14:textId="77777777" w:rsidR="00705AC9" w:rsidRDefault="00705AC9" w:rsidP="00D357BF"/>
        </w:tc>
      </w:tr>
      <w:tr w:rsidR="00705AC9" w14:paraId="7DCD7DAC" w14:textId="77777777" w:rsidTr="00D357BF">
        <w:tc>
          <w:tcPr>
            <w:tcW w:w="953" w:type="pct"/>
          </w:tcPr>
          <w:p w14:paraId="505331CF" w14:textId="77777777" w:rsidR="00705AC9" w:rsidRDefault="00705AC9" w:rsidP="00D357BF">
            <w:r>
              <w:t>Min +1</w:t>
            </w:r>
          </w:p>
        </w:tc>
        <w:tc>
          <w:tcPr>
            <w:tcW w:w="2115" w:type="pct"/>
          </w:tcPr>
          <w:p w14:paraId="22AAAE37" w14:textId="77777777" w:rsidR="00705AC9" w:rsidRDefault="00705AC9" w:rsidP="00D357BF">
            <w:r>
              <w:t>2</w:t>
            </w:r>
          </w:p>
        </w:tc>
        <w:tc>
          <w:tcPr>
            <w:tcW w:w="1081" w:type="pct"/>
          </w:tcPr>
          <w:p w14:paraId="08EA298F" w14:textId="77777777" w:rsidR="00705AC9" w:rsidRDefault="00705AC9" w:rsidP="00D357BF">
            <w:r>
              <w:t>Success</w:t>
            </w:r>
          </w:p>
        </w:tc>
        <w:tc>
          <w:tcPr>
            <w:tcW w:w="851" w:type="pct"/>
          </w:tcPr>
          <w:p w14:paraId="1A49018F" w14:textId="77777777" w:rsidR="00705AC9" w:rsidRDefault="00705AC9" w:rsidP="00D357BF"/>
        </w:tc>
      </w:tr>
      <w:tr w:rsidR="00705AC9" w14:paraId="048F2E98" w14:textId="77777777" w:rsidTr="00D357BF">
        <w:tc>
          <w:tcPr>
            <w:tcW w:w="953" w:type="pct"/>
          </w:tcPr>
          <w:p w14:paraId="4F5B2E90" w14:textId="77777777" w:rsidR="00705AC9" w:rsidRDefault="00705AC9" w:rsidP="00D357BF">
            <w:r>
              <w:t>Max -1</w:t>
            </w:r>
          </w:p>
        </w:tc>
        <w:tc>
          <w:tcPr>
            <w:tcW w:w="2115" w:type="pct"/>
          </w:tcPr>
          <w:p w14:paraId="7816268C" w14:textId="77777777" w:rsidR="00705AC9" w:rsidRDefault="00705AC9" w:rsidP="00D357BF">
            <w:r>
              <w:t>N/A</w:t>
            </w:r>
          </w:p>
        </w:tc>
        <w:tc>
          <w:tcPr>
            <w:tcW w:w="1081" w:type="pct"/>
          </w:tcPr>
          <w:p w14:paraId="04D1B9B5" w14:textId="77777777" w:rsidR="00705AC9" w:rsidRDefault="00705AC9" w:rsidP="00D357BF"/>
        </w:tc>
        <w:tc>
          <w:tcPr>
            <w:tcW w:w="851" w:type="pct"/>
          </w:tcPr>
          <w:p w14:paraId="7CCDF725" w14:textId="77777777" w:rsidR="00705AC9" w:rsidRDefault="00705AC9" w:rsidP="00D357BF"/>
        </w:tc>
      </w:tr>
      <w:tr w:rsidR="00705AC9" w14:paraId="7C0F5187" w14:textId="77777777" w:rsidTr="00D357BF">
        <w:tc>
          <w:tcPr>
            <w:tcW w:w="953" w:type="pct"/>
          </w:tcPr>
          <w:p w14:paraId="03FB4348" w14:textId="77777777" w:rsidR="00705AC9" w:rsidRDefault="00705AC9" w:rsidP="00D357BF">
            <w:r>
              <w:t>Max (Boundary)</w:t>
            </w:r>
          </w:p>
        </w:tc>
        <w:tc>
          <w:tcPr>
            <w:tcW w:w="2115" w:type="pct"/>
          </w:tcPr>
          <w:p w14:paraId="5950CE43" w14:textId="77777777" w:rsidR="00705AC9" w:rsidRDefault="00705AC9" w:rsidP="00D357BF">
            <w:r>
              <w:t>N/A</w:t>
            </w:r>
          </w:p>
        </w:tc>
        <w:tc>
          <w:tcPr>
            <w:tcW w:w="1081" w:type="pct"/>
          </w:tcPr>
          <w:p w14:paraId="0C05C785" w14:textId="77777777" w:rsidR="00705AC9" w:rsidRDefault="00705AC9" w:rsidP="00D357BF"/>
        </w:tc>
        <w:tc>
          <w:tcPr>
            <w:tcW w:w="851" w:type="pct"/>
          </w:tcPr>
          <w:p w14:paraId="54C3F15D" w14:textId="77777777" w:rsidR="00705AC9" w:rsidRDefault="00705AC9" w:rsidP="00D357BF"/>
        </w:tc>
      </w:tr>
      <w:tr w:rsidR="00705AC9" w14:paraId="35A1EBCA" w14:textId="77777777" w:rsidTr="00D357BF">
        <w:tc>
          <w:tcPr>
            <w:tcW w:w="953" w:type="pct"/>
          </w:tcPr>
          <w:p w14:paraId="72B79297" w14:textId="77777777" w:rsidR="00705AC9" w:rsidRDefault="00705AC9" w:rsidP="00D357BF">
            <w:r>
              <w:t>Max +1</w:t>
            </w:r>
          </w:p>
        </w:tc>
        <w:tc>
          <w:tcPr>
            <w:tcW w:w="2115" w:type="pct"/>
          </w:tcPr>
          <w:p w14:paraId="077F9016" w14:textId="77777777" w:rsidR="00705AC9" w:rsidRDefault="00705AC9" w:rsidP="00D357BF">
            <w:r>
              <w:t>N/A</w:t>
            </w:r>
          </w:p>
        </w:tc>
        <w:tc>
          <w:tcPr>
            <w:tcW w:w="1081" w:type="pct"/>
          </w:tcPr>
          <w:p w14:paraId="43C75EC1" w14:textId="77777777" w:rsidR="00705AC9" w:rsidRDefault="00705AC9" w:rsidP="00D357BF"/>
        </w:tc>
        <w:tc>
          <w:tcPr>
            <w:tcW w:w="851" w:type="pct"/>
          </w:tcPr>
          <w:p w14:paraId="528AE5E2" w14:textId="77777777" w:rsidR="00705AC9" w:rsidRDefault="00705AC9" w:rsidP="00D357BF"/>
        </w:tc>
      </w:tr>
      <w:tr w:rsidR="00705AC9" w14:paraId="2F4D8690" w14:textId="77777777" w:rsidTr="00D357BF">
        <w:tc>
          <w:tcPr>
            <w:tcW w:w="953" w:type="pct"/>
          </w:tcPr>
          <w:p w14:paraId="1FDF724F" w14:textId="77777777" w:rsidR="00705AC9" w:rsidRDefault="00705AC9" w:rsidP="00D357BF">
            <w:r>
              <w:t xml:space="preserve">Mid </w:t>
            </w:r>
          </w:p>
        </w:tc>
        <w:tc>
          <w:tcPr>
            <w:tcW w:w="2115" w:type="pct"/>
          </w:tcPr>
          <w:p w14:paraId="5A3116F1" w14:textId="77777777" w:rsidR="00705AC9" w:rsidRDefault="00705AC9" w:rsidP="00D357BF">
            <w:r>
              <w:t>19</w:t>
            </w:r>
          </w:p>
        </w:tc>
        <w:tc>
          <w:tcPr>
            <w:tcW w:w="1081" w:type="pct"/>
          </w:tcPr>
          <w:p w14:paraId="2849F804" w14:textId="77777777" w:rsidR="00705AC9" w:rsidRDefault="00705AC9" w:rsidP="00D357BF">
            <w:r>
              <w:t>Success</w:t>
            </w:r>
          </w:p>
        </w:tc>
        <w:tc>
          <w:tcPr>
            <w:tcW w:w="851" w:type="pct"/>
          </w:tcPr>
          <w:p w14:paraId="38BC6A79" w14:textId="77777777" w:rsidR="00705AC9" w:rsidRDefault="00705AC9" w:rsidP="00D357BF"/>
        </w:tc>
      </w:tr>
      <w:tr w:rsidR="00705AC9" w14:paraId="73E2AEC9" w14:textId="77777777" w:rsidTr="00D357BF">
        <w:tc>
          <w:tcPr>
            <w:tcW w:w="953" w:type="pct"/>
          </w:tcPr>
          <w:p w14:paraId="4C301DA6" w14:textId="77777777" w:rsidR="00705AC9" w:rsidRDefault="00705AC9" w:rsidP="00D357BF">
            <w:r>
              <w:t xml:space="preserve">Extreme Max </w:t>
            </w:r>
          </w:p>
        </w:tc>
        <w:tc>
          <w:tcPr>
            <w:tcW w:w="2115" w:type="pct"/>
          </w:tcPr>
          <w:p w14:paraId="6CEE5340" w14:textId="77777777" w:rsidR="00705AC9" w:rsidRDefault="00705AC9" w:rsidP="00D357BF">
            <w:r>
              <w:t>N/A</w:t>
            </w:r>
          </w:p>
        </w:tc>
        <w:tc>
          <w:tcPr>
            <w:tcW w:w="1081" w:type="pct"/>
          </w:tcPr>
          <w:p w14:paraId="0DFCB850" w14:textId="77777777" w:rsidR="00705AC9" w:rsidRDefault="00705AC9" w:rsidP="00D357BF"/>
        </w:tc>
        <w:tc>
          <w:tcPr>
            <w:tcW w:w="851" w:type="pct"/>
          </w:tcPr>
          <w:p w14:paraId="3337847E" w14:textId="77777777" w:rsidR="00705AC9" w:rsidRDefault="00705AC9" w:rsidP="00D357BF"/>
        </w:tc>
      </w:tr>
      <w:tr w:rsidR="00705AC9" w14:paraId="3FCD4596" w14:textId="77777777" w:rsidTr="00D357BF">
        <w:tc>
          <w:tcPr>
            <w:tcW w:w="953" w:type="pct"/>
          </w:tcPr>
          <w:p w14:paraId="5A584D21" w14:textId="77777777" w:rsidR="00705AC9" w:rsidRDefault="00705AC9" w:rsidP="00D357BF">
            <w:r>
              <w:t>Invalid data type</w:t>
            </w:r>
          </w:p>
        </w:tc>
        <w:tc>
          <w:tcPr>
            <w:tcW w:w="2115" w:type="pct"/>
          </w:tcPr>
          <w:p w14:paraId="0893CB6D" w14:textId="77777777" w:rsidR="00705AC9" w:rsidRDefault="00705AC9" w:rsidP="00D357BF">
            <w:r>
              <w:t>Any that is not an integer</w:t>
            </w:r>
          </w:p>
        </w:tc>
        <w:tc>
          <w:tcPr>
            <w:tcW w:w="1081" w:type="pct"/>
          </w:tcPr>
          <w:p w14:paraId="28EFBF4F" w14:textId="77777777" w:rsidR="00705AC9" w:rsidRDefault="00705AC9" w:rsidP="00D357BF">
            <w:r>
              <w:t>Error: Id invalid</w:t>
            </w:r>
          </w:p>
        </w:tc>
        <w:tc>
          <w:tcPr>
            <w:tcW w:w="851" w:type="pct"/>
          </w:tcPr>
          <w:p w14:paraId="108B01B5" w14:textId="77777777" w:rsidR="00705AC9" w:rsidRDefault="00705AC9" w:rsidP="00D357BF"/>
        </w:tc>
      </w:tr>
      <w:tr w:rsidR="00705AC9" w14:paraId="7AAF6BF5" w14:textId="77777777" w:rsidTr="00D357BF">
        <w:tc>
          <w:tcPr>
            <w:tcW w:w="953" w:type="pct"/>
          </w:tcPr>
          <w:p w14:paraId="40F3543F" w14:textId="77777777" w:rsidR="00705AC9" w:rsidRDefault="00705AC9" w:rsidP="00D357BF">
            <w:r>
              <w:t>Other tests</w:t>
            </w:r>
          </w:p>
        </w:tc>
        <w:tc>
          <w:tcPr>
            <w:tcW w:w="2115" w:type="pct"/>
          </w:tcPr>
          <w:p w14:paraId="51F3DD09" w14:textId="77777777" w:rsidR="00705AC9" w:rsidRDefault="00705AC9" w:rsidP="00D357BF"/>
        </w:tc>
        <w:tc>
          <w:tcPr>
            <w:tcW w:w="1081" w:type="pct"/>
          </w:tcPr>
          <w:p w14:paraId="13738E8B" w14:textId="77777777" w:rsidR="00705AC9" w:rsidRDefault="00705AC9" w:rsidP="00D357BF"/>
        </w:tc>
        <w:tc>
          <w:tcPr>
            <w:tcW w:w="851" w:type="pct"/>
          </w:tcPr>
          <w:p w14:paraId="53303007" w14:textId="77777777" w:rsidR="00705AC9" w:rsidRDefault="00705AC9" w:rsidP="00D357BF"/>
        </w:tc>
      </w:tr>
    </w:tbl>
    <w:p w14:paraId="36CD9A07" w14:textId="77777777" w:rsidR="00505B19" w:rsidRDefault="00505B19"/>
    <w:p w14:paraId="089ADA7C" w14:textId="77777777" w:rsidR="00505B19" w:rsidRDefault="00505B19"/>
    <w:p w14:paraId="37BC75A7" w14:textId="77777777" w:rsidR="00505B19" w:rsidRDefault="00505B19"/>
    <w:p w14:paraId="53FA60C2" w14:textId="77777777" w:rsidR="00505B19" w:rsidRDefault="00505B19"/>
    <w:p w14:paraId="475ECB31" w14:textId="77777777" w:rsidR="00505B19" w:rsidRDefault="00505B19"/>
    <w:p w14:paraId="1AA5F30A" w14:textId="77777777" w:rsidR="00505B19" w:rsidRDefault="00505B19"/>
    <w:p w14:paraId="6B69911C" w14:textId="77777777" w:rsidR="00505B19" w:rsidRDefault="00505B19"/>
    <w:p w14:paraId="4BF0CE24" w14:textId="77777777" w:rsidR="00E43536" w:rsidRDefault="00E43536"/>
    <w:p w14:paraId="7021155D" w14:textId="77777777" w:rsidR="00E43536" w:rsidRDefault="00E43536"/>
    <w:p w14:paraId="403D8C44" w14:textId="77777777" w:rsidR="00505B19" w:rsidRDefault="00505B19"/>
    <w:p w14:paraId="143AF3BC" w14:textId="77777777" w:rsidR="00505B19" w:rsidRPr="00604D16" w:rsidRDefault="00505B19" w:rsidP="00505B19">
      <w:pPr>
        <w:rPr>
          <w:b/>
        </w:rPr>
      </w:pPr>
      <w:r>
        <w:rPr>
          <w:b/>
        </w:rPr>
        <w:t>Description of Item t</w:t>
      </w:r>
      <w:r w:rsidRPr="00604D16">
        <w:rPr>
          <w:b/>
        </w:rPr>
        <w:t>o Be Tested:</w:t>
      </w:r>
    </w:p>
    <w:p w14:paraId="34A51D68" w14:textId="77777777" w:rsidR="00505B19" w:rsidRDefault="00505B19" w:rsidP="00505B1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5B19" w14:paraId="0C787801" w14:textId="77777777" w:rsidTr="00961205">
        <w:tc>
          <w:tcPr>
            <w:tcW w:w="13788" w:type="dxa"/>
          </w:tcPr>
          <w:p w14:paraId="3D65FBC5" w14:textId="77777777" w:rsidR="00505B19" w:rsidRDefault="002E5A2C" w:rsidP="00961205">
            <w:r>
              <w:t>Address</w:t>
            </w:r>
            <w:r w:rsidR="00505B19">
              <w:t xml:space="preserve"> is a string that contains the </w:t>
            </w:r>
            <w:r w:rsidR="00AB6670">
              <w:t>address of a customer</w:t>
            </w:r>
            <w:r w:rsidR="00505B19">
              <w:t>. Length cannot exceed 10</w:t>
            </w:r>
            <w:r w:rsidR="00AB6670">
              <w:t>0</w:t>
            </w:r>
            <w:r w:rsidR="00505B19">
              <w:t xml:space="preserve">. It must be longer than </w:t>
            </w:r>
            <w:r w:rsidR="00AB6670">
              <w:t>10</w:t>
            </w:r>
            <w:r w:rsidR="00DB5DB6">
              <w:t xml:space="preserve"> characters</w:t>
            </w:r>
            <w:r w:rsidR="00505B19">
              <w:t>.</w:t>
            </w:r>
          </w:p>
        </w:tc>
      </w:tr>
    </w:tbl>
    <w:p w14:paraId="04A08420" w14:textId="77777777" w:rsidR="00505B19" w:rsidRDefault="00505B19" w:rsidP="00505B19"/>
    <w:p w14:paraId="1CF97739" w14:textId="77777777" w:rsidR="00505B19" w:rsidRPr="00A73674" w:rsidRDefault="00505B19" w:rsidP="00505B19">
      <w:pPr>
        <w:rPr>
          <w:b/>
        </w:rPr>
      </w:pPr>
      <w:r w:rsidRPr="00A73674">
        <w:rPr>
          <w:b/>
        </w:rPr>
        <w:t>Required Field</w:t>
      </w:r>
      <w:r w:rsidRPr="00A73674">
        <w:rPr>
          <w:b/>
        </w:rPr>
        <w:tab/>
      </w:r>
      <w:r w:rsidRPr="00B03313">
        <w:rPr>
          <w:b/>
          <w:color w:val="FF0000"/>
        </w:rPr>
        <w:t>Y</w:t>
      </w:r>
      <w:r w:rsidRPr="00A73674">
        <w:rPr>
          <w:b/>
        </w:rPr>
        <w:t xml:space="preserve"> / N</w:t>
      </w:r>
    </w:p>
    <w:p w14:paraId="295F9702" w14:textId="77777777" w:rsidR="00505B19" w:rsidRDefault="00505B19" w:rsidP="00505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505B19" w:rsidRPr="00503B58" w14:paraId="23ABAE5B" w14:textId="77777777" w:rsidTr="00961205">
        <w:tc>
          <w:tcPr>
            <w:tcW w:w="953" w:type="pct"/>
          </w:tcPr>
          <w:p w14:paraId="5330DE46" w14:textId="77777777" w:rsidR="00505B19" w:rsidRPr="00503B58" w:rsidRDefault="00505B19" w:rsidP="00961205">
            <w:pPr>
              <w:rPr>
                <w:b/>
              </w:rPr>
            </w:pPr>
            <w:r w:rsidRPr="00503B58">
              <w:rPr>
                <w:b/>
              </w:rPr>
              <w:t>Test Type</w:t>
            </w:r>
          </w:p>
        </w:tc>
        <w:tc>
          <w:tcPr>
            <w:tcW w:w="2115" w:type="pct"/>
          </w:tcPr>
          <w:p w14:paraId="14CC0643" w14:textId="77777777" w:rsidR="00505B19" w:rsidRPr="00503B58" w:rsidRDefault="00505B19" w:rsidP="00961205">
            <w:pPr>
              <w:rPr>
                <w:b/>
              </w:rPr>
            </w:pPr>
            <w:r w:rsidRPr="00503B58">
              <w:rPr>
                <w:b/>
              </w:rPr>
              <w:t>Test Data</w:t>
            </w:r>
          </w:p>
        </w:tc>
        <w:tc>
          <w:tcPr>
            <w:tcW w:w="1081" w:type="pct"/>
          </w:tcPr>
          <w:p w14:paraId="72190237" w14:textId="77777777" w:rsidR="00505B19" w:rsidRPr="00503B58" w:rsidRDefault="00505B19" w:rsidP="00961205">
            <w:pPr>
              <w:rPr>
                <w:b/>
              </w:rPr>
            </w:pPr>
            <w:r w:rsidRPr="00503B58">
              <w:rPr>
                <w:b/>
              </w:rPr>
              <w:t>Expected Result</w:t>
            </w:r>
          </w:p>
        </w:tc>
        <w:tc>
          <w:tcPr>
            <w:tcW w:w="851" w:type="pct"/>
          </w:tcPr>
          <w:p w14:paraId="4476FBEE" w14:textId="77777777" w:rsidR="00505B19" w:rsidRPr="00503B58" w:rsidRDefault="00505B19" w:rsidP="00961205">
            <w:pPr>
              <w:rPr>
                <w:b/>
              </w:rPr>
            </w:pPr>
            <w:r w:rsidRPr="00503B58">
              <w:rPr>
                <w:b/>
              </w:rPr>
              <w:t>Actual Result</w:t>
            </w:r>
          </w:p>
        </w:tc>
      </w:tr>
      <w:tr w:rsidR="00505B19" w14:paraId="3BFBFF35" w14:textId="77777777" w:rsidTr="00961205">
        <w:tc>
          <w:tcPr>
            <w:tcW w:w="953" w:type="pct"/>
          </w:tcPr>
          <w:p w14:paraId="0C4CAB2F" w14:textId="77777777" w:rsidR="00505B19" w:rsidRDefault="00505B19" w:rsidP="00961205">
            <w:r>
              <w:t>Extreme Min</w:t>
            </w:r>
          </w:p>
        </w:tc>
        <w:tc>
          <w:tcPr>
            <w:tcW w:w="2115" w:type="pct"/>
          </w:tcPr>
          <w:p w14:paraId="744FE08B" w14:textId="77777777" w:rsidR="00505B19" w:rsidRDefault="00505B19" w:rsidP="00961205">
            <w:r>
              <w:t>Blank String</w:t>
            </w:r>
          </w:p>
        </w:tc>
        <w:tc>
          <w:tcPr>
            <w:tcW w:w="1081" w:type="pct"/>
          </w:tcPr>
          <w:p w14:paraId="376636B9" w14:textId="77777777" w:rsidR="00505B19" w:rsidRDefault="008B0682" w:rsidP="00961205">
            <w:r>
              <w:t>Failure</w:t>
            </w:r>
          </w:p>
        </w:tc>
        <w:tc>
          <w:tcPr>
            <w:tcW w:w="851" w:type="pct"/>
          </w:tcPr>
          <w:p w14:paraId="674E255B" w14:textId="77777777" w:rsidR="00505B19" w:rsidRDefault="00505B19" w:rsidP="00961205"/>
        </w:tc>
      </w:tr>
      <w:tr w:rsidR="00505B19" w14:paraId="54E95A31" w14:textId="77777777" w:rsidTr="00961205">
        <w:tc>
          <w:tcPr>
            <w:tcW w:w="953" w:type="pct"/>
          </w:tcPr>
          <w:p w14:paraId="4D7A645A" w14:textId="77777777" w:rsidR="00505B19" w:rsidRDefault="00505B19" w:rsidP="00961205">
            <w:r>
              <w:t>Min -1</w:t>
            </w:r>
          </w:p>
        </w:tc>
        <w:tc>
          <w:tcPr>
            <w:tcW w:w="2115" w:type="pct"/>
          </w:tcPr>
          <w:p w14:paraId="6B68B133" w14:textId="77777777" w:rsidR="00505B19" w:rsidRDefault="00DB5DB6" w:rsidP="00961205">
            <w:r>
              <w:t>10</w:t>
            </w:r>
            <w:r w:rsidR="00505B19">
              <w:t xml:space="preserve"> characters</w:t>
            </w:r>
          </w:p>
        </w:tc>
        <w:tc>
          <w:tcPr>
            <w:tcW w:w="1081" w:type="pct"/>
          </w:tcPr>
          <w:p w14:paraId="2A62EFEF" w14:textId="77777777" w:rsidR="00505B19" w:rsidRDefault="00505B19" w:rsidP="00961205">
            <w:r>
              <w:t>Failure</w:t>
            </w:r>
          </w:p>
        </w:tc>
        <w:tc>
          <w:tcPr>
            <w:tcW w:w="851" w:type="pct"/>
          </w:tcPr>
          <w:p w14:paraId="309B67C9" w14:textId="77777777" w:rsidR="00505B19" w:rsidRDefault="00505B19" w:rsidP="00961205"/>
        </w:tc>
      </w:tr>
      <w:tr w:rsidR="00505B19" w14:paraId="1EC340BF" w14:textId="77777777" w:rsidTr="00961205">
        <w:tc>
          <w:tcPr>
            <w:tcW w:w="953" w:type="pct"/>
          </w:tcPr>
          <w:p w14:paraId="1735F148" w14:textId="77777777" w:rsidR="00505B19" w:rsidRDefault="00505B19" w:rsidP="00961205">
            <w:r>
              <w:t>Min (Boundary)</w:t>
            </w:r>
          </w:p>
        </w:tc>
        <w:tc>
          <w:tcPr>
            <w:tcW w:w="2115" w:type="pct"/>
          </w:tcPr>
          <w:p w14:paraId="0B7604B7" w14:textId="77777777" w:rsidR="00505B19" w:rsidRDefault="00DB5DB6" w:rsidP="00961205">
            <w:r>
              <w:t>11</w:t>
            </w:r>
            <w:r w:rsidR="00505B19">
              <w:t xml:space="preserve"> characters</w:t>
            </w:r>
          </w:p>
        </w:tc>
        <w:tc>
          <w:tcPr>
            <w:tcW w:w="1081" w:type="pct"/>
          </w:tcPr>
          <w:p w14:paraId="499FA4BD" w14:textId="77777777" w:rsidR="00505B19" w:rsidRDefault="00505B19" w:rsidP="00961205">
            <w:r>
              <w:t>Success</w:t>
            </w:r>
          </w:p>
        </w:tc>
        <w:tc>
          <w:tcPr>
            <w:tcW w:w="851" w:type="pct"/>
          </w:tcPr>
          <w:p w14:paraId="0C7FD2B6" w14:textId="77777777" w:rsidR="00505B19" w:rsidRDefault="00505B19" w:rsidP="00961205"/>
        </w:tc>
      </w:tr>
      <w:tr w:rsidR="00505B19" w14:paraId="07E73A48" w14:textId="77777777" w:rsidTr="00961205">
        <w:tc>
          <w:tcPr>
            <w:tcW w:w="953" w:type="pct"/>
          </w:tcPr>
          <w:p w14:paraId="4397B4CE" w14:textId="77777777" w:rsidR="00505B19" w:rsidRDefault="00505B19" w:rsidP="00961205">
            <w:r>
              <w:t>Min +1</w:t>
            </w:r>
          </w:p>
        </w:tc>
        <w:tc>
          <w:tcPr>
            <w:tcW w:w="2115" w:type="pct"/>
          </w:tcPr>
          <w:p w14:paraId="2E001F60" w14:textId="77777777" w:rsidR="00505B19" w:rsidRDefault="00DB5DB6" w:rsidP="00961205">
            <w:r>
              <w:t>12</w:t>
            </w:r>
            <w:r w:rsidR="00505B19">
              <w:t xml:space="preserve"> characters</w:t>
            </w:r>
          </w:p>
        </w:tc>
        <w:tc>
          <w:tcPr>
            <w:tcW w:w="1081" w:type="pct"/>
          </w:tcPr>
          <w:p w14:paraId="55C065DD" w14:textId="77777777" w:rsidR="00505B19" w:rsidRDefault="00505B19" w:rsidP="00961205">
            <w:r>
              <w:t>Success</w:t>
            </w:r>
          </w:p>
        </w:tc>
        <w:tc>
          <w:tcPr>
            <w:tcW w:w="851" w:type="pct"/>
          </w:tcPr>
          <w:p w14:paraId="5110ADC5" w14:textId="77777777" w:rsidR="00505B19" w:rsidRDefault="00505B19" w:rsidP="00961205"/>
        </w:tc>
      </w:tr>
      <w:tr w:rsidR="00505B19" w14:paraId="4C8415F2" w14:textId="77777777" w:rsidTr="00961205">
        <w:tc>
          <w:tcPr>
            <w:tcW w:w="953" w:type="pct"/>
          </w:tcPr>
          <w:p w14:paraId="4CB39C38" w14:textId="77777777" w:rsidR="00505B19" w:rsidRDefault="00505B19" w:rsidP="00961205">
            <w:r>
              <w:t>Max -1</w:t>
            </w:r>
          </w:p>
        </w:tc>
        <w:tc>
          <w:tcPr>
            <w:tcW w:w="2115" w:type="pct"/>
          </w:tcPr>
          <w:p w14:paraId="217CF5CD" w14:textId="77777777" w:rsidR="00505B19" w:rsidRDefault="00DB5DB6" w:rsidP="00961205">
            <w:r>
              <w:t>99</w:t>
            </w:r>
            <w:r w:rsidR="00505B19">
              <w:t xml:space="preserve"> Characters</w:t>
            </w:r>
          </w:p>
        </w:tc>
        <w:tc>
          <w:tcPr>
            <w:tcW w:w="1081" w:type="pct"/>
          </w:tcPr>
          <w:p w14:paraId="51EE6AB3" w14:textId="77777777" w:rsidR="00505B19" w:rsidRDefault="00505B19" w:rsidP="00961205">
            <w:r>
              <w:t>Success</w:t>
            </w:r>
          </w:p>
        </w:tc>
        <w:tc>
          <w:tcPr>
            <w:tcW w:w="851" w:type="pct"/>
          </w:tcPr>
          <w:p w14:paraId="42803BD4" w14:textId="77777777" w:rsidR="00505B19" w:rsidRDefault="00505B19" w:rsidP="00961205"/>
        </w:tc>
      </w:tr>
      <w:tr w:rsidR="00505B19" w14:paraId="4239F2F8" w14:textId="77777777" w:rsidTr="00961205">
        <w:tc>
          <w:tcPr>
            <w:tcW w:w="953" w:type="pct"/>
          </w:tcPr>
          <w:p w14:paraId="024ACE44" w14:textId="77777777" w:rsidR="00505B19" w:rsidRDefault="00505B19" w:rsidP="00961205">
            <w:r>
              <w:t>Max (Boundary)</w:t>
            </w:r>
          </w:p>
        </w:tc>
        <w:tc>
          <w:tcPr>
            <w:tcW w:w="2115" w:type="pct"/>
          </w:tcPr>
          <w:p w14:paraId="0AD7C905" w14:textId="77777777" w:rsidR="00505B19" w:rsidRDefault="00505B19" w:rsidP="00961205">
            <w:r>
              <w:t>10</w:t>
            </w:r>
            <w:r w:rsidR="00DB5DB6">
              <w:t>0</w:t>
            </w:r>
            <w:r>
              <w:t xml:space="preserve"> Characters</w:t>
            </w:r>
          </w:p>
        </w:tc>
        <w:tc>
          <w:tcPr>
            <w:tcW w:w="1081" w:type="pct"/>
          </w:tcPr>
          <w:p w14:paraId="13476EC8" w14:textId="77777777" w:rsidR="00505B19" w:rsidRDefault="00505B19" w:rsidP="00961205">
            <w:r>
              <w:t>Success</w:t>
            </w:r>
          </w:p>
        </w:tc>
        <w:tc>
          <w:tcPr>
            <w:tcW w:w="851" w:type="pct"/>
          </w:tcPr>
          <w:p w14:paraId="3671AE56" w14:textId="77777777" w:rsidR="00505B19" w:rsidRDefault="00505B19" w:rsidP="00961205"/>
        </w:tc>
      </w:tr>
      <w:tr w:rsidR="00505B19" w14:paraId="58E19B67" w14:textId="77777777" w:rsidTr="00961205">
        <w:tc>
          <w:tcPr>
            <w:tcW w:w="953" w:type="pct"/>
          </w:tcPr>
          <w:p w14:paraId="442AEE75" w14:textId="77777777" w:rsidR="00505B19" w:rsidRDefault="00505B19" w:rsidP="00961205">
            <w:r>
              <w:t>Max +1</w:t>
            </w:r>
          </w:p>
        </w:tc>
        <w:tc>
          <w:tcPr>
            <w:tcW w:w="2115" w:type="pct"/>
          </w:tcPr>
          <w:p w14:paraId="3E0ADA97" w14:textId="77777777" w:rsidR="00505B19" w:rsidRDefault="00DB5DB6" w:rsidP="00961205">
            <w:r>
              <w:t>101</w:t>
            </w:r>
            <w:r w:rsidR="00505B19">
              <w:t xml:space="preserve"> Characters</w:t>
            </w:r>
          </w:p>
        </w:tc>
        <w:tc>
          <w:tcPr>
            <w:tcW w:w="1081" w:type="pct"/>
          </w:tcPr>
          <w:p w14:paraId="4170B5C3" w14:textId="77777777" w:rsidR="00505B19" w:rsidRDefault="00505B19" w:rsidP="00961205">
            <w:r>
              <w:t>Failure</w:t>
            </w:r>
          </w:p>
        </w:tc>
        <w:tc>
          <w:tcPr>
            <w:tcW w:w="851" w:type="pct"/>
          </w:tcPr>
          <w:p w14:paraId="1BF9CAB1" w14:textId="77777777" w:rsidR="00505B19" w:rsidRDefault="00505B19" w:rsidP="00961205"/>
        </w:tc>
      </w:tr>
      <w:tr w:rsidR="00505B19" w14:paraId="52E201DA" w14:textId="77777777" w:rsidTr="00961205">
        <w:tc>
          <w:tcPr>
            <w:tcW w:w="953" w:type="pct"/>
          </w:tcPr>
          <w:p w14:paraId="6213939C" w14:textId="77777777" w:rsidR="00505B19" w:rsidRDefault="00505B19" w:rsidP="00961205">
            <w:r>
              <w:t xml:space="preserve">Mid </w:t>
            </w:r>
          </w:p>
        </w:tc>
        <w:tc>
          <w:tcPr>
            <w:tcW w:w="2115" w:type="pct"/>
          </w:tcPr>
          <w:p w14:paraId="2412B5AB" w14:textId="77777777" w:rsidR="00505B19" w:rsidRDefault="00DB5DB6" w:rsidP="00961205">
            <w:r>
              <w:t>50</w:t>
            </w:r>
            <w:r w:rsidR="00505B19">
              <w:t xml:space="preserve"> Characters</w:t>
            </w:r>
          </w:p>
        </w:tc>
        <w:tc>
          <w:tcPr>
            <w:tcW w:w="1081" w:type="pct"/>
          </w:tcPr>
          <w:p w14:paraId="7CD02D78" w14:textId="77777777" w:rsidR="00505B19" w:rsidRDefault="00505B19" w:rsidP="00961205">
            <w:r>
              <w:t>Success</w:t>
            </w:r>
          </w:p>
        </w:tc>
        <w:tc>
          <w:tcPr>
            <w:tcW w:w="851" w:type="pct"/>
          </w:tcPr>
          <w:p w14:paraId="596D5851" w14:textId="77777777" w:rsidR="00505B19" w:rsidRDefault="00505B19" w:rsidP="00961205"/>
        </w:tc>
      </w:tr>
      <w:tr w:rsidR="00505B19" w14:paraId="03FDDD52" w14:textId="77777777" w:rsidTr="00961205">
        <w:tc>
          <w:tcPr>
            <w:tcW w:w="953" w:type="pct"/>
          </w:tcPr>
          <w:p w14:paraId="436DEDA6" w14:textId="77777777" w:rsidR="00505B19" w:rsidRDefault="00505B19" w:rsidP="00961205">
            <w:r>
              <w:t xml:space="preserve">Extreme Max </w:t>
            </w:r>
          </w:p>
        </w:tc>
        <w:tc>
          <w:tcPr>
            <w:tcW w:w="2115" w:type="pct"/>
          </w:tcPr>
          <w:p w14:paraId="6B42D0E5" w14:textId="77777777" w:rsidR="00505B19" w:rsidRDefault="00505B19" w:rsidP="00961205">
            <w:r>
              <w:t>500 Characters</w:t>
            </w:r>
          </w:p>
        </w:tc>
        <w:tc>
          <w:tcPr>
            <w:tcW w:w="1081" w:type="pct"/>
          </w:tcPr>
          <w:p w14:paraId="7D54C7FD" w14:textId="77777777" w:rsidR="00505B19" w:rsidRDefault="00505B19" w:rsidP="00961205">
            <w:r>
              <w:t>Failure</w:t>
            </w:r>
          </w:p>
        </w:tc>
        <w:tc>
          <w:tcPr>
            <w:tcW w:w="851" w:type="pct"/>
          </w:tcPr>
          <w:p w14:paraId="38893D35" w14:textId="77777777" w:rsidR="00505B19" w:rsidRDefault="00505B19" w:rsidP="00961205"/>
        </w:tc>
      </w:tr>
      <w:tr w:rsidR="00505B19" w14:paraId="15991BAB" w14:textId="77777777" w:rsidTr="00961205">
        <w:tc>
          <w:tcPr>
            <w:tcW w:w="953" w:type="pct"/>
          </w:tcPr>
          <w:p w14:paraId="3D2035B5" w14:textId="77777777" w:rsidR="00505B19" w:rsidRDefault="00505B19" w:rsidP="00961205">
            <w:r>
              <w:t>Invalid data type</w:t>
            </w:r>
          </w:p>
        </w:tc>
        <w:tc>
          <w:tcPr>
            <w:tcW w:w="2115" w:type="pct"/>
          </w:tcPr>
          <w:p w14:paraId="17B92CF5" w14:textId="77777777" w:rsidR="00505B19" w:rsidRDefault="00505B19" w:rsidP="00961205"/>
        </w:tc>
        <w:tc>
          <w:tcPr>
            <w:tcW w:w="1081" w:type="pct"/>
          </w:tcPr>
          <w:p w14:paraId="35FE826E" w14:textId="77777777" w:rsidR="00505B19" w:rsidRDefault="00505B19" w:rsidP="00961205"/>
        </w:tc>
        <w:tc>
          <w:tcPr>
            <w:tcW w:w="851" w:type="pct"/>
          </w:tcPr>
          <w:p w14:paraId="7FDE7E1D" w14:textId="77777777" w:rsidR="00505B19" w:rsidRDefault="00505B19" w:rsidP="00961205"/>
        </w:tc>
      </w:tr>
      <w:tr w:rsidR="00505B19" w14:paraId="25072D8E" w14:textId="77777777" w:rsidTr="00961205">
        <w:tc>
          <w:tcPr>
            <w:tcW w:w="953" w:type="pct"/>
          </w:tcPr>
          <w:p w14:paraId="2DC72FC9" w14:textId="77777777" w:rsidR="00505B19" w:rsidRDefault="00505B19" w:rsidP="00961205">
            <w:r>
              <w:t>Other tests</w:t>
            </w:r>
          </w:p>
        </w:tc>
        <w:tc>
          <w:tcPr>
            <w:tcW w:w="2115" w:type="pct"/>
          </w:tcPr>
          <w:p w14:paraId="4D81027E" w14:textId="77777777" w:rsidR="00505B19" w:rsidRDefault="00505B19" w:rsidP="00961205"/>
        </w:tc>
        <w:tc>
          <w:tcPr>
            <w:tcW w:w="1081" w:type="pct"/>
          </w:tcPr>
          <w:p w14:paraId="694978C2" w14:textId="77777777" w:rsidR="00505B19" w:rsidRDefault="00505B19" w:rsidP="00961205"/>
        </w:tc>
        <w:tc>
          <w:tcPr>
            <w:tcW w:w="851" w:type="pct"/>
          </w:tcPr>
          <w:p w14:paraId="42AA9447" w14:textId="77777777" w:rsidR="00505B19" w:rsidRDefault="00505B19" w:rsidP="00961205"/>
        </w:tc>
      </w:tr>
    </w:tbl>
    <w:p w14:paraId="1F6B582F" w14:textId="77777777" w:rsidR="00505B19" w:rsidRDefault="00505B19" w:rsidP="00505B19"/>
    <w:p w14:paraId="7422D45E" w14:textId="77777777" w:rsidR="00505B19" w:rsidRDefault="00505B19"/>
    <w:p w14:paraId="773A1D6B" w14:textId="77777777" w:rsidR="00505B19" w:rsidRDefault="00505B19"/>
    <w:p w14:paraId="0B879B11" w14:textId="77777777" w:rsidR="00505B19" w:rsidRDefault="00505B19"/>
    <w:p w14:paraId="6C54A521" w14:textId="77777777" w:rsidR="00505B19" w:rsidRDefault="00505B19"/>
    <w:p w14:paraId="064FC78C" w14:textId="77777777" w:rsidR="00505B19" w:rsidRDefault="00505B19"/>
    <w:p w14:paraId="3DA6F058" w14:textId="77777777" w:rsidR="009659E4" w:rsidRDefault="009659E4"/>
    <w:p w14:paraId="485F396F" w14:textId="77777777" w:rsidR="009659E4" w:rsidRDefault="009659E4"/>
    <w:p w14:paraId="082B2C85" w14:textId="77777777" w:rsidR="00505B19" w:rsidRDefault="00505B19"/>
    <w:p w14:paraId="7B57B1F2" w14:textId="77777777" w:rsidR="00505B19" w:rsidRDefault="00505B19"/>
    <w:p w14:paraId="6E5283A0" w14:textId="77777777" w:rsidR="00505B19" w:rsidRPr="00604D16" w:rsidRDefault="00505B19" w:rsidP="00505B19">
      <w:pPr>
        <w:rPr>
          <w:b/>
        </w:rPr>
      </w:pPr>
      <w:r>
        <w:rPr>
          <w:b/>
        </w:rPr>
        <w:t>Description of Item t</w:t>
      </w:r>
      <w:r w:rsidRPr="00604D16">
        <w:rPr>
          <w:b/>
        </w:rPr>
        <w:t>o Be Tested:</w:t>
      </w:r>
    </w:p>
    <w:p w14:paraId="6E9094EC" w14:textId="77777777" w:rsidR="00505B19" w:rsidRDefault="00505B19" w:rsidP="00505B1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5B19" w14:paraId="1F846687" w14:textId="77777777" w:rsidTr="00961205">
        <w:tc>
          <w:tcPr>
            <w:tcW w:w="13788" w:type="dxa"/>
          </w:tcPr>
          <w:p w14:paraId="3BAE0F0E" w14:textId="77777777" w:rsidR="00505B19" w:rsidRDefault="002E5A2C" w:rsidP="00961205">
            <w:r>
              <w:t>Email</w:t>
            </w:r>
            <w:r w:rsidR="00505B19">
              <w:t xml:space="preserve"> </w:t>
            </w:r>
            <w:r w:rsidR="00DF15CB">
              <w:t>is a string that contains the E-Mail address of the customer. The field must be 30 characters or shorter and 6 characters or longer.</w:t>
            </w:r>
          </w:p>
        </w:tc>
      </w:tr>
    </w:tbl>
    <w:p w14:paraId="355E05BC" w14:textId="77777777" w:rsidR="00505B19" w:rsidRDefault="00505B19" w:rsidP="00505B19"/>
    <w:p w14:paraId="730EDC14" w14:textId="77777777" w:rsidR="00505B19" w:rsidRPr="00A73674" w:rsidRDefault="00505B19" w:rsidP="00505B19">
      <w:pPr>
        <w:rPr>
          <w:b/>
        </w:rPr>
      </w:pPr>
      <w:r w:rsidRPr="00A73674">
        <w:rPr>
          <w:b/>
        </w:rPr>
        <w:t>Required Field</w:t>
      </w:r>
      <w:r w:rsidRPr="00A73674">
        <w:rPr>
          <w:b/>
        </w:rPr>
        <w:tab/>
      </w:r>
      <w:r w:rsidRPr="00B03313">
        <w:rPr>
          <w:b/>
          <w:color w:val="FF0000"/>
        </w:rPr>
        <w:t>Y</w:t>
      </w:r>
      <w:r w:rsidRPr="00A73674">
        <w:rPr>
          <w:b/>
        </w:rPr>
        <w:t xml:space="preserve"> / N</w:t>
      </w:r>
    </w:p>
    <w:p w14:paraId="1C1DE2DB" w14:textId="77777777" w:rsidR="00505B19" w:rsidRDefault="00505B19" w:rsidP="00505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505B19" w:rsidRPr="00503B58" w14:paraId="5B9DE4CD" w14:textId="77777777" w:rsidTr="00961205">
        <w:tc>
          <w:tcPr>
            <w:tcW w:w="953" w:type="pct"/>
          </w:tcPr>
          <w:p w14:paraId="41949B23" w14:textId="77777777" w:rsidR="00505B19" w:rsidRPr="00503B58" w:rsidRDefault="00505B19" w:rsidP="00961205">
            <w:pPr>
              <w:rPr>
                <w:b/>
              </w:rPr>
            </w:pPr>
            <w:r w:rsidRPr="00503B58">
              <w:rPr>
                <w:b/>
              </w:rPr>
              <w:t>Test Type</w:t>
            </w:r>
          </w:p>
        </w:tc>
        <w:tc>
          <w:tcPr>
            <w:tcW w:w="2115" w:type="pct"/>
          </w:tcPr>
          <w:p w14:paraId="7D1074AA" w14:textId="77777777" w:rsidR="00505B19" w:rsidRPr="00503B58" w:rsidRDefault="00505B19" w:rsidP="00961205">
            <w:pPr>
              <w:rPr>
                <w:b/>
              </w:rPr>
            </w:pPr>
            <w:r w:rsidRPr="00503B58">
              <w:rPr>
                <w:b/>
              </w:rPr>
              <w:t>Test Data</w:t>
            </w:r>
          </w:p>
        </w:tc>
        <w:tc>
          <w:tcPr>
            <w:tcW w:w="1081" w:type="pct"/>
          </w:tcPr>
          <w:p w14:paraId="7B588D9F" w14:textId="77777777" w:rsidR="00505B19" w:rsidRPr="00503B58" w:rsidRDefault="00505B19" w:rsidP="00961205">
            <w:pPr>
              <w:rPr>
                <w:b/>
              </w:rPr>
            </w:pPr>
            <w:r w:rsidRPr="00503B58">
              <w:rPr>
                <w:b/>
              </w:rPr>
              <w:t>Expected Result</w:t>
            </w:r>
          </w:p>
        </w:tc>
        <w:tc>
          <w:tcPr>
            <w:tcW w:w="851" w:type="pct"/>
          </w:tcPr>
          <w:p w14:paraId="0F3E144F" w14:textId="77777777" w:rsidR="00505B19" w:rsidRPr="00503B58" w:rsidRDefault="00505B19" w:rsidP="00961205">
            <w:pPr>
              <w:rPr>
                <w:b/>
              </w:rPr>
            </w:pPr>
            <w:r w:rsidRPr="00503B58">
              <w:rPr>
                <w:b/>
              </w:rPr>
              <w:t>Actual Result</w:t>
            </w:r>
          </w:p>
        </w:tc>
      </w:tr>
      <w:tr w:rsidR="00505B19" w14:paraId="0A15CE6A" w14:textId="77777777" w:rsidTr="00961205">
        <w:tc>
          <w:tcPr>
            <w:tcW w:w="953" w:type="pct"/>
          </w:tcPr>
          <w:p w14:paraId="535F7EF6" w14:textId="77777777" w:rsidR="00505B19" w:rsidRDefault="00505B19" w:rsidP="00961205">
            <w:r>
              <w:t>Extreme Min</w:t>
            </w:r>
          </w:p>
        </w:tc>
        <w:tc>
          <w:tcPr>
            <w:tcW w:w="2115" w:type="pct"/>
          </w:tcPr>
          <w:p w14:paraId="11969230" w14:textId="77777777" w:rsidR="00505B19" w:rsidRDefault="009659E4" w:rsidP="00961205">
            <w:r>
              <w:t>Blank String</w:t>
            </w:r>
          </w:p>
        </w:tc>
        <w:tc>
          <w:tcPr>
            <w:tcW w:w="1081" w:type="pct"/>
          </w:tcPr>
          <w:p w14:paraId="587307B7" w14:textId="77777777" w:rsidR="00505B19" w:rsidRDefault="00DC1451" w:rsidP="00961205">
            <w:r>
              <w:t>Failure</w:t>
            </w:r>
          </w:p>
        </w:tc>
        <w:tc>
          <w:tcPr>
            <w:tcW w:w="851" w:type="pct"/>
          </w:tcPr>
          <w:p w14:paraId="4FFBCDDF" w14:textId="77777777" w:rsidR="00505B19" w:rsidRDefault="00505B19" w:rsidP="00961205"/>
        </w:tc>
      </w:tr>
      <w:tr w:rsidR="00505B19" w14:paraId="11145E5D" w14:textId="77777777" w:rsidTr="00961205">
        <w:tc>
          <w:tcPr>
            <w:tcW w:w="953" w:type="pct"/>
          </w:tcPr>
          <w:p w14:paraId="019C694A" w14:textId="77777777" w:rsidR="00505B19" w:rsidRDefault="00505B19" w:rsidP="00961205">
            <w:r>
              <w:t>Min -1</w:t>
            </w:r>
          </w:p>
        </w:tc>
        <w:tc>
          <w:tcPr>
            <w:tcW w:w="2115" w:type="pct"/>
          </w:tcPr>
          <w:p w14:paraId="687FF8DF" w14:textId="77777777" w:rsidR="00505B19" w:rsidRDefault="001760A0" w:rsidP="00961205">
            <w:r>
              <w:t>5</w:t>
            </w:r>
            <w:r w:rsidR="009659E4">
              <w:t xml:space="preserve"> character</w:t>
            </w:r>
          </w:p>
        </w:tc>
        <w:tc>
          <w:tcPr>
            <w:tcW w:w="1081" w:type="pct"/>
          </w:tcPr>
          <w:p w14:paraId="107B7DAC" w14:textId="77777777" w:rsidR="00505B19" w:rsidRDefault="00505B19" w:rsidP="00961205">
            <w:r>
              <w:t>Failure</w:t>
            </w:r>
          </w:p>
        </w:tc>
        <w:tc>
          <w:tcPr>
            <w:tcW w:w="851" w:type="pct"/>
          </w:tcPr>
          <w:p w14:paraId="6C90FBAF" w14:textId="77777777" w:rsidR="00505B19" w:rsidRDefault="00505B19" w:rsidP="00961205"/>
        </w:tc>
      </w:tr>
      <w:tr w:rsidR="00505B19" w14:paraId="18F1A51E" w14:textId="77777777" w:rsidTr="00961205">
        <w:tc>
          <w:tcPr>
            <w:tcW w:w="953" w:type="pct"/>
          </w:tcPr>
          <w:p w14:paraId="5574DDF1" w14:textId="77777777" w:rsidR="00505B19" w:rsidRDefault="00505B19" w:rsidP="00961205">
            <w:r>
              <w:t>Min (Boundary)</w:t>
            </w:r>
          </w:p>
        </w:tc>
        <w:tc>
          <w:tcPr>
            <w:tcW w:w="2115" w:type="pct"/>
          </w:tcPr>
          <w:p w14:paraId="7F733D50" w14:textId="77777777" w:rsidR="00505B19" w:rsidRDefault="001760A0" w:rsidP="00961205">
            <w:r>
              <w:t>6</w:t>
            </w:r>
            <w:r w:rsidR="00505B19">
              <w:t xml:space="preserve"> character</w:t>
            </w:r>
          </w:p>
        </w:tc>
        <w:tc>
          <w:tcPr>
            <w:tcW w:w="1081" w:type="pct"/>
          </w:tcPr>
          <w:p w14:paraId="0304334E" w14:textId="77777777" w:rsidR="00505B19" w:rsidRDefault="00505B19" w:rsidP="00961205">
            <w:r>
              <w:t>Success</w:t>
            </w:r>
          </w:p>
        </w:tc>
        <w:tc>
          <w:tcPr>
            <w:tcW w:w="851" w:type="pct"/>
          </w:tcPr>
          <w:p w14:paraId="5330F9F2" w14:textId="77777777" w:rsidR="00505B19" w:rsidRDefault="00505B19" w:rsidP="00961205"/>
        </w:tc>
      </w:tr>
      <w:tr w:rsidR="00505B19" w14:paraId="59B4DC1D" w14:textId="77777777" w:rsidTr="00961205">
        <w:tc>
          <w:tcPr>
            <w:tcW w:w="953" w:type="pct"/>
          </w:tcPr>
          <w:p w14:paraId="09581F1B" w14:textId="77777777" w:rsidR="00505B19" w:rsidRDefault="00505B19" w:rsidP="00961205">
            <w:r>
              <w:t>Min +1</w:t>
            </w:r>
          </w:p>
        </w:tc>
        <w:tc>
          <w:tcPr>
            <w:tcW w:w="2115" w:type="pct"/>
          </w:tcPr>
          <w:p w14:paraId="14AE12EC" w14:textId="77777777" w:rsidR="00505B19" w:rsidRDefault="001760A0" w:rsidP="00961205">
            <w:r>
              <w:t>7</w:t>
            </w:r>
            <w:r w:rsidR="00505B19">
              <w:t xml:space="preserve"> characters</w:t>
            </w:r>
          </w:p>
        </w:tc>
        <w:tc>
          <w:tcPr>
            <w:tcW w:w="1081" w:type="pct"/>
          </w:tcPr>
          <w:p w14:paraId="75189F7A" w14:textId="77777777" w:rsidR="00505B19" w:rsidRDefault="00505B19" w:rsidP="00961205">
            <w:r>
              <w:t>Success</w:t>
            </w:r>
          </w:p>
        </w:tc>
        <w:tc>
          <w:tcPr>
            <w:tcW w:w="851" w:type="pct"/>
          </w:tcPr>
          <w:p w14:paraId="4CAB10EB" w14:textId="77777777" w:rsidR="00505B19" w:rsidRDefault="00505B19" w:rsidP="00961205"/>
        </w:tc>
      </w:tr>
      <w:tr w:rsidR="00505B19" w14:paraId="4CBE565C" w14:textId="77777777" w:rsidTr="00961205">
        <w:tc>
          <w:tcPr>
            <w:tcW w:w="953" w:type="pct"/>
          </w:tcPr>
          <w:p w14:paraId="0A6D2F16" w14:textId="77777777" w:rsidR="00505B19" w:rsidRDefault="00505B19" w:rsidP="00961205">
            <w:r>
              <w:t>Max -1</w:t>
            </w:r>
          </w:p>
        </w:tc>
        <w:tc>
          <w:tcPr>
            <w:tcW w:w="2115" w:type="pct"/>
          </w:tcPr>
          <w:p w14:paraId="19B41DB6" w14:textId="77777777" w:rsidR="00505B19" w:rsidRDefault="001760A0" w:rsidP="00961205">
            <w:r>
              <w:t>29</w:t>
            </w:r>
            <w:r w:rsidR="00505B19">
              <w:t xml:space="preserve"> Characters</w:t>
            </w:r>
          </w:p>
        </w:tc>
        <w:tc>
          <w:tcPr>
            <w:tcW w:w="1081" w:type="pct"/>
          </w:tcPr>
          <w:p w14:paraId="2DE483DE" w14:textId="77777777" w:rsidR="00505B19" w:rsidRDefault="00505B19" w:rsidP="00961205">
            <w:r>
              <w:t>Success</w:t>
            </w:r>
          </w:p>
        </w:tc>
        <w:tc>
          <w:tcPr>
            <w:tcW w:w="851" w:type="pct"/>
          </w:tcPr>
          <w:p w14:paraId="32A3B0B1" w14:textId="77777777" w:rsidR="00505B19" w:rsidRDefault="00505B19" w:rsidP="00961205"/>
        </w:tc>
      </w:tr>
      <w:tr w:rsidR="00505B19" w14:paraId="42064791" w14:textId="77777777" w:rsidTr="00961205">
        <w:tc>
          <w:tcPr>
            <w:tcW w:w="953" w:type="pct"/>
          </w:tcPr>
          <w:p w14:paraId="3D03DC04" w14:textId="77777777" w:rsidR="00505B19" w:rsidRDefault="00505B19" w:rsidP="00961205">
            <w:r>
              <w:t>Max (Boundary)</w:t>
            </w:r>
          </w:p>
        </w:tc>
        <w:tc>
          <w:tcPr>
            <w:tcW w:w="2115" w:type="pct"/>
          </w:tcPr>
          <w:p w14:paraId="581C6210" w14:textId="77777777" w:rsidR="00505B19" w:rsidRDefault="001760A0" w:rsidP="00961205">
            <w:r>
              <w:t>30</w:t>
            </w:r>
            <w:r w:rsidR="00505B19">
              <w:t xml:space="preserve"> Characters</w:t>
            </w:r>
          </w:p>
        </w:tc>
        <w:tc>
          <w:tcPr>
            <w:tcW w:w="1081" w:type="pct"/>
          </w:tcPr>
          <w:p w14:paraId="53EAED22" w14:textId="77777777" w:rsidR="00505B19" w:rsidRDefault="00505B19" w:rsidP="00961205">
            <w:r>
              <w:t>Success</w:t>
            </w:r>
          </w:p>
        </w:tc>
        <w:tc>
          <w:tcPr>
            <w:tcW w:w="851" w:type="pct"/>
          </w:tcPr>
          <w:p w14:paraId="76980BB6" w14:textId="77777777" w:rsidR="00505B19" w:rsidRDefault="00505B19" w:rsidP="00961205"/>
        </w:tc>
      </w:tr>
      <w:tr w:rsidR="00505B19" w14:paraId="0A6B087C" w14:textId="77777777" w:rsidTr="00961205">
        <w:tc>
          <w:tcPr>
            <w:tcW w:w="953" w:type="pct"/>
          </w:tcPr>
          <w:p w14:paraId="05F468A9" w14:textId="77777777" w:rsidR="00505B19" w:rsidRDefault="00505B19" w:rsidP="00961205">
            <w:r>
              <w:t>Max +1</w:t>
            </w:r>
          </w:p>
        </w:tc>
        <w:tc>
          <w:tcPr>
            <w:tcW w:w="2115" w:type="pct"/>
          </w:tcPr>
          <w:p w14:paraId="0C5FCCDA" w14:textId="77777777" w:rsidR="00505B19" w:rsidRDefault="001760A0" w:rsidP="00961205">
            <w:r>
              <w:t>31</w:t>
            </w:r>
            <w:r w:rsidR="00505B19">
              <w:t xml:space="preserve"> Characters</w:t>
            </w:r>
          </w:p>
        </w:tc>
        <w:tc>
          <w:tcPr>
            <w:tcW w:w="1081" w:type="pct"/>
          </w:tcPr>
          <w:p w14:paraId="5242762D" w14:textId="77777777" w:rsidR="00505B19" w:rsidRDefault="009659E4" w:rsidP="00961205">
            <w:r>
              <w:t>Failure</w:t>
            </w:r>
          </w:p>
        </w:tc>
        <w:tc>
          <w:tcPr>
            <w:tcW w:w="851" w:type="pct"/>
          </w:tcPr>
          <w:p w14:paraId="5ABC71EA" w14:textId="77777777" w:rsidR="00505B19" w:rsidRDefault="00505B19" w:rsidP="00961205"/>
        </w:tc>
      </w:tr>
      <w:tr w:rsidR="00505B19" w14:paraId="6792CA34" w14:textId="77777777" w:rsidTr="00961205">
        <w:tc>
          <w:tcPr>
            <w:tcW w:w="953" w:type="pct"/>
          </w:tcPr>
          <w:p w14:paraId="473134CB" w14:textId="77777777" w:rsidR="00505B19" w:rsidRDefault="00505B19" w:rsidP="00961205">
            <w:r>
              <w:t xml:space="preserve">Mid </w:t>
            </w:r>
          </w:p>
        </w:tc>
        <w:tc>
          <w:tcPr>
            <w:tcW w:w="2115" w:type="pct"/>
          </w:tcPr>
          <w:p w14:paraId="45C32EFB" w14:textId="77777777" w:rsidR="00505B19" w:rsidRDefault="001760A0" w:rsidP="00961205">
            <w:r>
              <w:t>15</w:t>
            </w:r>
            <w:r w:rsidR="00505B19">
              <w:t xml:space="preserve"> Characters</w:t>
            </w:r>
          </w:p>
        </w:tc>
        <w:tc>
          <w:tcPr>
            <w:tcW w:w="1081" w:type="pct"/>
          </w:tcPr>
          <w:p w14:paraId="6BEE27DA" w14:textId="77777777" w:rsidR="00505B19" w:rsidRDefault="00505B19" w:rsidP="00961205">
            <w:r>
              <w:t>Success</w:t>
            </w:r>
          </w:p>
        </w:tc>
        <w:tc>
          <w:tcPr>
            <w:tcW w:w="851" w:type="pct"/>
          </w:tcPr>
          <w:p w14:paraId="2A7BB9C7" w14:textId="77777777" w:rsidR="00505B19" w:rsidRDefault="00505B19" w:rsidP="00961205"/>
        </w:tc>
      </w:tr>
      <w:tr w:rsidR="00505B19" w14:paraId="3A8B601C" w14:textId="77777777" w:rsidTr="00961205">
        <w:tc>
          <w:tcPr>
            <w:tcW w:w="953" w:type="pct"/>
          </w:tcPr>
          <w:p w14:paraId="05640E9A" w14:textId="77777777" w:rsidR="00505B19" w:rsidRDefault="00505B19" w:rsidP="00961205">
            <w:r>
              <w:t xml:space="preserve">Extreme Max </w:t>
            </w:r>
          </w:p>
        </w:tc>
        <w:tc>
          <w:tcPr>
            <w:tcW w:w="2115" w:type="pct"/>
          </w:tcPr>
          <w:p w14:paraId="6A90D806" w14:textId="77777777" w:rsidR="00505B19" w:rsidRDefault="00505B19" w:rsidP="00961205">
            <w:r>
              <w:t>500 Characters</w:t>
            </w:r>
          </w:p>
        </w:tc>
        <w:tc>
          <w:tcPr>
            <w:tcW w:w="1081" w:type="pct"/>
          </w:tcPr>
          <w:p w14:paraId="51BC5338" w14:textId="77777777" w:rsidR="00505B19" w:rsidRDefault="009659E4" w:rsidP="00961205">
            <w:r>
              <w:t>Failure</w:t>
            </w:r>
          </w:p>
        </w:tc>
        <w:tc>
          <w:tcPr>
            <w:tcW w:w="851" w:type="pct"/>
          </w:tcPr>
          <w:p w14:paraId="40D15A8B" w14:textId="77777777" w:rsidR="00505B19" w:rsidRDefault="00505B19" w:rsidP="00961205"/>
        </w:tc>
      </w:tr>
      <w:tr w:rsidR="00505B19" w14:paraId="626763C5" w14:textId="77777777" w:rsidTr="00961205">
        <w:tc>
          <w:tcPr>
            <w:tcW w:w="953" w:type="pct"/>
          </w:tcPr>
          <w:p w14:paraId="0FF2F54E" w14:textId="77777777" w:rsidR="00505B19" w:rsidRDefault="00505B19" w:rsidP="00961205">
            <w:r>
              <w:t>Invalid data type</w:t>
            </w:r>
          </w:p>
        </w:tc>
        <w:tc>
          <w:tcPr>
            <w:tcW w:w="2115" w:type="pct"/>
          </w:tcPr>
          <w:p w14:paraId="76B970B9" w14:textId="77777777" w:rsidR="00505B19" w:rsidRDefault="00505B19" w:rsidP="00961205">
            <w:r>
              <w:t>Integer</w:t>
            </w:r>
          </w:p>
        </w:tc>
        <w:tc>
          <w:tcPr>
            <w:tcW w:w="1081" w:type="pct"/>
          </w:tcPr>
          <w:p w14:paraId="43265CAC" w14:textId="77777777" w:rsidR="00505B19" w:rsidRDefault="009659E4" w:rsidP="00961205">
            <w:r>
              <w:t>Failure</w:t>
            </w:r>
          </w:p>
        </w:tc>
        <w:tc>
          <w:tcPr>
            <w:tcW w:w="851" w:type="pct"/>
          </w:tcPr>
          <w:p w14:paraId="31BE08E1" w14:textId="77777777" w:rsidR="00505B19" w:rsidRDefault="00505B19" w:rsidP="00961205"/>
        </w:tc>
      </w:tr>
      <w:tr w:rsidR="00505B19" w14:paraId="5ECA253F" w14:textId="77777777" w:rsidTr="00961205">
        <w:tc>
          <w:tcPr>
            <w:tcW w:w="953" w:type="pct"/>
          </w:tcPr>
          <w:p w14:paraId="336B7A13" w14:textId="77777777" w:rsidR="00505B19" w:rsidRDefault="00505B19" w:rsidP="00961205">
            <w:r>
              <w:t>Other tests</w:t>
            </w:r>
          </w:p>
        </w:tc>
        <w:tc>
          <w:tcPr>
            <w:tcW w:w="2115" w:type="pct"/>
          </w:tcPr>
          <w:p w14:paraId="3D36E7E5" w14:textId="77777777" w:rsidR="00505B19" w:rsidRDefault="00505B19" w:rsidP="00961205"/>
        </w:tc>
        <w:tc>
          <w:tcPr>
            <w:tcW w:w="1081" w:type="pct"/>
          </w:tcPr>
          <w:p w14:paraId="7E6B107B" w14:textId="77777777" w:rsidR="00505B19" w:rsidRDefault="00505B19" w:rsidP="00961205"/>
        </w:tc>
        <w:tc>
          <w:tcPr>
            <w:tcW w:w="851" w:type="pct"/>
          </w:tcPr>
          <w:p w14:paraId="6C644C25" w14:textId="77777777" w:rsidR="00505B19" w:rsidRDefault="00505B19" w:rsidP="00961205"/>
        </w:tc>
      </w:tr>
    </w:tbl>
    <w:p w14:paraId="0C03BAD5" w14:textId="77777777" w:rsidR="00505B19" w:rsidRDefault="00505B19" w:rsidP="00505B19"/>
    <w:p w14:paraId="062321CC" w14:textId="77777777" w:rsidR="00505B19" w:rsidRDefault="00505B19"/>
    <w:p w14:paraId="0CD44D3A" w14:textId="77777777" w:rsidR="00505B19" w:rsidRDefault="00505B19"/>
    <w:p w14:paraId="47A373CD" w14:textId="77777777" w:rsidR="00505B19" w:rsidRDefault="00505B19"/>
    <w:p w14:paraId="649E4F1F" w14:textId="77777777" w:rsidR="00505B19" w:rsidRDefault="00505B19"/>
    <w:p w14:paraId="284E3553" w14:textId="77777777" w:rsidR="00505B19" w:rsidRDefault="00505B19"/>
    <w:p w14:paraId="5B607B8E" w14:textId="77777777" w:rsidR="00505B19" w:rsidRDefault="00505B19"/>
    <w:p w14:paraId="1F70DE97" w14:textId="77777777" w:rsidR="00505B19" w:rsidRDefault="00505B19"/>
    <w:p w14:paraId="4817FED4" w14:textId="77777777" w:rsidR="00481D81" w:rsidRDefault="00481D81"/>
    <w:p w14:paraId="5B97D8CA" w14:textId="77777777" w:rsidR="00481D81" w:rsidRDefault="00481D81"/>
    <w:p w14:paraId="6B64AC0D" w14:textId="77777777" w:rsidR="00505B19" w:rsidRPr="00604D16" w:rsidRDefault="00505B19" w:rsidP="00505B19">
      <w:pPr>
        <w:rPr>
          <w:b/>
        </w:rPr>
      </w:pPr>
      <w:r>
        <w:rPr>
          <w:b/>
        </w:rPr>
        <w:t>Description of Item t</w:t>
      </w:r>
      <w:r w:rsidRPr="00604D16">
        <w:rPr>
          <w:b/>
        </w:rPr>
        <w:t>o Be Tested:</w:t>
      </w:r>
    </w:p>
    <w:p w14:paraId="1029536E" w14:textId="77777777" w:rsidR="00505B19" w:rsidRDefault="00505B19" w:rsidP="00505B1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5B19" w14:paraId="6A22D015" w14:textId="77777777" w:rsidTr="00961205">
        <w:tc>
          <w:tcPr>
            <w:tcW w:w="13788" w:type="dxa"/>
          </w:tcPr>
          <w:p w14:paraId="1C725B3C" w14:textId="77777777" w:rsidR="00505B19" w:rsidRDefault="002E5A2C" w:rsidP="00961205">
            <w:proofErr w:type="spellStart"/>
            <w:r>
              <w:t>TicketTypeName</w:t>
            </w:r>
            <w:proofErr w:type="spellEnd"/>
            <w:r w:rsidR="00505B19">
              <w:t xml:space="preserve"> is a string that contains the </w:t>
            </w:r>
            <w:r w:rsidR="00DC04DA">
              <w:t>name</w:t>
            </w:r>
            <w:r w:rsidR="00505B19">
              <w:t xml:space="preserve"> of </w:t>
            </w:r>
            <w:r w:rsidR="00DC04DA">
              <w:t xml:space="preserve">the </w:t>
            </w:r>
            <w:r w:rsidR="003734C0">
              <w:t>ticket type</w:t>
            </w:r>
            <w:r w:rsidR="00505B19">
              <w:t>. The field mus</w:t>
            </w:r>
            <w:r w:rsidR="00DC04DA">
              <w:t>t be 4 characters or longer and must be 40 characters or shorter.</w:t>
            </w:r>
          </w:p>
        </w:tc>
      </w:tr>
    </w:tbl>
    <w:p w14:paraId="549593D0" w14:textId="77777777" w:rsidR="00505B19" w:rsidRDefault="00505B19" w:rsidP="00505B19"/>
    <w:p w14:paraId="095478C5" w14:textId="77777777" w:rsidR="00505B19" w:rsidRPr="00A73674" w:rsidRDefault="00505B19" w:rsidP="00505B19">
      <w:pPr>
        <w:rPr>
          <w:b/>
        </w:rPr>
      </w:pPr>
      <w:r w:rsidRPr="00A73674">
        <w:rPr>
          <w:b/>
        </w:rPr>
        <w:t>Required Field</w:t>
      </w:r>
      <w:r w:rsidRPr="00A73674">
        <w:rPr>
          <w:b/>
        </w:rPr>
        <w:tab/>
      </w:r>
      <w:r w:rsidRPr="00B03313">
        <w:rPr>
          <w:b/>
          <w:color w:val="FF0000"/>
        </w:rPr>
        <w:t>Y</w:t>
      </w:r>
      <w:r w:rsidRPr="00A73674">
        <w:rPr>
          <w:b/>
        </w:rPr>
        <w:t xml:space="preserve"> / N</w:t>
      </w:r>
    </w:p>
    <w:p w14:paraId="08A9C7C1" w14:textId="77777777" w:rsidR="00505B19" w:rsidRDefault="00505B19" w:rsidP="00505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505B19" w:rsidRPr="00503B58" w14:paraId="554E91AE" w14:textId="77777777" w:rsidTr="00961205">
        <w:tc>
          <w:tcPr>
            <w:tcW w:w="953" w:type="pct"/>
          </w:tcPr>
          <w:p w14:paraId="7460F4B4" w14:textId="77777777" w:rsidR="00505B19" w:rsidRPr="00503B58" w:rsidRDefault="00505B19" w:rsidP="00961205">
            <w:pPr>
              <w:rPr>
                <w:b/>
              </w:rPr>
            </w:pPr>
            <w:r w:rsidRPr="00503B58">
              <w:rPr>
                <w:b/>
              </w:rPr>
              <w:t>Test Type</w:t>
            </w:r>
          </w:p>
        </w:tc>
        <w:tc>
          <w:tcPr>
            <w:tcW w:w="2115" w:type="pct"/>
          </w:tcPr>
          <w:p w14:paraId="46988311" w14:textId="77777777" w:rsidR="00505B19" w:rsidRPr="00503B58" w:rsidRDefault="00505B19" w:rsidP="00961205">
            <w:pPr>
              <w:rPr>
                <w:b/>
              </w:rPr>
            </w:pPr>
            <w:r w:rsidRPr="00503B58">
              <w:rPr>
                <w:b/>
              </w:rPr>
              <w:t>Test Data</w:t>
            </w:r>
          </w:p>
        </w:tc>
        <w:tc>
          <w:tcPr>
            <w:tcW w:w="1081" w:type="pct"/>
          </w:tcPr>
          <w:p w14:paraId="63E90FBF" w14:textId="77777777" w:rsidR="00505B19" w:rsidRPr="00503B58" w:rsidRDefault="00505B19" w:rsidP="00961205">
            <w:pPr>
              <w:rPr>
                <w:b/>
              </w:rPr>
            </w:pPr>
            <w:r w:rsidRPr="00503B58">
              <w:rPr>
                <w:b/>
              </w:rPr>
              <w:t>Expected Result</w:t>
            </w:r>
          </w:p>
        </w:tc>
        <w:tc>
          <w:tcPr>
            <w:tcW w:w="851" w:type="pct"/>
          </w:tcPr>
          <w:p w14:paraId="7F0DF3CA" w14:textId="77777777" w:rsidR="00505B19" w:rsidRPr="00503B58" w:rsidRDefault="00505B19" w:rsidP="00961205">
            <w:pPr>
              <w:rPr>
                <w:b/>
              </w:rPr>
            </w:pPr>
            <w:r w:rsidRPr="00503B58">
              <w:rPr>
                <w:b/>
              </w:rPr>
              <w:t>Actual Result</w:t>
            </w:r>
          </w:p>
        </w:tc>
      </w:tr>
      <w:tr w:rsidR="00505B19" w14:paraId="6C13C0BF" w14:textId="77777777" w:rsidTr="00961205">
        <w:tc>
          <w:tcPr>
            <w:tcW w:w="953" w:type="pct"/>
          </w:tcPr>
          <w:p w14:paraId="42379F72" w14:textId="77777777" w:rsidR="00505B19" w:rsidRDefault="00505B19" w:rsidP="00961205">
            <w:r>
              <w:t>Extreme Min</w:t>
            </w:r>
          </w:p>
        </w:tc>
        <w:tc>
          <w:tcPr>
            <w:tcW w:w="2115" w:type="pct"/>
          </w:tcPr>
          <w:p w14:paraId="6AECAD15" w14:textId="77777777" w:rsidR="00505B19" w:rsidRDefault="006340D9" w:rsidP="00961205">
            <w:r>
              <w:t>Blank String</w:t>
            </w:r>
          </w:p>
        </w:tc>
        <w:tc>
          <w:tcPr>
            <w:tcW w:w="1081" w:type="pct"/>
          </w:tcPr>
          <w:p w14:paraId="14B8E236" w14:textId="77777777" w:rsidR="00505B19" w:rsidRDefault="00015BB4" w:rsidP="00961205">
            <w:r>
              <w:t>Failure</w:t>
            </w:r>
          </w:p>
        </w:tc>
        <w:tc>
          <w:tcPr>
            <w:tcW w:w="851" w:type="pct"/>
          </w:tcPr>
          <w:p w14:paraId="13CAF488" w14:textId="77777777" w:rsidR="00505B19" w:rsidRDefault="00505B19" w:rsidP="00961205"/>
        </w:tc>
      </w:tr>
      <w:tr w:rsidR="00505B19" w14:paraId="283DD79D" w14:textId="77777777" w:rsidTr="00961205">
        <w:tc>
          <w:tcPr>
            <w:tcW w:w="953" w:type="pct"/>
          </w:tcPr>
          <w:p w14:paraId="4CD65A32" w14:textId="77777777" w:rsidR="00505B19" w:rsidRDefault="00505B19" w:rsidP="00961205">
            <w:r>
              <w:t>Min -1</w:t>
            </w:r>
          </w:p>
        </w:tc>
        <w:tc>
          <w:tcPr>
            <w:tcW w:w="2115" w:type="pct"/>
          </w:tcPr>
          <w:p w14:paraId="564EFEEA" w14:textId="77777777" w:rsidR="00505B19" w:rsidRDefault="006340D9" w:rsidP="00961205">
            <w:r>
              <w:t>3 characters</w:t>
            </w:r>
          </w:p>
        </w:tc>
        <w:tc>
          <w:tcPr>
            <w:tcW w:w="1081" w:type="pct"/>
          </w:tcPr>
          <w:p w14:paraId="2F962D2D" w14:textId="77777777" w:rsidR="00505B19" w:rsidRDefault="00505B19" w:rsidP="00961205">
            <w:r>
              <w:t>Failure</w:t>
            </w:r>
          </w:p>
        </w:tc>
        <w:tc>
          <w:tcPr>
            <w:tcW w:w="851" w:type="pct"/>
          </w:tcPr>
          <w:p w14:paraId="2F4FECD8" w14:textId="77777777" w:rsidR="00505B19" w:rsidRDefault="00505B19" w:rsidP="00961205"/>
        </w:tc>
      </w:tr>
      <w:tr w:rsidR="00505B19" w14:paraId="69D523FA" w14:textId="77777777" w:rsidTr="00961205">
        <w:tc>
          <w:tcPr>
            <w:tcW w:w="953" w:type="pct"/>
          </w:tcPr>
          <w:p w14:paraId="67855DE7" w14:textId="77777777" w:rsidR="00505B19" w:rsidRDefault="00505B19" w:rsidP="00961205">
            <w:r>
              <w:t>Min (Boundary)</w:t>
            </w:r>
          </w:p>
        </w:tc>
        <w:tc>
          <w:tcPr>
            <w:tcW w:w="2115" w:type="pct"/>
          </w:tcPr>
          <w:p w14:paraId="027045C8" w14:textId="77777777" w:rsidR="00505B19" w:rsidRDefault="006340D9" w:rsidP="00961205">
            <w:r>
              <w:t>4</w:t>
            </w:r>
            <w:r w:rsidR="00505B19">
              <w:t xml:space="preserve"> character</w:t>
            </w:r>
            <w:r>
              <w:t>s</w:t>
            </w:r>
          </w:p>
        </w:tc>
        <w:tc>
          <w:tcPr>
            <w:tcW w:w="1081" w:type="pct"/>
          </w:tcPr>
          <w:p w14:paraId="2831BB7C" w14:textId="77777777" w:rsidR="00505B19" w:rsidRDefault="00505B19" w:rsidP="00961205">
            <w:r>
              <w:t>Success</w:t>
            </w:r>
          </w:p>
        </w:tc>
        <w:tc>
          <w:tcPr>
            <w:tcW w:w="851" w:type="pct"/>
          </w:tcPr>
          <w:p w14:paraId="16F255E0" w14:textId="77777777" w:rsidR="00505B19" w:rsidRDefault="00505B19" w:rsidP="00961205"/>
        </w:tc>
      </w:tr>
      <w:tr w:rsidR="00505B19" w14:paraId="61AB8F2A" w14:textId="77777777" w:rsidTr="00961205">
        <w:tc>
          <w:tcPr>
            <w:tcW w:w="953" w:type="pct"/>
          </w:tcPr>
          <w:p w14:paraId="30D2111A" w14:textId="77777777" w:rsidR="00505B19" w:rsidRDefault="00505B19" w:rsidP="00961205">
            <w:r>
              <w:t>Min +1</w:t>
            </w:r>
          </w:p>
        </w:tc>
        <w:tc>
          <w:tcPr>
            <w:tcW w:w="2115" w:type="pct"/>
          </w:tcPr>
          <w:p w14:paraId="05E6DFC6" w14:textId="77777777" w:rsidR="00505B19" w:rsidRDefault="006340D9" w:rsidP="00961205">
            <w:r>
              <w:t>5 characters</w:t>
            </w:r>
          </w:p>
        </w:tc>
        <w:tc>
          <w:tcPr>
            <w:tcW w:w="1081" w:type="pct"/>
          </w:tcPr>
          <w:p w14:paraId="052373CB" w14:textId="77777777" w:rsidR="00505B19" w:rsidRDefault="00505B19" w:rsidP="00961205">
            <w:r>
              <w:t>Success</w:t>
            </w:r>
          </w:p>
        </w:tc>
        <w:tc>
          <w:tcPr>
            <w:tcW w:w="851" w:type="pct"/>
          </w:tcPr>
          <w:p w14:paraId="3C1DE373" w14:textId="77777777" w:rsidR="00505B19" w:rsidRDefault="00505B19" w:rsidP="00961205"/>
        </w:tc>
      </w:tr>
      <w:tr w:rsidR="00505B19" w14:paraId="136A0E1A" w14:textId="77777777" w:rsidTr="00961205">
        <w:tc>
          <w:tcPr>
            <w:tcW w:w="953" w:type="pct"/>
          </w:tcPr>
          <w:p w14:paraId="0DA016AD" w14:textId="77777777" w:rsidR="00505B19" w:rsidRDefault="00505B19" w:rsidP="00961205">
            <w:r>
              <w:t>Max -1</w:t>
            </w:r>
          </w:p>
        </w:tc>
        <w:tc>
          <w:tcPr>
            <w:tcW w:w="2115" w:type="pct"/>
          </w:tcPr>
          <w:p w14:paraId="5192AB36" w14:textId="77777777" w:rsidR="00505B19" w:rsidRDefault="006340D9" w:rsidP="00961205">
            <w:r>
              <w:t>3</w:t>
            </w:r>
            <w:r w:rsidR="00505B19">
              <w:t>9 Characters</w:t>
            </w:r>
          </w:p>
        </w:tc>
        <w:tc>
          <w:tcPr>
            <w:tcW w:w="1081" w:type="pct"/>
          </w:tcPr>
          <w:p w14:paraId="02BF1196" w14:textId="77777777" w:rsidR="00505B19" w:rsidRDefault="00505B19" w:rsidP="00961205">
            <w:r>
              <w:t>Success</w:t>
            </w:r>
          </w:p>
        </w:tc>
        <w:tc>
          <w:tcPr>
            <w:tcW w:w="851" w:type="pct"/>
          </w:tcPr>
          <w:p w14:paraId="7712483C" w14:textId="77777777" w:rsidR="00505B19" w:rsidRDefault="00505B19" w:rsidP="00961205"/>
        </w:tc>
      </w:tr>
      <w:tr w:rsidR="00505B19" w14:paraId="609EE180" w14:textId="77777777" w:rsidTr="00961205">
        <w:tc>
          <w:tcPr>
            <w:tcW w:w="953" w:type="pct"/>
          </w:tcPr>
          <w:p w14:paraId="66ABC001" w14:textId="77777777" w:rsidR="00505B19" w:rsidRDefault="00505B19" w:rsidP="00961205">
            <w:r>
              <w:t>Max (Boundary)</w:t>
            </w:r>
          </w:p>
        </w:tc>
        <w:tc>
          <w:tcPr>
            <w:tcW w:w="2115" w:type="pct"/>
          </w:tcPr>
          <w:p w14:paraId="65F1C7EB" w14:textId="77777777" w:rsidR="00505B19" w:rsidRDefault="006340D9" w:rsidP="00961205">
            <w:r>
              <w:t>4</w:t>
            </w:r>
            <w:r w:rsidR="00505B19">
              <w:t>0 Characters</w:t>
            </w:r>
          </w:p>
        </w:tc>
        <w:tc>
          <w:tcPr>
            <w:tcW w:w="1081" w:type="pct"/>
          </w:tcPr>
          <w:p w14:paraId="078F6F3F" w14:textId="77777777" w:rsidR="00505B19" w:rsidRDefault="00505B19" w:rsidP="00961205">
            <w:r>
              <w:t>Success</w:t>
            </w:r>
          </w:p>
        </w:tc>
        <w:tc>
          <w:tcPr>
            <w:tcW w:w="851" w:type="pct"/>
          </w:tcPr>
          <w:p w14:paraId="24AB7471" w14:textId="77777777" w:rsidR="00505B19" w:rsidRDefault="00505B19" w:rsidP="00961205"/>
        </w:tc>
      </w:tr>
      <w:tr w:rsidR="00505B19" w14:paraId="70B4FA4D" w14:textId="77777777" w:rsidTr="00961205">
        <w:tc>
          <w:tcPr>
            <w:tcW w:w="953" w:type="pct"/>
          </w:tcPr>
          <w:p w14:paraId="4A3DCC28" w14:textId="77777777" w:rsidR="00505B19" w:rsidRDefault="00505B19" w:rsidP="00961205">
            <w:r>
              <w:t>Max +1</w:t>
            </w:r>
          </w:p>
        </w:tc>
        <w:tc>
          <w:tcPr>
            <w:tcW w:w="2115" w:type="pct"/>
          </w:tcPr>
          <w:p w14:paraId="3FCE0082" w14:textId="77777777" w:rsidR="00505B19" w:rsidRDefault="006340D9" w:rsidP="00961205">
            <w:r>
              <w:t>4</w:t>
            </w:r>
            <w:r w:rsidR="00505B19">
              <w:t>1 Characters</w:t>
            </w:r>
          </w:p>
        </w:tc>
        <w:tc>
          <w:tcPr>
            <w:tcW w:w="1081" w:type="pct"/>
          </w:tcPr>
          <w:p w14:paraId="5CF65D3B" w14:textId="77777777" w:rsidR="00505B19" w:rsidRDefault="006340D9" w:rsidP="00961205">
            <w:r>
              <w:t>Failure</w:t>
            </w:r>
          </w:p>
        </w:tc>
        <w:tc>
          <w:tcPr>
            <w:tcW w:w="851" w:type="pct"/>
          </w:tcPr>
          <w:p w14:paraId="726390C0" w14:textId="77777777" w:rsidR="00505B19" w:rsidRDefault="00505B19" w:rsidP="00961205"/>
        </w:tc>
      </w:tr>
      <w:tr w:rsidR="00505B19" w14:paraId="4620065C" w14:textId="77777777" w:rsidTr="00961205">
        <w:tc>
          <w:tcPr>
            <w:tcW w:w="953" w:type="pct"/>
          </w:tcPr>
          <w:p w14:paraId="69F3532E" w14:textId="77777777" w:rsidR="00505B19" w:rsidRDefault="00505B19" w:rsidP="00961205">
            <w:r>
              <w:t xml:space="preserve">Mid </w:t>
            </w:r>
          </w:p>
        </w:tc>
        <w:tc>
          <w:tcPr>
            <w:tcW w:w="2115" w:type="pct"/>
          </w:tcPr>
          <w:p w14:paraId="36CB0B9D" w14:textId="77777777" w:rsidR="00505B19" w:rsidRDefault="00505B19" w:rsidP="00961205">
            <w:r>
              <w:t>2</w:t>
            </w:r>
            <w:r w:rsidR="006340D9">
              <w:t>0</w:t>
            </w:r>
            <w:r>
              <w:t xml:space="preserve"> Characters</w:t>
            </w:r>
          </w:p>
        </w:tc>
        <w:tc>
          <w:tcPr>
            <w:tcW w:w="1081" w:type="pct"/>
          </w:tcPr>
          <w:p w14:paraId="26896233" w14:textId="77777777" w:rsidR="00505B19" w:rsidRDefault="00505B19" w:rsidP="00961205">
            <w:r>
              <w:t>Success</w:t>
            </w:r>
          </w:p>
        </w:tc>
        <w:tc>
          <w:tcPr>
            <w:tcW w:w="851" w:type="pct"/>
          </w:tcPr>
          <w:p w14:paraId="7F890209" w14:textId="77777777" w:rsidR="00505B19" w:rsidRDefault="00505B19" w:rsidP="00961205"/>
        </w:tc>
      </w:tr>
      <w:tr w:rsidR="00505B19" w14:paraId="4EB11B65" w14:textId="77777777" w:rsidTr="00961205">
        <w:tc>
          <w:tcPr>
            <w:tcW w:w="953" w:type="pct"/>
          </w:tcPr>
          <w:p w14:paraId="55A0D143" w14:textId="77777777" w:rsidR="00505B19" w:rsidRDefault="00505B19" w:rsidP="00961205">
            <w:r>
              <w:t xml:space="preserve">Extreme Max </w:t>
            </w:r>
          </w:p>
        </w:tc>
        <w:tc>
          <w:tcPr>
            <w:tcW w:w="2115" w:type="pct"/>
          </w:tcPr>
          <w:p w14:paraId="1588C904" w14:textId="77777777" w:rsidR="00505B19" w:rsidRDefault="00505B19" w:rsidP="00961205">
            <w:r>
              <w:t>500 Characters</w:t>
            </w:r>
          </w:p>
        </w:tc>
        <w:tc>
          <w:tcPr>
            <w:tcW w:w="1081" w:type="pct"/>
          </w:tcPr>
          <w:p w14:paraId="3B94517B" w14:textId="77777777" w:rsidR="00505B19" w:rsidRDefault="006340D9" w:rsidP="00961205">
            <w:r>
              <w:t>Failure</w:t>
            </w:r>
          </w:p>
        </w:tc>
        <w:tc>
          <w:tcPr>
            <w:tcW w:w="851" w:type="pct"/>
          </w:tcPr>
          <w:p w14:paraId="4406A9E9" w14:textId="77777777" w:rsidR="00505B19" w:rsidRDefault="00505B19" w:rsidP="00961205"/>
        </w:tc>
      </w:tr>
      <w:tr w:rsidR="00505B19" w14:paraId="434BB448" w14:textId="77777777" w:rsidTr="00961205">
        <w:tc>
          <w:tcPr>
            <w:tcW w:w="953" w:type="pct"/>
          </w:tcPr>
          <w:p w14:paraId="7B74E407" w14:textId="77777777" w:rsidR="00505B19" w:rsidRDefault="00505B19" w:rsidP="00961205">
            <w:r>
              <w:t>Invalid data type</w:t>
            </w:r>
          </w:p>
        </w:tc>
        <w:tc>
          <w:tcPr>
            <w:tcW w:w="2115" w:type="pct"/>
          </w:tcPr>
          <w:p w14:paraId="4E5CE7CA" w14:textId="77777777" w:rsidR="00505B19" w:rsidRDefault="00505B19" w:rsidP="00961205"/>
        </w:tc>
        <w:tc>
          <w:tcPr>
            <w:tcW w:w="1081" w:type="pct"/>
          </w:tcPr>
          <w:p w14:paraId="5D3504FA" w14:textId="77777777" w:rsidR="00505B19" w:rsidRDefault="00505B19" w:rsidP="00961205"/>
        </w:tc>
        <w:tc>
          <w:tcPr>
            <w:tcW w:w="851" w:type="pct"/>
          </w:tcPr>
          <w:p w14:paraId="560CC76E" w14:textId="77777777" w:rsidR="00505B19" w:rsidRDefault="00505B19" w:rsidP="00961205"/>
        </w:tc>
      </w:tr>
      <w:tr w:rsidR="00505B19" w14:paraId="14A85278" w14:textId="77777777" w:rsidTr="00961205">
        <w:tc>
          <w:tcPr>
            <w:tcW w:w="953" w:type="pct"/>
          </w:tcPr>
          <w:p w14:paraId="4A500885" w14:textId="77777777" w:rsidR="00505B19" w:rsidRDefault="00505B19" w:rsidP="00961205">
            <w:r>
              <w:t>Other tests</w:t>
            </w:r>
          </w:p>
        </w:tc>
        <w:tc>
          <w:tcPr>
            <w:tcW w:w="2115" w:type="pct"/>
          </w:tcPr>
          <w:p w14:paraId="7B63B266" w14:textId="77777777" w:rsidR="00505B19" w:rsidRDefault="00505B19" w:rsidP="00961205"/>
        </w:tc>
        <w:tc>
          <w:tcPr>
            <w:tcW w:w="1081" w:type="pct"/>
          </w:tcPr>
          <w:p w14:paraId="3ABFFC53" w14:textId="77777777" w:rsidR="00505B19" w:rsidRDefault="00505B19" w:rsidP="00961205"/>
        </w:tc>
        <w:tc>
          <w:tcPr>
            <w:tcW w:w="851" w:type="pct"/>
          </w:tcPr>
          <w:p w14:paraId="723FCCFF" w14:textId="77777777" w:rsidR="00505B19" w:rsidRDefault="00505B19" w:rsidP="00961205"/>
        </w:tc>
      </w:tr>
    </w:tbl>
    <w:p w14:paraId="18707494" w14:textId="77777777" w:rsidR="00505B19" w:rsidRDefault="00505B19" w:rsidP="00505B19"/>
    <w:p w14:paraId="2D3500F9" w14:textId="77777777" w:rsidR="00505B19" w:rsidRDefault="00505B19"/>
    <w:p w14:paraId="65731491" w14:textId="77777777" w:rsidR="00505B19" w:rsidRDefault="00505B19"/>
    <w:p w14:paraId="0AE8DCCA" w14:textId="77777777" w:rsidR="00505B19" w:rsidRDefault="00505B19"/>
    <w:p w14:paraId="226AEA41" w14:textId="77777777" w:rsidR="00505B19" w:rsidRDefault="00505B19"/>
    <w:p w14:paraId="7AA99447" w14:textId="77777777" w:rsidR="00505B19" w:rsidRDefault="00505B19"/>
    <w:p w14:paraId="56AA71BC" w14:textId="77777777" w:rsidR="00505B19" w:rsidRDefault="00505B19"/>
    <w:p w14:paraId="63DA2292" w14:textId="77777777" w:rsidR="00505B19" w:rsidRDefault="00505B19"/>
    <w:p w14:paraId="426D1CBF" w14:textId="77777777" w:rsidR="001D0BAF" w:rsidRDefault="001D0BAF"/>
    <w:p w14:paraId="6EF49FD4" w14:textId="77777777" w:rsidR="001D0BAF" w:rsidRDefault="001D0BAF"/>
    <w:p w14:paraId="39A47D0E" w14:textId="77777777" w:rsidR="00505B19" w:rsidRPr="00604D16" w:rsidRDefault="00505B19" w:rsidP="00505B19">
      <w:pPr>
        <w:rPr>
          <w:b/>
        </w:rPr>
      </w:pPr>
      <w:r>
        <w:rPr>
          <w:b/>
        </w:rPr>
        <w:t>Description of Item t</w:t>
      </w:r>
      <w:r w:rsidRPr="00604D16">
        <w:rPr>
          <w:b/>
        </w:rPr>
        <w:t>o Be Tested:</w:t>
      </w:r>
    </w:p>
    <w:p w14:paraId="765E516F" w14:textId="77777777" w:rsidR="00505B19" w:rsidRDefault="00505B19" w:rsidP="00505B1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05B19" w14:paraId="5819CA69" w14:textId="77777777" w:rsidTr="00961205">
        <w:tc>
          <w:tcPr>
            <w:tcW w:w="13788" w:type="dxa"/>
          </w:tcPr>
          <w:p w14:paraId="1B66F6E1" w14:textId="77777777" w:rsidR="00505B19" w:rsidRDefault="002E5A2C" w:rsidP="00961205">
            <w:proofErr w:type="spellStart"/>
            <w:r>
              <w:t>ConnectionStartStation</w:t>
            </w:r>
            <w:proofErr w:type="spellEnd"/>
            <w:r w:rsidR="00505B19">
              <w:t xml:space="preserve"> is a string that contains th</w:t>
            </w:r>
            <w:r w:rsidR="00723953">
              <w:t>e name of the station where the train departs from</w:t>
            </w:r>
            <w:r w:rsidR="00505B19">
              <w:t xml:space="preserve">. The field must </w:t>
            </w:r>
            <w:r w:rsidR="00844176">
              <w:t xml:space="preserve">be </w:t>
            </w:r>
            <w:r w:rsidR="001620A8">
              <w:t>7</w:t>
            </w:r>
            <w:r w:rsidR="00844176">
              <w:t>0 characters or shorter</w:t>
            </w:r>
            <w:r w:rsidR="001620A8">
              <w:t xml:space="preserve"> and 2 characters or longer.</w:t>
            </w:r>
          </w:p>
        </w:tc>
      </w:tr>
    </w:tbl>
    <w:p w14:paraId="70771295" w14:textId="77777777" w:rsidR="00505B19" w:rsidRDefault="00505B19" w:rsidP="00505B19"/>
    <w:p w14:paraId="2310C24F" w14:textId="77777777" w:rsidR="00505B19" w:rsidRPr="00A73674" w:rsidRDefault="00505B19" w:rsidP="00505B19">
      <w:pPr>
        <w:rPr>
          <w:b/>
        </w:rPr>
      </w:pPr>
      <w:r w:rsidRPr="00A73674">
        <w:rPr>
          <w:b/>
        </w:rPr>
        <w:t>Required Field</w:t>
      </w:r>
      <w:r w:rsidRPr="00A73674">
        <w:rPr>
          <w:b/>
        </w:rPr>
        <w:tab/>
      </w:r>
      <w:r w:rsidRPr="00B03313">
        <w:rPr>
          <w:b/>
          <w:color w:val="FF0000"/>
        </w:rPr>
        <w:t>Y</w:t>
      </w:r>
      <w:r w:rsidRPr="00A73674">
        <w:rPr>
          <w:b/>
        </w:rPr>
        <w:t xml:space="preserve"> / N</w:t>
      </w:r>
    </w:p>
    <w:p w14:paraId="54FB24FE" w14:textId="77777777" w:rsidR="00505B19" w:rsidRDefault="00505B19" w:rsidP="00505B1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505B19" w:rsidRPr="00503B58" w14:paraId="035C57B1" w14:textId="77777777" w:rsidTr="00961205">
        <w:tc>
          <w:tcPr>
            <w:tcW w:w="953" w:type="pct"/>
          </w:tcPr>
          <w:p w14:paraId="41C70B60" w14:textId="77777777" w:rsidR="00505B19" w:rsidRPr="00503B58" w:rsidRDefault="00505B19" w:rsidP="00961205">
            <w:pPr>
              <w:rPr>
                <w:b/>
              </w:rPr>
            </w:pPr>
            <w:r w:rsidRPr="00503B58">
              <w:rPr>
                <w:b/>
              </w:rPr>
              <w:t>Test Type</w:t>
            </w:r>
          </w:p>
        </w:tc>
        <w:tc>
          <w:tcPr>
            <w:tcW w:w="2115" w:type="pct"/>
          </w:tcPr>
          <w:p w14:paraId="0C0C3952" w14:textId="77777777" w:rsidR="00505B19" w:rsidRPr="00503B58" w:rsidRDefault="00505B19" w:rsidP="00961205">
            <w:pPr>
              <w:rPr>
                <w:b/>
              </w:rPr>
            </w:pPr>
            <w:r w:rsidRPr="00503B58">
              <w:rPr>
                <w:b/>
              </w:rPr>
              <w:t>Test Data</w:t>
            </w:r>
          </w:p>
        </w:tc>
        <w:tc>
          <w:tcPr>
            <w:tcW w:w="1081" w:type="pct"/>
          </w:tcPr>
          <w:p w14:paraId="4BFFB14A" w14:textId="77777777" w:rsidR="00505B19" w:rsidRPr="00503B58" w:rsidRDefault="00505B19" w:rsidP="00961205">
            <w:pPr>
              <w:rPr>
                <w:b/>
              </w:rPr>
            </w:pPr>
            <w:r w:rsidRPr="00503B58">
              <w:rPr>
                <w:b/>
              </w:rPr>
              <w:t>Expected Result</w:t>
            </w:r>
          </w:p>
        </w:tc>
        <w:tc>
          <w:tcPr>
            <w:tcW w:w="851" w:type="pct"/>
          </w:tcPr>
          <w:p w14:paraId="2B414E0F" w14:textId="77777777" w:rsidR="00505B19" w:rsidRPr="00503B58" w:rsidRDefault="00505B19" w:rsidP="00961205">
            <w:pPr>
              <w:rPr>
                <w:b/>
              </w:rPr>
            </w:pPr>
            <w:r w:rsidRPr="00503B58">
              <w:rPr>
                <w:b/>
              </w:rPr>
              <w:t>Actual Result</w:t>
            </w:r>
          </w:p>
        </w:tc>
      </w:tr>
      <w:tr w:rsidR="00505B19" w14:paraId="34210C73" w14:textId="77777777" w:rsidTr="00961205">
        <w:tc>
          <w:tcPr>
            <w:tcW w:w="953" w:type="pct"/>
          </w:tcPr>
          <w:p w14:paraId="089CC44C" w14:textId="77777777" w:rsidR="00505B19" w:rsidRDefault="00505B19" w:rsidP="00961205">
            <w:r>
              <w:t>Extreme Min</w:t>
            </w:r>
          </w:p>
        </w:tc>
        <w:tc>
          <w:tcPr>
            <w:tcW w:w="2115" w:type="pct"/>
          </w:tcPr>
          <w:p w14:paraId="0123446C" w14:textId="77777777" w:rsidR="00505B19" w:rsidRDefault="00587998" w:rsidP="00961205">
            <w:r>
              <w:t>Blank String</w:t>
            </w:r>
          </w:p>
        </w:tc>
        <w:tc>
          <w:tcPr>
            <w:tcW w:w="1081" w:type="pct"/>
          </w:tcPr>
          <w:p w14:paraId="4104882D" w14:textId="77777777" w:rsidR="00505B19" w:rsidRDefault="00587998" w:rsidP="00961205">
            <w:r>
              <w:t>Failure</w:t>
            </w:r>
          </w:p>
        </w:tc>
        <w:tc>
          <w:tcPr>
            <w:tcW w:w="851" w:type="pct"/>
          </w:tcPr>
          <w:p w14:paraId="65E8EEE1" w14:textId="77777777" w:rsidR="00505B19" w:rsidRDefault="00505B19" w:rsidP="00961205"/>
        </w:tc>
      </w:tr>
      <w:tr w:rsidR="00505B19" w14:paraId="5A9C79B8" w14:textId="77777777" w:rsidTr="00961205">
        <w:tc>
          <w:tcPr>
            <w:tcW w:w="953" w:type="pct"/>
          </w:tcPr>
          <w:p w14:paraId="72E76207" w14:textId="77777777" w:rsidR="00505B19" w:rsidRDefault="00505B19" w:rsidP="00961205">
            <w:r>
              <w:t>Min -1</w:t>
            </w:r>
          </w:p>
        </w:tc>
        <w:tc>
          <w:tcPr>
            <w:tcW w:w="2115" w:type="pct"/>
          </w:tcPr>
          <w:p w14:paraId="31A8A6F9" w14:textId="77777777" w:rsidR="00505B19" w:rsidRDefault="00587998" w:rsidP="00961205">
            <w:r>
              <w:t>1 character</w:t>
            </w:r>
          </w:p>
        </w:tc>
        <w:tc>
          <w:tcPr>
            <w:tcW w:w="1081" w:type="pct"/>
          </w:tcPr>
          <w:p w14:paraId="2E1A5ED2" w14:textId="77777777" w:rsidR="00505B19" w:rsidRDefault="00505B19" w:rsidP="00961205">
            <w:r>
              <w:t>Failure</w:t>
            </w:r>
          </w:p>
        </w:tc>
        <w:tc>
          <w:tcPr>
            <w:tcW w:w="851" w:type="pct"/>
          </w:tcPr>
          <w:p w14:paraId="44B47941" w14:textId="77777777" w:rsidR="00505B19" w:rsidRDefault="00505B19" w:rsidP="00961205"/>
        </w:tc>
      </w:tr>
      <w:tr w:rsidR="00505B19" w14:paraId="6E6F9586" w14:textId="77777777" w:rsidTr="00961205">
        <w:tc>
          <w:tcPr>
            <w:tcW w:w="953" w:type="pct"/>
          </w:tcPr>
          <w:p w14:paraId="3FF67025" w14:textId="77777777" w:rsidR="00505B19" w:rsidRDefault="00505B19" w:rsidP="00961205">
            <w:r>
              <w:t>Min (Boundary)</w:t>
            </w:r>
          </w:p>
        </w:tc>
        <w:tc>
          <w:tcPr>
            <w:tcW w:w="2115" w:type="pct"/>
          </w:tcPr>
          <w:p w14:paraId="6C390F49" w14:textId="77777777" w:rsidR="00505B19" w:rsidRDefault="00587998" w:rsidP="00961205">
            <w:r>
              <w:t>2</w:t>
            </w:r>
            <w:r w:rsidR="00505B19">
              <w:t xml:space="preserve"> character</w:t>
            </w:r>
          </w:p>
        </w:tc>
        <w:tc>
          <w:tcPr>
            <w:tcW w:w="1081" w:type="pct"/>
          </w:tcPr>
          <w:p w14:paraId="640C472C" w14:textId="77777777" w:rsidR="00505B19" w:rsidRDefault="00505B19" w:rsidP="00961205">
            <w:r>
              <w:t>Success</w:t>
            </w:r>
          </w:p>
        </w:tc>
        <w:tc>
          <w:tcPr>
            <w:tcW w:w="851" w:type="pct"/>
          </w:tcPr>
          <w:p w14:paraId="4613534D" w14:textId="77777777" w:rsidR="00505B19" w:rsidRDefault="00505B19" w:rsidP="00961205"/>
        </w:tc>
      </w:tr>
      <w:tr w:rsidR="00505B19" w14:paraId="225BE765" w14:textId="77777777" w:rsidTr="00961205">
        <w:tc>
          <w:tcPr>
            <w:tcW w:w="953" w:type="pct"/>
          </w:tcPr>
          <w:p w14:paraId="49C82CBE" w14:textId="77777777" w:rsidR="00505B19" w:rsidRDefault="00505B19" w:rsidP="00961205">
            <w:r>
              <w:t>Min +1</w:t>
            </w:r>
          </w:p>
        </w:tc>
        <w:tc>
          <w:tcPr>
            <w:tcW w:w="2115" w:type="pct"/>
          </w:tcPr>
          <w:p w14:paraId="1F6940A1" w14:textId="77777777" w:rsidR="00505B19" w:rsidRDefault="00587998" w:rsidP="00961205">
            <w:r>
              <w:t>3</w:t>
            </w:r>
            <w:r w:rsidR="00505B19">
              <w:t xml:space="preserve"> characters</w:t>
            </w:r>
          </w:p>
        </w:tc>
        <w:tc>
          <w:tcPr>
            <w:tcW w:w="1081" w:type="pct"/>
          </w:tcPr>
          <w:p w14:paraId="23E11E88" w14:textId="77777777" w:rsidR="00505B19" w:rsidRDefault="00505B19" w:rsidP="00961205">
            <w:r>
              <w:t>Success</w:t>
            </w:r>
          </w:p>
        </w:tc>
        <w:tc>
          <w:tcPr>
            <w:tcW w:w="851" w:type="pct"/>
          </w:tcPr>
          <w:p w14:paraId="0E5D0A2C" w14:textId="77777777" w:rsidR="00505B19" w:rsidRDefault="00505B19" w:rsidP="00961205"/>
        </w:tc>
      </w:tr>
      <w:tr w:rsidR="00505B19" w14:paraId="22B247D4" w14:textId="77777777" w:rsidTr="00961205">
        <w:tc>
          <w:tcPr>
            <w:tcW w:w="953" w:type="pct"/>
          </w:tcPr>
          <w:p w14:paraId="3AC8C404" w14:textId="77777777" w:rsidR="00505B19" w:rsidRDefault="00505B19" w:rsidP="00961205">
            <w:r>
              <w:t>Max -1</w:t>
            </w:r>
          </w:p>
        </w:tc>
        <w:tc>
          <w:tcPr>
            <w:tcW w:w="2115" w:type="pct"/>
          </w:tcPr>
          <w:p w14:paraId="43149B61" w14:textId="77777777" w:rsidR="00505B19" w:rsidRDefault="00587998" w:rsidP="00961205">
            <w:r>
              <w:t>69</w:t>
            </w:r>
            <w:r w:rsidR="00505B19">
              <w:t xml:space="preserve"> Characters</w:t>
            </w:r>
          </w:p>
        </w:tc>
        <w:tc>
          <w:tcPr>
            <w:tcW w:w="1081" w:type="pct"/>
          </w:tcPr>
          <w:p w14:paraId="0899AE7C" w14:textId="77777777" w:rsidR="00505B19" w:rsidRDefault="00505B19" w:rsidP="00961205">
            <w:r>
              <w:t>Success</w:t>
            </w:r>
          </w:p>
        </w:tc>
        <w:tc>
          <w:tcPr>
            <w:tcW w:w="851" w:type="pct"/>
          </w:tcPr>
          <w:p w14:paraId="0AC78126" w14:textId="77777777" w:rsidR="00505B19" w:rsidRDefault="00505B19" w:rsidP="00961205"/>
        </w:tc>
      </w:tr>
      <w:tr w:rsidR="00505B19" w14:paraId="2795487B" w14:textId="77777777" w:rsidTr="00961205">
        <w:tc>
          <w:tcPr>
            <w:tcW w:w="953" w:type="pct"/>
          </w:tcPr>
          <w:p w14:paraId="2C7A4C42" w14:textId="77777777" w:rsidR="00505B19" w:rsidRDefault="00505B19" w:rsidP="00961205">
            <w:r>
              <w:t>Max (Boundary)</w:t>
            </w:r>
          </w:p>
        </w:tc>
        <w:tc>
          <w:tcPr>
            <w:tcW w:w="2115" w:type="pct"/>
          </w:tcPr>
          <w:p w14:paraId="6ACC5B50" w14:textId="77777777" w:rsidR="00505B19" w:rsidRDefault="00587998" w:rsidP="00961205">
            <w:r>
              <w:t>70</w:t>
            </w:r>
            <w:r w:rsidR="00505B19">
              <w:t xml:space="preserve"> Characters</w:t>
            </w:r>
          </w:p>
        </w:tc>
        <w:tc>
          <w:tcPr>
            <w:tcW w:w="1081" w:type="pct"/>
          </w:tcPr>
          <w:p w14:paraId="3CD7F603" w14:textId="77777777" w:rsidR="00505B19" w:rsidRDefault="00505B19" w:rsidP="00961205">
            <w:r>
              <w:t>Success</w:t>
            </w:r>
          </w:p>
        </w:tc>
        <w:tc>
          <w:tcPr>
            <w:tcW w:w="851" w:type="pct"/>
          </w:tcPr>
          <w:p w14:paraId="4405A4EF" w14:textId="77777777" w:rsidR="00505B19" w:rsidRDefault="00505B19" w:rsidP="00961205"/>
        </w:tc>
      </w:tr>
      <w:tr w:rsidR="00505B19" w14:paraId="6A6C0D22" w14:textId="77777777" w:rsidTr="00961205">
        <w:tc>
          <w:tcPr>
            <w:tcW w:w="953" w:type="pct"/>
          </w:tcPr>
          <w:p w14:paraId="250A607D" w14:textId="77777777" w:rsidR="00505B19" w:rsidRDefault="00505B19" w:rsidP="00961205">
            <w:r>
              <w:t>Max +1</w:t>
            </w:r>
          </w:p>
        </w:tc>
        <w:tc>
          <w:tcPr>
            <w:tcW w:w="2115" w:type="pct"/>
          </w:tcPr>
          <w:p w14:paraId="1A247208" w14:textId="77777777" w:rsidR="00505B19" w:rsidRDefault="00587998" w:rsidP="00961205">
            <w:r>
              <w:t>7</w:t>
            </w:r>
            <w:r w:rsidR="00505B19">
              <w:t>1 Characters</w:t>
            </w:r>
          </w:p>
        </w:tc>
        <w:tc>
          <w:tcPr>
            <w:tcW w:w="1081" w:type="pct"/>
          </w:tcPr>
          <w:p w14:paraId="03374F7D" w14:textId="77777777" w:rsidR="00505B19" w:rsidRDefault="009F1577" w:rsidP="00961205">
            <w:r>
              <w:t>Failure</w:t>
            </w:r>
          </w:p>
        </w:tc>
        <w:tc>
          <w:tcPr>
            <w:tcW w:w="851" w:type="pct"/>
          </w:tcPr>
          <w:p w14:paraId="7BF112D2" w14:textId="77777777" w:rsidR="00505B19" w:rsidRDefault="00505B19" w:rsidP="00961205"/>
        </w:tc>
      </w:tr>
      <w:tr w:rsidR="00505B19" w14:paraId="006E2EA7" w14:textId="77777777" w:rsidTr="00961205">
        <w:tc>
          <w:tcPr>
            <w:tcW w:w="953" w:type="pct"/>
          </w:tcPr>
          <w:p w14:paraId="4E40B215" w14:textId="77777777" w:rsidR="00505B19" w:rsidRDefault="00505B19" w:rsidP="00961205">
            <w:r>
              <w:t xml:space="preserve">Mid </w:t>
            </w:r>
          </w:p>
        </w:tc>
        <w:tc>
          <w:tcPr>
            <w:tcW w:w="2115" w:type="pct"/>
          </w:tcPr>
          <w:p w14:paraId="22FCBC94" w14:textId="77777777" w:rsidR="00505B19" w:rsidRDefault="00587998" w:rsidP="00961205">
            <w:r>
              <w:t>35</w:t>
            </w:r>
            <w:r w:rsidR="00505B19">
              <w:t xml:space="preserve"> Characters</w:t>
            </w:r>
          </w:p>
        </w:tc>
        <w:tc>
          <w:tcPr>
            <w:tcW w:w="1081" w:type="pct"/>
          </w:tcPr>
          <w:p w14:paraId="54DB3149" w14:textId="77777777" w:rsidR="00505B19" w:rsidRDefault="00505B19" w:rsidP="00961205">
            <w:r>
              <w:t>Success</w:t>
            </w:r>
          </w:p>
        </w:tc>
        <w:tc>
          <w:tcPr>
            <w:tcW w:w="851" w:type="pct"/>
          </w:tcPr>
          <w:p w14:paraId="77FEAE35" w14:textId="77777777" w:rsidR="00505B19" w:rsidRDefault="00505B19" w:rsidP="00961205"/>
        </w:tc>
      </w:tr>
      <w:tr w:rsidR="00505B19" w14:paraId="7B08D4EC" w14:textId="77777777" w:rsidTr="00961205">
        <w:tc>
          <w:tcPr>
            <w:tcW w:w="953" w:type="pct"/>
          </w:tcPr>
          <w:p w14:paraId="1E0078D6" w14:textId="77777777" w:rsidR="00505B19" w:rsidRDefault="00505B19" w:rsidP="00961205">
            <w:r>
              <w:t xml:space="preserve">Extreme Max </w:t>
            </w:r>
          </w:p>
        </w:tc>
        <w:tc>
          <w:tcPr>
            <w:tcW w:w="2115" w:type="pct"/>
          </w:tcPr>
          <w:p w14:paraId="13287E1E" w14:textId="77777777" w:rsidR="00505B19" w:rsidRDefault="00505B19" w:rsidP="00961205">
            <w:r>
              <w:t>500 Characters</w:t>
            </w:r>
          </w:p>
        </w:tc>
        <w:tc>
          <w:tcPr>
            <w:tcW w:w="1081" w:type="pct"/>
          </w:tcPr>
          <w:p w14:paraId="137AF1BF" w14:textId="77777777" w:rsidR="00505B19" w:rsidRDefault="009F1577" w:rsidP="00961205">
            <w:r>
              <w:t>Failure</w:t>
            </w:r>
          </w:p>
        </w:tc>
        <w:tc>
          <w:tcPr>
            <w:tcW w:w="851" w:type="pct"/>
          </w:tcPr>
          <w:p w14:paraId="6E98E7FD" w14:textId="77777777" w:rsidR="00505B19" w:rsidRDefault="00505B19" w:rsidP="00961205"/>
        </w:tc>
      </w:tr>
      <w:tr w:rsidR="00505B19" w14:paraId="50043895" w14:textId="77777777" w:rsidTr="00961205">
        <w:tc>
          <w:tcPr>
            <w:tcW w:w="953" w:type="pct"/>
          </w:tcPr>
          <w:p w14:paraId="1CDD5BA5" w14:textId="77777777" w:rsidR="00505B19" w:rsidRDefault="00505B19" w:rsidP="00961205">
            <w:r>
              <w:t>Invalid data type</w:t>
            </w:r>
          </w:p>
        </w:tc>
        <w:tc>
          <w:tcPr>
            <w:tcW w:w="2115" w:type="pct"/>
          </w:tcPr>
          <w:p w14:paraId="731190CB" w14:textId="77777777" w:rsidR="00505B19" w:rsidRDefault="00505B19" w:rsidP="00961205"/>
        </w:tc>
        <w:tc>
          <w:tcPr>
            <w:tcW w:w="1081" w:type="pct"/>
          </w:tcPr>
          <w:p w14:paraId="03ECC35F" w14:textId="77777777" w:rsidR="00505B19" w:rsidRDefault="00505B19" w:rsidP="00961205"/>
        </w:tc>
        <w:tc>
          <w:tcPr>
            <w:tcW w:w="851" w:type="pct"/>
          </w:tcPr>
          <w:p w14:paraId="2D0FBE4C" w14:textId="77777777" w:rsidR="00505B19" w:rsidRDefault="00505B19" w:rsidP="00961205"/>
        </w:tc>
      </w:tr>
      <w:tr w:rsidR="00505B19" w14:paraId="1C17D4E9" w14:textId="77777777" w:rsidTr="00961205">
        <w:tc>
          <w:tcPr>
            <w:tcW w:w="953" w:type="pct"/>
          </w:tcPr>
          <w:p w14:paraId="4CFB9733" w14:textId="77777777" w:rsidR="00505B19" w:rsidRDefault="00505B19" w:rsidP="00961205">
            <w:r>
              <w:lastRenderedPageBreak/>
              <w:t>Other tests</w:t>
            </w:r>
          </w:p>
        </w:tc>
        <w:tc>
          <w:tcPr>
            <w:tcW w:w="2115" w:type="pct"/>
          </w:tcPr>
          <w:p w14:paraId="6AE46F05" w14:textId="77777777" w:rsidR="00505B19" w:rsidRDefault="00505B19" w:rsidP="00961205"/>
        </w:tc>
        <w:tc>
          <w:tcPr>
            <w:tcW w:w="1081" w:type="pct"/>
          </w:tcPr>
          <w:p w14:paraId="5883F772" w14:textId="77777777" w:rsidR="00505B19" w:rsidRDefault="00505B19" w:rsidP="00961205"/>
        </w:tc>
        <w:tc>
          <w:tcPr>
            <w:tcW w:w="851" w:type="pct"/>
          </w:tcPr>
          <w:p w14:paraId="59B8A827" w14:textId="77777777" w:rsidR="00505B19" w:rsidRDefault="00505B19" w:rsidP="00961205"/>
        </w:tc>
      </w:tr>
    </w:tbl>
    <w:p w14:paraId="594FA1F8" w14:textId="77777777" w:rsidR="00505B19" w:rsidRDefault="00505B19" w:rsidP="00505B19"/>
    <w:p w14:paraId="5F059131" w14:textId="77777777" w:rsidR="00505B19" w:rsidRDefault="00505B19"/>
    <w:p w14:paraId="739FE66E" w14:textId="77777777" w:rsidR="00B12E9C" w:rsidRDefault="00B12E9C"/>
    <w:p w14:paraId="5857FDCD" w14:textId="77777777" w:rsidR="00B12E9C" w:rsidRDefault="00B12E9C"/>
    <w:p w14:paraId="42B0746B" w14:textId="77777777" w:rsidR="00B12E9C" w:rsidRDefault="00B12E9C"/>
    <w:p w14:paraId="066F09A3" w14:textId="77777777" w:rsidR="00B12E9C" w:rsidRDefault="00B12E9C"/>
    <w:p w14:paraId="6CD160BE" w14:textId="77777777" w:rsidR="00B12E9C" w:rsidRDefault="00B12E9C"/>
    <w:p w14:paraId="37795182" w14:textId="77777777" w:rsidR="00B12E9C" w:rsidRDefault="00B12E9C"/>
    <w:p w14:paraId="4438C510" w14:textId="77777777" w:rsidR="00B12E9C" w:rsidRDefault="00B12E9C"/>
    <w:p w14:paraId="50ECD2AD" w14:textId="77777777" w:rsidR="00B12E9C" w:rsidRDefault="00B12E9C"/>
    <w:p w14:paraId="285B04DA" w14:textId="77777777" w:rsidR="00B12E9C" w:rsidRPr="00604D16" w:rsidRDefault="00B12E9C" w:rsidP="00B12E9C">
      <w:pPr>
        <w:rPr>
          <w:b/>
        </w:rPr>
      </w:pPr>
      <w:r>
        <w:rPr>
          <w:b/>
        </w:rPr>
        <w:t>Description of Item t</w:t>
      </w:r>
      <w:r w:rsidRPr="00604D16">
        <w:rPr>
          <w:b/>
        </w:rPr>
        <w:t>o Be Tested:</w:t>
      </w:r>
    </w:p>
    <w:p w14:paraId="46D5D60B" w14:textId="77777777" w:rsidR="00B12E9C" w:rsidRDefault="00B12E9C" w:rsidP="00B12E9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B12E9C" w14:paraId="3CF48F00" w14:textId="77777777" w:rsidTr="00961205">
        <w:tc>
          <w:tcPr>
            <w:tcW w:w="13788" w:type="dxa"/>
          </w:tcPr>
          <w:p w14:paraId="14813C57" w14:textId="77777777" w:rsidR="00B12E9C" w:rsidRDefault="002E5A2C" w:rsidP="00961205">
            <w:proofErr w:type="spellStart"/>
            <w:r>
              <w:t>ConnectionEndStation</w:t>
            </w:r>
            <w:proofErr w:type="spellEnd"/>
            <w:r w:rsidR="00B12E9C">
              <w:t xml:space="preserve"> </w:t>
            </w:r>
            <w:r w:rsidR="002D4A62">
              <w:t>is a string that contains the name of the station where the train arrives at. The field must be 70 characters or shorter and 2 characters or longer.</w:t>
            </w:r>
          </w:p>
        </w:tc>
      </w:tr>
    </w:tbl>
    <w:p w14:paraId="0D1ED216" w14:textId="77777777" w:rsidR="00B12E9C" w:rsidRDefault="00B12E9C" w:rsidP="00B12E9C"/>
    <w:p w14:paraId="726E5CB9" w14:textId="77777777" w:rsidR="00B12E9C" w:rsidRPr="00A73674" w:rsidRDefault="00B12E9C" w:rsidP="00B12E9C">
      <w:pPr>
        <w:rPr>
          <w:b/>
        </w:rPr>
      </w:pPr>
      <w:r w:rsidRPr="00A73674">
        <w:rPr>
          <w:b/>
        </w:rPr>
        <w:t>Required Field</w:t>
      </w:r>
      <w:r w:rsidRPr="00A73674">
        <w:rPr>
          <w:b/>
        </w:rPr>
        <w:tab/>
      </w:r>
      <w:r w:rsidRPr="00B03313">
        <w:rPr>
          <w:b/>
          <w:color w:val="FF0000"/>
        </w:rPr>
        <w:t>Y</w:t>
      </w:r>
      <w:r w:rsidRPr="00A73674">
        <w:rPr>
          <w:b/>
        </w:rPr>
        <w:t xml:space="preserve"> / N</w:t>
      </w:r>
    </w:p>
    <w:p w14:paraId="0EE81108" w14:textId="77777777" w:rsidR="00B12E9C" w:rsidRDefault="00B12E9C" w:rsidP="00B12E9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B12E9C" w:rsidRPr="00503B58" w14:paraId="32A447D0" w14:textId="77777777" w:rsidTr="00961205">
        <w:tc>
          <w:tcPr>
            <w:tcW w:w="953" w:type="pct"/>
          </w:tcPr>
          <w:p w14:paraId="77E22211" w14:textId="77777777" w:rsidR="00B12E9C" w:rsidRPr="00503B58" w:rsidRDefault="00B12E9C" w:rsidP="00961205">
            <w:pPr>
              <w:rPr>
                <w:b/>
              </w:rPr>
            </w:pPr>
            <w:r w:rsidRPr="00503B58">
              <w:rPr>
                <w:b/>
              </w:rPr>
              <w:t>Test Type</w:t>
            </w:r>
          </w:p>
        </w:tc>
        <w:tc>
          <w:tcPr>
            <w:tcW w:w="2115" w:type="pct"/>
          </w:tcPr>
          <w:p w14:paraId="3941CEED" w14:textId="77777777" w:rsidR="00B12E9C" w:rsidRPr="00503B58" w:rsidRDefault="00B12E9C" w:rsidP="00961205">
            <w:pPr>
              <w:rPr>
                <w:b/>
              </w:rPr>
            </w:pPr>
            <w:r w:rsidRPr="00503B58">
              <w:rPr>
                <w:b/>
              </w:rPr>
              <w:t>Test Data</w:t>
            </w:r>
          </w:p>
        </w:tc>
        <w:tc>
          <w:tcPr>
            <w:tcW w:w="1081" w:type="pct"/>
          </w:tcPr>
          <w:p w14:paraId="2CAC318A" w14:textId="77777777" w:rsidR="00B12E9C" w:rsidRPr="00503B58" w:rsidRDefault="00B12E9C" w:rsidP="00961205">
            <w:pPr>
              <w:rPr>
                <w:b/>
              </w:rPr>
            </w:pPr>
            <w:r w:rsidRPr="00503B58">
              <w:rPr>
                <w:b/>
              </w:rPr>
              <w:t>Expected Result</w:t>
            </w:r>
          </w:p>
        </w:tc>
        <w:tc>
          <w:tcPr>
            <w:tcW w:w="851" w:type="pct"/>
          </w:tcPr>
          <w:p w14:paraId="64F553FF" w14:textId="77777777" w:rsidR="00B12E9C" w:rsidRPr="00503B58" w:rsidRDefault="00B12E9C" w:rsidP="00961205">
            <w:pPr>
              <w:rPr>
                <w:b/>
              </w:rPr>
            </w:pPr>
            <w:r w:rsidRPr="00503B58">
              <w:rPr>
                <w:b/>
              </w:rPr>
              <w:t>Actual Result</w:t>
            </w:r>
          </w:p>
        </w:tc>
      </w:tr>
      <w:tr w:rsidR="00B12E9C" w14:paraId="2E21E28E" w14:textId="77777777" w:rsidTr="00961205">
        <w:tc>
          <w:tcPr>
            <w:tcW w:w="953" w:type="pct"/>
          </w:tcPr>
          <w:p w14:paraId="6363B8CC" w14:textId="77777777" w:rsidR="00B12E9C" w:rsidRDefault="00B12E9C" w:rsidP="00961205">
            <w:r>
              <w:t>Extreme Min</w:t>
            </w:r>
          </w:p>
        </w:tc>
        <w:tc>
          <w:tcPr>
            <w:tcW w:w="2115" w:type="pct"/>
          </w:tcPr>
          <w:p w14:paraId="03B559D5" w14:textId="77777777" w:rsidR="00B12E9C" w:rsidRDefault="00B12E9C" w:rsidP="00961205">
            <w:r>
              <w:t>Blank String</w:t>
            </w:r>
          </w:p>
        </w:tc>
        <w:tc>
          <w:tcPr>
            <w:tcW w:w="1081" w:type="pct"/>
          </w:tcPr>
          <w:p w14:paraId="5F43ED2F" w14:textId="77777777" w:rsidR="00B12E9C" w:rsidRDefault="00B12E9C" w:rsidP="00961205">
            <w:r>
              <w:t>Failure</w:t>
            </w:r>
          </w:p>
        </w:tc>
        <w:tc>
          <w:tcPr>
            <w:tcW w:w="851" w:type="pct"/>
          </w:tcPr>
          <w:p w14:paraId="4BEF15BD" w14:textId="77777777" w:rsidR="00B12E9C" w:rsidRDefault="00B12E9C" w:rsidP="00961205"/>
        </w:tc>
      </w:tr>
      <w:tr w:rsidR="00B12E9C" w14:paraId="0AD0A538" w14:textId="77777777" w:rsidTr="00961205">
        <w:tc>
          <w:tcPr>
            <w:tcW w:w="953" w:type="pct"/>
          </w:tcPr>
          <w:p w14:paraId="64FD34D4" w14:textId="77777777" w:rsidR="00B12E9C" w:rsidRDefault="00B12E9C" w:rsidP="00961205">
            <w:r>
              <w:t>Min -1</w:t>
            </w:r>
          </w:p>
        </w:tc>
        <w:tc>
          <w:tcPr>
            <w:tcW w:w="2115" w:type="pct"/>
          </w:tcPr>
          <w:p w14:paraId="60E0A1A6" w14:textId="77777777" w:rsidR="00B12E9C" w:rsidRDefault="00284DD7" w:rsidP="00961205">
            <w:r>
              <w:t>1</w:t>
            </w:r>
            <w:r w:rsidR="00B12E9C">
              <w:t xml:space="preserve"> character</w:t>
            </w:r>
          </w:p>
        </w:tc>
        <w:tc>
          <w:tcPr>
            <w:tcW w:w="1081" w:type="pct"/>
          </w:tcPr>
          <w:p w14:paraId="24A64814" w14:textId="77777777" w:rsidR="00B12E9C" w:rsidRDefault="00B12E9C" w:rsidP="00961205">
            <w:r>
              <w:t>Failure</w:t>
            </w:r>
          </w:p>
        </w:tc>
        <w:tc>
          <w:tcPr>
            <w:tcW w:w="851" w:type="pct"/>
          </w:tcPr>
          <w:p w14:paraId="1A27FAE3" w14:textId="77777777" w:rsidR="00B12E9C" w:rsidRDefault="00B12E9C" w:rsidP="00961205"/>
        </w:tc>
      </w:tr>
      <w:tr w:rsidR="00B12E9C" w14:paraId="6BA70335" w14:textId="77777777" w:rsidTr="00961205">
        <w:tc>
          <w:tcPr>
            <w:tcW w:w="953" w:type="pct"/>
          </w:tcPr>
          <w:p w14:paraId="015F0527" w14:textId="77777777" w:rsidR="00B12E9C" w:rsidRDefault="00B12E9C" w:rsidP="00961205">
            <w:r>
              <w:t>Min (Boundary)</w:t>
            </w:r>
          </w:p>
        </w:tc>
        <w:tc>
          <w:tcPr>
            <w:tcW w:w="2115" w:type="pct"/>
          </w:tcPr>
          <w:p w14:paraId="3555584D" w14:textId="77777777" w:rsidR="00B12E9C" w:rsidRDefault="00284DD7" w:rsidP="00961205">
            <w:r>
              <w:t>2</w:t>
            </w:r>
            <w:r w:rsidR="00B12E9C">
              <w:t xml:space="preserve"> character</w:t>
            </w:r>
            <w:r w:rsidR="00A42DC0">
              <w:t>s</w:t>
            </w:r>
          </w:p>
        </w:tc>
        <w:tc>
          <w:tcPr>
            <w:tcW w:w="1081" w:type="pct"/>
          </w:tcPr>
          <w:p w14:paraId="26293F1E" w14:textId="77777777" w:rsidR="00B12E9C" w:rsidRDefault="00B12E9C" w:rsidP="00961205">
            <w:r>
              <w:t>Success</w:t>
            </w:r>
          </w:p>
        </w:tc>
        <w:tc>
          <w:tcPr>
            <w:tcW w:w="851" w:type="pct"/>
          </w:tcPr>
          <w:p w14:paraId="17672945" w14:textId="77777777" w:rsidR="00B12E9C" w:rsidRDefault="00B12E9C" w:rsidP="00961205"/>
        </w:tc>
      </w:tr>
      <w:tr w:rsidR="00B12E9C" w14:paraId="3DD31C32" w14:textId="77777777" w:rsidTr="00961205">
        <w:tc>
          <w:tcPr>
            <w:tcW w:w="953" w:type="pct"/>
          </w:tcPr>
          <w:p w14:paraId="01330739" w14:textId="77777777" w:rsidR="00B12E9C" w:rsidRDefault="00B12E9C" w:rsidP="00961205">
            <w:r>
              <w:t>Min +1</w:t>
            </w:r>
          </w:p>
        </w:tc>
        <w:tc>
          <w:tcPr>
            <w:tcW w:w="2115" w:type="pct"/>
          </w:tcPr>
          <w:p w14:paraId="1DA8D46D" w14:textId="77777777" w:rsidR="00B12E9C" w:rsidRDefault="00284DD7" w:rsidP="00961205">
            <w:r>
              <w:t>3</w:t>
            </w:r>
            <w:r w:rsidR="00B12E9C">
              <w:t xml:space="preserve"> characters</w:t>
            </w:r>
          </w:p>
        </w:tc>
        <w:tc>
          <w:tcPr>
            <w:tcW w:w="1081" w:type="pct"/>
          </w:tcPr>
          <w:p w14:paraId="70EA0E58" w14:textId="77777777" w:rsidR="00B12E9C" w:rsidRDefault="00B12E9C" w:rsidP="00961205">
            <w:r>
              <w:t>Success</w:t>
            </w:r>
          </w:p>
        </w:tc>
        <w:tc>
          <w:tcPr>
            <w:tcW w:w="851" w:type="pct"/>
          </w:tcPr>
          <w:p w14:paraId="5E354CE0" w14:textId="77777777" w:rsidR="00B12E9C" w:rsidRDefault="00B12E9C" w:rsidP="00961205"/>
        </w:tc>
      </w:tr>
      <w:tr w:rsidR="00B12E9C" w14:paraId="214134BA" w14:textId="77777777" w:rsidTr="00961205">
        <w:tc>
          <w:tcPr>
            <w:tcW w:w="953" w:type="pct"/>
          </w:tcPr>
          <w:p w14:paraId="66ED7670" w14:textId="77777777" w:rsidR="00B12E9C" w:rsidRDefault="00B12E9C" w:rsidP="00961205">
            <w:r>
              <w:t>Max -1</w:t>
            </w:r>
          </w:p>
        </w:tc>
        <w:tc>
          <w:tcPr>
            <w:tcW w:w="2115" w:type="pct"/>
          </w:tcPr>
          <w:p w14:paraId="3EE5A372" w14:textId="77777777" w:rsidR="00B12E9C" w:rsidRDefault="00284DD7" w:rsidP="00961205">
            <w:r>
              <w:t>69</w:t>
            </w:r>
            <w:r w:rsidR="00B12E9C">
              <w:t xml:space="preserve"> Characters</w:t>
            </w:r>
          </w:p>
        </w:tc>
        <w:tc>
          <w:tcPr>
            <w:tcW w:w="1081" w:type="pct"/>
          </w:tcPr>
          <w:p w14:paraId="0ABC1074" w14:textId="77777777" w:rsidR="00B12E9C" w:rsidRDefault="00B12E9C" w:rsidP="00961205">
            <w:r>
              <w:t>Success</w:t>
            </w:r>
          </w:p>
        </w:tc>
        <w:tc>
          <w:tcPr>
            <w:tcW w:w="851" w:type="pct"/>
          </w:tcPr>
          <w:p w14:paraId="6BCFE2EB" w14:textId="77777777" w:rsidR="00B12E9C" w:rsidRDefault="00B12E9C" w:rsidP="00961205"/>
        </w:tc>
      </w:tr>
      <w:tr w:rsidR="00B12E9C" w14:paraId="0F1D7DDB" w14:textId="77777777" w:rsidTr="00961205">
        <w:tc>
          <w:tcPr>
            <w:tcW w:w="953" w:type="pct"/>
          </w:tcPr>
          <w:p w14:paraId="5D909803" w14:textId="77777777" w:rsidR="00B12E9C" w:rsidRDefault="00B12E9C" w:rsidP="00961205">
            <w:r>
              <w:t>Max (Boundary)</w:t>
            </w:r>
          </w:p>
        </w:tc>
        <w:tc>
          <w:tcPr>
            <w:tcW w:w="2115" w:type="pct"/>
          </w:tcPr>
          <w:p w14:paraId="0F24A022" w14:textId="77777777" w:rsidR="00B12E9C" w:rsidRDefault="00284DD7" w:rsidP="00961205">
            <w:r>
              <w:t>7</w:t>
            </w:r>
            <w:r w:rsidR="00B12E9C">
              <w:t>0 Characters</w:t>
            </w:r>
          </w:p>
        </w:tc>
        <w:tc>
          <w:tcPr>
            <w:tcW w:w="1081" w:type="pct"/>
          </w:tcPr>
          <w:p w14:paraId="0B1FE131" w14:textId="77777777" w:rsidR="00B12E9C" w:rsidRDefault="00B12E9C" w:rsidP="00961205">
            <w:r>
              <w:t>Success</w:t>
            </w:r>
          </w:p>
        </w:tc>
        <w:tc>
          <w:tcPr>
            <w:tcW w:w="851" w:type="pct"/>
          </w:tcPr>
          <w:p w14:paraId="610EC80D" w14:textId="77777777" w:rsidR="00B12E9C" w:rsidRDefault="00B12E9C" w:rsidP="00961205"/>
        </w:tc>
      </w:tr>
      <w:tr w:rsidR="00B12E9C" w14:paraId="46E9709B" w14:textId="77777777" w:rsidTr="00961205">
        <w:tc>
          <w:tcPr>
            <w:tcW w:w="953" w:type="pct"/>
          </w:tcPr>
          <w:p w14:paraId="7971F9F2" w14:textId="77777777" w:rsidR="00B12E9C" w:rsidRDefault="00B12E9C" w:rsidP="00961205">
            <w:r>
              <w:t>Max +1</w:t>
            </w:r>
          </w:p>
        </w:tc>
        <w:tc>
          <w:tcPr>
            <w:tcW w:w="2115" w:type="pct"/>
          </w:tcPr>
          <w:p w14:paraId="248EAC61" w14:textId="77777777" w:rsidR="00B12E9C" w:rsidRDefault="00284DD7" w:rsidP="00961205">
            <w:r>
              <w:t>7</w:t>
            </w:r>
            <w:r w:rsidR="00B12E9C">
              <w:t>1 Characters</w:t>
            </w:r>
          </w:p>
        </w:tc>
        <w:tc>
          <w:tcPr>
            <w:tcW w:w="1081" w:type="pct"/>
          </w:tcPr>
          <w:p w14:paraId="1077DBA2" w14:textId="77777777" w:rsidR="00B12E9C" w:rsidRDefault="00B12E9C" w:rsidP="00961205">
            <w:r>
              <w:t>Failure</w:t>
            </w:r>
          </w:p>
        </w:tc>
        <w:tc>
          <w:tcPr>
            <w:tcW w:w="851" w:type="pct"/>
          </w:tcPr>
          <w:p w14:paraId="613199E2" w14:textId="77777777" w:rsidR="00B12E9C" w:rsidRDefault="00B12E9C" w:rsidP="00961205"/>
        </w:tc>
      </w:tr>
      <w:tr w:rsidR="00B12E9C" w14:paraId="72CB9395" w14:textId="77777777" w:rsidTr="00961205">
        <w:tc>
          <w:tcPr>
            <w:tcW w:w="953" w:type="pct"/>
          </w:tcPr>
          <w:p w14:paraId="0491CDAB" w14:textId="77777777" w:rsidR="00B12E9C" w:rsidRDefault="00B12E9C" w:rsidP="00961205">
            <w:r>
              <w:t xml:space="preserve">Mid </w:t>
            </w:r>
          </w:p>
        </w:tc>
        <w:tc>
          <w:tcPr>
            <w:tcW w:w="2115" w:type="pct"/>
          </w:tcPr>
          <w:p w14:paraId="688BC70D" w14:textId="77777777" w:rsidR="00B12E9C" w:rsidRDefault="00284DD7" w:rsidP="00961205">
            <w:r>
              <w:t>3</w:t>
            </w:r>
            <w:r w:rsidR="00B12E9C">
              <w:t>5 Characters</w:t>
            </w:r>
          </w:p>
        </w:tc>
        <w:tc>
          <w:tcPr>
            <w:tcW w:w="1081" w:type="pct"/>
          </w:tcPr>
          <w:p w14:paraId="556024D3" w14:textId="77777777" w:rsidR="00B12E9C" w:rsidRDefault="00B12E9C" w:rsidP="00961205">
            <w:r>
              <w:t>Success</w:t>
            </w:r>
          </w:p>
        </w:tc>
        <w:tc>
          <w:tcPr>
            <w:tcW w:w="851" w:type="pct"/>
          </w:tcPr>
          <w:p w14:paraId="64718A17" w14:textId="77777777" w:rsidR="00B12E9C" w:rsidRDefault="00B12E9C" w:rsidP="00961205"/>
        </w:tc>
      </w:tr>
      <w:tr w:rsidR="00B12E9C" w14:paraId="433A6BCF" w14:textId="77777777" w:rsidTr="00961205">
        <w:tc>
          <w:tcPr>
            <w:tcW w:w="953" w:type="pct"/>
          </w:tcPr>
          <w:p w14:paraId="06E9A54E" w14:textId="77777777" w:rsidR="00B12E9C" w:rsidRDefault="00B12E9C" w:rsidP="00961205">
            <w:r>
              <w:t xml:space="preserve">Extreme Max </w:t>
            </w:r>
          </w:p>
        </w:tc>
        <w:tc>
          <w:tcPr>
            <w:tcW w:w="2115" w:type="pct"/>
          </w:tcPr>
          <w:p w14:paraId="4C7763A6" w14:textId="77777777" w:rsidR="00B12E9C" w:rsidRDefault="00B12E9C" w:rsidP="00961205">
            <w:r>
              <w:t>500 Characters</w:t>
            </w:r>
          </w:p>
        </w:tc>
        <w:tc>
          <w:tcPr>
            <w:tcW w:w="1081" w:type="pct"/>
          </w:tcPr>
          <w:p w14:paraId="1B36A7A1" w14:textId="77777777" w:rsidR="00B12E9C" w:rsidRDefault="00B12E9C" w:rsidP="00961205">
            <w:r>
              <w:t>Failure</w:t>
            </w:r>
          </w:p>
        </w:tc>
        <w:tc>
          <w:tcPr>
            <w:tcW w:w="851" w:type="pct"/>
          </w:tcPr>
          <w:p w14:paraId="1AC99A8A" w14:textId="77777777" w:rsidR="00B12E9C" w:rsidRDefault="00B12E9C" w:rsidP="00961205"/>
        </w:tc>
      </w:tr>
      <w:tr w:rsidR="00B12E9C" w14:paraId="38D05735" w14:textId="77777777" w:rsidTr="00961205">
        <w:tc>
          <w:tcPr>
            <w:tcW w:w="953" w:type="pct"/>
          </w:tcPr>
          <w:p w14:paraId="3346CF93" w14:textId="77777777" w:rsidR="00B12E9C" w:rsidRDefault="00B12E9C" w:rsidP="00961205">
            <w:r>
              <w:lastRenderedPageBreak/>
              <w:t>Invalid data type</w:t>
            </w:r>
          </w:p>
        </w:tc>
        <w:tc>
          <w:tcPr>
            <w:tcW w:w="2115" w:type="pct"/>
          </w:tcPr>
          <w:p w14:paraId="3E95F90B" w14:textId="77777777" w:rsidR="00B12E9C" w:rsidRDefault="00B12E9C" w:rsidP="00961205"/>
        </w:tc>
        <w:tc>
          <w:tcPr>
            <w:tcW w:w="1081" w:type="pct"/>
          </w:tcPr>
          <w:p w14:paraId="1A7FEF25" w14:textId="77777777" w:rsidR="00B12E9C" w:rsidRDefault="00B12E9C" w:rsidP="00961205"/>
        </w:tc>
        <w:tc>
          <w:tcPr>
            <w:tcW w:w="851" w:type="pct"/>
          </w:tcPr>
          <w:p w14:paraId="3906113E" w14:textId="77777777" w:rsidR="00B12E9C" w:rsidRDefault="00B12E9C" w:rsidP="00961205"/>
        </w:tc>
      </w:tr>
      <w:tr w:rsidR="00B12E9C" w14:paraId="6B55F6CD" w14:textId="77777777" w:rsidTr="00961205">
        <w:tc>
          <w:tcPr>
            <w:tcW w:w="953" w:type="pct"/>
          </w:tcPr>
          <w:p w14:paraId="2BAE645F" w14:textId="77777777" w:rsidR="00B12E9C" w:rsidRDefault="00B12E9C" w:rsidP="00961205">
            <w:r>
              <w:t>Other tests</w:t>
            </w:r>
          </w:p>
        </w:tc>
        <w:tc>
          <w:tcPr>
            <w:tcW w:w="2115" w:type="pct"/>
          </w:tcPr>
          <w:p w14:paraId="5C4D5B5D" w14:textId="77777777" w:rsidR="00B12E9C" w:rsidRDefault="00B12E9C" w:rsidP="00961205"/>
        </w:tc>
        <w:tc>
          <w:tcPr>
            <w:tcW w:w="1081" w:type="pct"/>
          </w:tcPr>
          <w:p w14:paraId="1EB6EA3C" w14:textId="77777777" w:rsidR="00B12E9C" w:rsidRDefault="00B12E9C" w:rsidP="00961205"/>
        </w:tc>
        <w:tc>
          <w:tcPr>
            <w:tcW w:w="851" w:type="pct"/>
          </w:tcPr>
          <w:p w14:paraId="6A44C567" w14:textId="77777777" w:rsidR="00B12E9C" w:rsidRDefault="00B12E9C" w:rsidP="00961205"/>
        </w:tc>
      </w:tr>
    </w:tbl>
    <w:p w14:paraId="7E2614F4" w14:textId="77777777" w:rsidR="00B12E9C" w:rsidRDefault="00B12E9C"/>
    <w:p w14:paraId="15FED30C" w14:textId="77777777" w:rsidR="00B12E9C" w:rsidRDefault="00B12E9C"/>
    <w:p w14:paraId="6BF33751" w14:textId="77777777" w:rsidR="00A46569" w:rsidRPr="00604D16" w:rsidRDefault="00A46569" w:rsidP="00A46569">
      <w:pPr>
        <w:rPr>
          <w:b/>
        </w:rPr>
      </w:pPr>
      <w:r>
        <w:rPr>
          <w:b/>
        </w:rPr>
        <w:t>Description of Item t</w:t>
      </w:r>
      <w:r w:rsidRPr="00604D16">
        <w:rPr>
          <w:b/>
        </w:rPr>
        <w:t>o Be Tested:</w:t>
      </w:r>
    </w:p>
    <w:p w14:paraId="6C9E14F6" w14:textId="77777777" w:rsidR="00A46569" w:rsidRDefault="00A46569" w:rsidP="00A465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A46569" w14:paraId="4840DA34" w14:textId="77777777" w:rsidTr="003734C0">
        <w:tc>
          <w:tcPr>
            <w:tcW w:w="13788" w:type="dxa"/>
          </w:tcPr>
          <w:p w14:paraId="079708FF" w14:textId="77777777" w:rsidR="00A46569" w:rsidRDefault="00A46569" w:rsidP="003734C0">
            <w:proofErr w:type="spellStart"/>
            <w:r>
              <w:t>TicketTypeId</w:t>
            </w:r>
            <w:proofErr w:type="spellEnd"/>
            <w:r>
              <w:t xml:space="preserve"> </w:t>
            </w:r>
            <w:r w:rsidR="004C56AB">
              <w:t>is a field that contains the unique number assigned to a ticket type. The number has to be greater than 0 and cannot contain any other characters than integers.</w:t>
            </w:r>
          </w:p>
        </w:tc>
      </w:tr>
    </w:tbl>
    <w:p w14:paraId="7AFFE63D" w14:textId="77777777" w:rsidR="00A46569" w:rsidRDefault="00A46569" w:rsidP="00A46569"/>
    <w:p w14:paraId="46309AD6" w14:textId="77777777" w:rsidR="00A46569" w:rsidRPr="00A73674" w:rsidRDefault="00A46569" w:rsidP="00A46569">
      <w:pPr>
        <w:rPr>
          <w:b/>
        </w:rPr>
      </w:pPr>
      <w:r>
        <w:rPr>
          <w:b/>
        </w:rPr>
        <w:t>Required Field</w:t>
      </w:r>
      <w:r>
        <w:rPr>
          <w:b/>
        </w:rPr>
        <w:tab/>
      </w:r>
      <w:r w:rsidRPr="00A445CC">
        <w:rPr>
          <w:b/>
          <w:color w:val="FF0000"/>
        </w:rPr>
        <w:t>Y</w:t>
      </w:r>
      <w:r>
        <w:rPr>
          <w:b/>
        </w:rPr>
        <w:t xml:space="preserve"> / N</w:t>
      </w:r>
    </w:p>
    <w:p w14:paraId="51B0D424" w14:textId="77777777" w:rsidR="00A46569" w:rsidRDefault="00A46569" w:rsidP="00A4656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045EAA" w:rsidRPr="00503B58" w14:paraId="2EC3ACBD" w14:textId="77777777" w:rsidTr="009519A3">
        <w:tc>
          <w:tcPr>
            <w:tcW w:w="953" w:type="pct"/>
          </w:tcPr>
          <w:p w14:paraId="07C73F19" w14:textId="77777777" w:rsidR="00045EAA" w:rsidRPr="00503B58" w:rsidRDefault="00045EAA" w:rsidP="009519A3">
            <w:pPr>
              <w:rPr>
                <w:b/>
              </w:rPr>
            </w:pPr>
            <w:r w:rsidRPr="00503B58">
              <w:rPr>
                <w:b/>
              </w:rPr>
              <w:t>Test Type</w:t>
            </w:r>
          </w:p>
        </w:tc>
        <w:tc>
          <w:tcPr>
            <w:tcW w:w="2115" w:type="pct"/>
          </w:tcPr>
          <w:p w14:paraId="01CC69A5" w14:textId="77777777" w:rsidR="00045EAA" w:rsidRPr="00503B58" w:rsidRDefault="00045EAA" w:rsidP="009519A3">
            <w:pPr>
              <w:rPr>
                <w:b/>
              </w:rPr>
            </w:pPr>
            <w:r w:rsidRPr="00503B58">
              <w:rPr>
                <w:b/>
              </w:rPr>
              <w:t>Test Data</w:t>
            </w:r>
          </w:p>
        </w:tc>
        <w:tc>
          <w:tcPr>
            <w:tcW w:w="1081" w:type="pct"/>
          </w:tcPr>
          <w:p w14:paraId="19FD7DF7" w14:textId="77777777" w:rsidR="00045EAA" w:rsidRPr="00503B58" w:rsidRDefault="00045EAA" w:rsidP="009519A3">
            <w:pPr>
              <w:rPr>
                <w:b/>
              </w:rPr>
            </w:pPr>
            <w:r w:rsidRPr="00503B58">
              <w:rPr>
                <w:b/>
              </w:rPr>
              <w:t>Expected Result</w:t>
            </w:r>
          </w:p>
        </w:tc>
        <w:tc>
          <w:tcPr>
            <w:tcW w:w="851" w:type="pct"/>
          </w:tcPr>
          <w:p w14:paraId="2CD627DA" w14:textId="77777777" w:rsidR="00045EAA" w:rsidRPr="00503B58" w:rsidRDefault="00045EAA" w:rsidP="009519A3">
            <w:pPr>
              <w:rPr>
                <w:b/>
              </w:rPr>
            </w:pPr>
            <w:r w:rsidRPr="00503B58">
              <w:rPr>
                <w:b/>
              </w:rPr>
              <w:t>Actual Result</w:t>
            </w:r>
          </w:p>
        </w:tc>
      </w:tr>
      <w:tr w:rsidR="00045EAA" w14:paraId="5B570974" w14:textId="77777777" w:rsidTr="009519A3">
        <w:tc>
          <w:tcPr>
            <w:tcW w:w="953" w:type="pct"/>
          </w:tcPr>
          <w:p w14:paraId="23C6A0A2" w14:textId="77777777" w:rsidR="00045EAA" w:rsidRDefault="00045EAA" w:rsidP="009519A3">
            <w:r>
              <w:t>Extreme Min</w:t>
            </w:r>
          </w:p>
        </w:tc>
        <w:tc>
          <w:tcPr>
            <w:tcW w:w="2115" w:type="pct"/>
          </w:tcPr>
          <w:p w14:paraId="160D35C1" w14:textId="77777777" w:rsidR="00045EAA" w:rsidRDefault="00045EAA" w:rsidP="009519A3">
            <w:r>
              <w:t>-4781293</w:t>
            </w:r>
          </w:p>
        </w:tc>
        <w:tc>
          <w:tcPr>
            <w:tcW w:w="1081" w:type="pct"/>
          </w:tcPr>
          <w:p w14:paraId="13D3EADB" w14:textId="77777777" w:rsidR="00045EAA" w:rsidRDefault="00045EAA" w:rsidP="009519A3">
            <w:r>
              <w:t>Error: Id negative</w:t>
            </w:r>
          </w:p>
        </w:tc>
        <w:tc>
          <w:tcPr>
            <w:tcW w:w="851" w:type="pct"/>
          </w:tcPr>
          <w:p w14:paraId="43E5A0CF" w14:textId="77777777" w:rsidR="00045EAA" w:rsidRDefault="00045EAA" w:rsidP="009519A3"/>
        </w:tc>
      </w:tr>
      <w:tr w:rsidR="00045EAA" w14:paraId="0283BD43" w14:textId="77777777" w:rsidTr="009519A3">
        <w:tc>
          <w:tcPr>
            <w:tcW w:w="953" w:type="pct"/>
          </w:tcPr>
          <w:p w14:paraId="35128254" w14:textId="77777777" w:rsidR="00045EAA" w:rsidRDefault="00045EAA" w:rsidP="009519A3">
            <w:r>
              <w:t>Min -1</w:t>
            </w:r>
          </w:p>
        </w:tc>
        <w:tc>
          <w:tcPr>
            <w:tcW w:w="2115" w:type="pct"/>
          </w:tcPr>
          <w:p w14:paraId="221EAC88" w14:textId="77777777" w:rsidR="00045EAA" w:rsidRDefault="00045EAA" w:rsidP="009519A3">
            <w:r>
              <w:t>0</w:t>
            </w:r>
          </w:p>
        </w:tc>
        <w:tc>
          <w:tcPr>
            <w:tcW w:w="1081" w:type="pct"/>
          </w:tcPr>
          <w:p w14:paraId="0DCD92FC" w14:textId="77777777" w:rsidR="00045EAA" w:rsidRDefault="00045EAA" w:rsidP="009519A3">
            <w:r>
              <w:t>Error: Id equals 0</w:t>
            </w:r>
          </w:p>
        </w:tc>
        <w:tc>
          <w:tcPr>
            <w:tcW w:w="851" w:type="pct"/>
          </w:tcPr>
          <w:p w14:paraId="228C7C28" w14:textId="77777777" w:rsidR="00045EAA" w:rsidRDefault="00045EAA" w:rsidP="009519A3"/>
        </w:tc>
      </w:tr>
      <w:tr w:rsidR="00045EAA" w14:paraId="02AAB43B" w14:textId="77777777" w:rsidTr="009519A3">
        <w:tc>
          <w:tcPr>
            <w:tcW w:w="953" w:type="pct"/>
          </w:tcPr>
          <w:p w14:paraId="130065B2" w14:textId="77777777" w:rsidR="00045EAA" w:rsidRDefault="00045EAA" w:rsidP="009519A3">
            <w:r>
              <w:t>Min (Boundary)</w:t>
            </w:r>
          </w:p>
        </w:tc>
        <w:tc>
          <w:tcPr>
            <w:tcW w:w="2115" w:type="pct"/>
          </w:tcPr>
          <w:p w14:paraId="114A138B" w14:textId="77777777" w:rsidR="00045EAA" w:rsidRDefault="00045EAA" w:rsidP="009519A3">
            <w:r>
              <w:t>1</w:t>
            </w:r>
          </w:p>
        </w:tc>
        <w:tc>
          <w:tcPr>
            <w:tcW w:w="1081" w:type="pct"/>
          </w:tcPr>
          <w:p w14:paraId="61DC769D" w14:textId="77777777" w:rsidR="00045EAA" w:rsidRDefault="00045EAA" w:rsidP="009519A3">
            <w:r>
              <w:t>Success</w:t>
            </w:r>
          </w:p>
        </w:tc>
        <w:tc>
          <w:tcPr>
            <w:tcW w:w="851" w:type="pct"/>
          </w:tcPr>
          <w:p w14:paraId="61BF4AF0" w14:textId="77777777" w:rsidR="00045EAA" w:rsidRDefault="00045EAA" w:rsidP="009519A3"/>
        </w:tc>
      </w:tr>
      <w:tr w:rsidR="00045EAA" w14:paraId="6B74016B" w14:textId="77777777" w:rsidTr="009519A3">
        <w:tc>
          <w:tcPr>
            <w:tcW w:w="953" w:type="pct"/>
          </w:tcPr>
          <w:p w14:paraId="69D0E325" w14:textId="77777777" w:rsidR="00045EAA" w:rsidRDefault="00045EAA" w:rsidP="009519A3">
            <w:r>
              <w:t>Min +1</w:t>
            </w:r>
          </w:p>
        </w:tc>
        <w:tc>
          <w:tcPr>
            <w:tcW w:w="2115" w:type="pct"/>
          </w:tcPr>
          <w:p w14:paraId="0DA6E6A0" w14:textId="77777777" w:rsidR="00045EAA" w:rsidRDefault="00045EAA" w:rsidP="009519A3">
            <w:r>
              <w:t>2</w:t>
            </w:r>
          </w:p>
        </w:tc>
        <w:tc>
          <w:tcPr>
            <w:tcW w:w="1081" w:type="pct"/>
          </w:tcPr>
          <w:p w14:paraId="56EA4CFC" w14:textId="77777777" w:rsidR="00045EAA" w:rsidRDefault="00045EAA" w:rsidP="009519A3">
            <w:r>
              <w:t>Success</w:t>
            </w:r>
          </w:p>
        </w:tc>
        <w:tc>
          <w:tcPr>
            <w:tcW w:w="851" w:type="pct"/>
          </w:tcPr>
          <w:p w14:paraId="7598369C" w14:textId="77777777" w:rsidR="00045EAA" w:rsidRDefault="00045EAA" w:rsidP="009519A3"/>
        </w:tc>
      </w:tr>
      <w:tr w:rsidR="00045EAA" w14:paraId="4AAD74D8" w14:textId="77777777" w:rsidTr="009519A3">
        <w:tc>
          <w:tcPr>
            <w:tcW w:w="953" w:type="pct"/>
          </w:tcPr>
          <w:p w14:paraId="5C6764B9" w14:textId="77777777" w:rsidR="00045EAA" w:rsidRDefault="00045EAA" w:rsidP="009519A3">
            <w:r>
              <w:t>Max -1</w:t>
            </w:r>
          </w:p>
        </w:tc>
        <w:tc>
          <w:tcPr>
            <w:tcW w:w="2115" w:type="pct"/>
          </w:tcPr>
          <w:p w14:paraId="058FFAFB" w14:textId="77777777" w:rsidR="00045EAA" w:rsidRDefault="00045EAA" w:rsidP="009519A3">
            <w:r>
              <w:t>N/A</w:t>
            </w:r>
          </w:p>
        </w:tc>
        <w:tc>
          <w:tcPr>
            <w:tcW w:w="1081" w:type="pct"/>
          </w:tcPr>
          <w:p w14:paraId="7F9C26A1" w14:textId="77777777" w:rsidR="00045EAA" w:rsidRDefault="00045EAA" w:rsidP="009519A3"/>
        </w:tc>
        <w:tc>
          <w:tcPr>
            <w:tcW w:w="851" w:type="pct"/>
          </w:tcPr>
          <w:p w14:paraId="2482D837" w14:textId="77777777" w:rsidR="00045EAA" w:rsidRDefault="00045EAA" w:rsidP="009519A3"/>
        </w:tc>
      </w:tr>
      <w:tr w:rsidR="00045EAA" w14:paraId="26DF85DD" w14:textId="77777777" w:rsidTr="009519A3">
        <w:tc>
          <w:tcPr>
            <w:tcW w:w="953" w:type="pct"/>
          </w:tcPr>
          <w:p w14:paraId="7B686B84" w14:textId="77777777" w:rsidR="00045EAA" w:rsidRDefault="00045EAA" w:rsidP="009519A3">
            <w:r>
              <w:t>Max (Boundary)</w:t>
            </w:r>
          </w:p>
        </w:tc>
        <w:tc>
          <w:tcPr>
            <w:tcW w:w="2115" w:type="pct"/>
          </w:tcPr>
          <w:p w14:paraId="6FF19A1E" w14:textId="77777777" w:rsidR="00045EAA" w:rsidRDefault="00045EAA" w:rsidP="009519A3">
            <w:r>
              <w:t>N/A</w:t>
            </w:r>
          </w:p>
        </w:tc>
        <w:tc>
          <w:tcPr>
            <w:tcW w:w="1081" w:type="pct"/>
          </w:tcPr>
          <w:p w14:paraId="22B251C8" w14:textId="77777777" w:rsidR="00045EAA" w:rsidRDefault="00045EAA" w:rsidP="009519A3"/>
        </w:tc>
        <w:tc>
          <w:tcPr>
            <w:tcW w:w="851" w:type="pct"/>
          </w:tcPr>
          <w:p w14:paraId="2DF83A40" w14:textId="77777777" w:rsidR="00045EAA" w:rsidRDefault="00045EAA" w:rsidP="009519A3"/>
        </w:tc>
      </w:tr>
      <w:tr w:rsidR="00045EAA" w14:paraId="65F6E0D5" w14:textId="77777777" w:rsidTr="009519A3">
        <w:tc>
          <w:tcPr>
            <w:tcW w:w="953" w:type="pct"/>
          </w:tcPr>
          <w:p w14:paraId="681F363D" w14:textId="77777777" w:rsidR="00045EAA" w:rsidRDefault="00045EAA" w:rsidP="009519A3">
            <w:r>
              <w:t>Max +1</w:t>
            </w:r>
          </w:p>
        </w:tc>
        <w:tc>
          <w:tcPr>
            <w:tcW w:w="2115" w:type="pct"/>
          </w:tcPr>
          <w:p w14:paraId="1070C2E4" w14:textId="77777777" w:rsidR="00045EAA" w:rsidRDefault="00045EAA" w:rsidP="009519A3">
            <w:r>
              <w:t>N/A</w:t>
            </w:r>
          </w:p>
        </w:tc>
        <w:tc>
          <w:tcPr>
            <w:tcW w:w="1081" w:type="pct"/>
          </w:tcPr>
          <w:p w14:paraId="50F15A8D" w14:textId="77777777" w:rsidR="00045EAA" w:rsidRDefault="00045EAA" w:rsidP="009519A3"/>
        </w:tc>
        <w:tc>
          <w:tcPr>
            <w:tcW w:w="851" w:type="pct"/>
          </w:tcPr>
          <w:p w14:paraId="562BB621" w14:textId="77777777" w:rsidR="00045EAA" w:rsidRDefault="00045EAA" w:rsidP="009519A3"/>
        </w:tc>
      </w:tr>
      <w:tr w:rsidR="00045EAA" w14:paraId="68D2C17F" w14:textId="77777777" w:rsidTr="009519A3">
        <w:tc>
          <w:tcPr>
            <w:tcW w:w="953" w:type="pct"/>
          </w:tcPr>
          <w:p w14:paraId="4B1C4B35" w14:textId="77777777" w:rsidR="00045EAA" w:rsidRDefault="00045EAA" w:rsidP="009519A3">
            <w:r>
              <w:t xml:space="preserve">Mid </w:t>
            </w:r>
          </w:p>
        </w:tc>
        <w:tc>
          <w:tcPr>
            <w:tcW w:w="2115" w:type="pct"/>
          </w:tcPr>
          <w:p w14:paraId="177E0573" w14:textId="77777777" w:rsidR="00045EAA" w:rsidRDefault="00045EAA" w:rsidP="009519A3">
            <w:r>
              <w:t>19</w:t>
            </w:r>
          </w:p>
        </w:tc>
        <w:tc>
          <w:tcPr>
            <w:tcW w:w="1081" w:type="pct"/>
          </w:tcPr>
          <w:p w14:paraId="58A3D468" w14:textId="77777777" w:rsidR="00045EAA" w:rsidRDefault="00045EAA" w:rsidP="009519A3">
            <w:r>
              <w:t>Success</w:t>
            </w:r>
          </w:p>
        </w:tc>
        <w:tc>
          <w:tcPr>
            <w:tcW w:w="851" w:type="pct"/>
          </w:tcPr>
          <w:p w14:paraId="20188C80" w14:textId="77777777" w:rsidR="00045EAA" w:rsidRDefault="00045EAA" w:rsidP="009519A3"/>
        </w:tc>
      </w:tr>
      <w:tr w:rsidR="00045EAA" w14:paraId="10ABB635" w14:textId="77777777" w:rsidTr="009519A3">
        <w:tc>
          <w:tcPr>
            <w:tcW w:w="953" w:type="pct"/>
          </w:tcPr>
          <w:p w14:paraId="78560B69" w14:textId="77777777" w:rsidR="00045EAA" w:rsidRDefault="00045EAA" w:rsidP="009519A3">
            <w:r>
              <w:t xml:space="preserve">Extreme Max </w:t>
            </w:r>
          </w:p>
        </w:tc>
        <w:tc>
          <w:tcPr>
            <w:tcW w:w="2115" w:type="pct"/>
          </w:tcPr>
          <w:p w14:paraId="1800B907" w14:textId="77777777" w:rsidR="00045EAA" w:rsidRDefault="00045EAA" w:rsidP="009519A3">
            <w:r>
              <w:t>N/A</w:t>
            </w:r>
          </w:p>
        </w:tc>
        <w:tc>
          <w:tcPr>
            <w:tcW w:w="1081" w:type="pct"/>
          </w:tcPr>
          <w:p w14:paraId="6EC6FB03" w14:textId="77777777" w:rsidR="00045EAA" w:rsidRDefault="00045EAA" w:rsidP="009519A3"/>
        </w:tc>
        <w:tc>
          <w:tcPr>
            <w:tcW w:w="851" w:type="pct"/>
          </w:tcPr>
          <w:p w14:paraId="62988824" w14:textId="77777777" w:rsidR="00045EAA" w:rsidRDefault="00045EAA" w:rsidP="009519A3"/>
        </w:tc>
      </w:tr>
      <w:tr w:rsidR="00045EAA" w14:paraId="2B11618E" w14:textId="77777777" w:rsidTr="009519A3">
        <w:tc>
          <w:tcPr>
            <w:tcW w:w="953" w:type="pct"/>
          </w:tcPr>
          <w:p w14:paraId="2679BCAA" w14:textId="77777777" w:rsidR="00045EAA" w:rsidRDefault="00045EAA" w:rsidP="009519A3">
            <w:r>
              <w:t>Invalid data type</w:t>
            </w:r>
          </w:p>
        </w:tc>
        <w:tc>
          <w:tcPr>
            <w:tcW w:w="2115" w:type="pct"/>
          </w:tcPr>
          <w:p w14:paraId="27477C15" w14:textId="77777777" w:rsidR="00045EAA" w:rsidRDefault="00045EAA" w:rsidP="009519A3">
            <w:r>
              <w:t>Any that is not an integer</w:t>
            </w:r>
          </w:p>
        </w:tc>
        <w:tc>
          <w:tcPr>
            <w:tcW w:w="1081" w:type="pct"/>
          </w:tcPr>
          <w:p w14:paraId="7C6FFF8D" w14:textId="77777777" w:rsidR="00045EAA" w:rsidRDefault="00045EAA" w:rsidP="009519A3">
            <w:r>
              <w:t>Error: Id invalid</w:t>
            </w:r>
          </w:p>
        </w:tc>
        <w:tc>
          <w:tcPr>
            <w:tcW w:w="851" w:type="pct"/>
          </w:tcPr>
          <w:p w14:paraId="6FABC0D3" w14:textId="77777777" w:rsidR="00045EAA" w:rsidRDefault="00045EAA" w:rsidP="009519A3"/>
        </w:tc>
      </w:tr>
      <w:tr w:rsidR="00045EAA" w14:paraId="46F5D9C0" w14:textId="77777777" w:rsidTr="009519A3">
        <w:tc>
          <w:tcPr>
            <w:tcW w:w="953" w:type="pct"/>
          </w:tcPr>
          <w:p w14:paraId="54D844A6" w14:textId="77777777" w:rsidR="00045EAA" w:rsidRDefault="00045EAA" w:rsidP="009519A3">
            <w:r>
              <w:t>Other tests</w:t>
            </w:r>
          </w:p>
        </w:tc>
        <w:tc>
          <w:tcPr>
            <w:tcW w:w="2115" w:type="pct"/>
          </w:tcPr>
          <w:p w14:paraId="07CE79C3" w14:textId="77777777" w:rsidR="00045EAA" w:rsidRDefault="00045EAA" w:rsidP="009519A3"/>
        </w:tc>
        <w:tc>
          <w:tcPr>
            <w:tcW w:w="1081" w:type="pct"/>
          </w:tcPr>
          <w:p w14:paraId="1721DF12" w14:textId="77777777" w:rsidR="00045EAA" w:rsidRDefault="00045EAA" w:rsidP="009519A3"/>
        </w:tc>
        <w:tc>
          <w:tcPr>
            <w:tcW w:w="851" w:type="pct"/>
          </w:tcPr>
          <w:p w14:paraId="097775FB" w14:textId="77777777" w:rsidR="00045EAA" w:rsidRDefault="00045EAA" w:rsidP="009519A3"/>
        </w:tc>
      </w:tr>
    </w:tbl>
    <w:p w14:paraId="60AF8419" w14:textId="77777777" w:rsidR="00A46569" w:rsidRDefault="00A46569" w:rsidP="00A46569"/>
    <w:p w14:paraId="486B9BC2" w14:textId="77777777" w:rsidR="00A46569" w:rsidRDefault="00A46569"/>
    <w:p w14:paraId="634331CC" w14:textId="77777777" w:rsidR="00A46569" w:rsidRDefault="00A46569"/>
    <w:p w14:paraId="23DA5486" w14:textId="77777777" w:rsidR="00A46569" w:rsidRDefault="00A46569"/>
    <w:p w14:paraId="09E9645C" w14:textId="77777777" w:rsidR="00A46569" w:rsidRDefault="00A46569"/>
    <w:p w14:paraId="59BBE26E" w14:textId="77777777" w:rsidR="00A46569" w:rsidRDefault="00A46569"/>
    <w:p w14:paraId="17EA7AF8" w14:textId="77777777" w:rsidR="00E43536" w:rsidRDefault="00E43536"/>
    <w:p w14:paraId="197C29E1" w14:textId="77777777" w:rsidR="00E43536" w:rsidRDefault="00E43536"/>
    <w:p w14:paraId="4B5F4F8A" w14:textId="77777777" w:rsidR="00A46569" w:rsidRDefault="00A46569"/>
    <w:p w14:paraId="227B40D2" w14:textId="77777777" w:rsidR="00A46569" w:rsidRDefault="00A46569"/>
    <w:p w14:paraId="6D726A0A" w14:textId="77777777" w:rsidR="00A46569" w:rsidRPr="00604D16" w:rsidRDefault="00A46569" w:rsidP="00A46569">
      <w:pPr>
        <w:rPr>
          <w:b/>
        </w:rPr>
      </w:pPr>
      <w:r>
        <w:rPr>
          <w:b/>
        </w:rPr>
        <w:t>Description of Item t</w:t>
      </w:r>
      <w:r w:rsidRPr="00604D16">
        <w:rPr>
          <w:b/>
        </w:rPr>
        <w:t>o Be Tested:</w:t>
      </w:r>
    </w:p>
    <w:p w14:paraId="595AF2D9" w14:textId="77777777" w:rsidR="00A46569" w:rsidRDefault="00A46569" w:rsidP="00A465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A46569" w14:paraId="144E21A3" w14:textId="77777777" w:rsidTr="003734C0">
        <w:tc>
          <w:tcPr>
            <w:tcW w:w="13788" w:type="dxa"/>
          </w:tcPr>
          <w:p w14:paraId="11235A5B" w14:textId="77777777" w:rsidR="00A46569" w:rsidRDefault="00A46569" w:rsidP="003734C0">
            <w:proofErr w:type="spellStart"/>
            <w:r>
              <w:t>ConnectionId</w:t>
            </w:r>
            <w:proofErr w:type="spellEnd"/>
            <w:r>
              <w:t xml:space="preserve"> </w:t>
            </w:r>
            <w:r w:rsidR="00A756EA">
              <w:t>is a field that contains the unique number assigned to a connection. The number has to be greater than 0 and cannot contain any other characters than integers.</w:t>
            </w:r>
          </w:p>
        </w:tc>
      </w:tr>
    </w:tbl>
    <w:p w14:paraId="146D361F" w14:textId="77777777" w:rsidR="00A46569" w:rsidRDefault="00A46569" w:rsidP="00A46569"/>
    <w:p w14:paraId="3CC1F6D0" w14:textId="77777777" w:rsidR="00A46569" w:rsidRPr="00A73674" w:rsidRDefault="00A46569" w:rsidP="00A46569">
      <w:pPr>
        <w:rPr>
          <w:b/>
        </w:rPr>
      </w:pPr>
      <w:r>
        <w:rPr>
          <w:b/>
        </w:rPr>
        <w:t>Required Field</w:t>
      </w:r>
      <w:r>
        <w:rPr>
          <w:b/>
        </w:rPr>
        <w:tab/>
      </w:r>
      <w:r w:rsidRPr="00A445CC">
        <w:rPr>
          <w:b/>
          <w:color w:val="FF0000"/>
        </w:rPr>
        <w:t>Y</w:t>
      </w:r>
      <w:r>
        <w:rPr>
          <w:b/>
        </w:rPr>
        <w:t xml:space="preserve"> / N</w:t>
      </w:r>
    </w:p>
    <w:p w14:paraId="78266233" w14:textId="77777777" w:rsidR="00A46569" w:rsidRDefault="00A46569" w:rsidP="00A4656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A64968" w:rsidRPr="00503B58" w14:paraId="6F627B27" w14:textId="77777777" w:rsidTr="009519A3">
        <w:tc>
          <w:tcPr>
            <w:tcW w:w="953" w:type="pct"/>
          </w:tcPr>
          <w:p w14:paraId="73923A28" w14:textId="77777777" w:rsidR="00A64968" w:rsidRPr="00503B58" w:rsidRDefault="00A64968" w:rsidP="009519A3">
            <w:pPr>
              <w:rPr>
                <w:b/>
              </w:rPr>
            </w:pPr>
            <w:r w:rsidRPr="00503B58">
              <w:rPr>
                <w:b/>
              </w:rPr>
              <w:t>Test Type</w:t>
            </w:r>
          </w:p>
        </w:tc>
        <w:tc>
          <w:tcPr>
            <w:tcW w:w="2115" w:type="pct"/>
          </w:tcPr>
          <w:p w14:paraId="4BCE05A5" w14:textId="77777777" w:rsidR="00A64968" w:rsidRPr="00503B58" w:rsidRDefault="00A64968" w:rsidP="009519A3">
            <w:pPr>
              <w:rPr>
                <w:b/>
              </w:rPr>
            </w:pPr>
            <w:r w:rsidRPr="00503B58">
              <w:rPr>
                <w:b/>
              </w:rPr>
              <w:t>Test Data</w:t>
            </w:r>
          </w:p>
        </w:tc>
        <w:tc>
          <w:tcPr>
            <w:tcW w:w="1081" w:type="pct"/>
          </w:tcPr>
          <w:p w14:paraId="39BB612F" w14:textId="77777777" w:rsidR="00A64968" w:rsidRPr="00503B58" w:rsidRDefault="00A64968" w:rsidP="009519A3">
            <w:pPr>
              <w:rPr>
                <w:b/>
              </w:rPr>
            </w:pPr>
            <w:r w:rsidRPr="00503B58">
              <w:rPr>
                <w:b/>
              </w:rPr>
              <w:t>Expected Result</w:t>
            </w:r>
          </w:p>
        </w:tc>
        <w:tc>
          <w:tcPr>
            <w:tcW w:w="851" w:type="pct"/>
          </w:tcPr>
          <w:p w14:paraId="648C2489" w14:textId="77777777" w:rsidR="00A64968" w:rsidRPr="00503B58" w:rsidRDefault="00A64968" w:rsidP="009519A3">
            <w:pPr>
              <w:rPr>
                <w:b/>
              </w:rPr>
            </w:pPr>
            <w:r w:rsidRPr="00503B58">
              <w:rPr>
                <w:b/>
              </w:rPr>
              <w:t>Actual Result</w:t>
            </w:r>
          </w:p>
        </w:tc>
      </w:tr>
      <w:tr w:rsidR="00A64968" w14:paraId="4378BD81" w14:textId="77777777" w:rsidTr="009519A3">
        <w:tc>
          <w:tcPr>
            <w:tcW w:w="953" w:type="pct"/>
          </w:tcPr>
          <w:p w14:paraId="301B69C6" w14:textId="77777777" w:rsidR="00A64968" w:rsidRDefault="00A64968" w:rsidP="009519A3">
            <w:r>
              <w:t>Extreme Min</w:t>
            </w:r>
          </w:p>
        </w:tc>
        <w:tc>
          <w:tcPr>
            <w:tcW w:w="2115" w:type="pct"/>
          </w:tcPr>
          <w:p w14:paraId="26B5AC45" w14:textId="77777777" w:rsidR="00A64968" w:rsidRDefault="00A64968" w:rsidP="009519A3">
            <w:r>
              <w:t>-4781293</w:t>
            </w:r>
          </w:p>
        </w:tc>
        <w:tc>
          <w:tcPr>
            <w:tcW w:w="1081" w:type="pct"/>
          </w:tcPr>
          <w:p w14:paraId="229E96A7" w14:textId="77777777" w:rsidR="00A64968" w:rsidRDefault="00A64968" w:rsidP="009519A3">
            <w:r>
              <w:t>Error: Id negative</w:t>
            </w:r>
          </w:p>
        </w:tc>
        <w:tc>
          <w:tcPr>
            <w:tcW w:w="851" w:type="pct"/>
          </w:tcPr>
          <w:p w14:paraId="3906585D" w14:textId="77777777" w:rsidR="00A64968" w:rsidRDefault="00A64968" w:rsidP="009519A3"/>
        </w:tc>
      </w:tr>
      <w:tr w:rsidR="00A64968" w14:paraId="2F205647" w14:textId="77777777" w:rsidTr="009519A3">
        <w:tc>
          <w:tcPr>
            <w:tcW w:w="953" w:type="pct"/>
          </w:tcPr>
          <w:p w14:paraId="0A0ACFEA" w14:textId="77777777" w:rsidR="00A64968" w:rsidRDefault="00A64968" w:rsidP="009519A3">
            <w:r>
              <w:t>Min -1</w:t>
            </w:r>
          </w:p>
        </w:tc>
        <w:tc>
          <w:tcPr>
            <w:tcW w:w="2115" w:type="pct"/>
          </w:tcPr>
          <w:p w14:paraId="5BD6F383" w14:textId="77777777" w:rsidR="00A64968" w:rsidRDefault="00A64968" w:rsidP="009519A3">
            <w:r>
              <w:t>0</w:t>
            </w:r>
          </w:p>
        </w:tc>
        <w:tc>
          <w:tcPr>
            <w:tcW w:w="1081" w:type="pct"/>
          </w:tcPr>
          <w:p w14:paraId="6048C892" w14:textId="77777777" w:rsidR="00A64968" w:rsidRDefault="00A64968" w:rsidP="009519A3">
            <w:r>
              <w:t>Error: Id equals 0</w:t>
            </w:r>
          </w:p>
        </w:tc>
        <w:tc>
          <w:tcPr>
            <w:tcW w:w="851" w:type="pct"/>
          </w:tcPr>
          <w:p w14:paraId="63437D07" w14:textId="77777777" w:rsidR="00A64968" w:rsidRDefault="00A64968" w:rsidP="009519A3"/>
        </w:tc>
      </w:tr>
      <w:tr w:rsidR="00A64968" w14:paraId="13ED7620" w14:textId="77777777" w:rsidTr="009519A3">
        <w:tc>
          <w:tcPr>
            <w:tcW w:w="953" w:type="pct"/>
          </w:tcPr>
          <w:p w14:paraId="069AA861" w14:textId="77777777" w:rsidR="00A64968" w:rsidRDefault="00A64968" w:rsidP="009519A3">
            <w:r>
              <w:t>Min (Boundary)</w:t>
            </w:r>
          </w:p>
        </w:tc>
        <w:tc>
          <w:tcPr>
            <w:tcW w:w="2115" w:type="pct"/>
          </w:tcPr>
          <w:p w14:paraId="763A48C2" w14:textId="77777777" w:rsidR="00A64968" w:rsidRDefault="00A64968" w:rsidP="009519A3">
            <w:r>
              <w:t>1</w:t>
            </w:r>
          </w:p>
        </w:tc>
        <w:tc>
          <w:tcPr>
            <w:tcW w:w="1081" w:type="pct"/>
          </w:tcPr>
          <w:p w14:paraId="35062B2B" w14:textId="77777777" w:rsidR="00A64968" w:rsidRDefault="00A64968" w:rsidP="009519A3">
            <w:r>
              <w:t>Success</w:t>
            </w:r>
          </w:p>
        </w:tc>
        <w:tc>
          <w:tcPr>
            <w:tcW w:w="851" w:type="pct"/>
          </w:tcPr>
          <w:p w14:paraId="48B2F1A7" w14:textId="77777777" w:rsidR="00A64968" w:rsidRDefault="00A64968" w:rsidP="009519A3"/>
        </w:tc>
      </w:tr>
      <w:tr w:rsidR="00A64968" w14:paraId="22E1DC99" w14:textId="77777777" w:rsidTr="009519A3">
        <w:tc>
          <w:tcPr>
            <w:tcW w:w="953" w:type="pct"/>
          </w:tcPr>
          <w:p w14:paraId="17D97707" w14:textId="77777777" w:rsidR="00A64968" w:rsidRDefault="00A64968" w:rsidP="009519A3">
            <w:r>
              <w:t>Min +1</w:t>
            </w:r>
          </w:p>
        </w:tc>
        <w:tc>
          <w:tcPr>
            <w:tcW w:w="2115" w:type="pct"/>
          </w:tcPr>
          <w:p w14:paraId="0CB81360" w14:textId="77777777" w:rsidR="00A64968" w:rsidRDefault="00A64968" w:rsidP="009519A3">
            <w:r>
              <w:t>2</w:t>
            </w:r>
          </w:p>
        </w:tc>
        <w:tc>
          <w:tcPr>
            <w:tcW w:w="1081" w:type="pct"/>
          </w:tcPr>
          <w:p w14:paraId="0CCBF676" w14:textId="77777777" w:rsidR="00A64968" w:rsidRDefault="00A64968" w:rsidP="009519A3">
            <w:r>
              <w:t>Success</w:t>
            </w:r>
          </w:p>
        </w:tc>
        <w:tc>
          <w:tcPr>
            <w:tcW w:w="851" w:type="pct"/>
          </w:tcPr>
          <w:p w14:paraId="07BAC345" w14:textId="77777777" w:rsidR="00A64968" w:rsidRDefault="00A64968" w:rsidP="009519A3"/>
        </w:tc>
      </w:tr>
      <w:tr w:rsidR="00A64968" w14:paraId="773896DC" w14:textId="77777777" w:rsidTr="009519A3">
        <w:tc>
          <w:tcPr>
            <w:tcW w:w="953" w:type="pct"/>
          </w:tcPr>
          <w:p w14:paraId="4DD8ABB4" w14:textId="77777777" w:rsidR="00A64968" w:rsidRDefault="00A64968" w:rsidP="009519A3">
            <w:r>
              <w:t>Max -1</w:t>
            </w:r>
          </w:p>
        </w:tc>
        <w:tc>
          <w:tcPr>
            <w:tcW w:w="2115" w:type="pct"/>
          </w:tcPr>
          <w:p w14:paraId="0C3FF53B" w14:textId="77777777" w:rsidR="00A64968" w:rsidRDefault="00A64968" w:rsidP="009519A3">
            <w:r>
              <w:t>N/A</w:t>
            </w:r>
          </w:p>
        </w:tc>
        <w:tc>
          <w:tcPr>
            <w:tcW w:w="1081" w:type="pct"/>
          </w:tcPr>
          <w:p w14:paraId="0CAF8DF0" w14:textId="77777777" w:rsidR="00A64968" w:rsidRDefault="00A64968" w:rsidP="009519A3"/>
        </w:tc>
        <w:tc>
          <w:tcPr>
            <w:tcW w:w="851" w:type="pct"/>
          </w:tcPr>
          <w:p w14:paraId="45E4D7D3" w14:textId="77777777" w:rsidR="00A64968" w:rsidRDefault="00A64968" w:rsidP="009519A3"/>
        </w:tc>
      </w:tr>
      <w:tr w:rsidR="00A64968" w14:paraId="43F71BB8" w14:textId="77777777" w:rsidTr="009519A3">
        <w:tc>
          <w:tcPr>
            <w:tcW w:w="953" w:type="pct"/>
          </w:tcPr>
          <w:p w14:paraId="510074A0" w14:textId="77777777" w:rsidR="00A64968" w:rsidRDefault="00A64968" w:rsidP="009519A3">
            <w:r>
              <w:t>Max (Boundary)</w:t>
            </w:r>
          </w:p>
        </w:tc>
        <w:tc>
          <w:tcPr>
            <w:tcW w:w="2115" w:type="pct"/>
          </w:tcPr>
          <w:p w14:paraId="1986FDF6" w14:textId="77777777" w:rsidR="00A64968" w:rsidRDefault="00A64968" w:rsidP="009519A3">
            <w:r>
              <w:t>N/A</w:t>
            </w:r>
          </w:p>
        </w:tc>
        <w:tc>
          <w:tcPr>
            <w:tcW w:w="1081" w:type="pct"/>
          </w:tcPr>
          <w:p w14:paraId="6AC9860E" w14:textId="77777777" w:rsidR="00A64968" w:rsidRDefault="00A64968" w:rsidP="009519A3"/>
        </w:tc>
        <w:tc>
          <w:tcPr>
            <w:tcW w:w="851" w:type="pct"/>
          </w:tcPr>
          <w:p w14:paraId="5028B00F" w14:textId="77777777" w:rsidR="00A64968" w:rsidRDefault="00A64968" w:rsidP="009519A3"/>
        </w:tc>
      </w:tr>
      <w:tr w:rsidR="00A64968" w14:paraId="4EBB7B55" w14:textId="77777777" w:rsidTr="009519A3">
        <w:tc>
          <w:tcPr>
            <w:tcW w:w="953" w:type="pct"/>
          </w:tcPr>
          <w:p w14:paraId="79EF4DBD" w14:textId="77777777" w:rsidR="00A64968" w:rsidRDefault="00A64968" w:rsidP="009519A3">
            <w:r>
              <w:t>Max +1</w:t>
            </w:r>
          </w:p>
        </w:tc>
        <w:tc>
          <w:tcPr>
            <w:tcW w:w="2115" w:type="pct"/>
          </w:tcPr>
          <w:p w14:paraId="6C863B13" w14:textId="77777777" w:rsidR="00A64968" w:rsidRDefault="00A64968" w:rsidP="009519A3">
            <w:r>
              <w:t>N/A</w:t>
            </w:r>
          </w:p>
        </w:tc>
        <w:tc>
          <w:tcPr>
            <w:tcW w:w="1081" w:type="pct"/>
          </w:tcPr>
          <w:p w14:paraId="74954BFF" w14:textId="77777777" w:rsidR="00A64968" w:rsidRDefault="00A64968" w:rsidP="009519A3"/>
        </w:tc>
        <w:tc>
          <w:tcPr>
            <w:tcW w:w="851" w:type="pct"/>
          </w:tcPr>
          <w:p w14:paraId="1E917ED5" w14:textId="77777777" w:rsidR="00A64968" w:rsidRDefault="00A64968" w:rsidP="009519A3"/>
        </w:tc>
      </w:tr>
      <w:tr w:rsidR="00A64968" w14:paraId="5E998FAE" w14:textId="77777777" w:rsidTr="009519A3">
        <w:tc>
          <w:tcPr>
            <w:tcW w:w="953" w:type="pct"/>
          </w:tcPr>
          <w:p w14:paraId="09775070" w14:textId="77777777" w:rsidR="00A64968" w:rsidRDefault="00A64968" w:rsidP="009519A3">
            <w:r>
              <w:t xml:space="preserve">Mid </w:t>
            </w:r>
          </w:p>
        </w:tc>
        <w:tc>
          <w:tcPr>
            <w:tcW w:w="2115" w:type="pct"/>
          </w:tcPr>
          <w:p w14:paraId="41558306" w14:textId="77777777" w:rsidR="00A64968" w:rsidRDefault="00A64968" w:rsidP="009519A3">
            <w:r>
              <w:t>19</w:t>
            </w:r>
          </w:p>
        </w:tc>
        <w:tc>
          <w:tcPr>
            <w:tcW w:w="1081" w:type="pct"/>
          </w:tcPr>
          <w:p w14:paraId="089048B6" w14:textId="77777777" w:rsidR="00A64968" w:rsidRDefault="00A64968" w:rsidP="009519A3">
            <w:r>
              <w:t>Success</w:t>
            </w:r>
          </w:p>
        </w:tc>
        <w:tc>
          <w:tcPr>
            <w:tcW w:w="851" w:type="pct"/>
          </w:tcPr>
          <w:p w14:paraId="22422531" w14:textId="77777777" w:rsidR="00A64968" w:rsidRDefault="00A64968" w:rsidP="009519A3"/>
        </w:tc>
      </w:tr>
      <w:tr w:rsidR="00A64968" w14:paraId="676FD780" w14:textId="77777777" w:rsidTr="009519A3">
        <w:tc>
          <w:tcPr>
            <w:tcW w:w="953" w:type="pct"/>
          </w:tcPr>
          <w:p w14:paraId="4429FFF8" w14:textId="77777777" w:rsidR="00A64968" w:rsidRDefault="00A64968" w:rsidP="009519A3">
            <w:r>
              <w:t xml:space="preserve">Extreme Max </w:t>
            </w:r>
          </w:p>
        </w:tc>
        <w:tc>
          <w:tcPr>
            <w:tcW w:w="2115" w:type="pct"/>
          </w:tcPr>
          <w:p w14:paraId="1A4DAD4E" w14:textId="77777777" w:rsidR="00A64968" w:rsidRDefault="00A64968" w:rsidP="009519A3">
            <w:r>
              <w:t>N/A</w:t>
            </w:r>
          </w:p>
        </w:tc>
        <w:tc>
          <w:tcPr>
            <w:tcW w:w="1081" w:type="pct"/>
          </w:tcPr>
          <w:p w14:paraId="30FE4581" w14:textId="77777777" w:rsidR="00A64968" w:rsidRDefault="00A64968" w:rsidP="009519A3"/>
        </w:tc>
        <w:tc>
          <w:tcPr>
            <w:tcW w:w="851" w:type="pct"/>
          </w:tcPr>
          <w:p w14:paraId="25BD3A3C" w14:textId="77777777" w:rsidR="00A64968" w:rsidRDefault="00A64968" w:rsidP="009519A3"/>
        </w:tc>
      </w:tr>
      <w:tr w:rsidR="00A64968" w14:paraId="0EAF754B" w14:textId="77777777" w:rsidTr="009519A3">
        <w:tc>
          <w:tcPr>
            <w:tcW w:w="953" w:type="pct"/>
          </w:tcPr>
          <w:p w14:paraId="48AB432F" w14:textId="77777777" w:rsidR="00A64968" w:rsidRDefault="00A64968" w:rsidP="009519A3">
            <w:r>
              <w:t>Invalid data type</w:t>
            </w:r>
          </w:p>
        </w:tc>
        <w:tc>
          <w:tcPr>
            <w:tcW w:w="2115" w:type="pct"/>
          </w:tcPr>
          <w:p w14:paraId="6D3D3B50" w14:textId="77777777" w:rsidR="00A64968" w:rsidRDefault="00A64968" w:rsidP="009519A3">
            <w:r>
              <w:t>Any that is not an integer</w:t>
            </w:r>
          </w:p>
        </w:tc>
        <w:tc>
          <w:tcPr>
            <w:tcW w:w="1081" w:type="pct"/>
          </w:tcPr>
          <w:p w14:paraId="611952B6" w14:textId="77777777" w:rsidR="00A64968" w:rsidRDefault="00A64968" w:rsidP="009519A3">
            <w:r>
              <w:t>Error: Id invalid</w:t>
            </w:r>
          </w:p>
        </w:tc>
        <w:tc>
          <w:tcPr>
            <w:tcW w:w="851" w:type="pct"/>
          </w:tcPr>
          <w:p w14:paraId="23870AA1" w14:textId="77777777" w:rsidR="00A64968" w:rsidRDefault="00A64968" w:rsidP="009519A3"/>
        </w:tc>
      </w:tr>
      <w:tr w:rsidR="00A64968" w14:paraId="29B73484" w14:textId="77777777" w:rsidTr="009519A3">
        <w:tc>
          <w:tcPr>
            <w:tcW w:w="953" w:type="pct"/>
          </w:tcPr>
          <w:p w14:paraId="7C337790" w14:textId="77777777" w:rsidR="00A64968" w:rsidRDefault="00A64968" w:rsidP="009519A3">
            <w:r>
              <w:t>Other tests</w:t>
            </w:r>
          </w:p>
        </w:tc>
        <w:tc>
          <w:tcPr>
            <w:tcW w:w="2115" w:type="pct"/>
          </w:tcPr>
          <w:p w14:paraId="5D7ECDCA" w14:textId="77777777" w:rsidR="00A64968" w:rsidRDefault="00A64968" w:rsidP="009519A3"/>
        </w:tc>
        <w:tc>
          <w:tcPr>
            <w:tcW w:w="1081" w:type="pct"/>
          </w:tcPr>
          <w:p w14:paraId="64A9AF99" w14:textId="77777777" w:rsidR="00A64968" w:rsidRDefault="00A64968" w:rsidP="009519A3"/>
        </w:tc>
        <w:tc>
          <w:tcPr>
            <w:tcW w:w="851" w:type="pct"/>
          </w:tcPr>
          <w:p w14:paraId="5CC26C07" w14:textId="77777777" w:rsidR="00A64968" w:rsidRDefault="00A64968" w:rsidP="009519A3"/>
        </w:tc>
      </w:tr>
    </w:tbl>
    <w:p w14:paraId="74667BF9" w14:textId="77777777" w:rsidR="00A46569" w:rsidRDefault="00A46569" w:rsidP="00A46569"/>
    <w:p w14:paraId="1AAEFF5D" w14:textId="77777777" w:rsidR="00A46569" w:rsidRDefault="00A46569" w:rsidP="00A46569"/>
    <w:p w14:paraId="468748A9" w14:textId="77777777" w:rsidR="00A46569" w:rsidRDefault="00A46569"/>
    <w:p w14:paraId="4EFB45DF" w14:textId="77777777" w:rsidR="00A46569" w:rsidRDefault="00A46569"/>
    <w:p w14:paraId="18B46AFC" w14:textId="77777777" w:rsidR="00A46569" w:rsidRDefault="00A46569"/>
    <w:p w14:paraId="5C78F965" w14:textId="77777777" w:rsidR="00A46569" w:rsidRDefault="00A46569"/>
    <w:p w14:paraId="28048C35" w14:textId="77777777" w:rsidR="00A46569" w:rsidRDefault="00A46569"/>
    <w:p w14:paraId="202D3B72" w14:textId="77777777" w:rsidR="00A46569" w:rsidRDefault="00A46569"/>
    <w:p w14:paraId="024E3618" w14:textId="77777777" w:rsidR="00A46569" w:rsidRPr="00604D16" w:rsidRDefault="00A46569" w:rsidP="00A46569">
      <w:pPr>
        <w:rPr>
          <w:b/>
        </w:rPr>
      </w:pPr>
      <w:r>
        <w:rPr>
          <w:b/>
        </w:rPr>
        <w:t>Description of Item t</w:t>
      </w:r>
      <w:r w:rsidRPr="00604D16">
        <w:rPr>
          <w:b/>
        </w:rPr>
        <w:t>o Be Tested:</w:t>
      </w:r>
    </w:p>
    <w:p w14:paraId="0D7DFA9B" w14:textId="77777777" w:rsidR="00A46569" w:rsidRDefault="00A46569" w:rsidP="00A4656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A46569" w14:paraId="6F230530" w14:textId="77777777" w:rsidTr="003734C0">
        <w:tc>
          <w:tcPr>
            <w:tcW w:w="13788" w:type="dxa"/>
          </w:tcPr>
          <w:p w14:paraId="3503D584" w14:textId="77777777" w:rsidR="00A46569" w:rsidRDefault="00A46569" w:rsidP="003734C0">
            <w:proofErr w:type="spellStart"/>
            <w:r>
              <w:t>PaymentId</w:t>
            </w:r>
            <w:proofErr w:type="spellEnd"/>
            <w:r>
              <w:t xml:space="preserve"> </w:t>
            </w:r>
            <w:r w:rsidR="00C75B1B">
              <w:t>is a field that contains the unique number assigned to a payment. The number has to be greater than 0 and cannot contain any other characters than integers.</w:t>
            </w:r>
          </w:p>
        </w:tc>
      </w:tr>
    </w:tbl>
    <w:p w14:paraId="2D8AF348" w14:textId="77777777" w:rsidR="00A46569" w:rsidRDefault="00A46569" w:rsidP="00A46569"/>
    <w:p w14:paraId="46A3D9E9" w14:textId="77777777" w:rsidR="00A46569" w:rsidRPr="00A73674" w:rsidRDefault="00A46569" w:rsidP="00A46569">
      <w:pPr>
        <w:rPr>
          <w:b/>
        </w:rPr>
      </w:pPr>
      <w:r>
        <w:rPr>
          <w:b/>
        </w:rPr>
        <w:t>Required Field</w:t>
      </w:r>
      <w:r>
        <w:rPr>
          <w:b/>
        </w:rPr>
        <w:tab/>
      </w:r>
      <w:r w:rsidRPr="00A445CC">
        <w:rPr>
          <w:b/>
          <w:color w:val="FF0000"/>
        </w:rPr>
        <w:t>Y</w:t>
      </w:r>
      <w:r>
        <w:rPr>
          <w:b/>
        </w:rPr>
        <w:t xml:space="preserve"> / N</w:t>
      </w:r>
    </w:p>
    <w:p w14:paraId="16EBA7CC" w14:textId="77777777" w:rsidR="00A46569" w:rsidRDefault="00A46569" w:rsidP="00A46569"/>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A64968" w:rsidRPr="00503B58" w14:paraId="6CC6E7CD" w14:textId="77777777" w:rsidTr="009519A3">
        <w:tc>
          <w:tcPr>
            <w:tcW w:w="953" w:type="pct"/>
          </w:tcPr>
          <w:p w14:paraId="69910304" w14:textId="77777777" w:rsidR="00A64968" w:rsidRPr="00503B58" w:rsidRDefault="00A64968" w:rsidP="009519A3">
            <w:pPr>
              <w:rPr>
                <w:b/>
              </w:rPr>
            </w:pPr>
            <w:r w:rsidRPr="00503B58">
              <w:rPr>
                <w:b/>
              </w:rPr>
              <w:t>Test Type</w:t>
            </w:r>
          </w:p>
        </w:tc>
        <w:tc>
          <w:tcPr>
            <w:tcW w:w="2115" w:type="pct"/>
          </w:tcPr>
          <w:p w14:paraId="7B2D9C59" w14:textId="77777777" w:rsidR="00A64968" w:rsidRPr="00503B58" w:rsidRDefault="00A64968" w:rsidP="009519A3">
            <w:pPr>
              <w:rPr>
                <w:b/>
              </w:rPr>
            </w:pPr>
            <w:r w:rsidRPr="00503B58">
              <w:rPr>
                <w:b/>
              </w:rPr>
              <w:t>Test Data</w:t>
            </w:r>
          </w:p>
        </w:tc>
        <w:tc>
          <w:tcPr>
            <w:tcW w:w="1081" w:type="pct"/>
          </w:tcPr>
          <w:p w14:paraId="1FD3F1C1" w14:textId="77777777" w:rsidR="00A64968" w:rsidRPr="00503B58" w:rsidRDefault="00A64968" w:rsidP="009519A3">
            <w:pPr>
              <w:rPr>
                <w:b/>
              </w:rPr>
            </w:pPr>
            <w:r w:rsidRPr="00503B58">
              <w:rPr>
                <w:b/>
              </w:rPr>
              <w:t>Expected Result</w:t>
            </w:r>
          </w:p>
        </w:tc>
        <w:tc>
          <w:tcPr>
            <w:tcW w:w="851" w:type="pct"/>
          </w:tcPr>
          <w:p w14:paraId="20EE307D" w14:textId="77777777" w:rsidR="00A64968" w:rsidRPr="00503B58" w:rsidRDefault="00A64968" w:rsidP="009519A3">
            <w:pPr>
              <w:rPr>
                <w:b/>
              </w:rPr>
            </w:pPr>
            <w:r w:rsidRPr="00503B58">
              <w:rPr>
                <w:b/>
              </w:rPr>
              <w:t>Actual Result</w:t>
            </w:r>
          </w:p>
        </w:tc>
      </w:tr>
      <w:tr w:rsidR="00A64968" w14:paraId="69466B39" w14:textId="77777777" w:rsidTr="009519A3">
        <w:tc>
          <w:tcPr>
            <w:tcW w:w="953" w:type="pct"/>
          </w:tcPr>
          <w:p w14:paraId="25B78CC0" w14:textId="77777777" w:rsidR="00A64968" w:rsidRDefault="00A64968" w:rsidP="009519A3">
            <w:r>
              <w:t>Extreme Min</w:t>
            </w:r>
          </w:p>
        </w:tc>
        <w:tc>
          <w:tcPr>
            <w:tcW w:w="2115" w:type="pct"/>
          </w:tcPr>
          <w:p w14:paraId="0D9F5D2C" w14:textId="77777777" w:rsidR="00A64968" w:rsidRDefault="00A64968" w:rsidP="009519A3">
            <w:r>
              <w:t>-4781293</w:t>
            </w:r>
          </w:p>
        </w:tc>
        <w:tc>
          <w:tcPr>
            <w:tcW w:w="1081" w:type="pct"/>
          </w:tcPr>
          <w:p w14:paraId="35C61609" w14:textId="77777777" w:rsidR="00A64968" w:rsidRDefault="00A64968" w:rsidP="009519A3">
            <w:r>
              <w:t>Error: Id negative</w:t>
            </w:r>
          </w:p>
        </w:tc>
        <w:tc>
          <w:tcPr>
            <w:tcW w:w="851" w:type="pct"/>
          </w:tcPr>
          <w:p w14:paraId="0B4821D4" w14:textId="77777777" w:rsidR="00A64968" w:rsidRDefault="00A64968" w:rsidP="009519A3"/>
        </w:tc>
      </w:tr>
      <w:tr w:rsidR="00A64968" w14:paraId="2CC9749F" w14:textId="77777777" w:rsidTr="009519A3">
        <w:tc>
          <w:tcPr>
            <w:tcW w:w="953" w:type="pct"/>
          </w:tcPr>
          <w:p w14:paraId="4D8C662A" w14:textId="77777777" w:rsidR="00A64968" w:rsidRDefault="00A64968" w:rsidP="009519A3">
            <w:r>
              <w:t>Min -1</w:t>
            </w:r>
          </w:p>
        </w:tc>
        <w:tc>
          <w:tcPr>
            <w:tcW w:w="2115" w:type="pct"/>
          </w:tcPr>
          <w:p w14:paraId="1E3827C9" w14:textId="77777777" w:rsidR="00A64968" w:rsidRDefault="00A64968" w:rsidP="009519A3">
            <w:r>
              <w:t>0</w:t>
            </w:r>
          </w:p>
        </w:tc>
        <w:tc>
          <w:tcPr>
            <w:tcW w:w="1081" w:type="pct"/>
          </w:tcPr>
          <w:p w14:paraId="6B5B0B48" w14:textId="77777777" w:rsidR="00A64968" w:rsidRDefault="00A64968" w:rsidP="009519A3">
            <w:r>
              <w:t>Error: Id equals 0</w:t>
            </w:r>
          </w:p>
        </w:tc>
        <w:tc>
          <w:tcPr>
            <w:tcW w:w="851" w:type="pct"/>
          </w:tcPr>
          <w:p w14:paraId="1ECCAB04" w14:textId="77777777" w:rsidR="00A64968" w:rsidRDefault="00A64968" w:rsidP="009519A3"/>
        </w:tc>
      </w:tr>
      <w:tr w:rsidR="00A64968" w14:paraId="5731F97D" w14:textId="77777777" w:rsidTr="009519A3">
        <w:tc>
          <w:tcPr>
            <w:tcW w:w="953" w:type="pct"/>
          </w:tcPr>
          <w:p w14:paraId="478BCC21" w14:textId="77777777" w:rsidR="00A64968" w:rsidRDefault="00A64968" w:rsidP="009519A3">
            <w:r>
              <w:t>Min (Boundary)</w:t>
            </w:r>
          </w:p>
        </w:tc>
        <w:tc>
          <w:tcPr>
            <w:tcW w:w="2115" w:type="pct"/>
          </w:tcPr>
          <w:p w14:paraId="5922FC0F" w14:textId="77777777" w:rsidR="00A64968" w:rsidRDefault="00A64968" w:rsidP="009519A3">
            <w:r>
              <w:t>1</w:t>
            </w:r>
          </w:p>
        </w:tc>
        <w:tc>
          <w:tcPr>
            <w:tcW w:w="1081" w:type="pct"/>
          </w:tcPr>
          <w:p w14:paraId="2E2C9EC5" w14:textId="77777777" w:rsidR="00A64968" w:rsidRDefault="00A64968" w:rsidP="009519A3">
            <w:r>
              <w:t>Success</w:t>
            </w:r>
          </w:p>
        </w:tc>
        <w:tc>
          <w:tcPr>
            <w:tcW w:w="851" w:type="pct"/>
          </w:tcPr>
          <w:p w14:paraId="00D3C4CF" w14:textId="77777777" w:rsidR="00A64968" w:rsidRDefault="00A64968" w:rsidP="009519A3"/>
        </w:tc>
      </w:tr>
      <w:tr w:rsidR="00A64968" w14:paraId="5FE3BD43" w14:textId="77777777" w:rsidTr="009519A3">
        <w:tc>
          <w:tcPr>
            <w:tcW w:w="953" w:type="pct"/>
          </w:tcPr>
          <w:p w14:paraId="333D0468" w14:textId="77777777" w:rsidR="00A64968" w:rsidRDefault="00A64968" w:rsidP="009519A3">
            <w:r>
              <w:t>Min +1</w:t>
            </w:r>
          </w:p>
        </w:tc>
        <w:tc>
          <w:tcPr>
            <w:tcW w:w="2115" w:type="pct"/>
          </w:tcPr>
          <w:p w14:paraId="46DEE079" w14:textId="77777777" w:rsidR="00A64968" w:rsidRDefault="00A64968" w:rsidP="009519A3">
            <w:r>
              <w:t>2</w:t>
            </w:r>
          </w:p>
        </w:tc>
        <w:tc>
          <w:tcPr>
            <w:tcW w:w="1081" w:type="pct"/>
          </w:tcPr>
          <w:p w14:paraId="6F5661DD" w14:textId="77777777" w:rsidR="00A64968" w:rsidRDefault="00A64968" w:rsidP="009519A3">
            <w:r>
              <w:t>Success</w:t>
            </w:r>
          </w:p>
        </w:tc>
        <w:tc>
          <w:tcPr>
            <w:tcW w:w="851" w:type="pct"/>
          </w:tcPr>
          <w:p w14:paraId="5FF5484E" w14:textId="77777777" w:rsidR="00A64968" w:rsidRDefault="00A64968" w:rsidP="009519A3"/>
        </w:tc>
      </w:tr>
      <w:tr w:rsidR="00A64968" w14:paraId="3CB5A2E5" w14:textId="77777777" w:rsidTr="009519A3">
        <w:tc>
          <w:tcPr>
            <w:tcW w:w="953" w:type="pct"/>
          </w:tcPr>
          <w:p w14:paraId="3EE0A6E1" w14:textId="77777777" w:rsidR="00A64968" w:rsidRDefault="00A64968" w:rsidP="009519A3">
            <w:r>
              <w:t>Max -1</w:t>
            </w:r>
          </w:p>
        </w:tc>
        <w:tc>
          <w:tcPr>
            <w:tcW w:w="2115" w:type="pct"/>
          </w:tcPr>
          <w:p w14:paraId="4B6EE306" w14:textId="77777777" w:rsidR="00A64968" w:rsidRDefault="00A64968" w:rsidP="009519A3">
            <w:r>
              <w:t>N/A</w:t>
            </w:r>
          </w:p>
        </w:tc>
        <w:tc>
          <w:tcPr>
            <w:tcW w:w="1081" w:type="pct"/>
          </w:tcPr>
          <w:p w14:paraId="78083C7C" w14:textId="77777777" w:rsidR="00A64968" w:rsidRDefault="00A64968" w:rsidP="009519A3"/>
        </w:tc>
        <w:tc>
          <w:tcPr>
            <w:tcW w:w="851" w:type="pct"/>
          </w:tcPr>
          <w:p w14:paraId="6F05630B" w14:textId="77777777" w:rsidR="00A64968" w:rsidRDefault="00A64968" w:rsidP="009519A3"/>
        </w:tc>
      </w:tr>
      <w:tr w:rsidR="00A64968" w14:paraId="4196A57A" w14:textId="77777777" w:rsidTr="009519A3">
        <w:tc>
          <w:tcPr>
            <w:tcW w:w="953" w:type="pct"/>
          </w:tcPr>
          <w:p w14:paraId="1F36F573" w14:textId="77777777" w:rsidR="00A64968" w:rsidRDefault="00A64968" w:rsidP="009519A3">
            <w:r>
              <w:t>Max (Boundary)</w:t>
            </w:r>
          </w:p>
        </w:tc>
        <w:tc>
          <w:tcPr>
            <w:tcW w:w="2115" w:type="pct"/>
          </w:tcPr>
          <w:p w14:paraId="1A72F07B" w14:textId="77777777" w:rsidR="00A64968" w:rsidRDefault="00A64968" w:rsidP="009519A3">
            <w:r>
              <w:t>N/A</w:t>
            </w:r>
          </w:p>
        </w:tc>
        <w:tc>
          <w:tcPr>
            <w:tcW w:w="1081" w:type="pct"/>
          </w:tcPr>
          <w:p w14:paraId="46805EE6" w14:textId="77777777" w:rsidR="00A64968" w:rsidRDefault="00A64968" w:rsidP="009519A3"/>
        </w:tc>
        <w:tc>
          <w:tcPr>
            <w:tcW w:w="851" w:type="pct"/>
          </w:tcPr>
          <w:p w14:paraId="45C56A95" w14:textId="77777777" w:rsidR="00A64968" w:rsidRDefault="00A64968" w:rsidP="009519A3"/>
        </w:tc>
      </w:tr>
      <w:tr w:rsidR="00A64968" w14:paraId="39BA66B3" w14:textId="77777777" w:rsidTr="009519A3">
        <w:tc>
          <w:tcPr>
            <w:tcW w:w="953" w:type="pct"/>
          </w:tcPr>
          <w:p w14:paraId="4B5720DF" w14:textId="77777777" w:rsidR="00A64968" w:rsidRDefault="00A64968" w:rsidP="009519A3">
            <w:r>
              <w:t>Max +1</w:t>
            </w:r>
          </w:p>
        </w:tc>
        <w:tc>
          <w:tcPr>
            <w:tcW w:w="2115" w:type="pct"/>
          </w:tcPr>
          <w:p w14:paraId="6894E5E6" w14:textId="77777777" w:rsidR="00A64968" w:rsidRDefault="00A64968" w:rsidP="009519A3">
            <w:r>
              <w:t>N/A</w:t>
            </w:r>
          </w:p>
        </w:tc>
        <w:tc>
          <w:tcPr>
            <w:tcW w:w="1081" w:type="pct"/>
          </w:tcPr>
          <w:p w14:paraId="33448F0F" w14:textId="77777777" w:rsidR="00A64968" w:rsidRDefault="00A64968" w:rsidP="009519A3"/>
        </w:tc>
        <w:tc>
          <w:tcPr>
            <w:tcW w:w="851" w:type="pct"/>
          </w:tcPr>
          <w:p w14:paraId="6830F881" w14:textId="77777777" w:rsidR="00A64968" w:rsidRDefault="00A64968" w:rsidP="009519A3"/>
        </w:tc>
      </w:tr>
      <w:tr w:rsidR="00A64968" w14:paraId="1FA532B3" w14:textId="77777777" w:rsidTr="009519A3">
        <w:tc>
          <w:tcPr>
            <w:tcW w:w="953" w:type="pct"/>
          </w:tcPr>
          <w:p w14:paraId="3F02A1D7" w14:textId="77777777" w:rsidR="00A64968" w:rsidRDefault="00A64968" w:rsidP="009519A3">
            <w:r>
              <w:t xml:space="preserve">Mid </w:t>
            </w:r>
          </w:p>
        </w:tc>
        <w:tc>
          <w:tcPr>
            <w:tcW w:w="2115" w:type="pct"/>
          </w:tcPr>
          <w:p w14:paraId="63079383" w14:textId="77777777" w:rsidR="00A64968" w:rsidRDefault="00A64968" w:rsidP="009519A3">
            <w:r>
              <w:t>19</w:t>
            </w:r>
          </w:p>
        </w:tc>
        <w:tc>
          <w:tcPr>
            <w:tcW w:w="1081" w:type="pct"/>
          </w:tcPr>
          <w:p w14:paraId="34B303B3" w14:textId="77777777" w:rsidR="00A64968" w:rsidRDefault="00A64968" w:rsidP="009519A3">
            <w:r>
              <w:t>Success</w:t>
            </w:r>
          </w:p>
        </w:tc>
        <w:tc>
          <w:tcPr>
            <w:tcW w:w="851" w:type="pct"/>
          </w:tcPr>
          <w:p w14:paraId="52A1AE36" w14:textId="77777777" w:rsidR="00A64968" w:rsidRDefault="00A64968" w:rsidP="009519A3"/>
        </w:tc>
      </w:tr>
      <w:tr w:rsidR="00A64968" w14:paraId="64B25C1A" w14:textId="77777777" w:rsidTr="009519A3">
        <w:tc>
          <w:tcPr>
            <w:tcW w:w="953" w:type="pct"/>
          </w:tcPr>
          <w:p w14:paraId="1F96B1C7" w14:textId="77777777" w:rsidR="00A64968" w:rsidRDefault="00A64968" w:rsidP="009519A3">
            <w:r>
              <w:t xml:space="preserve">Extreme Max </w:t>
            </w:r>
          </w:p>
        </w:tc>
        <w:tc>
          <w:tcPr>
            <w:tcW w:w="2115" w:type="pct"/>
          </w:tcPr>
          <w:p w14:paraId="732EF455" w14:textId="77777777" w:rsidR="00A64968" w:rsidRDefault="00A64968" w:rsidP="009519A3">
            <w:r>
              <w:t>N/A</w:t>
            </w:r>
          </w:p>
        </w:tc>
        <w:tc>
          <w:tcPr>
            <w:tcW w:w="1081" w:type="pct"/>
          </w:tcPr>
          <w:p w14:paraId="6B60674C" w14:textId="77777777" w:rsidR="00A64968" w:rsidRDefault="00A64968" w:rsidP="009519A3"/>
        </w:tc>
        <w:tc>
          <w:tcPr>
            <w:tcW w:w="851" w:type="pct"/>
          </w:tcPr>
          <w:p w14:paraId="6C67C9B7" w14:textId="77777777" w:rsidR="00A64968" w:rsidRDefault="00A64968" w:rsidP="009519A3"/>
        </w:tc>
      </w:tr>
      <w:tr w:rsidR="00A64968" w14:paraId="69934A54" w14:textId="77777777" w:rsidTr="009519A3">
        <w:tc>
          <w:tcPr>
            <w:tcW w:w="953" w:type="pct"/>
          </w:tcPr>
          <w:p w14:paraId="29843D92" w14:textId="77777777" w:rsidR="00A64968" w:rsidRDefault="00A64968" w:rsidP="009519A3">
            <w:r>
              <w:t>Invalid data type</w:t>
            </w:r>
          </w:p>
        </w:tc>
        <w:tc>
          <w:tcPr>
            <w:tcW w:w="2115" w:type="pct"/>
          </w:tcPr>
          <w:p w14:paraId="513AC1A3" w14:textId="77777777" w:rsidR="00A64968" w:rsidRDefault="00A64968" w:rsidP="009519A3">
            <w:r>
              <w:t>Any that is not an integer</w:t>
            </w:r>
          </w:p>
        </w:tc>
        <w:tc>
          <w:tcPr>
            <w:tcW w:w="1081" w:type="pct"/>
          </w:tcPr>
          <w:p w14:paraId="56235B83" w14:textId="77777777" w:rsidR="00A64968" w:rsidRDefault="00A64968" w:rsidP="009519A3">
            <w:r>
              <w:t>Error: Id invalid</w:t>
            </w:r>
          </w:p>
        </w:tc>
        <w:tc>
          <w:tcPr>
            <w:tcW w:w="851" w:type="pct"/>
          </w:tcPr>
          <w:p w14:paraId="257A8D81" w14:textId="77777777" w:rsidR="00A64968" w:rsidRDefault="00A64968" w:rsidP="009519A3"/>
        </w:tc>
      </w:tr>
      <w:tr w:rsidR="00A64968" w14:paraId="2EBCB366" w14:textId="77777777" w:rsidTr="009519A3">
        <w:tc>
          <w:tcPr>
            <w:tcW w:w="953" w:type="pct"/>
          </w:tcPr>
          <w:p w14:paraId="529768C2" w14:textId="77777777" w:rsidR="00A64968" w:rsidRDefault="00A64968" w:rsidP="009519A3">
            <w:r>
              <w:t>Other tests</w:t>
            </w:r>
          </w:p>
        </w:tc>
        <w:tc>
          <w:tcPr>
            <w:tcW w:w="2115" w:type="pct"/>
          </w:tcPr>
          <w:p w14:paraId="159AB811" w14:textId="77777777" w:rsidR="00A64968" w:rsidRDefault="00A64968" w:rsidP="009519A3"/>
        </w:tc>
        <w:tc>
          <w:tcPr>
            <w:tcW w:w="1081" w:type="pct"/>
          </w:tcPr>
          <w:p w14:paraId="6B9412A1" w14:textId="77777777" w:rsidR="00A64968" w:rsidRDefault="00A64968" w:rsidP="009519A3"/>
        </w:tc>
        <w:tc>
          <w:tcPr>
            <w:tcW w:w="851" w:type="pct"/>
          </w:tcPr>
          <w:p w14:paraId="2A9B9C02" w14:textId="77777777" w:rsidR="00A64968" w:rsidRDefault="00A64968" w:rsidP="009519A3"/>
        </w:tc>
      </w:tr>
    </w:tbl>
    <w:p w14:paraId="183B0C26" w14:textId="77777777" w:rsidR="00A46569" w:rsidRDefault="00A46569" w:rsidP="00A46569"/>
    <w:p w14:paraId="2C4DDB35" w14:textId="77777777" w:rsidR="00A46569" w:rsidRDefault="00A46569" w:rsidP="00A46569"/>
    <w:p w14:paraId="41DF4C15" w14:textId="77777777" w:rsidR="00A46569" w:rsidRDefault="00A46569"/>
    <w:p w14:paraId="2E769493" w14:textId="77777777" w:rsidR="003B0A20" w:rsidRDefault="003B0A20"/>
    <w:p w14:paraId="162EA82B" w14:textId="77777777" w:rsidR="003B0A20" w:rsidRDefault="003B0A20"/>
    <w:p w14:paraId="16F62828" w14:textId="77777777" w:rsidR="003B0A20" w:rsidRDefault="003B0A20"/>
    <w:p w14:paraId="7C6F3249" w14:textId="77777777" w:rsidR="00E43536" w:rsidRDefault="00E43536"/>
    <w:p w14:paraId="50E91DB8" w14:textId="77777777" w:rsidR="003B0A20" w:rsidRDefault="003B0A20"/>
    <w:p w14:paraId="1A25F7C9" w14:textId="77777777" w:rsidR="003B0A20" w:rsidRDefault="003B0A20"/>
    <w:p w14:paraId="3D9F88A0" w14:textId="77777777" w:rsidR="003B0A20" w:rsidRDefault="003B0A20"/>
    <w:p w14:paraId="2C493B37" w14:textId="77777777" w:rsidR="003B0A20" w:rsidRPr="00604D16" w:rsidRDefault="003B0A20" w:rsidP="003B0A20">
      <w:pPr>
        <w:rPr>
          <w:b/>
        </w:rPr>
      </w:pPr>
      <w:r>
        <w:rPr>
          <w:b/>
        </w:rPr>
        <w:t>Description of Item t</w:t>
      </w:r>
      <w:r w:rsidRPr="00604D16">
        <w:rPr>
          <w:b/>
        </w:rPr>
        <w:t>o Be Tested:</w:t>
      </w:r>
    </w:p>
    <w:p w14:paraId="107185B3" w14:textId="77777777" w:rsidR="003B0A20" w:rsidRDefault="003B0A20" w:rsidP="003B0A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0A20" w14:paraId="4A0E3D65" w14:textId="77777777" w:rsidTr="003734C0">
        <w:tc>
          <w:tcPr>
            <w:tcW w:w="13788" w:type="dxa"/>
          </w:tcPr>
          <w:p w14:paraId="6E22D9E6" w14:textId="77777777" w:rsidR="003B0A20" w:rsidRDefault="003B0A20" w:rsidP="003734C0">
            <w:proofErr w:type="spellStart"/>
            <w:r>
              <w:t>ConnectionTime</w:t>
            </w:r>
            <w:proofErr w:type="spellEnd"/>
            <w:r>
              <w:t xml:space="preserve"> is the </w:t>
            </w:r>
            <w:r w:rsidR="00A64968">
              <w:t>exact time</w:t>
            </w:r>
            <w:r>
              <w:t xml:space="preserve"> when the </w:t>
            </w:r>
            <w:r w:rsidR="00A64968">
              <w:t>train leaves the station</w:t>
            </w:r>
            <w:r>
              <w:t xml:space="preserve">. </w:t>
            </w:r>
            <w:r w:rsidR="00A64968">
              <w:t>Since this is aimed at displayed time and time only, the input must be valid time of the day.</w:t>
            </w:r>
          </w:p>
        </w:tc>
      </w:tr>
    </w:tbl>
    <w:p w14:paraId="1F563AD0" w14:textId="77777777" w:rsidR="003B0A20" w:rsidRDefault="003B0A20" w:rsidP="003B0A20"/>
    <w:p w14:paraId="4A1AFF59" w14:textId="77777777" w:rsidR="003B0A20" w:rsidRPr="00A73674" w:rsidRDefault="003B0A20" w:rsidP="003B0A20">
      <w:pPr>
        <w:rPr>
          <w:b/>
        </w:rPr>
      </w:pPr>
      <w:r w:rsidRPr="00A73674">
        <w:rPr>
          <w:b/>
        </w:rPr>
        <w:t>Required Field</w:t>
      </w:r>
      <w:r w:rsidRPr="00A73674">
        <w:rPr>
          <w:b/>
        </w:rPr>
        <w:tab/>
      </w:r>
      <w:r w:rsidRPr="00FC2DB6">
        <w:rPr>
          <w:b/>
          <w:color w:val="FF0000"/>
        </w:rPr>
        <w:t>Y</w:t>
      </w:r>
      <w:r w:rsidRPr="00A73674">
        <w:rPr>
          <w:b/>
        </w:rPr>
        <w:t xml:space="preserve"> / N</w:t>
      </w:r>
    </w:p>
    <w:p w14:paraId="08C2E59B" w14:textId="77777777" w:rsidR="003B0A20" w:rsidRDefault="003B0A20" w:rsidP="003B0A2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3B0A20" w:rsidRPr="00503B58" w14:paraId="52FFCF8A" w14:textId="77777777" w:rsidTr="003734C0">
        <w:tc>
          <w:tcPr>
            <w:tcW w:w="953" w:type="pct"/>
          </w:tcPr>
          <w:p w14:paraId="37EF30D8" w14:textId="77777777" w:rsidR="003B0A20" w:rsidRPr="00503B58" w:rsidRDefault="003B0A20" w:rsidP="003734C0">
            <w:pPr>
              <w:rPr>
                <w:b/>
              </w:rPr>
            </w:pPr>
            <w:r w:rsidRPr="00503B58">
              <w:rPr>
                <w:b/>
              </w:rPr>
              <w:t>Test Type</w:t>
            </w:r>
          </w:p>
        </w:tc>
        <w:tc>
          <w:tcPr>
            <w:tcW w:w="2115" w:type="pct"/>
          </w:tcPr>
          <w:p w14:paraId="6E319785" w14:textId="77777777" w:rsidR="003B0A20" w:rsidRPr="00503B58" w:rsidRDefault="003B0A20" w:rsidP="003734C0">
            <w:pPr>
              <w:rPr>
                <w:b/>
              </w:rPr>
            </w:pPr>
            <w:r w:rsidRPr="00503B58">
              <w:rPr>
                <w:b/>
              </w:rPr>
              <w:t>Test Data</w:t>
            </w:r>
          </w:p>
        </w:tc>
        <w:tc>
          <w:tcPr>
            <w:tcW w:w="1081" w:type="pct"/>
          </w:tcPr>
          <w:p w14:paraId="7F8ECD56" w14:textId="77777777" w:rsidR="003B0A20" w:rsidRPr="00503B58" w:rsidRDefault="003B0A20" w:rsidP="003734C0">
            <w:pPr>
              <w:rPr>
                <w:b/>
              </w:rPr>
            </w:pPr>
            <w:r w:rsidRPr="00503B58">
              <w:rPr>
                <w:b/>
              </w:rPr>
              <w:t>Expected Result</w:t>
            </w:r>
          </w:p>
        </w:tc>
        <w:tc>
          <w:tcPr>
            <w:tcW w:w="851" w:type="pct"/>
          </w:tcPr>
          <w:p w14:paraId="24685E8B" w14:textId="77777777" w:rsidR="003B0A20" w:rsidRPr="00503B58" w:rsidRDefault="003B0A20" w:rsidP="003734C0">
            <w:pPr>
              <w:rPr>
                <w:b/>
              </w:rPr>
            </w:pPr>
            <w:r w:rsidRPr="00503B58">
              <w:rPr>
                <w:b/>
              </w:rPr>
              <w:t>Actual Result</w:t>
            </w:r>
          </w:p>
        </w:tc>
      </w:tr>
      <w:tr w:rsidR="003B0A20" w14:paraId="2305F69D" w14:textId="77777777" w:rsidTr="003734C0">
        <w:tc>
          <w:tcPr>
            <w:tcW w:w="953" w:type="pct"/>
          </w:tcPr>
          <w:p w14:paraId="3AC9C131" w14:textId="77777777" w:rsidR="003B0A20" w:rsidRDefault="003B0A20" w:rsidP="003734C0">
            <w:r>
              <w:t>Extreme Min</w:t>
            </w:r>
          </w:p>
        </w:tc>
        <w:tc>
          <w:tcPr>
            <w:tcW w:w="2115" w:type="pct"/>
          </w:tcPr>
          <w:p w14:paraId="69054965" w14:textId="77777777" w:rsidR="003B0A20" w:rsidRDefault="00807F9F" w:rsidP="003734C0">
            <w:r>
              <w:t>N/A</w:t>
            </w:r>
          </w:p>
        </w:tc>
        <w:tc>
          <w:tcPr>
            <w:tcW w:w="1081" w:type="pct"/>
          </w:tcPr>
          <w:p w14:paraId="0ADD844E" w14:textId="77777777" w:rsidR="003B0A20" w:rsidRDefault="003B0A20" w:rsidP="003734C0"/>
        </w:tc>
        <w:tc>
          <w:tcPr>
            <w:tcW w:w="851" w:type="pct"/>
          </w:tcPr>
          <w:p w14:paraId="6F296B4A" w14:textId="77777777" w:rsidR="003B0A20" w:rsidRDefault="003B0A20" w:rsidP="003734C0"/>
        </w:tc>
      </w:tr>
      <w:tr w:rsidR="003B0A20" w14:paraId="0B9A7275" w14:textId="77777777" w:rsidTr="003734C0">
        <w:tc>
          <w:tcPr>
            <w:tcW w:w="953" w:type="pct"/>
          </w:tcPr>
          <w:p w14:paraId="36D29AE9" w14:textId="77777777" w:rsidR="003B0A20" w:rsidRDefault="003B0A20" w:rsidP="003734C0">
            <w:r>
              <w:t>Min -1</w:t>
            </w:r>
          </w:p>
        </w:tc>
        <w:tc>
          <w:tcPr>
            <w:tcW w:w="2115" w:type="pct"/>
          </w:tcPr>
          <w:p w14:paraId="488DA720" w14:textId="77777777" w:rsidR="003B0A20" w:rsidRDefault="00807F9F" w:rsidP="003734C0">
            <w:r>
              <w:t>23:59</w:t>
            </w:r>
          </w:p>
        </w:tc>
        <w:tc>
          <w:tcPr>
            <w:tcW w:w="1081" w:type="pct"/>
          </w:tcPr>
          <w:p w14:paraId="7D513F3A" w14:textId="77777777" w:rsidR="003B0A20" w:rsidRDefault="00807F9F" w:rsidP="003734C0">
            <w:r>
              <w:t>Success</w:t>
            </w:r>
          </w:p>
        </w:tc>
        <w:tc>
          <w:tcPr>
            <w:tcW w:w="851" w:type="pct"/>
          </w:tcPr>
          <w:p w14:paraId="30F394A6" w14:textId="77777777" w:rsidR="003B0A20" w:rsidRDefault="003B0A20" w:rsidP="003734C0"/>
        </w:tc>
      </w:tr>
      <w:tr w:rsidR="003B0A20" w14:paraId="13DB23EF" w14:textId="77777777" w:rsidTr="003734C0">
        <w:tc>
          <w:tcPr>
            <w:tcW w:w="953" w:type="pct"/>
          </w:tcPr>
          <w:p w14:paraId="3F25B74A" w14:textId="77777777" w:rsidR="003B0A20" w:rsidRDefault="003B0A20" w:rsidP="003734C0">
            <w:r>
              <w:t>Min (Boundary)</w:t>
            </w:r>
          </w:p>
        </w:tc>
        <w:tc>
          <w:tcPr>
            <w:tcW w:w="2115" w:type="pct"/>
          </w:tcPr>
          <w:p w14:paraId="24F561FC" w14:textId="77777777" w:rsidR="003B0A20" w:rsidRDefault="00807F9F" w:rsidP="003734C0">
            <w:r>
              <w:t>00:00</w:t>
            </w:r>
          </w:p>
        </w:tc>
        <w:tc>
          <w:tcPr>
            <w:tcW w:w="1081" w:type="pct"/>
          </w:tcPr>
          <w:p w14:paraId="74BCBAB0" w14:textId="77777777" w:rsidR="003B0A20" w:rsidRDefault="003B0A20" w:rsidP="003734C0">
            <w:r>
              <w:t>Success</w:t>
            </w:r>
          </w:p>
        </w:tc>
        <w:tc>
          <w:tcPr>
            <w:tcW w:w="851" w:type="pct"/>
          </w:tcPr>
          <w:p w14:paraId="0752F058" w14:textId="77777777" w:rsidR="003B0A20" w:rsidRDefault="003B0A20" w:rsidP="003734C0"/>
        </w:tc>
      </w:tr>
      <w:tr w:rsidR="003B0A20" w14:paraId="02D22CF7" w14:textId="77777777" w:rsidTr="003734C0">
        <w:trPr>
          <w:trHeight w:val="516"/>
        </w:trPr>
        <w:tc>
          <w:tcPr>
            <w:tcW w:w="953" w:type="pct"/>
          </w:tcPr>
          <w:p w14:paraId="58FE31A2" w14:textId="77777777" w:rsidR="003B0A20" w:rsidRDefault="003B0A20" w:rsidP="003734C0">
            <w:r>
              <w:t>Min +1</w:t>
            </w:r>
          </w:p>
        </w:tc>
        <w:tc>
          <w:tcPr>
            <w:tcW w:w="2115" w:type="pct"/>
          </w:tcPr>
          <w:p w14:paraId="2AC2FB54" w14:textId="77777777" w:rsidR="003B0A20" w:rsidRDefault="003B0A20" w:rsidP="003734C0">
            <w:r>
              <w:t>0</w:t>
            </w:r>
            <w:r w:rsidR="00807F9F">
              <w:t>0:01</w:t>
            </w:r>
          </w:p>
        </w:tc>
        <w:tc>
          <w:tcPr>
            <w:tcW w:w="1081" w:type="pct"/>
          </w:tcPr>
          <w:p w14:paraId="15309970" w14:textId="77777777" w:rsidR="003B0A20" w:rsidRDefault="003B0A20" w:rsidP="003734C0">
            <w:r>
              <w:t>Success</w:t>
            </w:r>
          </w:p>
        </w:tc>
        <w:tc>
          <w:tcPr>
            <w:tcW w:w="851" w:type="pct"/>
          </w:tcPr>
          <w:p w14:paraId="047B21F3" w14:textId="77777777" w:rsidR="003B0A20" w:rsidRDefault="003B0A20" w:rsidP="003734C0"/>
        </w:tc>
      </w:tr>
      <w:tr w:rsidR="003B0A20" w14:paraId="6D34F460" w14:textId="77777777" w:rsidTr="003734C0">
        <w:tc>
          <w:tcPr>
            <w:tcW w:w="953" w:type="pct"/>
          </w:tcPr>
          <w:p w14:paraId="5413B05C" w14:textId="77777777" w:rsidR="003B0A20" w:rsidRDefault="003B0A20" w:rsidP="003734C0">
            <w:r>
              <w:t>Max -1</w:t>
            </w:r>
          </w:p>
        </w:tc>
        <w:tc>
          <w:tcPr>
            <w:tcW w:w="2115" w:type="pct"/>
          </w:tcPr>
          <w:p w14:paraId="12618ED8" w14:textId="77777777" w:rsidR="003B0A20" w:rsidRDefault="00807F9F" w:rsidP="003734C0">
            <w:r>
              <w:t>23:58</w:t>
            </w:r>
          </w:p>
        </w:tc>
        <w:tc>
          <w:tcPr>
            <w:tcW w:w="1081" w:type="pct"/>
          </w:tcPr>
          <w:p w14:paraId="43B1C1A5" w14:textId="77777777" w:rsidR="003B0A20" w:rsidRDefault="003B0A20" w:rsidP="003734C0">
            <w:r>
              <w:t>Success</w:t>
            </w:r>
          </w:p>
        </w:tc>
        <w:tc>
          <w:tcPr>
            <w:tcW w:w="851" w:type="pct"/>
          </w:tcPr>
          <w:p w14:paraId="155EB43B" w14:textId="77777777" w:rsidR="003B0A20" w:rsidRDefault="003B0A20" w:rsidP="003734C0"/>
        </w:tc>
      </w:tr>
      <w:tr w:rsidR="003B0A20" w14:paraId="0AA3A317" w14:textId="77777777" w:rsidTr="003734C0">
        <w:tc>
          <w:tcPr>
            <w:tcW w:w="953" w:type="pct"/>
          </w:tcPr>
          <w:p w14:paraId="239008E1" w14:textId="77777777" w:rsidR="003B0A20" w:rsidRDefault="003B0A20" w:rsidP="003734C0">
            <w:r>
              <w:t>Max (Boundary)</w:t>
            </w:r>
          </w:p>
        </w:tc>
        <w:tc>
          <w:tcPr>
            <w:tcW w:w="2115" w:type="pct"/>
          </w:tcPr>
          <w:p w14:paraId="67B158E8" w14:textId="77777777" w:rsidR="003B0A20" w:rsidRDefault="00807F9F" w:rsidP="003734C0">
            <w:r>
              <w:t>23:59</w:t>
            </w:r>
          </w:p>
        </w:tc>
        <w:tc>
          <w:tcPr>
            <w:tcW w:w="1081" w:type="pct"/>
          </w:tcPr>
          <w:p w14:paraId="19ACACD4" w14:textId="77777777" w:rsidR="003B0A20" w:rsidRDefault="003B0A20" w:rsidP="003734C0">
            <w:r>
              <w:t>Success</w:t>
            </w:r>
          </w:p>
        </w:tc>
        <w:tc>
          <w:tcPr>
            <w:tcW w:w="851" w:type="pct"/>
          </w:tcPr>
          <w:p w14:paraId="106EEDC0" w14:textId="77777777" w:rsidR="003B0A20" w:rsidRDefault="003B0A20" w:rsidP="003734C0"/>
        </w:tc>
      </w:tr>
      <w:tr w:rsidR="003B0A20" w14:paraId="1579BAA7" w14:textId="77777777" w:rsidTr="003734C0">
        <w:tc>
          <w:tcPr>
            <w:tcW w:w="953" w:type="pct"/>
          </w:tcPr>
          <w:p w14:paraId="42B44FA5" w14:textId="77777777" w:rsidR="003B0A20" w:rsidRDefault="003B0A20" w:rsidP="003734C0">
            <w:r>
              <w:t>Max +1</w:t>
            </w:r>
          </w:p>
        </w:tc>
        <w:tc>
          <w:tcPr>
            <w:tcW w:w="2115" w:type="pct"/>
          </w:tcPr>
          <w:p w14:paraId="1A603FD1" w14:textId="77777777" w:rsidR="003B0A20" w:rsidRDefault="00807F9F" w:rsidP="003734C0">
            <w:r>
              <w:t>24:00</w:t>
            </w:r>
          </w:p>
        </w:tc>
        <w:tc>
          <w:tcPr>
            <w:tcW w:w="1081" w:type="pct"/>
          </w:tcPr>
          <w:p w14:paraId="797CE45A" w14:textId="77777777" w:rsidR="003B0A20" w:rsidRDefault="00807F9F" w:rsidP="003734C0">
            <w:r>
              <w:t>Change to 00:00</w:t>
            </w:r>
          </w:p>
        </w:tc>
        <w:tc>
          <w:tcPr>
            <w:tcW w:w="851" w:type="pct"/>
          </w:tcPr>
          <w:p w14:paraId="47515013" w14:textId="77777777" w:rsidR="003B0A20" w:rsidRDefault="003B0A20" w:rsidP="003734C0"/>
        </w:tc>
      </w:tr>
      <w:tr w:rsidR="003B0A20" w14:paraId="285EF6E6" w14:textId="77777777" w:rsidTr="003734C0">
        <w:tc>
          <w:tcPr>
            <w:tcW w:w="953" w:type="pct"/>
          </w:tcPr>
          <w:p w14:paraId="79FA52A9" w14:textId="77777777" w:rsidR="003B0A20" w:rsidRDefault="003B0A20" w:rsidP="003734C0">
            <w:r>
              <w:t xml:space="preserve">Mid </w:t>
            </w:r>
          </w:p>
        </w:tc>
        <w:tc>
          <w:tcPr>
            <w:tcW w:w="2115" w:type="pct"/>
          </w:tcPr>
          <w:p w14:paraId="13420DDD" w14:textId="77777777" w:rsidR="003B0A20" w:rsidRDefault="00807F9F" w:rsidP="003734C0">
            <w:r>
              <w:t>12:00</w:t>
            </w:r>
          </w:p>
        </w:tc>
        <w:tc>
          <w:tcPr>
            <w:tcW w:w="1081" w:type="pct"/>
          </w:tcPr>
          <w:p w14:paraId="681AA37C" w14:textId="77777777" w:rsidR="003B0A20" w:rsidRDefault="003B0A20" w:rsidP="003734C0">
            <w:r>
              <w:t>Success</w:t>
            </w:r>
          </w:p>
        </w:tc>
        <w:tc>
          <w:tcPr>
            <w:tcW w:w="851" w:type="pct"/>
          </w:tcPr>
          <w:p w14:paraId="60FEC1D5" w14:textId="77777777" w:rsidR="003B0A20" w:rsidRDefault="003B0A20" w:rsidP="003734C0"/>
        </w:tc>
      </w:tr>
      <w:tr w:rsidR="003B0A20" w14:paraId="73A4A506" w14:textId="77777777" w:rsidTr="003734C0">
        <w:tc>
          <w:tcPr>
            <w:tcW w:w="953" w:type="pct"/>
          </w:tcPr>
          <w:p w14:paraId="5E32AC52" w14:textId="77777777" w:rsidR="003B0A20" w:rsidRDefault="003B0A20" w:rsidP="003734C0">
            <w:r>
              <w:t xml:space="preserve">Extreme Max </w:t>
            </w:r>
          </w:p>
        </w:tc>
        <w:tc>
          <w:tcPr>
            <w:tcW w:w="2115" w:type="pct"/>
          </w:tcPr>
          <w:p w14:paraId="5909ACAA" w14:textId="77777777" w:rsidR="003B0A20" w:rsidRDefault="00807F9F" w:rsidP="003734C0">
            <w:r>
              <w:t>N/A</w:t>
            </w:r>
          </w:p>
        </w:tc>
        <w:tc>
          <w:tcPr>
            <w:tcW w:w="1081" w:type="pct"/>
          </w:tcPr>
          <w:p w14:paraId="6331DEA8" w14:textId="77777777" w:rsidR="003B0A20" w:rsidRDefault="003B0A20" w:rsidP="003734C0"/>
        </w:tc>
        <w:tc>
          <w:tcPr>
            <w:tcW w:w="851" w:type="pct"/>
          </w:tcPr>
          <w:p w14:paraId="0B37B843" w14:textId="77777777" w:rsidR="003B0A20" w:rsidRDefault="003B0A20" w:rsidP="003734C0"/>
        </w:tc>
      </w:tr>
      <w:tr w:rsidR="003B0A20" w14:paraId="1C3181B5" w14:textId="77777777" w:rsidTr="003734C0">
        <w:tc>
          <w:tcPr>
            <w:tcW w:w="953" w:type="pct"/>
          </w:tcPr>
          <w:p w14:paraId="0E5BCA59" w14:textId="77777777" w:rsidR="003B0A20" w:rsidRDefault="003B0A20" w:rsidP="003734C0">
            <w:r>
              <w:t>Invalid data type</w:t>
            </w:r>
          </w:p>
        </w:tc>
        <w:tc>
          <w:tcPr>
            <w:tcW w:w="2115" w:type="pct"/>
          </w:tcPr>
          <w:p w14:paraId="726E72D9" w14:textId="77777777" w:rsidR="003B0A20" w:rsidRDefault="003B0A20" w:rsidP="003734C0"/>
        </w:tc>
        <w:tc>
          <w:tcPr>
            <w:tcW w:w="1081" w:type="pct"/>
          </w:tcPr>
          <w:p w14:paraId="1238E9B8" w14:textId="77777777" w:rsidR="003B0A20" w:rsidRDefault="003B0A20" w:rsidP="003734C0"/>
        </w:tc>
        <w:tc>
          <w:tcPr>
            <w:tcW w:w="851" w:type="pct"/>
          </w:tcPr>
          <w:p w14:paraId="2C6AE720" w14:textId="77777777" w:rsidR="003B0A20" w:rsidRDefault="003B0A20" w:rsidP="003734C0"/>
        </w:tc>
      </w:tr>
      <w:tr w:rsidR="003B0A20" w14:paraId="0E869A9B" w14:textId="77777777" w:rsidTr="003734C0">
        <w:trPr>
          <w:trHeight w:val="493"/>
        </w:trPr>
        <w:tc>
          <w:tcPr>
            <w:tcW w:w="953" w:type="pct"/>
          </w:tcPr>
          <w:p w14:paraId="3249B061" w14:textId="77777777" w:rsidR="003B0A20" w:rsidRDefault="003B0A20" w:rsidP="003734C0">
            <w:r>
              <w:t>Other tests</w:t>
            </w:r>
          </w:p>
        </w:tc>
        <w:tc>
          <w:tcPr>
            <w:tcW w:w="2115" w:type="pct"/>
          </w:tcPr>
          <w:p w14:paraId="500058D9" w14:textId="77777777" w:rsidR="003B0A20" w:rsidRDefault="00FE4E55" w:rsidP="003734C0">
            <w:r>
              <w:t>‘:’ is required as an hours and minutes separator.</w:t>
            </w:r>
          </w:p>
        </w:tc>
        <w:tc>
          <w:tcPr>
            <w:tcW w:w="1081" w:type="pct"/>
          </w:tcPr>
          <w:p w14:paraId="385D4DFB" w14:textId="77777777" w:rsidR="003B0A20" w:rsidRDefault="003B0A20" w:rsidP="003734C0"/>
        </w:tc>
        <w:tc>
          <w:tcPr>
            <w:tcW w:w="851" w:type="pct"/>
          </w:tcPr>
          <w:p w14:paraId="6E856528" w14:textId="77777777" w:rsidR="003B0A20" w:rsidRDefault="003B0A20" w:rsidP="003734C0"/>
        </w:tc>
      </w:tr>
    </w:tbl>
    <w:p w14:paraId="5CE5F583" w14:textId="77777777" w:rsidR="003B0A20" w:rsidRDefault="003B0A20" w:rsidP="003B0A20"/>
    <w:p w14:paraId="7D088E2F" w14:textId="77777777" w:rsidR="003B0A20" w:rsidRDefault="003B0A20" w:rsidP="003B0A20"/>
    <w:p w14:paraId="4C439AFB" w14:textId="77777777" w:rsidR="003B0A20" w:rsidRDefault="003B0A20"/>
    <w:p w14:paraId="589D7D67" w14:textId="77777777" w:rsidR="003B0A20" w:rsidRDefault="003B0A20"/>
    <w:p w14:paraId="2CE0B9AD" w14:textId="77777777" w:rsidR="003B0A20" w:rsidRDefault="003B0A20"/>
    <w:p w14:paraId="0CBD4AF7" w14:textId="77777777" w:rsidR="003B0A20" w:rsidRDefault="003B0A20"/>
    <w:p w14:paraId="54F1AE1C" w14:textId="77777777" w:rsidR="003B0A20" w:rsidRDefault="003B0A20"/>
    <w:p w14:paraId="56B153D8" w14:textId="77777777" w:rsidR="003B0A20" w:rsidRPr="00604D16" w:rsidRDefault="003B0A20" w:rsidP="003B0A20">
      <w:pPr>
        <w:rPr>
          <w:b/>
        </w:rPr>
      </w:pPr>
      <w:r>
        <w:rPr>
          <w:b/>
        </w:rPr>
        <w:t>Description of Item t</w:t>
      </w:r>
      <w:r w:rsidRPr="00604D16">
        <w:rPr>
          <w:b/>
        </w:rPr>
        <w:t>o Be Tested:</w:t>
      </w:r>
    </w:p>
    <w:p w14:paraId="6BEA5FFB" w14:textId="77777777" w:rsidR="003B0A20" w:rsidRDefault="003B0A20" w:rsidP="003B0A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0A20" w14:paraId="20A16DFF" w14:textId="77777777" w:rsidTr="003734C0">
        <w:tc>
          <w:tcPr>
            <w:tcW w:w="13788" w:type="dxa"/>
          </w:tcPr>
          <w:p w14:paraId="19710A36" w14:textId="77777777" w:rsidR="003B0A20" w:rsidRDefault="003B0A20" w:rsidP="003734C0">
            <w:proofErr w:type="spellStart"/>
            <w:r>
              <w:t>AccountCreatedAt</w:t>
            </w:r>
            <w:proofErr w:type="spellEnd"/>
            <w:r>
              <w:t xml:space="preserve"> is the date when the </w:t>
            </w:r>
            <w:r w:rsidR="002D4B01">
              <w:t>account was made</w:t>
            </w:r>
            <w:r>
              <w:t>. The earliest accepted year is 20</w:t>
            </w:r>
            <w:r w:rsidR="002D4B01">
              <w:t>20</w:t>
            </w:r>
            <w:r>
              <w:t xml:space="preserve"> (when the business was established).</w:t>
            </w:r>
            <w:r w:rsidR="002D4B01">
              <w:t xml:space="preserve"> Dates in the future are not allowed.</w:t>
            </w:r>
          </w:p>
        </w:tc>
      </w:tr>
    </w:tbl>
    <w:p w14:paraId="6C0581D6" w14:textId="77777777" w:rsidR="003B0A20" w:rsidRDefault="003B0A20" w:rsidP="003B0A20"/>
    <w:p w14:paraId="2A52E368" w14:textId="77777777" w:rsidR="003B0A20" w:rsidRPr="00A73674" w:rsidRDefault="003B0A20" w:rsidP="003B0A20">
      <w:pPr>
        <w:rPr>
          <w:b/>
        </w:rPr>
      </w:pPr>
      <w:r w:rsidRPr="00A73674">
        <w:rPr>
          <w:b/>
        </w:rPr>
        <w:t>Required Field</w:t>
      </w:r>
      <w:r w:rsidRPr="00A73674">
        <w:rPr>
          <w:b/>
        </w:rPr>
        <w:tab/>
      </w:r>
      <w:r w:rsidRPr="00FC2DB6">
        <w:rPr>
          <w:b/>
          <w:color w:val="FF0000"/>
        </w:rPr>
        <w:t>Y</w:t>
      </w:r>
      <w:r w:rsidRPr="00A73674">
        <w:rPr>
          <w:b/>
        </w:rPr>
        <w:t xml:space="preserve"> / N</w:t>
      </w:r>
    </w:p>
    <w:p w14:paraId="48EADF94" w14:textId="77777777" w:rsidR="003B0A20" w:rsidRDefault="003B0A20" w:rsidP="003B0A2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3B0A20" w:rsidRPr="00503B58" w14:paraId="57FC12E3" w14:textId="77777777" w:rsidTr="003734C0">
        <w:tc>
          <w:tcPr>
            <w:tcW w:w="953" w:type="pct"/>
          </w:tcPr>
          <w:p w14:paraId="758FFF96" w14:textId="77777777" w:rsidR="003B0A20" w:rsidRPr="00503B58" w:rsidRDefault="003B0A20" w:rsidP="003734C0">
            <w:pPr>
              <w:rPr>
                <w:b/>
              </w:rPr>
            </w:pPr>
            <w:r w:rsidRPr="00503B58">
              <w:rPr>
                <w:b/>
              </w:rPr>
              <w:t>Test Type</w:t>
            </w:r>
          </w:p>
        </w:tc>
        <w:tc>
          <w:tcPr>
            <w:tcW w:w="2115" w:type="pct"/>
          </w:tcPr>
          <w:p w14:paraId="304D20FE" w14:textId="77777777" w:rsidR="003B0A20" w:rsidRPr="00503B58" w:rsidRDefault="003B0A20" w:rsidP="003734C0">
            <w:pPr>
              <w:rPr>
                <w:b/>
              </w:rPr>
            </w:pPr>
            <w:r w:rsidRPr="00503B58">
              <w:rPr>
                <w:b/>
              </w:rPr>
              <w:t>Test Data</w:t>
            </w:r>
          </w:p>
        </w:tc>
        <w:tc>
          <w:tcPr>
            <w:tcW w:w="1081" w:type="pct"/>
          </w:tcPr>
          <w:p w14:paraId="19F781B9" w14:textId="77777777" w:rsidR="003B0A20" w:rsidRPr="00503B58" w:rsidRDefault="003B0A20" w:rsidP="003734C0">
            <w:pPr>
              <w:rPr>
                <w:b/>
              </w:rPr>
            </w:pPr>
            <w:r w:rsidRPr="00503B58">
              <w:rPr>
                <w:b/>
              </w:rPr>
              <w:t>Expected Result</w:t>
            </w:r>
          </w:p>
        </w:tc>
        <w:tc>
          <w:tcPr>
            <w:tcW w:w="851" w:type="pct"/>
          </w:tcPr>
          <w:p w14:paraId="47385AB1" w14:textId="77777777" w:rsidR="003B0A20" w:rsidRPr="00503B58" w:rsidRDefault="003B0A20" w:rsidP="003734C0">
            <w:pPr>
              <w:rPr>
                <w:b/>
              </w:rPr>
            </w:pPr>
            <w:r w:rsidRPr="00503B58">
              <w:rPr>
                <w:b/>
              </w:rPr>
              <w:t>Actual Result</w:t>
            </w:r>
          </w:p>
        </w:tc>
      </w:tr>
      <w:tr w:rsidR="003B0A20" w14:paraId="29C8374A" w14:textId="77777777" w:rsidTr="003734C0">
        <w:tc>
          <w:tcPr>
            <w:tcW w:w="953" w:type="pct"/>
          </w:tcPr>
          <w:p w14:paraId="7C6D7F74" w14:textId="77777777" w:rsidR="003B0A20" w:rsidRDefault="003B0A20" w:rsidP="003734C0">
            <w:r>
              <w:t>Extreme Min</w:t>
            </w:r>
          </w:p>
        </w:tc>
        <w:tc>
          <w:tcPr>
            <w:tcW w:w="2115" w:type="pct"/>
          </w:tcPr>
          <w:p w14:paraId="0FBF820D" w14:textId="77777777" w:rsidR="003B0A20" w:rsidRDefault="003B0A20" w:rsidP="003734C0">
            <w:r>
              <w:t>12 Jan 1820</w:t>
            </w:r>
          </w:p>
        </w:tc>
        <w:tc>
          <w:tcPr>
            <w:tcW w:w="1081" w:type="pct"/>
          </w:tcPr>
          <w:p w14:paraId="40ECD868" w14:textId="77777777" w:rsidR="003B0A20" w:rsidRDefault="003B0A20" w:rsidP="003734C0">
            <w:r>
              <w:t>Failure</w:t>
            </w:r>
          </w:p>
        </w:tc>
        <w:tc>
          <w:tcPr>
            <w:tcW w:w="851" w:type="pct"/>
          </w:tcPr>
          <w:p w14:paraId="5936E3A6" w14:textId="77777777" w:rsidR="003B0A20" w:rsidRDefault="003B0A20" w:rsidP="003734C0"/>
        </w:tc>
      </w:tr>
      <w:tr w:rsidR="003B0A20" w14:paraId="0E694AC7" w14:textId="77777777" w:rsidTr="003734C0">
        <w:tc>
          <w:tcPr>
            <w:tcW w:w="953" w:type="pct"/>
          </w:tcPr>
          <w:p w14:paraId="00FDDF83" w14:textId="77777777" w:rsidR="003B0A20" w:rsidRDefault="003B0A20" w:rsidP="003734C0">
            <w:r>
              <w:t>Min -1</w:t>
            </w:r>
          </w:p>
        </w:tc>
        <w:tc>
          <w:tcPr>
            <w:tcW w:w="2115" w:type="pct"/>
          </w:tcPr>
          <w:p w14:paraId="26745EF6" w14:textId="77777777" w:rsidR="003B0A20" w:rsidRDefault="003B0A20" w:rsidP="003734C0">
            <w:r>
              <w:t>31/12/201</w:t>
            </w:r>
            <w:r w:rsidR="002D4B01">
              <w:t>9</w:t>
            </w:r>
          </w:p>
        </w:tc>
        <w:tc>
          <w:tcPr>
            <w:tcW w:w="1081" w:type="pct"/>
          </w:tcPr>
          <w:p w14:paraId="596BC9F3" w14:textId="77777777" w:rsidR="003B0A20" w:rsidRDefault="003B0A20" w:rsidP="003734C0">
            <w:r>
              <w:t>Failure</w:t>
            </w:r>
          </w:p>
        </w:tc>
        <w:tc>
          <w:tcPr>
            <w:tcW w:w="851" w:type="pct"/>
          </w:tcPr>
          <w:p w14:paraId="172F58AB" w14:textId="77777777" w:rsidR="003B0A20" w:rsidRDefault="003B0A20" w:rsidP="003734C0"/>
        </w:tc>
      </w:tr>
      <w:tr w:rsidR="003B0A20" w14:paraId="03814177" w14:textId="77777777" w:rsidTr="003734C0">
        <w:tc>
          <w:tcPr>
            <w:tcW w:w="953" w:type="pct"/>
          </w:tcPr>
          <w:p w14:paraId="78665FAC" w14:textId="77777777" w:rsidR="003B0A20" w:rsidRDefault="003B0A20" w:rsidP="003734C0">
            <w:r>
              <w:t>Min (Boundary)</w:t>
            </w:r>
          </w:p>
        </w:tc>
        <w:tc>
          <w:tcPr>
            <w:tcW w:w="2115" w:type="pct"/>
          </w:tcPr>
          <w:p w14:paraId="0A715036" w14:textId="77777777" w:rsidR="003B0A20" w:rsidRDefault="003B0A20" w:rsidP="003734C0">
            <w:r>
              <w:t>01/01/</w:t>
            </w:r>
            <w:r w:rsidR="002D4B01">
              <w:t>2020</w:t>
            </w:r>
          </w:p>
        </w:tc>
        <w:tc>
          <w:tcPr>
            <w:tcW w:w="1081" w:type="pct"/>
          </w:tcPr>
          <w:p w14:paraId="381ECB82" w14:textId="77777777" w:rsidR="003B0A20" w:rsidRDefault="003B0A20" w:rsidP="003734C0">
            <w:r>
              <w:t>Success</w:t>
            </w:r>
          </w:p>
        </w:tc>
        <w:tc>
          <w:tcPr>
            <w:tcW w:w="851" w:type="pct"/>
          </w:tcPr>
          <w:p w14:paraId="1072144B" w14:textId="77777777" w:rsidR="003B0A20" w:rsidRDefault="003B0A20" w:rsidP="003734C0"/>
        </w:tc>
      </w:tr>
      <w:tr w:rsidR="003B0A20" w14:paraId="61580E5E" w14:textId="77777777" w:rsidTr="003734C0">
        <w:trPr>
          <w:trHeight w:val="516"/>
        </w:trPr>
        <w:tc>
          <w:tcPr>
            <w:tcW w:w="953" w:type="pct"/>
          </w:tcPr>
          <w:p w14:paraId="10B918E6" w14:textId="77777777" w:rsidR="003B0A20" w:rsidRDefault="003B0A20" w:rsidP="003734C0">
            <w:r>
              <w:t>Min +1</w:t>
            </w:r>
          </w:p>
        </w:tc>
        <w:tc>
          <w:tcPr>
            <w:tcW w:w="2115" w:type="pct"/>
          </w:tcPr>
          <w:p w14:paraId="27FCD88B" w14:textId="77777777" w:rsidR="003B0A20" w:rsidRDefault="003B0A20" w:rsidP="003734C0">
            <w:r>
              <w:t>02/01/20</w:t>
            </w:r>
            <w:r w:rsidR="002D4B01">
              <w:t>20</w:t>
            </w:r>
          </w:p>
        </w:tc>
        <w:tc>
          <w:tcPr>
            <w:tcW w:w="1081" w:type="pct"/>
          </w:tcPr>
          <w:p w14:paraId="2A0C0DAF" w14:textId="77777777" w:rsidR="003B0A20" w:rsidRDefault="003B0A20" w:rsidP="003734C0">
            <w:r>
              <w:t>Success</w:t>
            </w:r>
          </w:p>
        </w:tc>
        <w:tc>
          <w:tcPr>
            <w:tcW w:w="851" w:type="pct"/>
          </w:tcPr>
          <w:p w14:paraId="2B75CD77" w14:textId="77777777" w:rsidR="003B0A20" w:rsidRDefault="003B0A20" w:rsidP="003734C0"/>
        </w:tc>
      </w:tr>
      <w:tr w:rsidR="003B0A20" w14:paraId="069EA0C3" w14:textId="77777777" w:rsidTr="003734C0">
        <w:tc>
          <w:tcPr>
            <w:tcW w:w="953" w:type="pct"/>
          </w:tcPr>
          <w:p w14:paraId="0A2C1893" w14:textId="77777777" w:rsidR="003B0A20" w:rsidRDefault="003B0A20" w:rsidP="003734C0">
            <w:r>
              <w:t>Max -1</w:t>
            </w:r>
          </w:p>
        </w:tc>
        <w:tc>
          <w:tcPr>
            <w:tcW w:w="2115" w:type="pct"/>
          </w:tcPr>
          <w:p w14:paraId="58B76C82" w14:textId="77777777" w:rsidR="003B0A20" w:rsidRDefault="00EF0265" w:rsidP="003734C0">
            <w:r>
              <w:t>Yesterday’s date</w:t>
            </w:r>
          </w:p>
        </w:tc>
        <w:tc>
          <w:tcPr>
            <w:tcW w:w="1081" w:type="pct"/>
          </w:tcPr>
          <w:p w14:paraId="0FCA9E68" w14:textId="77777777" w:rsidR="003B0A20" w:rsidRDefault="003B0A20" w:rsidP="003734C0">
            <w:r>
              <w:t>Success</w:t>
            </w:r>
          </w:p>
        </w:tc>
        <w:tc>
          <w:tcPr>
            <w:tcW w:w="851" w:type="pct"/>
          </w:tcPr>
          <w:p w14:paraId="6B2BB3D3" w14:textId="77777777" w:rsidR="003B0A20" w:rsidRDefault="003B0A20" w:rsidP="003734C0"/>
        </w:tc>
      </w:tr>
      <w:tr w:rsidR="003B0A20" w14:paraId="2159667C" w14:textId="77777777" w:rsidTr="003734C0">
        <w:tc>
          <w:tcPr>
            <w:tcW w:w="953" w:type="pct"/>
          </w:tcPr>
          <w:p w14:paraId="0E8A1D1A" w14:textId="77777777" w:rsidR="003B0A20" w:rsidRDefault="003B0A20" w:rsidP="003734C0">
            <w:r>
              <w:t>Max (Boundary)</w:t>
            </w:r>
          </w:p>
        </w:tc>
        <w:tc>
          <w:tcPr>
            <w:tcW w:w="2115" w:type="pct"/>
          </w:tcPr>
          <w:p w14:paraId="638B3420" w14:textId="77777777" w:rsidR="003B0A20" w:rsidRDefault="00EF0265" w:rsidP="003734C0">
            <w:r>
              <w:t>Today’s date</w:t>
            </w:r>
          </w:p>
        </w:tc>
        <w:tc>
          <w:tcPr>
            <w:tcW w:w="1081" w:type="pct"/>
          </w:tcPr>
          <w:p w14:paraId="6E5BACFA" w14:textId="77777777" w:rsidR="003B0A20" w:rsidRDefault="003B0A20" w:rsidP="003734C0">
            <w:r>
              <w:t>Success</w:t>
            </w:r>
          </w:p>
        </w:tc>
        <w:tc>
          <w:tcPr>
            <w:tcW w:w="851" w:type="pct"/>
          </w:tcPr>
          <w:p w14:paraId="4E07EE9A" w14:textId="77777777" w:rsidR="003B0A20" w:rsidRDefault="003B0A20" w:rsidP="003734C0"/>
        </w:tc>
      </w:tr>
      <w:tr w:rsidR="003B0A20" w14:paraId="5AAAC49C" w14:textId="77777777" w:rsidTr="003734C0">
        <w:tc>
          <w:tcPr>
            <w:tcW w:w="953" w:type="pct"/>
          </w:tcPr>
          <w:p w14:paraId="7DBD6308" w14:textId="77777777" w:rsidR="003B0A20" w:rsidRDefault="003B0A20" w:rsidP="003734C0">
            <w:r>
              <w:t>Max +1</w:t>
            </w:r>
          </w:p>
        </w:tc>
        <w:tc>
          <w:tcPr>
            <w:tcW w:w="2115" w:type="pct"/>
          </w:tcPr>
          <w:p w14:paraId="658D2EC1" w14:textId="77777777" w:rsidR="003B0A20" w:rsidRDefault="00EF0265" w:rsidP="003734C0">
            <w:r>
              <w:t>Tomorrow’s date</w:t>
            </w:r>
          </w:p>
        </w:tc>
        <w:tc>
          <w:tcPr>
            <w:tcW w:w="1081" w:type="pct"/>
          </w:tcPr>
          <w:p w14:paraId="74477DE6" w14:textId="77777777" w:rsidR="003B0A20" w:rsidRDefault="003B0A20" w:rsidP="003734C0">
            <w:r>
              <w:t>Failure</w:t>
            </w:r>
          </w:p>
        </w:tc>
        <w:tc>
          <w:tcPr>
            <w:tcW w:w="851" w:type="pct"/>
          </w:tcPr>
          <w:p w14:paraId="75B5CDF2" w14:textId="77777777" w:rsidR="003B0A20" w:rsidRDefault="003B0A20" w:rsidP="003734C0"/>
        </w:tc>
      </w:tr>
      <w:tr w:rsidR="003B0A20" w14:paraId="27460BCB" w14:textId="77777777" w:rsidTr="003734C0">
        <w:tc>
          <w:tcPr>
            <w:tcW w:w="953" w:type="pct"/>
          </w:tcPr>
          <w:p w14:paraId="64456CB6" w14:textId="77777777" w:rsidR="003B0A20" w:rsidRDefault="003B0A20" w:rsidP="003734C0">
            <w:r>
              <w:t xml:space="preserve">Mid </w:t>
            </w:r>
          </w:p>
        </w:tc>
        <w:tc>
          <w:tcPr>
            <w:tcW w:w="2115" w:type="pct"/>
          </w:tcPr>
          <w:p w14:paraId="56686C5D" w14:textId="77777777" w:rsidR="003B0A20" w:rsidRDefault="00621387" w:rsidP="003734C0">
            <w:r>
              <w:t>06/06/2020</w:t>
            </w:r>
          </w:p>
        </w:tc>
        <w:tc>
          <w:tcPr>
            <w:tcW w:w="1081" w:type="pct"/>
          </w:tcPr>
          <w:p w14:paraId="7F121B5A" w14:textId="77777777" w:rsidR="003B0A20" w:rsidRDefault="003B0A20" w:rsidP="003734C0">
            <w:r>
              <w:t>Success</w:t>
            </w:r>
          </w:p>
        </w:tc>
        <w:tc>
          <w:tcPr>
            <w:tcW w:w="851" w:type="pct"/>
          </w:tcPr>
          <w:p w14:paraId="74B0374A" w14:textId="77777777" w:rsidR="003B0A20" w:rsidRDefault="003B0A20" w:rsidP="003734C0"/>
        </w:tc>
      </w:tr>
      <w:tr w:rsidR="003B0A20" w14:paraId="5489BE99" w14:textId="77777777" w:rsidTr="003734C0">
        <w:tc>
          <w:tcPr>
            <w:tcW w:w="953" w:type="pct"/>
          </w:tcPr>
          <w:p w14:paraId="453F329A" w14:textId="77777777" w:rsidR="003B0A20" w:rsidRDefault="003B0A20" w:rsidP="003734C0">
            <w:r>
              <w:t xml:space="preserve">Extreme Max </w:t>
            </w:r>
          </w:p>
        </w:tc>
        <w:tc>
          <w:tcPr>
            <w:tcW w:w="2115" w:type="pct"/>
          </w:tcPr>
          <w:p w14:paraId="24851F34" w14:textId="77777777" w:rsidR="003B0A20" w:rsidRDefault="003B0A20" w:rsidP="003734C0">
            <w:r>
              <w:t>07 Jul 2081</w:t>
            </w:r>
          </w:p>
        </w:tc>
        <w:tc>
          <w:tcPr>
            <w:tcW w:w="1081" w:type="pct"/>
          </w:tcPr>
          <w:p w14:paraId="220ADEE4" w14:textId="77777777" w:rsidR="003B0A20" w:rsidRDefault="003B0A20" w:rsidP="003734C0">
            <w:r>
              <w:t>Failure</w:t>
            </w:r>
          </w:p>
        </w:tc>
        <w:tc>
          <w:tcPr>
            <w:tcW w:w="851" w:type="pct"/>
          </w:tcPr>
          <w:p w14:paraId="161591DE" w14:textId="77777777" w:rsidR="003B0A20" w:rsidRDefault="003B0A20" w:rsidP="003734C0"/>
        </w:tc>
      </w:tr>
      <w:tr w:rsidR="003B0A20" w14:paraId="399E2FD2" w14:textId="77777777" w:rsidTr="003734C0">
        <w:tc>
          <w:tcPr>
            <w:tcW w:w="953" w:type="pct"/>
          </w:tcPr>
          <w:p w14:paraId="4361E253" w14:textId="77777777" w:rsidR="003B0A20" w:rsidRDefault="003B0A20" w:rsidP="003734C0">
            <w:r>
              <w:t>Invalid data type</w:t>
            </w:r>
          </w:p>
        </w:tc>
        <w:tc>
          <w:tcPr>
            <w:tcW w:w="2115" w:type="pct"/>
          </w:tcPr>
          <w:p w14:paraId="1D3475D4" w14:textId="77777777" w:rsidR="003B0A20" w:rsidRDefault="003B0A20" w:rsidP="003734C0"/>
        </w:tc>
        <w:tc>
          <w:tcPr>
            <w:tcW w:w="1081" w:type="pct"/>
          </w:tcPr>
          <w:p w14:paraId="0098FA2B" w14:textId="77777777" w:rsidR="003B0A20" w:rsidRDefault="003B0A20" w:rsidP="003734C0"/>
        </w:tc>
        <w:tc>
          <w:tcPr>
            <w:tcW w:w="851" w:type="pct"/>
          </w:tcPr>
          <w:p w14:paraId="07C20749" w14:textId="77777777" w:rsidR="003B0A20" w:rsidRDefault="003B0A20" w:rsidP="003734C0"/>
        </w:tc>
      </w:tr>
      <w:tr w:rsidR="003B0A20" w14:paraId="671EE671" w14:textId="77777777" w:rsidTr="003734C0">
        <w:trPr>
          <w:trHeight w:val="493"/>
        </w:trPr>
        <w:tc>
          <w:tcPr>
            <w:tcW w:w="953" w:type="pct"/>
          </w:tcPr>
          <w:p w14:paraId="049D6864" w14:textId="77777777" w:rsidR="003B0A20" w:rsidRDefault="003B0A20" w:rsidP="003734C0">
            <w:r>
              <w:t>Other tests</w:t>
            </w:r>
          </w:p>
        </w:tc>
        <w:tc>
          <w:tcPr>
            <w:tcW w:w="2115" w:type="pct"/>
          </w:tcPr>
          <w:p w14:paraId="25BA7F13" w14:textId="77777777" w:rsidR="003B0A20" w:rsidRDefault="003B0A20" w:rsidP="003734C0"/>
        </w:tc>
        <w:tc>
          <w:tcPr>
            <w:tcW w:w="1081" w:type="pct"/>
          </w:tcPr>
          <w:p w14:paraId="7EA9BEF6" w14:textId="77777777" w:rsidR="003B0A20" w:rsidRDefault="003B0A20" w:rsidP="003734C0"/>
        </w:tc>
        <w:tc>
          <w:tcPr>
            <w:tcW w:w="851" w:type="pct"/>
          </w:tcPr>
          <w:p w14:paraId="510FD302" w14:textId="77777777" w:rsidR="003B0A20" w:rsidRDefault="003B0A20" w:rsidP="003734C0"/>
        </w:tc>
      </w:tr>
    </w:tbl>
    <w:p w14:paraId="277B5A6A" w14:textId="77777777" w:rsidR="003B0A20" w:rsidRDefault="003B0A20" w:rsidP="003B0A20"/>
    <w:p w14:paraId="4248546C" w14:textId="77777777" w:rsidR="003B0A20" w:rsidRDefault="003B0A20" w:rsidP="003B0A20"/>
    <w:p w14:paraId="6BDB8AC0" w14:textId="77777777" w:rsidR="003B0A20" w:rsidRDefault="003B0A20"/>
    <w:p w14:paraId="6066C795" w14:textId="77777777" w:rsidR="003B0A20" w:rsidRDefault="003B0A20"/>
    <w:p w14:paraId="62038541" w14:textId="77777777" w:rsidR="003B0A20" w:rsidRDefault="003B0A20"/>
    <w:p w14:paraId="3C1BFE8F" w14:textId="77777777" w:rsidR="003B0A20" w:rsidRDefault="003B0A20"/>
    <w:p w14:paraId="190175AA" w14:textId="77777777" w:rsidR="003B0A20" w:rsidRDefault="003B0A20"/>
    <w:p w14:paraId="680BB9B2" w14:textId="77777777" w:rsidR="003B0A20" w:rsidRDefault="003B0A20"/>
    <w:p w14:paraId="24DFD1AF" w14:textId="77777777" w:rsidR="003B0A20" w:rsidRDefault="003B0A20"/>
    <w:p w14:paraId="397BEF41" w14:textId="77777777" w:rsidR="003B0A20" w:rsidRPr="00604D16" w:rsidRDefault="003B0A20" w:rsidP="003B0A20">
      <w:pPr>
        <w:rPr>
          <w:b/>
        </w:rPr>
      </w:pPr>
      <w:r>
        <w:rPr>
          <w:b/>
        </w:rPr>
        <w:t>Description of Item t</w:t>
      </w:r>
      <w:r w:rsidRPr="00604D16">
        <w:rPr>
          <w:b/>
        </w:rPr>
        <w:t>o Be Tested:</w:t>
      </w:r>
    </w:p>
    <w:p w14:paraId="629671CB" w14:textId="77777777" w:rsidR="003B0A20" w:rsidRDefault="003B0A20" w:rsidP="003B0A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0A20" w14:paraId="32064F3D" w14:textId="77777777" w:rsidTr="003734C0">
        <w:tc>
          <w:tcPr>
            <w:tcW w:w="13788" w:type="dxa"/>
          </w:tcPr>
          <w:p w14:paraId="40986924" w14:textId="77777777" w:rsidR="003B0A20" w:rsidRDefault="003B0A20" w:rsidP="003734C0">
            <w:proofErr w:type="spellStart"/>
            <w:r>
              <w:t>PaymentStartDate</w:t>
            </w:r>
            <w:proofErr w:type="spellEnd"/>
            <w:r>
              <w:t xml:space="preserve"> is the date when the </w:t>
            </w:r>
            <w:r w:rsidR="00027CBE">
              <w:t>customer started making payment for their ticket</w:t>
            </w:r>
            <w:r>
              <w:t xml:space="preserve">. </w:t>
            </w:r>
            <w:r w:rsidR="00027CBE">
              <w:t>The earliest accepted year is 2020 (when the business was established). Dates in the future are not allowed.</w:t>
            </w:r>
          </w:p>
        </w:tc>
      </w:tr>
    </w:tbl>
    <w:p w14:paraId="371AA3BD" w14:textId="77777777" w:rsidR="003B0A20" w:rsidRDefault="003B0A20" w:rsidP="003B0A20"/>
    <w:p w14:paraId="14085591" w14:textId="77777777" w:rsidR="003B0A20" w:rsidRPr="00A73674" w:rsidRDefault="003B0A20" w:rsidP="003B0A20">
      <w:pPr>
        <w:rPr>
          <w:b/>
        </w:rPr>
      </w:pPr>
      <w:r w:rsidRPr="00A73674">
        <w:rPr>
          <w:b/>
        </w:rPr>
        <w:t>Required Field</w:t>
      </w:r>
      <w:r w:rsidRPr="00A73674">
        <w:rPr>
          <w:b/>
        </w:rPr>
        <w:tab/>
      </w:r>
      <w:r w:rsidRPr="00FC2DB6">
        <w:rPr>
          <w:b/>
          <w:color w:val="FF0000"/>
        </w:rPr>
        <w:t>Y</w:t>
      </w:r>
      <w:r w:rsidRPr="00A73674">
        <w:rPr>
          <w:b/>
        </w:rPr>
        <w:t xml:space="preserve"> / N</w:t>
      </w:r>
    </w:p>
    <w:p w14:paraId="1EC74F3B" w14:textId="77777777" w:rsidR="003B0A20" w:rsidRDefault="003B0A20" w:rsidP="003B0A2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2B5559" w:rsidRPr="00503B58" w14:paraId="35E92304" w14:textId="77777777" w:rsidTr="009519A3">
        <w:tc>
          <w:tcPr>
            <w:tcW w:w="953" w:type="pct"/>
          </w:tcPr>
          <w:p w14:paraId="5F373CB5" w14:textId="77777777" w:rsidR="002B5559" w:rsidRPr="00503B58" w:rsidRDefault="002B5559" w:rsidP="009519A3">
            <w:pPr>
              <w:rPr>
                <w:b/>
              </w:rPr>
            </w:pPr>
            <w:r w:rsidRPr="00503B58">
              <w:rPr>
                <w:b/>
              </w:rPr>
              <w:t>Test Type</w:t>
            </w:r>
          </w:p>
        </w:tc>
        <w:tc>
          <w:tcPr>
            <w:tcW w:w="2115" w:type="pct"/>
          </w:tcPr>
          <w:p w14:paraId="6520E762" w14:textId="77777777" w:rsidR="002B5559" w:rsidRPr="00503B58" w:rsidRDefault="002B5559" w:rsidP="009519A3">
            <w:pPr>
              <w:rPr>
                <w:b/>
              </w:rPr>
            </w:pPr>
            <w:r w:rsidRPr="00503B58">
              <w:rPr>
                <w:b/>
              </w:rPr>
              <w:t>Test Data</w:t>
            </w:r>
          </w:p>
        </w:tc>
        <w:tc>
          <w:tcPr>
            <w:tcW w:w="1081" w:type="pct"/>
          </w:tcPr>
          <w:p w14:paraId="3A598F91" w14:textId="77777777" w:rsidR="002B5559" w:rsidRPr="00503B58" w:rsidRDefault="002B5559" w:rsidP="009519A3">
            <w:pPr>
              <w:rPr>
                <w:b/>
              </w:rPr>
            </w:pPr>
            <w:r w:rsidRPr="00503B58">
              <w:rPr>
                <w:b/>
              </w:rPr>
              <w:t>Expected Result</w:t>
            </w:r>
          </w:p>
        </w:tc>
        <w:tc>
          <w:tcPr>
            <w:tcW w:w="851" w:type="pct"/>
          </w:tcPr>
          <w:p w14:paraId="18E575E9" w14:textId="77777777" w:rsidR="002B5559" w:rsidRPr="00503B58" w:rsidRDefault="002B5559" w:rsidP="009519A3">
            <w:pPr>
              <w:rPr>
                <w:b/>
              </w:rPr>
            </w:pPr>
            <w:r w:rsidRPr="00503B58">
              <w:rPr>
                <w:b/>
              </w:rPr>
              <w:t>Actual Result</w:t>
            </w:r>
          </w:p>
        </w:tc>
      </w:tr>
      <w:tr w:rsidR="002B5559" w14:paraId="33E01FD7" w14:textId="77777777" w:rsidTr="009519A3">
        <w:tc>
          <w:tcPr>
            <w:tcW w:w="953" w:type="pct"/>
          </w:tcPr>
          <w:p w14:paraId="4BF13335" w14:textId="77777777" w:rsidR="002B5559" w:rsidRDefault="002B5559" w:rsidP="009519A3">
            <w:r>
              <w:t>Extreme Min</w:t>
            </w:r>
          </w:p>
        </w:tc>
        <w:tc>
          <w:tcPr>
            <w:tcW w:w="2115" w:type="pct"/>
          </w:tcPr>
          <w:p w14:paraId="7F466186" w14:textId="77777777" w:rsidR="002B5559" w:rsidRDefault="002B5559" w:rsidP="009519A3">
            <w:r>
              <w:t>12 Jan 1820</w:t>
            </w:r>
          </w:p>
        </w:tc>
        <w:tc>
          <w:tcPr>
            <w:tcW w:w="1081" w:type="pct"/>
          </w:tcPr>
          <w:p w14:paraId="4A1859C0" w14:textId="77777777" w:rsidR="002B5559" w:rsidRDefault="002B5559" w:rsidP="009519A3">
            <w:r>
              <w:t>Failure</w:t>
            </w:r>
          </w:p>
        </w:tc>
        <w:tc>
          <w:tcPr>
            <w:tcW w:w="851" w:type="pct"/>
          </w:tcPr>
          <w:p w14:paraId="2337EF32" w14:textId="77777777" w:rsidR="002B5559" w:rsidRDefault="002B5559" w:rsidP="009519A3"/>
        </w:tc>
      </w:tr>
      <w:tr w:rsidR="002B5559" w14:paraId="5BA46FBD" w14:textId="77777777" w:rsidTr="009519A3">
        <w:tc>
          <w:tcPr>
            <w:tcW w:w="953" w:type="pct"/>
          </w:tcPr>
          <w:p w14:paraId="38324A4E" w14:textId="77777777" w:rsidR="002B5559" w:rsidRDefault="002B5559" w:rsidP="009519A3">
            <w:r>
              <w:t>Min -1</w:t>
            </w:r>
          </w:p>
        </w:tc>
        <w:tc>
          <w:tcPr>
            <w:tcW w:w="2115" w:type="pct"/>
          </w:tcPr>
          <w:p w14:paraId="7C596BF2" w14:textId="77777777" w:rsidR="002B5559" w:rsidRDefault="002B5559" w:rsidP="009519A3">
            <w:r>
              <w:t>31/12/2019</w:t>
            </w:r>
          </w:p>
        </w:tc>
        <w:tc>
          <w:tcPr>
            <w:tcW w:w="1081" w:type="pct"/>
          </w:tcPr>
          <w:p w14:paraId="0D8F2C69" w14:textId="77777777" w:rsidR="002B5559" w:rsidRDefault="002B5559" w:rsidP="009519A3">
            <w:r>
              <w:t>Failure</w:t>
            </w:r>
          </w:p>
        </w:tc>
        <w:tc>
          <w:tcPr>
            <w:tcW w:w="851" w:type="pct"/>
          </w:tcPr>
          <w:p w14:paraId="48A7779C" w14:textId="77777777" w:rsidR="002B5559" w:rsidRDefault="002B5559" w:rsidP="009519A3"/>
        </w:tc>
      </w:tr>
      <w:tr w:rsidR="002B5559" w14:paraId="5630D37C" w14:textId="77777777" w:rsidTr="009519A3">
        <w:tc>
          <w:tcPr>
            <w:tcW w:w="953" w:type="pct"/>
          </w:tcPr>
          <w:p w14:paraId="4E5F9E38" w14:textId="77777777" w:rsidR="002B5559" w:rsidRDefault="002B5559" w:rsidP="009519A3">
            <w:r>
              <w:t>Min (Boundary)</w:t>
            </w:r>
          </w:p>
        </w:tc>
        <w:tc>
          <w:tcPr>
            <w:tcW w:w="2115" w:type="pct"/>
          </w:tcPr>
          <w:p w14:paraId="4545AE26" w14:textId="77777777" w:rsidR="002B5559" w:rsidRDefault="002B5559" w:rsidP="009519A3">
            <w:r>
              <w:t>01/01/2020</w:t>
            </w:r>
          </w:p>
        </w:tc>
        <w:tc>
          <w:tcPr>
            <w:tcW w:w="1081" w:type="pct"/>
          </w:tcPr>
          <w:p w14:paraId="1D36BF8C" w14:textId="77777777" w:rsidR="002B5559" w:rsidRDefault="002B5559" w:rsidP="009519A3">
            <w:r>
              <w:t>Success</w:t>
            </w:r>
          </w:p>
        </w:tc>
        <w:tc>
          <w:tcPr>
            <w:tcW w:w="851" w:type="pct"/>
          </w:tcPr>
          <w:p w14:paraId="585F2C3C" w14:textId="77777777" w:rsidR="002B5559" w:rsidRDefault="002B5559" w:rsidP="009519A3"/>
        </w:tc>
      </w:tr>
      <w:tr w:rsidR="002B5559" w14:paraId="2EF91118" w14:textId="77777777" w:rsidTr="009519A3">
        <w:trPr>
          <w:trHeight w:val="516"/>
        </w:trPr>
        <w:tc>
          <w:tcPr>
            <w:tcW w:w="953" w:type="pct"/>
          </w:tcPr>
          <w:p w14:paraId="2A2E2626" w14:textId="77777777" w:rsidR="002B5559" w:rsidRDefault="002B5559" w:rsidP="009519A3">
            <w:r>
              <w:t>Min +1</w:t>
            </w:r>
          </w:p>
        </w:tc>
        <w:tc>
          <w:tcPr>
            <w:tcW w:w="2115" w:type="pct"/>
          </w:tcPr>
          <w:p w14:paraId="477A3B13" w14:textId="77777777" w:rsidR="002B5559" w:rsidRDefault="002B5559" w:rsidP="009519A3">
            <w:r>
              <w:t>02/01/2020</w:t>
            </w:r>
          </w:p>
        </w:tc>
        <w:tc>
          <w:tcPr>
            <w:tcW w:w="1081" w:type="pct"/>
          </w:tcPr>
          <w:p w14:paraId="37391561" w14:textId="77777777" w:rsidR="002B5559" w:rsidRDefault="002B5559" w:rsidP="009519A3">
            <w:r>
              <w:t>Success</w:t>
            </w:r>
          </w:p>
        </w:tc>
        <w:tc>
          <w:tcPr>
            <w:tcW w:w="851" w:type="pct"/>
          </w:tcPr>
          <w:p w14:paraId="23F5FD09" w14:textId="77777777" w:rsidR="002B5559" w:rsidRDefault="002B5559" w:rsidP="009519A3"/>
        </w:tc>
      </w:tr>
      <w:tr w:rsidR="002B5559" w14:paraId="6EEF1FAD" w14:textId="77777777" w:rsidTr="009519A3">
        <w:tc>
          <w:tcPr>
            <w:tcW w:w="953" w:type="pct"/>
          </w:tcPr>
          <w:p w14:paraId="2411A2DB" w14:textId="77777777" w:rsidR="002B5559" w:rsidRDefault="002B5559" w:rsidP="009519A3">
            <w:r>
              <w:t>Max -1</w:t>
            </w:r>
          </w:p>
        </w:tc>
        <w:tc>
          <w:tcPr>
            <w:tcW w:w="2115" w:type="pct"/>
          </w:tcPr>
          <w:p w14:paraId="53A17CEE" w14:textId="77777777" w:rsidR="002B5559" w:rsidRDefault="002B5559" w:rsidP="009519A3">
            <w:r>
              <w:t>Yesterday’s date</w:t>
            </w:r>
          </w:p>
        </w:tc>
        <w:tc>
          <w:tcPr>
            <w:tcW w:w="1081" w:type="pct"/>
          </w:tcPr>
          <w:p w14:paraId="75429A56" w14:textId="77777777" w:rsidR="002B5559" w:rsidRDefault="002B5559" w:rsidP="009519A3">
            <w:r>
              <w:t>Success</w:t>
            </w:r>
          </w:p>
        </w:tc>
        <w:tc>
          <w:tcPr>
            <w:tcW w:w="851" w:type="pct"/>
          </w:tcPr>
          <w:p w14:paraId="1727DA51" w14:textId="77777777" w:rsidR="002B5559" w:rsidRDefault="002B5559" w:rsidP="009519A3"/>
        </w:tc>
      </w:tr>
      <w:tr w:rsidR="002B5559" w14:paraId="4F3AEAD3" w14:textId="77777777" w:rsidTr="009519A3">
        <w:tc>
          <w:tcPr>
            <w:tcW w:w="953" w:type="pct"/>
          </w:tcPr>
          <w:p w14:paraId="669F3046" w14:textId="77777777" w:rsidR="002B5559" w:rsidRDefault="002B5559" w:rsidP="009519A3">
            <w:r>
              <w:t>Max (Boundary)</w:t>
            </w:r>
          </w:p>
        </w:tc>
        <w:tc>
          <w:tcPr>
            <w:tcW w:w="2115" w:type="pct"/>
          </w:tcPr>
          <w:p w14:paraId="040BD429" w14:textId="77777777" w:rsidR="002B5559" w:rsidRDefault="002B5559" w:rsidP="009519A3">
            <w:r>
              <w:t>Today’s date</w:t>
            </w:r>
          </w:p>
        </w:tc>
        <w:tc>
          <w:tcPr>
            <w:tcW w:w="1081" w:type="pct"/>
          </w:tcPr>
          <w:p w14:paraId="54D6DD7E" w14:textId="77777777" w:rsidR="002B5559" w:rsidRDefault="002B5559" w:rsidP="009519A3">
            <w:r>
              <w:t>Success</w:t>
            </w:r>
          </w:p>
        </w:tc>
        <w:tc>
          <w:tcPr>
            <w:tcW w:w="851" w:type="pct"/>
          </w:tcPr>
          <w:p w14:paraId="51FC183E" w14:textId="77777777" w:rsidR="002B5559" w:rsidRDefault="002B5559" w:rsidP="009519A3"/>
        </w:tc>
      </w:tr>
      <w:tr w:rsidR="002B5559" w14:paraId="69FCB40B" w14:textId="77777777" w:rsidTr="009519A3">
        <w:tc>
          <w:tcPr>
            <w:tcW w:w="953" w:type="pct"/>
          </w:tcPr>
          <w:p w14:paraId="224F7480" w14:textId="77777777" w:rsidR="002B5559" w:rsidRDefault="002B5559" w:rsidP="009519A3">
            <w:r>
              <w:t>Max +1</w:t>
            </w:r>
          </w:p>
        </w:tc>
        <w:tc>
          <w:tcPr>
            <w:tcW w:w="2115" w:type="pct"/>
          </w:tcPr>
          <w:p w14:paraId="5D350FCA" w14:textId="77777777" w:rsidR="002B5559" w:rsidRDefault="002B5559" w:rsidP="009519A3">
            <w:r>
              <w:t>Tomorrow’s date</w:t>
            </w:r>
          </w:p>
        </w:tc>
        <w:tc>
          <w:tcPr>
            <w:tcW w:w="1081" w:type="pct"/>
          </w:tcPr>
          <w:p w14:paraId="57ABA88D" w14:textId="77777777" w:rsidR="002B5559" w:rsidRDefault="002B5559" w:rsidP="009519A3">
            <w:r>
              <w:t>Failure</w:t>
            </w:r>
          </w:p>
        </w:tc>
        <w:tc>
          <w:tcPr>
            <w:tcW w:w="851" w:type="pct"/>
          </w:tcPr>
          <w:p w14:paraId="6F6DFFD6" w14:textId="77777777" w:rsidR="002B5559" w:rsidRDefault="002B5559" w:rsidP="009519A3"/>
        </w:tc>
      </w:tr>
      <w:tr w:rsidR="002B5559" w14:paraId="2182E58A" w14:textId="77777777" w:rsidTr="009519A3">
        <w:tc>
          <w:tcPr>
            <w:tcW w:w="953" w:type="pct"/>
          </w:tcPr>
          <w:p w14:paraId="1E93FB37" w14:textId="77777777" w:rsidR="002B5559" w:rsidRDefault="002B5559" w:rsidP="009519A3">
            <w:r>
              <w:t xml:space="preserve">Mid </w:t>
            </w:r>
          </w:p>
        </w:tc>
        <w:tc>
          <w:tcPr>
            <w:tcW w:w="2115" w:type="pct"/>
          </w:tcPr>
          <w:p w14:paraId="2E193211" w14:textId="77777777" w:rsidR="002B5559" w:rsidRDefault="002B5559" w:rsidP="009519A3">
            <w:r>
              <w:t>06/06/2020</w:t>
            </w:r>
          </w:p>
        </w:tc>
        <w:tc>
          <w:tcPr>
            <w:tcW w:w="1081" w:type="pct"/>
          </w:tcPr>
          <w:p w14:paraId="17A27BC9" w14:textId="77777777" w:rsidR="002B5559" w:rsidRDefault="002B5559" w:rsidP="009519A3">
            <w:r>
              <w:t>Success</w:t>
            </w:r>
          </w:p>
        </w:tc>
        <w:tc>
          <w:tcPr>
            <w:tcW w:w="851" w:type="pct"/>
          </w:tcPr>
          <w:p w14:paraId="4F739E0B" w14:textId="77777777" w:rsidR="002B5559" w:rsidRDefault="002B5559" w:rsidP="009519A3"/>
        </w:tc>
      </w:tr>
      <w:tr w:rsidR="002B5559" w14:paraId="702ED87E" w14:textId="77777777" w:rsidTr="009519A3">
        <w:tc>
          <w:tcPr>
            <w:tcW w:w="953" w:type="pct"/>
          </w:tcPr>
          <w:p w14:paraId="35AC94EF" w14:textId="77777777" w:rsidR="002B5559" w:rsidRDefault="002B5559" w:rsidP="009519A3">
            <w:r>
              <w:t xml:space="preserve">Extreme Max </w:t>
            </w:r>
          </w:p>
        </w:tc>
        <w:tc>
          <w:tcPr>
            <w:tcW w:w="2115" w:type="pct"/>
          </w:tcPr>
          <w:p w14:paraId="38DA5856" w14:textId="77777777" w:rsidR="002B5559" w:rsidRDefault="002B5559" w:rsidP="009519A3">
            <w:r>
              <w:t>07 Jul 2081</w:t>
            </w:r>
          </w:p>
        </w:tc>
        <w:tc>
          <w:tcPr>
            <w:tcW w:w="1081" w:type="pct"/>
          </w:tcPr>
          <w:p w14:paraId="2B7BA7F8" w14:textId="77777777" w:rsidR="002B5559" w:rsidRDefault="002B5559" w:rsidP="009519A3">
            <w:r>
              <w:t>Failure</w:t>
            </w:r>
          </w:p>
        </w:tc>
        <w:tc>
          <w:tcPr>
            <w:tcW w:w="851" w:type="pct"/>
          </w:tcPr>
          <w:p w14:paraId="41E7AEEF" w14:textId="77777777" w:rsidR="002B5559" w:rsidRDefault="002B5559" w:rsidP="009519A3"/>
        </w:tc>
      </w:tr>
      <w:tr w:rsidR="002B5559" w14:paraId="330C9DCA" w14:textId="77777777" w:rsidTr="009519A3">
        <w:tc>
          <w:tcPr>
            <w:tcW w:w="953" w:type="pct"/>
          </w:tcPr>
          <w:p w14:paraId="50345987" w14:textId="77777777" w:rsidR="002B5559" w:rsidRDefault="002B5559" w:rsidP="009519A3">
            <w:r>
              <w:t>Invalid data type</w:t>
            </w:r>
          </w:p>
        </w:tc>
        <w:tc>
          <w:tcPr>
            <w:tcW w:w="2115" w:type="pct"/>
          </w:tcPr>
          <w:p w14:paraId="035B5E59" w14:textId="77777777" w:rsidR="002B5559" w:rsidRDefault="002B5559" w:rsidP="009519A3"/>
        </w:tc>
        <w:tc>
          <w:tcPr>
            <w:tcW w:w="1081" w:type="pct"/>
          </w:tcPr>
          <w:p w14:paraId="633F28B0" w14:textId="77777777" w:rsidR="002B5559" w:rsidRDefault="002B5559" w:rsidP="009519A3"/>
        </w:tc>
        <w:tc>
          <w:tcPr>
            <w:tcW w:w="851" w:type="pct"/>
          </w:tcPr>
          <w:p w14:paraId="0908D629" w14:textId="77777777" w:rsidR="002B5559" w:rsidRDefault="002B5559" w:rsidP="009519A3"/>
        </w:tc>
      </w:tr>
      <w:tr w:rsidR="002B5559" w14:paraId="318ECEB1" w14:textId="77777777" w:rsidTr="009519A3">
        <w:trPr>
          <w:trHeight w:val="493"/>
        </w:trPr>
        <w:tc>
          <w:tcPr>
            <w:tcW w:w="953" w:type="pct"/>
          </w:tcPr>
          <w:p w14:paraId="060E1F62" w14:textId="77777777" w:rsidR="002B5559" w:rsidRDefault="002B5559" w:rsidP="009519A3">
            <w:r>
              <w:t>Other tests</w:t>
            </w:r>
          </w:p>
        </w:tc>
        <w:tc>
          <w:tcPr>
            <w:tcW w:w="2115" w:type="pct"/>
          </w:tcPr>
          <w:p w14:paraId="66D6B3A3" w14:textId="77777777" w:rsidR="002B5559" w:rsidRDefault="002B5559" w:rsidP="009519A3"/>
        </w:tc>
        <w:tc>
          <w:tcPr>
            <w:tcW w:w="1081" w:type="pct"/>
          </w:tcPr>
          <w:p w14:paraId="55B66787" w14:textId="77777777" w:rsidR="002B5559" w:rsidRDefault="002B5559" w:rsidP="009519A3"/>
        </w:tc>
        <w:tc>
          <w:tcPr>
            <w:tcW w:w="851" w:type="pct"/>
          </w:tcPr>
          <w:p w14:paraId="51AE94C9" w14:textId="77777777" w:rsidR="002B5559" w:rsidRDefault="002B5559" w:rsidP="009519A3"/>
        </w:tc>
      </w:tr>
    </w:tbl>
    <w:p w14:paraId="4E9C36D0" w14:textId="77777777" w:rsidR="003B0A20" w:rsidRDefault="003B0A20" w:rsidP="003B0A20"/>
    <w:p w14:paraId="59EFB396" w14:textId="77777777" w:rsidR="003B0A20" w:rsidRDefault="003B0A20" w:rsidP="003B0A20"/>
    <w:p w14:paraId="5BC95C27" w14:textId="77777777" w:rsidR="003B0A20" w:rsidRDefault="003B0A20" w:rsidP="003B0A20"/>
    <w:p w14:paraId="56E13C21" w14:textId="77777777" w:rsidR="003B0A20" w:rsidRDefault="003B0A20"/>
    <w:p w14:paraId="19CC9069" w14:textId="77777777" w:rsidR="003B0A20" w:rsidRDefault="003B0A20"/>
    <w:p w14:paraId="57CCDE7D" w14:textId="77777777" w:rsidR="003B0A20" w:rsidRDefault="003B0A20"/>
    <w:p w14:paraId="69805326" w14:textId="77777777" w:rsidR="003B0A20" w:rsidRDefault="003B0A20"/>
    <w:p w14:paraId="7B02CEAA" w14:textId="77777777" w:rsidR="003B0A20" w:rsidRDefault="003B0A20"/>
    <w:p w14:paraId="35BF453F" w14:textId="77777777" w:rsidR="003B0A20" w:rsidRDefault="003B0A20"/>
    <w:p w14:paraId="05D05489" w14:textId="77777777" w:rsidR="003B0A20" w:rsidRPr="00604D16" w:rsidRDefault="003B0A20" w:rsidP="003B0A20">
      <w:pPr>
        <w:rPr>
          <w:b/>
        </w:rPr>
      </w:pPr>
      <w:r>
        <w:rPr>
          <w:b/>
        </w:rPr>
        <w:t>Description of Item t</w:t>
      </w:r>
      <w:r w:rsidRPr="00604D16">
        <w:rPr>
          <w:b/>
        </w:rPr>
        <w:t>o Be Tested:</w:t>
      </w:r>
    </w:p>
    <w:p w14:paraId="2447CCA9" w14:textId="77777777" w:rsidR="003B0A20" w:rsidRDefault="003B0A20" w:rsidP="003B0A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3B0A20" w14:paraId="509842C4" w14:textId="77777777" w:rsidTr="003734C0">
        <w:tc>
          <w:tcPr>
            <w:tcW w:w="13788" w:type="dxa"/>
          </w:tcPr>
          <w:p w14:paraId="71832E68" w14:textId="77777777" w:rsidR="003B0A20" w:rsidRDefault="003B0A20" w:rsidP="003734C0">
            <w:proofErr w:type="spellStart"/>
            <w:r>
              <w:t>PaymentEndDate</w:t>
            </w:r>
            <w:proofErr w:type="spellEnd"/>
            <w:r>
              <w:t xml:space="preserve"> </w:t>
            </w:r>
            <w:r w:rsidR="00631BE3">
              <w:t xml:space="preserve">is the date when the customer finished making payment for their ticket. The date cannot be set earlier than its corresponding </w:t>
            </w:r>
            <w:proofErr w:type="spellStart"/>
            <w:r w:rsidR="00631BE3">
              <w:t>PaymentStartDate</w:t>
            </w:r>
            <w:proofErr w:type="spellEnd"/>
            <w:r w:rsidR="00631BE3">
              <w:t xml:space="preserve"> value. Dates in the future are not allowed.</w:t>
            </w:r>
          </w:p>
        </w:tc>
      </w:tr>
    </w:tbl>
    <w:p w14:paraId="7C46441F" w14:textId="77777777" w:rsidR="003B0A20" w:rsidRDefault="003B0A20" w:rsidP="003B0A20"/>
    <w:p w14:paraId="2EB0612F" w14:textId="77777777" w:rsidR="003B0A20" w:rsidRPr="00A73674" w:rsidRDefault="003B0A20" w:rsidP="003B0A20">
      <w:pPr>
        <w:rPr>
          <w:b/>
        </w:rPr>
      </w:pPr>
      <w:r w:rsidRPr="00A73674">
        <w:rPr>
          <w:b/>
        </w:rPr>
        <w:t>Required Field</w:t>
      </w:r>
      <w:r w:rsidRPr="00A73674">
        <w:rPr>
          <w:b/>
        </w:rPr>
        <w:tab/>
      </w:r>
      <w:r w:rsidRPr="00B578CE">
        <w:rPr>
          <w:b/>
        </w:rPr>
        <w:t>Y</w:t>
      </w:r>
      <w:r w:rsidRPr="00A73674">
        <w:rPr>
          <w:b/>
        </w:rPr>
        <w:t xml:space="preserve"> / </w:t>
      </w:r>
      <w:r w:rsidRPr="00B578CE">
        <w:rPr>
          <w:b/>
          <w:color w:val="FF0000"/>
        </w:rPr>
        <w:t>N</w:t>
      </w:r>
    </w:p>
    <w:p w14:paraId="3F8D0EBB" w14:textId="77777777" w:rsidR="003B0A20" w:rsidRDefault="003B0A20" w:rsidP="003B0A2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D6296E" w:rsidRPr="00503B58" w14:paraId="68B54AA9" w14:textId="77777777" w:rsidTr="009519A3">
        <w:tc>
          <w:tcPr>
            <w:tcW w:w="953" w:type="pct"/>
          </w:tcPr>
          <w:p w14:paraId="217B00CA" w14:textId="77777777" w:rsidR="00D6296E" w:rsidRPr="00503B58" w:rsidRDefault="00D6296E" w:rsidP="009519A3">
            <w:pPr>
              <w:rPr>
                <w:b/>
              </w:rPr>
            </w:pPr>
            <w:r w:rsidRPr="00503B58">
              <w:rPr>
                <w:b/>
              </w:rPr>
              <w:t>Test Type</w:t>
            </w:r>
          </w:p>
        </w:tc>
        <w:tc>
          <w:tcPr>
            <w:tcW w:w="2115" w:type="pct"/>
          </w:tcPr>
          <w:p w14:paraId="06DA0B98" w14:textId="77777777" w:rsidR="00D6296E" w:rsidRPr="00503B58" w:rsidRDefault="00D6296E" w:rsidP="009519A3">
            <w:pPr>
              <w:rPr>
                <w:b/>
              </w:rPr>
            </w:pPr>
            <w:r w:rsidRPr="00503B58">
              <w:rPr>
                <w:b/>
              </w:rPr>
              <w:t>Test Data</w:t>
            </w:r>
          </w:p>
        </w:tc>
        <w:tc>
          <w:tcPr>
            <w:tcW w:w="1081" w:type="pct"/>
          </w:tcPr>
          <w:p w14:paraId="75FB8142" w14:textId="77777777" w:rsidR="00D6296E" w:rsidRPr="00503B58" w:rsidRDefault="00D6296E" w:rsidP="009519A3">
            <w:pPr>
              <w:rPr>
                <w:b/>
              </w:rPr>
            </w:pPr>
            <w:r w:rsidRPr="00503B58">
              <w:rPr>
                <w:b/>
              </w:rPr>
              <w:t>Expected Result</w:t>
            </w:r>
          </w:p>
        </w:tc>
        <w:tc>
          <w:tcPr>
            <w:tcW w:w="851" w:type="pct"/>
          </w:tcPr>
          <w:p w14:paraId="4C9AC646" w14:textId="77777777" w:rsidR="00D6296E" w:rsidRPr="00503B58" w:rsidRDefault="00D6296E" w:rsidP="009519A3">
            <w:pPr>
              <w:rPr>
                <w:b/>
              </w:rPr>
            </w:pPr>
            <w:r w:rsidRPr="00503B58">
              <w:rPr>
                <w:b/>
              </w:rPr>
              <w:t>Actual Result</w:t>
            </w:r>
          </w:p>
        </w:tc>
      </w:tr>
      <w:tr w:rsidR="00D6296E" w14:paraId="62B49325" w14:textId="77777777" w:rsidTr="009519A3">
        <w:tc>
          <w:tcPr>
            <w:tcW w:w="953" w:type="pct"/>
          </w:tcPr>
          <w:p w14:paraId="0DFE306E" w14:textId="77777777" w:rsidR="00D6296E" w:rsidRDefault="00D6296E" w:rsidP="009519A3">
            <w:r>
              <w:t>Extreme Min</w:t>
            </w:r>
          </w:p>
        </w:tc>
        <w:tc>
          <w:tcPr>
            <w:tcW w:w="2115" w:type="pct"/>
          </w:tcPr>
          <w:p w14:paraId="6B94A92D" w14:textId="77777777" w:rsidR="00D6296E" w:rsidRDefault="00D6296E" w:rsidP="009519A3">
            <w:r>
              <w:t>12 Jan 1820</w:t>
            </w:r>
          </w:p>
        </w:tc>
        <w:tc>
          <w:tcPr>
            <w:tcW w:w="1081" w:type="pct"/>
          </w:tcPr>
          <w:p w14:paraId="412B0C8C" w14:textId="77777777" w:rsidR="00D6296E" w:rsidRDefault="00D6296E" w:rsidP="009519A3">
            <w:r>
              <w:t>Failure</w:t>
            </w:r>
          </w:p>
        </w:tc>
        <w:tc>
          <w:tcPr>
            <w:tcW w:w="851" w:type="pct"/>
          </w:tcPr>
          <w:p w14:paraId="2B8D3199" w14:textId="77777777" w:rsidR="00D6296E" w:rsidRDefault="00D6296E" w:rsidP="009519A3"/>
        </w:tc>
      </w:tr>
      <w:tr w:rsidR="00D6296E" w14:paraId="5A263B94" w14:textId="77777777" w:rsidTr="009519A3">
        <w:tc>
          <w:tcPr>
            <w:tcW w:w="953" w:type="pct"/>
          </w:tcPr>
          <w:p w14:paraId="447DE71B" w14:textId="77777777" w:rsidR="00D6296E" w:rsidRDefault="00D6296E" w:rsidP="009519A3">
            <w:r>
              <w:t>Min -1</w:t>
            </w:r>
          </w:p>
        </w:tc>
        <w:tc>
          <w:tcPr>
            <w:tcW w:w="2115" w:type="pct"/>
          </w:tcPr>
          <w:p w14:paraId="2D17C988" w14:textId="77777777" w:rsidR="00D6296E" w:rsidRDefault="009F24DB" w:rsidP="009519A3">
            <w:r>
              <w:t xml:space="preserve">1 minute before </w:t>
            </w:r>
            <w:proofErr w:type="spellStart"/>
            <w:r>
              <w:t>PaymentStartDate</w:t>
            </w:r>
            <w:proofErr w:type="spellEnd"/>
          </w:p>
        </w:tc>
        <w:tc>
          <w:tcPr>
            <w:tcW w:w="1081" w:type="pct"/>
          </w:tcPr>
          <w:p w14:paraId="049B2E44" w14:textId="77777777" w:rsidR="00D6296E" w:rsidRDefault="00D6296E" w:rsidP="009519A3">
            <w:r>
              <w:t>Failure</w:t>
            </w:r>
          </w:p>
        </w:tc>
        <w:tc>
          <w:tcPr>
            <w:tcW w:w="851" w:type="pct"/>
          </w:tcPr>
          <w:p w14:paraId="504AA199" w14:textId="77777777" w:rsidR="00D6296E" w:rsidRDefault="00D6296E" w:rsidP="009519A3"/>
        </w:tc>
      </w:tr>
      <w:tr w:rsidR="00D6296E" w14:paraId="7B4DC61A" w14:textId="77777777" w:rsidTr="009519A3">
        <w:tc>
          <w:tcPr>
            <w:tcW w:w="953" w:type="pct"/>
          </w:tcPr>
          <w:p w14:paraId="07C8842C" w14:textId="77777777" w:rsidR="00D6296E" w:rsidRDefault="00D6296E" w:rsidP="009519A3">
            <w:r>
              <w:t>Min (Boundary)</w:t>
            </w:r>
          </w:p>
        </w:tc>
        <w:tc>
          <w:tcPr>
            <w:tcW w:w="2115" w:type="pct"/>
          </w:tcPr>
          <w:p w14:paraId="32833293" w14:textId="77777777" w:rsidR="00D6296E" w:rsidRDefault="009F24DB" w:rsidP="009519A3">
            <w:proofErr w:type="spellStart"/>
            <w:r>
              <w:t>PaymentStartDate</w:t>
            </w:r>
            <w:proofErr w:type="spellEnd"/>
          </w:p>
        </w:tc>
        <w:tc>
          <w:tcPr>
            <w:tcW w:w="1081" w:type="pct"/>
          </w:tcPr>
          <w:p w14:paraId="6E37F9C8" w14:textId="77777777" w:rsidR="00D6296E" w:rsidRDefault="00D6296E" w:rsidP="009519A3">
            <w:r>
              <w:t>Success</w:t>
            </w:r>
          </w:p>
        </w:tc>
        <w:tc>
          <w:tcPr>
            <w:tcW w:w="851" w:type="pct"/>
          </w:tcPr>
          <w:p w14:paraId="74765953" w14:textId="77777777" w:rsidR="00D6296E" w:rsidRDefault="00D6296E" w:rsidP="009519A3"/>
        </w:tc>
      </w:tr>
      <w:tr w:rsidR="00D6296E" w14:paraId="2C56ACC7" w14:textId="77777777" w:rsidTr="009519A3">
        <w:trPr>
          <w:trHeight w:val="516"/>
        </w:trPr>
        <w:tc>
          <w:tcPr>
            <w:tcW w:w="953" w:type="pct"/>
          </w:tcPr>
          <w:p w14:paraId="71B5C482" w14:textId="77777777" w:rsidR="00D6296E" w:rsidRDefault="00D6296E" w:rsidP="009519A3">
            <w:r>
              <w:t>Min +1</w:t>
            </w:r>
          </w:p>
        </w:tc>
        <w:tc>
          <w:tcPr>
            <w:tcW w:w="2115" w:type="pct"/>
          </w:tcPr>
          <w:p w14:paraId="6540B32C" w14:textId="77777777" w:rsidR="00D6296E" w:rsidRDefault="009F24DB" w:rsidP="009519A3">
            <w:r>
              <w:t xml:space="preserve">1 minute after </w:t>
            </w:r>
            <w:proofErr w:type="spellStart"/>
            <w:r>
              <w:t>PaymentStartDate</w:t>
            </w:r>
            <w:proofErr w:type="spellEnd"/>
          </w:p>
        </w:tc>
        <w:tc>
          <w:tcPr>
            <w:tcW w:w="1081" w:type="pct"/>
          </w:tcPr>
          <w:p w14:paraId="7E269A3D" w14:textId="77777777" w:rsidR="00D6296E" w:rsidRDefault="00D6296E" w:rsidP="009519A3">
            <w:r>
              <w:t>Success</w:t>
            </w:r>
          </w:p>
        </w:tc>
        <w:tc>
          <w:tcPr>
            <w:tcW w:w="851" w:type="pct"/>
          </w:tcPr>
          <w:p w14:paraId="29F80EA6" w14:textId="77777777" w:rsidR="00D6296E" w:rsidRDefault="00D6296E" w:rsidP="009519A3"/>
        </w:tc>
      </w:tr>
      <w:tr w:rsidR="00D6296E" w14:paraId="0C30776C" w14:textId="77777777" w:rsidTr="009519A3">
        <w:tc>
          <w:tcPr>
            <w:tcW w:w="953" w:type="pct"/>
          </w:tcPr>
          <w:p w14:paraId="142F2A28" w14:textId="77777777" w:rsidR="00D6296E" w:rsidRDefault="00D6296E" w:rsidP="009519A3">
            <w:r>
              <w:t>Max -1</w:t>
            </w:r>
          </w:p>
        </w:tc>
        <w:tc>
          <w:tcPr>
            <w:tcW w:w="2115" w:type="pct"/>
          </w:tcPr>
          <w:p w14:paraId="70710E87" w14:textId="77777777" w:rsidR="00D6296E" w:rsidRDefault="00D6296E" w:rsidP="009519A3">
            <w:r>
              <w:t>Yesterday’s date</w:t>
            </w:r>
          </w:p>
        </w:tc>
        <w:tc>
          <w:tcPr>
            <w:tcW w:w="1081" w:type="pct"/>
          </w:tcPr>
          <w:p w14:paraId="3C47549E" w14:textId="77777777" w:rsidR="00D6296E" w:rsidRDefault="00D6296E" w:rsidP="009519A3">
            <w:r>
              <w:t>Success</w:t>
            </w:r>
          </w:p>
        </w:tc>
        <w:tc>
          <w:tcPr>
            <w:tcW w:w="851" w:type="pct"/>
          </w:tcPr>
          <w:p w14:paraId="178609BE" w14:textId="77777777" w:rsidR="00D6296E" w:rsidRDefault="00D6296E" w:rsidP="009519A3"/>
        </w:tc>
      </w:tr>
      <w:tr w:rsidR="00D6296E" w14:paraId="361DAE44" w14:textId="77777777" w:rsidTr="009519A3">
        <w:tc>
          <w:tcPr>
            <w:tcW w:w="953" w:type="pct"/>
          </w:tcPr>
          <w:p w14:paraId="3A6222F5" w14:textId="77777777" w:rsidR="00D6296E" w:rsidRDefault="00D6296E" w:rsidP="009519A3">
            <w:r>
              <w:t>Max (Boundary)</w:t>
            </w:r>
          </w:p>
        </w:tc>
        <w:tc>
          <w:tcPr>
            <w:tcW w:w="2115" w:type="pct"/>
          </w:tcPr>
          <w:p w14:paraId="61E3D7BC" w14:textId="77777777" w:rsidR="00D6296E" w:rsidRDefault="00D6296E" w:rsidP="009519A3">
            <w:r>
              <w:t>Today’s date</w:t>
            </w:r>
          </w:p>
        </w:tc>
        <w:tc>
          <w:tcPr>
            <w:tcW w:w="1081" w:type="pct"/>
          </w:tcPr>
          <w:p w14:paraId="7CD8331E" w14:textId="77777777" w:rsidR="00D6296E" w:rsidRDefault="00D6296E" w:rsidP="009519A3">
            <w:r>
              <w:t>Success</w:t>
            </w:r>
          </w:p>
        </w:tc>
        <w:tc>
          <w:tcPr>
            <w:tcW w:w="851" w:type="pct"/>
          </w:tcPr>
          <w:p w14:paraId="0D2DEE5A" w14:textId="77777777" w:rsidR="00D6296E" w:rsidRDefault="00D6296E" w:rsidP="009519A3"/>
        </w:tc>
      </w:tr>
      <w:tr w:rsidR="00D6296E" w14:paraId="65E355B5" w14:textId="77777777" w:rsidTr="009519A3">
        <w:tc>
          <w:tcPr>
            <w:tcW w:w="953" w:type="pct"/>
          </w:tcPr>
          <w:p w14:paraId="2BB329B1" w14:textId="77777777" w:rsidR="00D6296E" w:rsidRDefault="00D6296E" w:rsidP="009519A3">
            <w:r>
              <w:t>Max +1</w:t>
            </w:r>
          </w:p>
        </w:tc>
        <w:tc>
          <w:tcPr>
            <w:tcW w:w="2115" w:type="pct"/>
          </w:tcPr>
          <w:p w14:paraId="13532D9E" w14:textId="77777777" w:rsidR="00D6296E" w:rsidRDefault="00D6296E" w:rsidP="009519A3">
            <w:r>
              <w:t>Tomorrow’s date</w:t>
            </w:r>
          </w:p>
        </w:tc>
        <w:tc>
          <w:tcPr>
            <w:tcW w:w="1081" w:type="pct"/>
          </w:tcPr>
          <w:p w14:paraId="7909B05B" w14:textId="77777777" w:rsidR="00D6296E" w:rsidRDefault="00D6296E" w:rsidP="009519A3">
            <w:r>
              <w:t>Failure</w:t>
            </w:r>
          </w:p>
        </w:tc>
        <w:tc>
          <w:tcPr>
            <w:tcW w:w="851" w:type="pct"/>
          </w:tcPr>
          <w:p w14:paraId="03BF887A" w14:textId="77777777" w:rsidR="00D6296E" w:rsidRDefault="00D6296E" w:rsidP="009519A3"/>
        </w:tc>
      </w:tr>
      <w:tr w:rsidR="00D6296E" w14:paraId="23B80675" w14:textId="77777777" w:rsidTr="009519A3">
        <w:tc>
          <w:tcPr>
            <w:tcW w:w="953" w:type="pct"/>
          </w:tcPr>
          <w:p w14:paraId="5D5BF318" w14:textId="77777777" w:rsidR="00D6296E" w:rsidRDefault="00D6296E" w:rsidP="009519A3">
            <w:r>
              <w:t xml:space="preserve">Mid </w:t>
            </w:r>
          </w:p>
        </w:tc>
        <w:tc>
          <w:tcPr>
            <w:tcW w:w="2115" w:type="pct"/>
          </w:tcPr>
          <w:p w14:paraId="2B89C09A" w14:textId="77777777" w:rsidR="00D6296E" w:rsidRDefault="00D6296E" w:rsidP="009519A3">
            <w:r>
              <w:t>06/06/2020</w:t>
            </w:r>
          </w:p>
        </w:tc>
        <w:tc>
          <w:tcPr>
            <w:tcW w:w="1081" w:type="pct"/>
          </w:tcPr>
          <w:p w14:paraId="5EAEA876" w14:textId="77777777" w:rsidR="00D6296E" w:rsidRDefault="00D6296E" w:rsidP="009519A3">
            <w:r>
              <w:t>Success</w:t>
            </w:r>
          </w:p>
        </w:tc>
        <w:tc>
          <w:tcPr>
            <w:tcW w:w="851" w:type="pct"/>
          </w:tcPr>
          <w:p w14:paraId="6D81B2DF" w14:textId="77777777" w:rsidR="00D6296E" w:rsidRDefault="00D6296E" w:rsidP="009519A3"/>
        </w:tc>
      </w:tr>
      <w:tr w:rsidR="00D6296E" w14:paraId="574E2F17" w14:textId="77777777" w:rsidTr="009519A3">
        <w:tc>
          <w:tcPr>
            <w:tcW w:w="953" w:type="pct"/>
          </w:tcPr>
          <w:p w14:paraId="65DC6A47" w14:textId="77777777" w:rsidR="00D6296E" w:rsidRDefault="00D6296E" w:rsidP="009519A3">
            <w:r>
              <w:t xml:space="preserve">Extreme Max </w:t>
            </w:r>
          </w:p>
        </w:tc>
        <w:tc>
          <w:tcPr>
            <w:tcW w:w="2115" w:type="pct"/>
          </w:tcPr>
          <w:p w14:paraId="53E61356" w14:textId="77777777" w:rsidR="00D6296E" w:rsidRDefault="00D6296E" w:rsidP="009519A3">
            <w:r>
              <w:t>07 Jul 2081</w:t>
            </w:r>
          </w:p>
        </w:tc>
        <w:tc>
          <w:tcPr>
            <w:tcW w:w="1081" w:type="pct"/>
          </w:tcPr>
          <w:p w14:paraId="3C80B983" w14:textId="77777777" w:rsidR="00D6296E" w:rsidRDefault="00D6296E" w:rsidP="009519A3">
            <w:r>
              <w:t>Failure</w:t>
            </w:r>
          </w:p>
        </w:tc>
        <w:tc>
          <w:tcPr>
            <w:tcW w:w="851" w:type="pct"/>
          </w:tcPr>
          <w:p w14:paraId="3159A651" w14:textId="77777777" w:rsidR="00D6296E" w:rsidRDefault="00D6296E" w:rsidP="009519A3"/>
        </w:tc>
      </w:tr>
      <w:tr w:rsidR="00D6296E" w14:paraId="3469B807" w14:textId="77777777" w:rsidTr="009519A3">
        <w:tc>
          <w:tcPr>
            <w:tcW w:w="953" w:type="pct"/>
          </w:tcPr>
          <w:p w14:paraId="6D717200" w14:textId="77777777" w:rsidR="00D6296E" w:rsidRDefault="00D6296E" w:rsidP="009519A3">
            <w:r>
              <w:t>Invalid data type</w:t>
            </w:r>
          </w:p>
        </w:tc>
        <w:tc>
          <w:tcPr>
            <w:tcW w:w="2115" w:type="pct"/>
          </w:tcPr>
          <w:p w14:paraId="342F5260" w14:textId="77777777" w:rsidR="00D6296E" w:rsidRDefault="00D6296E" w:rsidP="009519A3"/>
        </w:tc>
        <w:tc>
          <w:tcPr>
            <w:tcW w:w="1081" w:type="pct"/>
          </w:tcPr>
          <w:p w14:paraId="167807C4" w14:textId="77777777" w:rsidR="00D6296E" w:rsidRDefault="00D6296E" w:rsidP="009519A3"/>
        </w:tc>
        <w:tc>
          <w:tcPr>
            <w:tcW w:w="851" w:type="pct"/>
          </w:tcPr>
          <w:p w14:paraId="15CEAA58" w14:textId="77777777" w:rsidR="00D6296E" w:rsidRDefault="00D6296E" w:rsidP="009519A3"/>
        </w:tc>
      </w:tr>
      <w:tr w:rsidR="00D6296E" w14:paraId="0136A858" w14:textId="77777777" w:rsidTr="009519A3">
        <w:trPr>
          <w:trHeight w:val="493"/>
        </w:trPr>
        <w:tc>
          <w:tcPr>
            <w:tcW w:w="953" w:type="pct"/>
          </w:tcPr>
          <w:p w14:paraId="56C5B803" w14:textId="77777777" w:rsidR="00D6296E" w:rsidRDefault="00D6296E" w:rsidP="009519A3">
            <w:r>
              <w:t>Other tests</w:t>
            </w:r>
          </w:p>
        </w:tc>
        <w:tc>
          <w:tcPr>
            <w:tcW w:w="2115" w:type="pct"/>
          </w:tcPr>
          <w:p w14:paraId="7A313243" w14:textId="77777777" w:rsidR="00D6296E" w:rsidRDefault="00D6296E" w:rsidP="009519A3"/>
        </w:tc>
        <w:tc>
          <w:tcPr>
            <w:tcW w:w="1081" w:type="pct"/>
          </w:tcPr>
          <w:p w14:paraId="4C62391D" w14:textId="77777777" w:rsidR="00D6296E" w:rsidRDefault="00D6296E" w:rsidP="009519A3"/>
        </w:tc>
        <w:tc>
          <w:tcPr>
            <w:tcW w:w="851" w:type="pct"/>
          </w:tcPr>
          <w:p w14:paraId="6F35E247" w14:textId="77777777" w:rsidR="00D6296E" w:rsidRDefault="00D6296E" w:rsidP="009519A3"/>
        </w:tc>
      </w:tr>
    </w:tbl>
    <w:p w14:paraId="28E4F6D6" w14:textId="77777777" w:rsidR="003B0A20" w:rsidRDefault="003B0A20" w:rsidP="003B0A20"/>
    <w:p w14:paraId="72DE326D" w14:textId="77777777" w:rsidR="003B0A20" w:rsidRDefault="003B0A20" w:rsidP="003B0A20"/>
    <w:p w14:paraId="51417E43" w14:textId="77777777" w:rsidR="003B0A20" w:rsidRDefault="003B0A20" w:rsidP="003B0A20"/>
    <w:p w14:paraId="5895BFE8" w14:textId="77777777" w:rsidR="003B0A20" w:rsidRDefault="003B0A20"/>
    <w:p w14:paraId="266A594D" w14:textId="77777777" w:rsidR="00683135" w:rsidRDefault="00683135"/>
    <w:p w14:paraId="58F0B943" w14:textId="77777777" w:rsidR="00683135" w:rsidRDefault="00683135"/>
    <w:p w14:paraId="26001476" w14:textId="77777777" w:rsidR="00683135" w:rsidRDefault="00683135"/>
    <w:p w14:paraId="6C1DB387" w14:textId="77777777" w:rsidR="00683135" w:rsidRPr="00604D16" w:rsidRDefault="00683135" w:rsidP="00683135">
      <w:pPr>
        <w:rPr>
          <w:b/>
        </w:rPr>
      </w:pPr>
      <w:r>
        <w:rPr>
          <w:b/>
        </w:rPr>
        <w:t>Description of Item t</w:t>
      </w:r>
      <w:r w:rsidRPr="00604D16">
        <w:rPr>
          <w:b/>
        </w:rPr>
        <w:t>o Be Tested:</w:t>
      </w:r>
    </w:p>
    <w:p w14:paraId="4A7D38E1" w14:textId="77777777" w:rsidR="00683135" w:rsidRDefault="00683135" w:rsidP="0068313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683135" w14:paraId="1BBB1EC0" w14:textId="77777777" w:rsidTr="003734C0">
        <w:tc>
          <w:tcPr>
            <w:tcW w:w="13788" w:type="dxa"/>
          </w:tcPr>
          <w:p w14:paraId="40FBECE0" w14:textId="77777777" w:rsidR="00683135" w:rsidRDefault="00774973" w:rsidP="003734C0">
            <w:proofErr w:type="spellStart"/>
            <w:r>
              <w:t>ConnectionTicketLimit</w:t>
            </w:r>
            <w:proofErr w:type="spellEnd"/>
            <w:r w:rsidR="00683135">
              <w:t xml:space="preserve"> is a field that contains </w:t>
            </w:r>
            <w:r w:rsidR="00CE2E59">
              <w:t>the amount of tickets that can be sold for a connection. This value must be positive and can reach 0 once there are no tickets remaining. It is estimated the value will not go over 500.</w:t>
            </w:r>
          </w:p>
        </w:tc>
      </w:tr>
    </w:tbl>
    <w:p w14:paraId="74976943" w14:textId="77777777" w:rsidR="00683135" w:rsidRDefault="00683135" w:rsidP="00683135"/>
    <w:p w14:paraId="6FAE3469" w14:textId="77777777" w:rsidR="00683135" w:rsidRPr="00A73674" w:rsidRDefault="00683135" w:rsidP="00683135">
      <w:pPr>
        <w:rPr>
          <w:b/>
        </w:rPr>
      </w:pPr>
      <w:r>
        <w:rPr>
          <w:b/>
        </w:rPr>
        <w:t>Required Field</w:t>
      </w:r>
      <w:r>
        <w:rPr>
          <w:b/>
        </w:rPr>
        <w:tab/>
      </w:r>
      <w:r w:rsidRPr="00A445CC">
        <w:rPr>
          <w:b/>
          <w:color w:val="FF0000"/>
        </w:rPr>
        <w:t>Y</w:t>
      </w:r>
      <w:r>
        <w:rPr>
          <w:b/>
        </w:rPr>
        <w:t xml:space="preserve"> / N</w:t>
      </w:r>
    </w:p>
    <w:p w14:paraId="091D90C4" w14:textId="77777777" w:rsidR="00683135" w:rsidRDefault="00683135" w:rsidP="00683135"/>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683135" w:rsidRPr="00503B58" w14:paraId="58933E3A" w14:textId="77777777" w:rsidTr="003734C0">
        <w:tc>
          <w:tcPr>
            <w:tcW w:w="953" w:type="pct"/>
          </w:tcPr>
          <w:p w14:paraId="4E4762FA" w14:textId="77777777" w:rsidR="00683135" w:rsidRPr="00503B58" w:rsidRDefault="00683135" w:rsidP="003734C0">
            <w:pPr>
              <w:rPr>
                <w:b/>
              </w:rPr>
            </w:pPr>
            <w:r w:rsidRPr="00503B58">
              <w:rPr>
                <w:b/>
              </w:rPr>
              <w:t>Test Type</w:t>
            </w:r>
          </w:p>
        </w:tc>
        <w:tc>
          <w:tcPr>
            <w:tcW w:w="2115" w:type="pct"/>
          </w:tcPr>
          <w:p w14:paraId="23ACFE5E" w14:textId="77777777" w:rsidR="00683135" w:rsidRPr="00503B58" w:rsidRDefault="00683135" w:rsidP="003734C0">
            <w:pPr>
              <w:rPr>
                <w:b/>
              </w:rPr>
            </w:pPr>
            <w:r w:rsidRPr="00503B58">
              <w:rPr>
                <w:b/>
              </w:rPr>
              <w:t>Test Data</w:t>
            </w:r>
          </w:p>
        </w:tc>
        <w:tc>
          <w:tcPr>
            <w:tcW w:w="1081" w:type="pct"/>
          </w:tcPr>
          <w:p w14:paraId="3EA7250E" w14:textId="77777777" w:rsidR="00683135" w:rsidRPr="00503B58" w:rsidRDefault="00683135" w:rsidP="003734C0">
            <w:pPr>
              <w:rPr>
                <w:b/>
              </w:rPr>
            </w:pPr>
            <w:r w:rsidRPr="00503B58">
              <w:rPr>
                <w:b/>
              </w:rPr>
              <w:t>Expected Result</w:t>
            </w:r>
          </w:p>
        </w:tc>
        <w:tc>
          <w:tcPr>
            <w:tcW w:w="851" w:type="pct"/>
          </w:tcPr>
          <w:p w14:paraId="2D4559D0" w14:textId="77777777" w:rsidR="00683135" w:rsidRPr="00503B58" w:rsidRDefault="00683135" w:rsidP="003734C0">
            <w:pPr>
              <w:rPr>
                <w:b/>
              </w:rPr>
            </w:pPr>
            <w:r w:rsidRPr="00503B58">
              <w:rPr>
                <w:b/>
              </w:rPr>
              <w:t>Actual Result</w:t>
            </w:r>
          </w:p>
        </w:tc>
      </w:tr>
      <w:tr w:rsidR="00683135" w14:paraId="56FA058A" w14:textId="77777777" w:rsidTr="003734C0">
        <w:tc>
          <w:tcPr>
            <w:tcW w:w="953" w:type="pct"/>
          </w:tcPr>
          <w:p w14:paraId="23C723B8" w14:textId="77777777" w:rsidR="00683135" w:rsidRDefault="00683135" w:rsidP="003734C0">
            <w:r>
              <w:t>Extreme Min</w:t>
            </w:r>
          </w:p>
        </w:tc>
        <w:tc>
          <w:tcPr>
            <w:tcW w:w="2115" w:type="pct"/>
          </w:tcPr>
          <w:p w14:paraId="29B20BDB" w14:textId="77777777" w:rsidR="00683135" w:rsidRDefault="00683135" w:rsidP="003734C0">
            <w:r>
              <w:t>-</w:t>
            </w:r>
            <w:r w:rsidR="00CE2E59">
              <w:t>920</w:t>
            </w:r>
          </w:p>
        </w:tc>
        <w:tc>
          <w:tcPr>
            <w:tcW w:w="1081" w:type="pct"/>
          </w:tcPr>
          <w:p w14:paraId="2E7DAB60" w14:textId="77777777" w:rsidR="00683135" w:rsidRDefault="00683135" w:rsidP="003734C0">
            <w:r>
              <w:t>Failure</w:t>
            </w:r>
          </w:p>
        </w:tc>
        <w:tc>
          <w:tcPr>
            <w:tcW w:w="851" w:type="pct"/>
          </w:tcPr>
          <w:p w14:paraId="26243B0C" w14:textId="77777777" w:rsidR="00683135" w:rsidRDefault="00683135" w:rsidP="003734C0"/>
        </w:tc>
      </w:tr>
      <w:tr w:rsidR="00683135" w14:paraId="4AA069C6" w14:textId="77777777" w:rsidTr="003734C0">
        <w:tc>
          <w:tcPr>
            <w:tcW w:w="953" w:type="pct"/>
          </w:tcPr>
          <w:p w14:paraId="50B3523A" w14:textId="77777777" w:rsidR="00683135" w:rsidRDefault="00683135" w:rsidP="003734C0">
            <w:r>
              <w:t>Min -1</w:t>
            </w:r>
          </w:p>
        </w:tc>
        <w:tc>
          <w:tcPr>
            <w:tcW w:w="2115" w:type="pct"/>
          </w:tcPr>
          <w:p w14:paraId="0A6665C6" w14:textId="77777777" w:rsidR="00683135" w:rsidRDefault="00CE2E59" w:rsidP="003734C0">
            <w:r>
              <w:t>-1</w:t>
            </w:r>
          </w:p>
        </w:tc>
        <w:tc>
          <w:tcPr>
            <w:tcW w:w="1081" w:type="pct"/>
          </w:tcPr>
          <w:p w14:paraId="155B0339" w14:textId="77777777" w:rsidR="00683135" w:rsidRDefault="00683135" w:rsidP="003734C0">
            <w:r>
              <w:t>Failure</w:t>
            </w:r>
          </w:p>
        </w:tc>
        <w:tc>
          <w:tcPr>
            <w:tcW w:w="851" w:type="pct"/>
          </w:tcPr>
          <w:p w14:paraId="5F974E36" w14:textId="77777777" w:rsidR="00683135" w:rsidRDefault="00683135" w:rsidP="003734C0"/>
        </w:tc>
      </w:tr>
      <w:tr w:rsidR="00683135" w14:paraId="75B1BB78" w14:textId="77777777" w:rsidTr="003734C0">
        <w:tc>
          <w:tcPr>
            <w:tcW w:w="953" w:type="pct"/>
          </w:tcPr>
          <w:p w14:paraId="0706A9F3" w14:textId="77777777" w:rsidR="00683135" w:rsidRDefault="00683135" w:rsidP="003734C0">
            <w:r>
              <w:t>Min (Boundary)</w:t>
            </w:r>
          </w:p>
        </w:tc>
        <w:tc>
          <w:tcPr>
            <w:tcW w:w="2115" w:type="pct"/>
          </w:tcPr>
          <w:p w14:paraId="25B27AAA" w14:textId="77777777" w:rsidR="00683135" w:rsidRDefault="00CE2E59" w:rsidP="003734C0">
            <w:r>
              <w:t>0</w:t>
            </w:r>
          </w:p>
        </w:tc>
        <w:tc>
          <w:tcPr>
            <w:tcW w:w="1081" w:type="pct"/>
          </w:tcPr>
          <w:p w14:paraId="4B1885C1" w14:textId="77777777" w:rsidR="00683135" w:rsidRDefault="00683135" w:rsidP="003734C0">
            <w:r>
              <w:t>Success</w:t>
            </w:r>
          </w:p>
        </w:tc>
        <w:tc>
          <w:tcPr>
            <w:tcW w:w="851" w:type="pct"/>
          </w:tcPr>
          <w:p w14:paraId="06D00739" w14:textId="77777777" w:rsidR="00683135" w:rsidRDefault="00683135" w:rsidP="003734C0"/>
        </w:tc>
      </w:tr>
      <w:tr w:rsidR="00683135" w14:paraId="51D635D7" w14:textId="77777777" w:rsidTr="003734C0">
        <w:tc>
          <w:tcPr>
            <w:tcW w:w="953" w:type="pct"/>
          </w:tcPr>
          <w:p w14:paraId="3E71D96A" w14:textId="77777777" w:rsidR="00683135" w:rsidRDefault="00683135" w:rsidP="003734C0">
            <w:r>
              <w:t>Min +1</w:t>
            </w:r>
          </w:p>
        </w:tc>
        <w:tc>
          <w:tcPr>
            <w:tcW w:w="2115" w:type="pct"/>
          </w:tcPr>
          <w:p w14:paraId="30AE83DC" w14:textId="77777777" w:rsidR="00683135" w:rsidRDefault="00CE2E59" w:rsidP="003734C0">
            <w:r>
              <w:t>1</w:t>
            </w:r>
          </w:p>
        </w:tc>
        <w:tc>
          <w:tcPr>
            <w:tcW w:w="1081" w:type="pct"/>
          </w:tcPr>
          <w:p w14:paraId="32056C49" w14:textId="77777777" w:rsidR="00683135" w:rsidRDefault="00683135" w:rsidP="003734C0">
            <w:r>
              <w:t>Success</w:t>
            </w:r>
          </w:p>
        </w:tc>
        <w:tc>
          <w:tcPr>
            <w:tcW w:w="851" w:type="pct"/>
          </w:tcPr>
          <w:p w14:paraId="1517EC70" w14:textId="77777777" w:rsidR="00683135" w:rsidRDefault="00683135" w:rsidP="003734C0"/>
        </w:tc>
      </w:tr>
      <w:tr w:rsidR="00683135" w14:paraId="0416B1CB" w14:textId="77777777" w:rsidTr="003734C0">
        <w:tc>
          <w:tcPr>
            <w:tcW w:w="953" w:type="pct"/>
          </w:tcPr>
          <w:p w14:paraId="21DC58F1" w14:textId="77777777" w:rsidR="00683135" w:rsidRDefault="00683135" w:rsidP="003734C0">
            <w:r>
              <w:t>Max -1</w:t>
            </w:r>
          </w:p>
        </w:tc>
        <w:tc>
          <w:tcPr>
            <w:tcW w:w="2115" w:type="pct"/>
          </w:tcPr>
          <w:p w14:paraId="1D4CD53E" w14:textId="77777777" w:rsidR="00683135" w:rsidRDefault="00CE2E59" w:rsidP="003734C0">
            <w:r>
              <w:t>499</w:t>
            </w:r>
          </w:p>
        </w:tc>
        <w:tc>
          <w:tcPr>
            <w:tcW w:w="1081" w:type="pct"/>
          </w:tcPr>
          <w:p w14:paraId="279D6E23" w14:textId="77777777" w:rsidR="00683135" w:rsidRDefault="00683135" w:rsidP="003734C0">
            <w:r>
              <w:t>Success</w:t>
            </w:r>
          </w:p>
        </w:tc>
        <w:tc>
          <w:tcPr>
            <w:tcW w:w="851" w:type="pct"/>
          </w:tcPr>
          <w:p w14:paraId="5D96FA8C" w14:textId="77777777" w:rsidR="00683135" w:rsidRDefault="00683135" w:rsidP="003734C0"/>
        </w:tc>
      </w:tr>
      <w:tr w:rsidR="00683135" w14:paraId="52CED4C3" w14:textId="77777777" w:rsidTr="003734C0">
        <w:tc>
          <w:tcPr>
            <w:tcW w:w="953" w:type="pct"/>
          </w:tcPr>
          <w:p w14:paraId="75AF5F8E" w14:textId="77777777" w:rsidR="00683135" w:rsidRDefault="00683135" w:rsidP="003734C0">
            <w:r>
              <w:t>Max (Boundary)</w:t>
            </w:r>
          </w:p>
        </w:tc>
        <w:tc>
          <w:tcPr>
            <w:tcW w:w="2115" w:type="pct"/>
          </w:tcPr>
          <w:p w14:paraId="63F1CE3C" w14:textId="77777777" w:rsidR="00683135" w:rsidRDefault="00CE2E59" w:rsidP="003734C0">
            <w:r>
              <w:t>500</w:t>
            </w:r>
          </w:p>
        </w:tc>
        <w:tc>
          <w:tcPr>
            <w:tcW w:w="1081" w:type="pct"/>
          </w:tcPr>
          <w:p w14:paraId="4E81B32E" w14:textId="77777777" w:rsidR="00683135" w:rsidRDefault="00683135" w:rsidP="003734C0">
            <w:r>
              <w:t>Success</w:t>
            </w:r>
          </w:p>
        </w:tc>
        <w:tc>
          <w:tcPr>
            <w:tcW w:w="851" w:type="pct"/>
          </w:tcPr>
          <w:p w14:paraId="60C3CE51" w14:textId="77777777" w:rsidR="00683135" w:rsidRDefault="00683135" w:rsidP="003734C0"/>
        </w:tc>
      </w:tr>
      <w:tr w:rsidR="00683135" w14:paraId="6E30B516" w14:textId="77777777" w:rsidTr="003734C0">
        <w:tc>
          <w:tcPr>
            <w:tcW w:w="953" w:type="pct"/>
          </w:tcPr>
          <w:p w14:paraId="63C526C9" w14:textId="77777777" w:rsidR="00683135" w:rsidRDefault="00683135" w:rsidP="003734C0">
            <w:r>
              <w:t>Max +1</w:t>
            </w:r>
          </w:p>
        </w:tc>
        <w:tc>
          <w:tcPr>
            <w:tcW w:w="2115" w:type="pct"/>
          </w:tcPr>
          <w:p w14:paraId="1D6DE715" w14:textId="77777777" w:rsidR="00683135" w:rsidRDefault="00CE2E59" w:rsidP="003734C0">
            <w:r>
              <w:t>501</w:t>
            </w:r>
          </w:p>
        </w:tc>
        <w:tc>
          <w:tcPr>
            <w:tcW w:w="1081" w:type="pct"/>
          </w:tcPr>
          <w:p w14:paraId="1C46BFFC" w14:textId="77777777" w:rsidR="00683135" w:rsidRDefault="00683135" w:rsidP="003734C0">
            <w:r>
              <w:t>Failure</w:t>
            </w:r>
          </w:p>
        </w:tc>
        <w:tc>
          <w:tcPr>
            <w:tcW w:w="851" w:type="pct"/>
          </w:tcPr>
          <w:p w14:paraId="613FF897" w14:textId="77777777" w:rsidR="00683135" w:rsidRDefault="00683135" w:rsidP="003734C0"/>
        </w:tc>
      </w:tr>
      <w:tr w:rsidR="00683135" w14:paraId="45B0C20E" w14:textId="77777777" w:rsidTr="003734C0">
        <w:tc>
          <w:tcPr>
            <w:tcW w:w="953" w:type="pct"/>
          </w:tcPr>
          <w:p w14:paraId="5D9FECF9" w14:textId="77777777" w:rsidR="00683135" w:rsidRDefault="00683135" w:rsidP="003734C0">
            <w:r>
              <w:t xml:space="preserve">Mid </w:t>
            </w:r>
          </w:p>
        </w:tc>
        <w:tc>
          <w:tcPr>
            <w:tcW w:w="2115" w:type="pct"/>
          </w:tcPr>
          <w:p w14:paraId="5B530085" w14:textId="77777777" w:rsidR="00683135" w:rsidRDefault="00CE2E59" w:rsidP="003734C0">
            <w:r>
              <w:t>250</w:t>
            </w:r>
          </w:p>
        </w:tc>
        <w:tc>
          <w:tcPr>
            <w:tcW w:w="1081" w:type="pct"/>
          </w:tcPr>
          <w:p w14:paraId="1A47D605" w14:textId="77777777" w:rsidR="00683135" w:rsidRDefault="00683135" w:rsidP="003734C0">
            <w:r>
              <w:t>Success</w:t>
            </w:r>
          </w:p>
        </w:tc>
        <w:tc>
          <w:tcPr>
            <w:tcW w:w="851" w:type="pct"/>
          </w:tcPr>
          <w:p w14:paraId="50EA4047" w14:textId="77777777" w:rsidR="00683135" w:rsidRDefault="00683135" w:rsidP="003734C0"/>
        </w:tc>
      </w:tr>
      <w:tr w:rsidR="00683135" w14:paraId="62EBE79C" w14:textId="77777777" w:rsidTr="003734C0">
        <w:tc>
          <w:tcPr>
            <w:tcW w:w="953" w:type="pct"/>
          </w:tcPr>
          <w:p w14:paraId="291159E5" w14:textId="77777777" w:rsidR="00683135" w:rsidRDefault="00683135" w:rsidP="003734C0">
            <w:r>
              <w:t xml:space="preserve">Extreme Max </w:t>
            </w:r>
          </w:p>
        </w:tc>
        <w:tc>
          <w:tcPr>
            <w:tcW w:w="2115" w:type="pct"/>
          </w:tcPr>
          <w:p w14:paraId="19B2729F" w14:textId="77777777" w:rsidR="00683135" w:rsidRDefault="00683135" w:rsidP="003734C0">
            <w:r>
              <w:t>2000</w:t>
            </w:r>
          </w:p>
        </w:tc>
        <w:tc>
          <w:tcPr>
            <w:tcW w:w="1081" w:type="pct"/>
          </w:tcPr>
          <w:p w14:paraId="6DE3FBBA" w14:textId="77777777" w:rsidR="00683135" w:rsidRDefault="00683135" w:rsidP="003734C0">
            <w:r>
              <w:t>Failure</w:t>
            </w:r>
          </w:p>
        </w:tc>
        <w:tc>
          <w:tcPr>
            <w:tcW w:w="851" w:type="pct"/>
          </w:tcPr>
          <w:p w14:paraId="5E3CF0BA" w14:textId="77777777" w:rsidR="00683135" w:rsidRDefault="00683135" w:rsidP="003734C0"/>
        </w:tc>
      </w:tr>
      <w:tr w:rsidR="00683135" w14:paraId="35F3E175" w14:textId="77777777" w:rsidTr="003734C0">
        <w:tc>
          <w:tcPr>
            <w:tcW w:w="953" w:type="pct"/>
          </w:tcPr>
          <w:p w14:paraId="0F2135EC" w14:textId="77777777" w:rsidR="00683135" w:rsidRDefault="00683135" w:rsidP="003734C0">
            <w:r>
              <w:t>Invalid data type</w:t>
            </w:r>
          </w:p>
        </w:tc>
        <w:tc>
          <w:tcPr>
            <w:tcW w:w="2115" w:type="pct"/>
          </w:tcPr>
          <w:p w14:paraId="081E67F1" w14:textId="77777777" w:rsidR="00683135" w:rsidRDefault="00683135" w:rsidP="003734C0">
            <w:r>
              <w:t>Any that is not an integer</w:t>
            </w:r>
          </w:p>
        </w:tc>
        <w:tc>
          <w:tcPr>
            <w:tcW w:w="1081" w:type="pct"/>
          </w:tcPr>
          <w:p w14:paraId="11864DCA" w14:textId="77777777" w:rsidR="00683135" w:rsidRDefault="00683135" w:rsidP="003734C0">
            <w:r>
              <w:t>Failure</w:t>
            </w:r>
          </w:p>
        </w:tc>
        <w:tc>
          <w:tcPr>
            <w:tcW w:w="851" w:type="pct"/>
          </w:tcPr>
          <w:p w14:paraId="6862EB90" w14:textId="77777777" w:rsidR="00683135" w:rsidRDefault="00683135" w:rsidP="003734C0"/>
        </w:tc>
      </w:tr>
      <w:tr w:rsidR="00683135" w14:paraId="567C59C1" w14:textId="77777777" w:rsidTr="003734C0">
        <w:tc>
          <w:tcPr>
            <w:tcW w:w="953" w:type="pct"/>
          </w:tcPr>
          <w:p w14:paraId="681D1FCA" w14:textId="77777777" w:rsidR="00683135" w:rsidRDefault="00683135" w:rsidP="003734C0">
            <w:r>
              <w:t>Other tests</w:t>
            </w:r>
          </w:p>
        </w:tc>
        <w:tc>
          <w:tcPr>
            <w:tcW w:w="2115" w:type="pct"/>
          </w:tcPr>
          <w:p w14:paraId="405983DD" w14:textId="77777777" w:rsidR="00683135" w:rsidRDefault="00683135" w:rsidP="003734C0"/>
        </w:tc>
        <w:tc>
          <w:tcPr>
            <w:tcW w:w="1081" w:type="pct"/>
          </w:tcPr>
          <w:p w14:paraId="45249C50" w14:textId="77777777" w:rsidR="00683135" w:rsidRDefault="00683135" w:rsidP="003734C0"/>
        </w:tc>
        <w:tc>
          <w:tcPr>
            <w:tcW w:w="851" w:type="pct"/>
          </w:tcPr>
          <w:p w14:paraId="288D798A" w14:textId="77777777" w:rsidR="00683135" w:rsidRDefault="00683135" w:rsidP="003734C0"/>
        </w:tc>
      </w:tr>
    </w:tbl>
    <w:p w14:paraId="7B8C2AE9" w14:textId="77777777" w:rsidR="00683135" w:rsidRDefault="00683135" w:rsidP="00683135"/>
    <w:p w14:paraId="4B5718C4" w14:textId="77777777" w:rsidR="00683135" w:rsidRDefault="00683135"/>
    <w:p w14:paraId="675DF53C" w14:textId="77777777" w:rsidR="00774973" w:rsidRDefault="00774973"/>
    <w:p w14:paraId="1A95FD6E" w14:textId="77777777" w:rsidR="00774973" w:rsidRDefault="00774973"/>
    <w:p w14:paraId="07281764" w14:textId="77777777" w:rsidR="00774973" w:rsidRDefault="00774973"/>
    <w:p w14:paraId="2816142C" w14:textId="77777777" w:rsidR="00774973" w:rsidRDefault="00774973"/>
    <w:p w14:paraId="7210A257" w14:textId="77777777" w:rsidR="00774973" w:rsidRDefault="00774973"/>
    <w:p w14:paraId="0330D2F4" w14:textId="77777777" w:rsidR="00774973" w:rsidRDefault="00774973"/>
    <w:p w14:paraId="03198B20" w14:textId="77777777" w:rsidR="00774973" w:rsidRDefault="00774973"/>
    <w:p w14:paraId="05FAEBC0" w14:textId="77777777" w:rsidR="00774973" w:rsidRPr="00604D16" w:rsidRDefault="00774973" w:rsidP="00774973">
      <w:pPr>
        <w:rPr>
          <w:b/>
        </w:rPr>
      </w:pPr>
      <w:r>
        <w:rPr>
          <w:b/>
        </w:rPr>
        <w:t>Description of Item t</w:t>
      </w:r>
      <w:r w:rsidRPr="00604D16">
        <w:rPr>
          <w:b/>
        </w:rPr>
        <w:t>o Be Tested:</w:t>
      </w:r>
    </w:p>
    <w:p w14:paraId="0632D3CE" w14:textId="77777777" w:rsidR="00774973" w:rsidRDefault="00774973" w:rsidP="0077497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774973" w14:paraId="418A563F" w14:textId="77777777" w:rsidTr="003734C0">
        <w:tc>
          <w:tcPr>
            <w:tcW w:w="13788" w:type="dxa"/>
          </w:tcPr>
          <w:p w14:paraId="66F43461" w14:textId="77777777" w:rsidR="00774973" w:rsidRDefault="00774973" w:rsidP="003734C0">
            <w:proofErr w:type="spellStart"/>
            <w:r>
              <w:t>PaymentValue</w:t>
            </w:r>
            <w:proofErr w:type="spellEnd"/>
            <w:r>
              <w:t xml:space="preserve"> is a field that contains the </w:t>
            </w:r>
            <w:r w:rsidR="00194148">
              <w:t>value of a payment. This is a floating point number which represents currency and must be at least of value 0. Prices of the tickets could vary in price but they are estimated not to cost more than 4 figures.</w:t>
            </w:r>
          </w:p>
        </w:tc>
      </w:tr>
    </w:tbl>
    <w:p w14:paraId="731B83C7" w14:textId="77777777" w:rsidR="00774973" w:rsidRDefault="00774973" w:rsidP="00774973"/>
    <w:p w14:paraId="019B61C8" w14:textId="77777777" w:rsidR="00774973" w:rsidRPr="00A73674" w:rsidRDefault="00774973" w:rsidP="00774973">
      <w:pPr>
        <w:rPr>
          <w:b/>
        </w:rPr>
      </w:pPr>
      <w:r>
        <w:rPr>
          <w:b/>
        </w:rPr>
        <w:t>Required Field</w:t>
      </w:r>
      <w:r>
        <w:rPr>
          <w:b/>
        </w:rPr>
        <w:tab/>
      </w:r>
      <w:r w:rsidRPr="00A445CC">
        <w:rPr>
          <w:b/>
          <w:color w:val="FF0000"/>
        </w:rPr>
        <w:t>Y</w:t>
      </w:r>
      <w:r>
        <w:rPr>
          <w:b/>
        </w:rPr>
        <w:t xml:space="preserve"> / N</w:t>
      </w:r>
    </w:p>
    <w:p w14:paraId="4102EC21" w14:textId="77777777" w:rsidR="00774973" w:rsidRDefault="00774973" w:rsidP="00774973"/>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774973" w:rsidRPr="00503B58" w14:paraId="0FF524C4" w14:textId="77777777" w:rsidTr="003734C0">
        <w:tc>
          <w:tcPr>
            <w:tcW w:w="953" w:type="pct"/>
          </w:tcPr>
          <w:p w14:paraId="282989DA" w14:textId="77777777" w:rsidR="00774973" w:rsidRPr="00503B58" w:rsidRDefault="00774973" w:rsidP="003734C0">
            <w:pPr>
              <w:rPr>
                <w:b/>
              </w:rPr>
            </w:pPr>
            <w:r w:rsidRPr="00503B58">
              <w:rPr>
                <w:b/>
              </w:rPr>
              <w:t>Test Type</w:t>
            </w:r>
          </w:p>
        </w:tc>
        <w:tc>
          <w:tcPr>
            <w:tcW w:w="2115" w:type="pct"/>
          </w:tcPr>
          <w:p w14:paraId="5C9A49A9" w14:textId="77777777" w:rsidR="00774973" w:rsidRPr="00503B58" w:rsidRDefault="00774973" w:rsidP="003734C0">
            <w:pPr>
              <w:rPr>
                <w:b/>
              </w:rPr>
            </w:pPr>
            <w:r w:rsidRPr="00503B58">
              <w:rPr>
                <w:b/>
              </w:rPr>
              <w:t>Test Data</w:t>
            </w:r>
          </w:p>
        </w:tc>
        <w:tc>
          <w:tcPr>
            <w:tcW w:w="1081" w:type="pct"/>
          </w:tcPr>
          <w:p w14:paraId="2608AD97" w14:textId="77777777" w:rsidR="00774973" w:rsidRPr="00503B58" w:rsidRDefault="00774973" w:rsidP="003734C0">
            <w:pPr>
              <w:rPr>
                <w:b/>
              </w:rPr>
            </w:pPr>
            <w:r w:rsidRPr="00503B58">
              <w:rPr>
                <w:b/>
              </w:rPr>
              <w:t>Expected Result</w:t>
            </w:r>
          </w:p>
        </w:tc>
        <w:tc>
          <w:tcPr>
            <w:tcW w:w="851" w:type="pct"/>
          </w:tcPr>
          <w:p w14:paraId="35F8417D" w14:textId="77777777" w:rsidR="00774973" w:rsidRPr="00503B58" w:rsidRDefault="00774973" w:rsidP="003734C0">
            <w:pPr>
              <w:rPr>
                <w:b/>
              </w:rPr>
            </w:pPr>
            <w:r w:rsidRPr="00503B58">
              <w:rPr>
                <w:b/>
              </w:rPr>
              <w:t>Actual Result</w:t>
            </w:r>
          </w:p>
        </w:tc>
      </w:tr>
      <w:tr w:rsidR="00774973" w14:paraId="33DB6F19" w14:textId="77777777" w:rsidTr="003734C0">
        <w:tc>
          <w:tcPr>
            <w:tcW w:w="953" w:type="pct"/>
          </w:tcPr>
          <w:p w14:paraId="4A902A33" w14:textId="77777777" w:rsidR="00774973" w:rsidRDefault="00774973" w:rsidP="003734C0">
            <w:r>
              <w:t>Extreme Min</w:t>
            </w:r>
          </w:p>
        </w:tc>
        <w:tc>
          <w:tcPr>
            <w:tcW w:w="2115" w:type="pct"/>
          </w:tcPr>
          <w:p w14:paraId="17AFCCCF" w14:textId="77777777" w:rsidR="00774973" w:rsidRDefault="00774973" w:rsidP="003734C0">
            <w:r>
              <w:t>-</w:t>
            </w:r>
            <w:r w:rsidR="0013383C">
              <w:t>215.24</w:t>
            </w:r>
          </w:p>
        </w:tc>
        <w:tc>
          <w:tcPr>
            <w:tcW w:w="1081" w:type="pct"/>
          </w:tcPr>
          <w:p w14:paraId="4E50D25A" w14:textId="77777777" w:rsidR="00774973" w:rsidRDefault="00774973" w:rsidP="003734C0">
            <w:r>
              <w:t>Failure</w:t>
            </w:r>
          </w:p>
        </w:tc>
        <w:tc>
          <w:tcPr>
            <w:tcW w:w="851" w:type="pct"/>
          </w:tcPr>
          <w:p w14:paraId="0DA2A688" w14:textId="77777777" w:rsidR="00774973" w:rsidRDefault="00774973" w:rsidP="003734C0"/>
        </w:tc>
      </w:tr>
      <w:tr w:rsidR="00774973" w14:paraId="2CCFF1EE" w14:textId="77777777" w:rsidTr="003734C0">
        <w:tc>
          <w:tcPr>
            <w:tcW w:w="953" w:type="pct"/>
          </w:tcPr>
          <w:p w14:paraId="0441D4B2" w14:textId="77777777" w:rsidR="00774973" w:rsidRDefault="00774973" w:rsidP="003734C0">
            <w:r>
              <w:t>Min -1</w:t>
            </w:r>
          </w:p>
        </w:tc>
        <w:tc>
          <w:tcPr>
            <w:tcW w:w="2115" w:type="pct"/>
          </w:tcPr>
          <w:p w14:paraId="6C89767F" w14:textId="77777777" w:rsidR="00774973" w:rsidRDefault="0013383C" w:rsidP="003734C0">
            <w:r>
              <w:t>-</w:t>
            </w:r>
            <w:r w:rsidR="00774973">
              <w:t>0</w:t>
            </w:r>
            <w:r>
              <w:t>0.01</w:t>
            </w:r>
          </w:p>
        </w:tc>
        <w:tc>
          <w:tcPr>
            <w:tcW w:w="1081" w:type="pct"/>
          </w:tcPr>
          <w:p w14:paraId="7093CB10" w14:textId="77777777" w:rsidR="00774973" w:rsidRDefault="00774973" w:rsidP="003734C0">
            <w:r>
              <w:t>Failure</w:t>
            </w:r>
          </w:p>
        </w:tc>
        <w:tc>
          <w:tcPr>
            <w:tcW w:w="851" w:type="pct"/>
          </w:tcPr>
          <w:p w14:paraId="70E2186D" w14:textId="77777777" w:rsidR="00774973" w:rsidRDefault="00774973" w:rsidP="003734C0"/>
        </w:tc>
      </w:tr>
      <w:tr w:rsidR="00774973" w14:paraId="6478E5F6" w14:textId="77777777" w:rsidTr="003734C0">
        <w:tc>
          <w:tcPr>
            <w:tcW w:w="953" w:type="pct"/>
          </w:tcPr>
          <w:p w14:paraId="4080F354" w14:textId="77777777" w:rsidR="00774973" w:rsidRDefault="00774973" w:rsidP="003734C0">
            <w:r>
              <w:t>Min (Boundary)</w:t>
            </w:r>
          </w:p>
        </w:tc>
        <w:tc>
          <w:tcPr>
            <w:tcW w:w="2115" w:type="pct"/>
          </w:tcPr>
          <w:p w14:paraId="2E03BC60" w14:textId="77777777" w:rsidR="00774973" w:rsidRDefault="0013383C" w:rsidP="003734C0">
            <w:r>
              <w:t>00.00</w:t>
            </w:r>
          </w:p>
        </w:tc>
        <w:tc>
          <w:tcPr>
            <w:tcW w:w="1081" w:type="pct"/>
          </w:tcPr>
          <w:p w14:paraId="605E8710" w14:textId="77777777" w:rsidR="00774973" w:rsidRDefault="00774973" w:rsidP="003734C0">
            <w:r>
              <w:t>Success</w:t>
            </w:r>
          </w:p>
        </w:tc>
        <w:tc>
          <w:tcPr>
            <w:tcW w:w="851" w:type="pct"/>
          </w:tcPr>
          <w:p w14:paraId="25706900" w14:textId="77777777" w:rsidR="00774973" w:rsidRDefault="00774973" w:rsidP="003734C0"/>
        </w:tc>
      </w:tr>
      <w:tr w:rsidR="00774973" w14:paraId="2509011C" w14:textId="77777777" w:rsidTr="003734C0">
        <w:tc>
          <w:tcPr>
            <w:tcW w:w="953" w:type="pct"/>
          </w:tcPr>
          <w:p w14:paraId="0D1AFAB8" w14:textId="77777777" w:rsidR="00774973" w:rsidRDefault="00774973" w:rsidP="003734C0">
            <w:r>
              <w:t>Min +1</w:t>
            </w:r>
          </w:p>
        </w:tc>
        <w:tc>
          <w:tcPr>
            <w:tcW w:w="2115" w:type="pct"/>
          </w:tcPr>
          <w:p w14:paraId="5F110AFB" w14:textId="77777777" w:rsidR="00774973" w:rsidRDefault="0013383C" w:rsidP="003734C0">
            <w:r>
              <w:t>00.01</w:t>
            </w:r>
          </w:p>
        </w:tc>
        <w:tc>
          <w:tcPr>
            <w:tcW w:w="1081" w:type="pct"/>
          </w:tcPr>
          <w:p w14:paraId="2BDF2A7C" w14:textId="77777777" w:rsidR="00774973" w:rsidRDefault="00774973" w:rsidP="003734C0">
            <w:r>
              <w:t>Success</w:t>
            </w:r>
          </w:p>
        </w:tc>
        <w:tc>
          <w:tcPr>
            <w:tcW w:w="851" w:type="pct"/>
          </w:tcPr>
          <w:p w14:paraId="2B6D8EB8" w14:textId="77777777" w:rsidR="00774973" w:rsidRDefault="00774973" w:rsidP="003734C0"/>
        </w:tc>
      </w:tr>
      <w:tr w:rsidR="00774973" w14:paraId="163D57DB" w14:textId="77777777" w:rsidTr="003734C0">
        <w:tc>
          <w:tcPr>
            <w:tcW w:w="953" w:type="pct"/>
          </w:tcPr>
          <w:p w14:paraId="657C67F6" w14:textId="77777777" w:rsidR="00774973" w:rsidRDefault="00774973" w:rsidP="003734C0">
            <w:r>
              <w:t>Max -1</w:t>
            </w:r>
          </w:p>
        </w:tc>
        <w:tc>
          <w:tcPr>
            <w:tcW w:w="2115" w:type="pct"/>
          </w:tcPr>
          <w:p w14:paraId="70AD2B92" w14:textId="77777777" w:rsidR="00774973" w:rsidRDefault="0013383C" w:rsidP="003734C0">
            <w:r>
              <w:t>9999.98</w:t>
            </w:r>
          </w:p>
        </w:tc>
        <w:tc>
          <w:tcPr>
            <w:tcW w:w="1081" w:type="pct"/>
          </w:tcPr>
          <w:p w14:paraId="3E6D6CC3" w14:textId="77777777" w:rsidR="00774973" w:rsidRDefault="00774973" w:rsidP="003734C0">
            <w:r>
              <w:t>Success</w:t>
            </w:r>
          </w:p>
        </w:tc>
        <w:tc>
          <w:tcPr>
            <w:tcW w:w="851" w:type="pct"/>
          </w:tcPr>
          <w:p w14:paraId="06F23DE6" w14:textId="77777777" w:rsidR="00774973" w:rsidRDefault="00774973" w:rsidP="003734C0"/>
        </w:tc>
      </w:tr>
      <w:tr w:rsidR="00774973" w14:paraId="0FA7F4CB" w14:textId="77777777" w:rsidTr="003734C0">
        <w:tc>
          <w:tcPr>
            <w:tcW w:w="953" w:type="pct"/>
          </w:tcPr>
          <w:p w14:paraId="4A6021FB" w14:textId="77777777" w:rsidR="00774973" w:rsidRDefault="00774973" w:rsidP="003734C0">
            <w:r>
              <w:t>Max (Boundary)</w:t>
            </w:r>
          </w:p>
        </w:tc>
        <w:tc>
          <w:tcPr>
            <w:tcW w:w="2115" w:type="pct"/>
          </w:tcPr>
          <w:p w14:paraId="65048794" w14:textId="77777777" w:rsidR="00774973" w:rsidRDefault="0013383C" w:rsidP="003734C0">
            <w:r>
              <w:t>9999.99</w:t>
            </w:r>
          </w:p>
        </w:tc>
        <w:tc>
          <w:tcPr>
            <w:tcW w:w="1081" w:type="pct"/>
          </w:tcPr>
          <w:p w14:paraId="79D21A18" w14:textId="77777777" w:rsidR="00774973" w:rsidRDefault="00774973" w:rsidP="003734C0">
            <w:r>
              <w:t>Success</w:t>
            </w:r>
          </w:p>
        </w:tc>
        <w:tc>
          <w:tcPr>
            <w:tcW w:w="851" w:type="pct"/>
          </w:tcPr>
          <w:p w14:paraId="0C40090D" w14:textId="77777777" w:rsidR="00774973" w:rsidRDefault="00774973" w:rsidP="003734C0"/>
        </w:tc>
      </w:tr>
      <w:tr w:rsidR="00774973" w14:paraId="2F559B3F" w14:textId="77777777" w:rsidTr="003734C0">
        <w:tc>
          <w:tcPr>
            <w:tcW w:w="953" w:type="pct"/>
          </w:tcPr>
          <w:p w14:paraId="3966C4A5" w14:textId="77777777" w:rsidR="00774973" w:rsidRDefault="00774973" w:rsidP="003734C0">
            <w:r>
              <w:t>Max +1</w:t>
            </w:r>
          </w:p>
        </w:tc>
        <w:tc>
          <w:tcPr>
            <w:tcW w:w="2115" w:type="pct"/>
          </w:tcPr>
          <w:p w14:paraId="3692D0EC" w14:textId="77777777" w:rsidR="00774973" w:rsidRDefault="0013383C" w:rsidP="003734C0">
            <w:r>
              <w:t>10000.00</w:t>
            </w:r>
          </w:p>
        </w:tc>
        <w:tc>
          <w:tcPr>
            <w:tcW w:w="1081" w:type="pct"/>
          </w:tcPr>
          <w:p w14:paraId="3965C58D" w14:textId="77777777" w:rsidR="00774973" w:rsidRDefault="00774973" w:rsidP="003734C0">
            <w:r>
              <w:t>Failure</w:t>
            </w:r>
          </w:p>
        </w:tc>
        <w:tc>
          <w:tcPr>
            <w:tcW w:w="851" w:type="pct"/>
          </w:tcPr>
          <w:p w14:paraId="10588792" w14:textId="77777777" w:rsidR="00774973" w:rsidRDefault="00774973" w:rsidP="003734C0"/>
        </w:tc>
      </w:tr>
      <w:tr w:rsidR="00774973" w14:paraId="652B24D6" w14:textId="77777777" w:rsidTr="003734C0">
        <w:tc>
          <w:tcPr>
            <w:tcW w:w="953" w:type="pct"/>
          </w:tcPr>
          <w:p w14:paraId="02318400" w14:textId="77777777" w:rsidR="00774973" w:rsidRDefault="00774973" w:rsidP="003734C0">
            <w:r>
              <w:t xml:space="preserve">Mid </w:t>
            </w:r>
          </w:p>
        </w:tc>
        <w:tc>
          <w:tcPr>
            <w:tcW w:w="2115" w:type="pct"/>
          </w:tcPr>
          <w:p w14:paraId="40A1ABBF" w14:textId="77777777" w:rsidR="00774973" w:rsidRDefault="0013383C" w:rsidP="003734C0">
            <w:r>
              <w:t>15.25</w:t>
            </w:r>
          </w:p>
        </w:tc>
        <w:tc>
          <w:tcPr>
            <w:tcW w:w="1081" w:type="pct"/>
          </w:tcPr>
          <w:p w14:paraId="15469DA0" w14:textId="77777777" w:rsidR="00774973" w:rsidRDefault="00774973" w:rsidP="003734C0">
            <w:r>
              <w:t>Success</w:t>
            </w:r>
          </w:p>
        </w:tc>
        <w:tc>
          <w:tcPr>
            <w:tcW w:w="851" w:type="pct"/>
          </w:tcPr>
          <w:p w14:paraId="5119C86F" w14:textId="77777777" w:rsidR="00774973" w:rsidRDefault="00774973" w:rsidP="003734C0"/>
        </w:tc>
      </w:tr>
      <w:tr w:rsidR="00774973" w14:paraId="7EFFA20B" w14:textId="77777777" w:rsidTr="003734C0">
        <w:tc>
          <w:tcPr>
            <w:tcW w:w="953" w:type="pct"/>
          </w:tcPr>
          <w:p w14:paraId="43310FC4" w14:textId="77777777" w:rsidR="00774973" w:rsidRDefault="00774973" w:rsidP="003734C0">
            <w:r>
              <w:t xml:space="preserve">Extreme Max </w:t>
            </w:r>
          </w:p>
        </w:tc>
        <w:tc>
          <w:tcPr>
            <w:tcW w:w="2115" w:type="pct"/>
          </w:tcPr>
          <w:p w14:paraId="4C36ACDE" w14:textId="77777777" w:rsidR="00774973" w:rsidRDefault="0013383C" w:rsidP="003734C0">
            <w:r>
              <w:t>286100.50</w:t>
            </w:r>
          </w:p>
        </w:tc>
        <w:tc>
          <w:tcPr>
            <w:tcW w:w="1081" w:type="pct"/>
          </w:tcPr>
          <w:p w14:paraId="6892923E" w14:textId="77777777" w:rsidR="00774973" w:rsidRDefault="00774973" w:rsidP="003734C0">
            <w:r>
              <w:t>Failure</w:t>
            </w:r>
          </w:p>
        </w:tc>
        <w:tc>
          <w:tcPr>
            <w:tcW w:w="851" w:type="pct"/>
          </w:tcPr>
          <w:p w14:paraId="5A014D4E" w14:textId="77777777" w:rsidR="00774973" w:rsidRDefault="00774973" w:rsidP="003734C0"/>
        </w:tc>
      </w:tr>
      <w:tr w:rsidR="00774973" w14:paraId="34FFBF9A" w14:textId="77777777" w:rsidTr="003734C0">
        <w:tc>
          <w:tcPr>
            <w:tcW w:w="953" w:type="pct"/>
          </w:tcPr>
          <w:p w14:paraId="2FF871BD" w14:textId="77777777" w:rsidR="00774973" w:rsidRDefault="00774973" w:rsidP="003734C0">
            <w:r>
              <w:t>Invalid data type</w:t>
            </w:r>
          </w:p>
        </w:tc>
        <w:tc>
          <w:tcPr>
            <w:tcW w:w="2115" w:type="pct"/>
          </w:tcPr>
          <w:p w14:paraId="69302F4F" w14:textId="77777777" w:rsidR="00774973" w:rsidRDefault="00774973" w:rsidP="003734C0">
            <w:r>
              <w:t>Any that is not a</w:t>
            </w:r>
            <w:r w:rsidR="0013383C">
              <w:t xml:space="preserve"> floating point number</w:t>
            </w:r>
          </w:p>
        </w:tc>
        <w:tc>
          <w:tcPr>
            <w:tcW w:w="1081" w:type="pct"/>
          </w:tcPr>
          <w:p w14:paraId="7893C6C2" w14:textId="77777777" w:rsidR="00774973" w:rsidRDefault="00774973" w:rsidP="003734C0">
            <w:r>
              <w:t>Failure</w:t>
            </w:r>
          </w:p>
        </w:tc>
        <w:tc>
          <w:tcPr>
            <w:tcW w:w="851" w:type="pct"/>
          </w:tcPr>
          <w:p w14:paraId="583CF13E" w14:textId="77777777" w:rsidR="00774973" w:rsidRDefault="00774973" w:rsidP="003734C0"/>
        </w:tc>
      </w:tr>
      <w:tr w:rsidR="00774973" w14:paraId="1A6F1C54" w14:textId="77777777" w:rsidTr="003734C0">
        <w:tc>
          <w:tcPr>
            <w:tcW w:w="953" w:type="pct"/>
          </w:tcPr>
          <w:p w14:paraId="526635E2" w14:textId="77777777" w:rsidR="00774973" w:rsidRDefault="00774973" w:rsidP="003734C0">
            <w:r>
              <w:t>Other tests</w:t>
            </w:r>
          </w:p>
        </w:tc>
        <w:tc>
          <w:tcPr>
            <w:tcW w:w="2115" w:type="pct"/>
          </w:tcPr>
          <w:p w14:paraId="362E0F1F" w14:textId="77777777" w:rsidR="00774973" w:rsidRDefault="0013383C" w:rsidP="003734C0">
            <w:r>
              <w:t>‘.’ Character is allowed for the decimal place</w:t>
            </w:r>
          </w:p>
        </w:tc>
        <w:tc>
          <w:tcPr>
            <w:tcW w:w="1081" w:type="pct"/>
          </w:tcPr>
          <w:p w14:paraId="2006E0F2" w14:textId="77777777" w:rsidR="00774973" w:rsidRDefault="00774973" w:rsidP="003734C0"/>
        </w:tc>
        <w:tc>
          <w:tcPr>
            <w:tcW w:w="851" w:type="pct"/>
          </w:tcPr>
          <w:p w14:paraId="42F05EBC" w14:textId="77777777" w:rsidR="00774973" w:rsidRDefault="00774973" w:rsidP="003734C0"/>
        </w:tc>
      </w:tr>
    </w:tbl>
    <w:p w14:paraId="339E87AD" w14:textId="77777777" w:rsidR="00774973" w:rsidRDefault="00774973" w:rsidP="00774973"/>
    <w:p w14:paraId="63C7C46C" w14:textId="77777777" w:rsidR="00774973" w:rsidRDefault="00774973"/>
    <w:p w14:paraId="01C75581" w14:textId="77777777" w:rsidR="0058495B" w:rsidRDefault="0058495B"/>
    <w:p w14:paraId="5727E96A" w14:textId="77777777" w:rsidR="0058495B" w:rsidRDefault="0058495B"/>
    <w:p w14:paraId="31326027" w14:textId="77777777" w:rsidR="0058495B" w:rsidRDefault="0058495B"/>
    <w:p w14:paraId="749F7E13" w14:textId="77777777" w:rsidR="0058495B" w:rsidRDefault="0058495B"/>
    <w:p w14:paraId="25B48ACD" w14:textId="77777777" w:rsidR="0058495B" w:rsidRDefault="0058495B"/>
    <w:p w14:paraId="1A3DA388" w14:textId="77777777" w:rsidR="0058495B" w:rsidRDefault="0058495B"/>
    <w:p w14:paraId="49B74FB4" w14:textId="77777777" w:rsidR="0058495B" w:rsidRDefault="0058495B"/>
    <w:p w14:paraId="1879882E" w14:textId="77777777" w:rsidR="0058495B" w:rsidRPr="00604D16" w:rsidRDefault="0058495B" w:rsidP="0058495B">
      <w:pPr>
        <w:rPr>
          <w:b/>
        </w:rPr>
      </w:pPr>
      <w:r>
        <w:rPr>
          <w:b/>
        </w:rPr>
        <w:t>Description of Item t</w:t>
      </w:r>
      <w:r w:rsidRPr="00604D16">
        <w:rPr>
          <w:b/>
        </w:rPr>
        <w:t>o Be Tested:</w:t>
      </w:r>
    </w:p>
    <w:p w14:paraId="096A13BF" w14:textId="77777777" w:rsidR="0058495B" w:rsidRDefault="0058495B" w:rsidP="00584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8495B" w14:paraId="7DCC1805" w14:textId="77777777" w:rsidTr="003734C0">
        <w:tc>
          <w:tcPr>
            <w:tcW w:w="13788" w:type="dxa"/>
          </w:tcPr>
          <w:p w14:paraId="4584415B" w14:textId="77777777" w:rsidR="0058495B" w:rsidRDefault="0058495B" w:rsidP="003734C0">
            <w:proofErr w:type="spellStart"/>
            <w:r>
              <w:t>AccountActive</w:t>
            </w:r>
            <w:proofErr w:type="spellEnd"/>
            <w:r>
              <w:t xml:space="preserve"> is a </w:t>
            </w:r>
            <w:r w:rsidR="00C127A3">
              <w:t>true or false value which represents whether the account is active or disabled.</w:t>
            </w:r>
          </w:p>
        </w:tc>
      </w:tr>
    </w:tbl>
    <w:p w14:paraId="19C28176" w14:textId="77777777" w:rsidR="0058495B" w:rsidRDefault="0058495B" w:rsidP="0058495B"/>
    <w:p w14:paraId="55ED5944" w14:textId="77777777" w:rsidR="0058495B" w:rsidRPr="00A73674" w:rsidRDefault="0058495B" w:rsidP="0058495B">
      <w:pPr>
        <w:rPr>
          <w:b/>
        </w:rPr>
      </w:pPr>
      <w:r>
        <w:rPr>
          <w:b/>
        </w:rPr>
        <w:t>Required Field</w:t>
      </w:r>
      <w:r>
        <w:rPr>
          <w:b/>
        </w:rPr>
        <w:tab/>
      </w:r>
      <w:r w:rsidRPr="00A445CC">
        <w:rPr>
          <w:b/>
          <w:color w:val="FF0000"/>
        </w:rPr>
        <w:t>Y</w:t>
      </w:r>
      <w:r>
        <w:rPr>
          <w:b/>
        </w:rPr>
        <w:t xml:space="preserve"> / N</w:t>
      </w:r>
    </w:p>
    <w:p w14:paraId="0D8677E6" w14:textId="77777777" w:rsidR="0058495B" w:rsidRDefault="0058495B" w:rsidP="0058495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58495B" w:rsidRPr="00503B58" w14:paraId="12C64111" w14:textId="77777777" w:rsidTr="003734C0">
        <w:tc>
          <w:tcPr>
            <w:tcW w:w="953" w:type="pct"/>
          </w:tcPr>
          <w:p w14:paraId="7AB25F22" w14:textId="77777777" w:rsidR="0058495B" w:rsidRPr="00503B58" w:rsidRDefault="0058495B" w:rsidP="003734C0">
            <w:pPr>
              <w:rPr>
                <w:b/>
              </w:rPr>
            </w:pPr>
            <w:r w:rsidRPr="00503B58">
              <w:rPr>
                <w:b/>
              </w:rPr>
              <w:t>Test Type</w:t>
            </w:r>
          </w:p>
        </w:tc>
        <w:tc>
          <w:tcPr>
            <w:tcW w:w="2115" w:type="pct"/>
          </w:tcPr>
          <w:p w14:paraId="27F89E7A" w14:textId="77777777" w:rsidR="0058495B" w:rsidRPr="00503B58" w:rsidRDefault="0058495B" w:rsidP="003734C0">
            <w:pPr>
              <w:rPr>
                <w:b/>
              </w:rPr>
            </w:pPr>
            <w:r w:rsidRPr="00503B58">
              <w:rPr>
                <w:b/>
              </w:rPr>
              <w:t>Test Data</w:t>
            </w:r>
          </w:p>
        </w:tc>
        <w:tc>
          <w:tcPr>
            <w:tcW w:w="1081" w:type="pct"/>
          </w:tcPr>
          <w:p w14:paraId="07E4835E" w14:textId="77777777" w:rsidR="0058495B" w:rsidRPr="00503B58" w:rsidRDefault="0058495B" w:rsidP="003734C0">
            <w:pPr>
              <w:rPr>
                <w:b/>
              </w:rPr>
            </w:pPr>
            <w:r w:rsidRPr="00503B58">
              <w:rPr>
                <w:b/>
              </w:rPr>
              <w:t>Expected Result</w:t>
            </w:r>
          </w:p>
        </w:tc>
        <w:tc>
          <w:tcPr>
            <w:tcW w:w="851" w:type="pct"/>
          </w:tcPr>
          <w:p w14:paraId="649066D7" w14:textId="77777777" w:rsidR="0058495B" w:rsidRPr="00503B58" w:rsidRDefault="0058495B" w:rsidP="003734C0">
            <w:pPr>
              <w:rPr>
                <w:b/>
              </w:rPr>
            </w:pPr>
            <w:r w:rsidRPr="00503B58">
              <w:rPr>
                <w:b/>
              </w:rPr>
              <w:t>Actual Result</w:t>
            </w:r>
          </w:p>
        </w:tc>
      </w:tr>
      <w:tr w:rsidR="0058495B" w14:paraId="6748C4B0" w14:textId="77777777" w:rsidTr="003734C0">
        <w:tc>
          <w:tcPr>
            <w:tcW w:w="953" w:type="pct"/>
          </w:tcPr>
          <w:p w14:paraId="5ABADF6C" w14:textId="77777777" w:rsidR="0058495B" w:rsidRDefault="0058495B" w:rsidP="003734C0">
            <w:r>
              <w:t>Extreme Min</w:t>
            </w:r>
          </w:p>
        </w:tc>
        <w:tc>
          <w:tcPr>
            <w:tcW w:w="2115" w:type="pct"/>
          </w:tcPr>
          <w:p w14:paraId="4E1A1F8E" w14:textId="77777777" w:rsidR="0058495B" w:rsidRDefault="00C127A3" w:rsidP="003734C0">
            <w:r>
              <w:t>N/A</w:t>
            </w:r>
          </w:p>
        </w:tc>
        <w:tc>
          <w:tcPr>
            <w:tcW w:w="1081" w:type="pct"/>
          </w:tcPr>
          <w:p w14:paraId="5B3964F3" w14:textId="77777777" w:rsidR="0058495B" w:rsidRDefault="0058495B" w:rsidP="003734C0"/>
        </w:tc>
        <w:tc>
          <w:tcPr>
            <w:tcW w:w="851" w:type="pct"/>
          </w:tcPr>
          <w:p w14:paraId="43E29A5D" w14:textId="77777777" w:rsidR="0058495B" w:rsidRDefault="0058495B" w:rsidP="003734C0"/>
        </w:tc>
      </w:tr>
      <w:tr w:rsidR="0058495B" w14:paraId="211D9B98" w14:textId="77777777" w:rsidTr="003734C0">
        <w:tc>
          <w:tcPr>
            <w:tcW w:w="953" w:type="pct"/>
          </w:tcPr>
          <w:p w14:paraId="6DAE8B25" w14:textId="77777777" w:rsidR="0058495B" w:rsidRDefault="0058495B" w:rsidP="003734C0">
            <w:r>
              <w:t>Min -1</w:t>
            </w:r>
          </w:p>
        </w:tc>
        <w:tc>
          <w:tcPr>
            <w:tcW w:w="2115" w:type="pct"/>
          </w:tcPr>
          <w:p w14:paraId="5C1D0A45" w14:textId="77777777" w:rsidR="0058495B" w:rsidRDefault="00C127A3" w:rsidP="003734C0">
            <w:r>
              <w:t>N/A</w:t>
            </w:r>
          </w:p>
        </w:tc>
        <w:tc>
          <w:tcPr>
            <w:tcW w:w="1081" w:type="pct"/>
          </w:tcPr>
          <w:p w14:paraId="611FCE68" w14:textId="77777777" w:rsidR="0058495B" w:rsidRDefault="0058495B" w:rsidP="003734C0"/>
        </w:tc>
        <w:tc>
          <w:tcPr>
            <w:tcW w:w="851" w:type="pct"/>
          </w:tcPr>
          <w:p w14:paraId="1C3E67B7" w14:textId="77777777" w:rsidR="0058495B" w:rsidRDefault="0058495B" w:rsidP="003734C0"/>
        </w:tc>
      </w:tr>
      <w:tr w:rsidR="0058495B" w14:paraId="27F58B21" w14:textId="77777777" w:rsidTr="003734C0">
        <w:tc>
          <w:tcPr>
            <w:tcW w:w="953" w:type="pct"/>
          </w:tcPr>
          <w:p w14:paraId="07E6CDF8" w14:textId="77777777" w:rsidR="0058495B" w:rsidRDefault="0058495B" w:rsidP="003734C0">
            <w:r>
              <w:t>Min (Boundary)</w:t>
            </w:r>
          </w:p>
        </w:tc>
        <w:tc>
          <w:tcPr>
            <w:tcW w:w="2115" w:type="pct"/>
          </w:tcPr>
          <w:p w14:paraId="3C785BF7" w14:textId="77777777" w:rsidR="0058495B" w:rsidRDefault="00C127A3" w:rsidP="003734C0">
            <w:r>
              <w:t>0</w:t>
            </w:r>
          </w:p>
        </w:tc>
        <w:tc>
          <w:tcPr>
            <w:tcW w:w="1081" w:type="pct"/>
          </w:tcPr>
          <w:p w14:paraId="706CE766" w14:textId="77777777" w:rsidR="0058495B" w:rsidRDefault="0058495B" w:rsidP="003734C0">
            <w:r>
              <w:t>Success</w:t>
            </w:r>
          </w:p>
        </w:tc>
        <w:tc>
          <w:tcPr>
            <w:tcW w:w="851" w:type="pct"/>
          </w:tcPr>
          <w:p w14:paraId="1CF617A3" w14:textId="77777777" w:rsidR="0058495B" w:rsidRDefault="0058495B" w:rsidP="003734C0"/>
        </w:tc>
      </w:tr>
      <w:tr w:rsidR="0058495B" w14:paraId="68130A55" w14:textId="77777777" w:rsidTr="003734C0">
        <w:tc>
          <w:tcPr>
            <w:tcW w:w="953" w:type="pct"/>
          </w:tcPr>
          <w:p w14:paraId="11E72C56" w14:textId="77777777" w:rsidR="0058495B" w:rsidRDefault="0058495B" w:rsidP="003734C0">
            <w:r>
              <w:t>Min +1</w:t>
            </w:r>
          </w:p>
        </w:tc>
        <w:tc>
          <w:tcPr>
            <w:tcW w:w="2115" w:type="pct"/>
          </w:tcPr>
          <w:p w14:paraId="6C9C8D52" w14:textId="77777777" w:rsidR="0058495B" w:rsidRDefault="00C127A3" w:rsidP="003734C0">
            <w:r>
              <w:t>N/A</w:t>
            </w:r>
          </w:p>
        </w:tc>
        <w:tc>
          <w:tcPr>
            <w:tcW w:w="1081" w:type="pct"/>
          </w:tcPr>
          <w:p w14:paraId="4CE677D4" w14:textId="77777777" w:rsidR="0058495B" w:rsidRDefault="0058495B" w:rsidP="003734C0"/>
        </w:tc>
        <w:tc>
          <w:tcPr>
            <w:tcW w:w="851" w:type="pct"/>
          </w:tcPr>
          <w:p w14:paraId="408FCF5D" w14:textId="77777777" w:rsidR="0058495B" w:rsidRDefault="0058495B" w:rsidP="003734C0"/>
        </w:tc>
      </w:tr>
      <w:tr w:rsidR="0058495B" w14:paraId="3E4F3479" w14:textId="77777777" w:rsidTr="003734C0">
        <w:tc>
          <w:tcPr>
            <w:tcW w:w="953" w:type="pct"/>
          </w:tcPr>
          <w:p w14:paraId="3D806021" w14:textId="77777777" w:rsidR="0058495B" w:rsidRDefault="0058495B" w:rsidP="003734C0">
            <w:r>
              <w:t>Max -1</w:t>
            </w:r>
          </w:p>
        </w:tc>
        <w:tc>
          <w:tcPr>
            <w:tcW w:w="2115" w:type="pct"/>
          </w:tcPr>
          <w:p w14:paraId="00F4B87F" w14:textId="77777777" w:rsidR="0058495B" w:rsidRDefault="00C127A3" w:rsidP="003734C0">
            <w:r>
              <w:t>N/A</w:t>
            </w:r>
          </w:p>
        </w:tc>
        <w:tc>
          <w:tcPr>
            <w:tcW w:w="1081" w:type="pct"/>
          </w:tcPr>
          <w:p w14:paraId="47567FD5" w14:textId="77777777" w:rsidR="0058495B" w:rsidRDefault="0058495B" w:rsidP="003734C0"/>
        </w:tc>
        <w:tc>
          <w:tcPr>
            <w:tcW w:w="851" w:type="pct"/>
          </w:tcPr>
          <w:p w14:paraId="5C72E1D9" w14:textId="77777777" w:rsidR="0058495B" w:rsidRDefault="0058495B" w:rsidP="003734C0"/>
        </w:tc>
      </w:tr>
      <w:tr w:rsidR="0058495B" w14:paraId="3C0B656C" w14:textId="77777777" w:rsidTr="003734C0">
        <w:tc>
          <w:tcPr>
            <w:tcW w:w="953" w:type="pct"/>
          </w:tcPr>
          <w:p w14:paraId="7F9CDC59" w14:textId="77777777" w:rsidR="0058495B" w:rsidRDefault="0058495B" w:rsidP="003734C0">
            <w:r>
              <w:t>Max (Boundary)</w:t>
            </w:r>
          </w:p>
        </w:tc>
        <w:tc>
          <w:tcPr>
            <w:tcW w:w="2115" w:type="pct"/>
          </w:tcPr>
          <w:p w14:paraId="3FBE2CBB" w14:textId="77777777" w:rsidR="0058495B" w:rsidRDefault="00C127A3" w:rsidP="003734C0">
            <w:r>
              <w:t>1</w:t>
            </w:r>
          </w:p>
        </w:tc>
        <w:tc>
          <w:tcPr>
            <w:tcW w:w="1081" w:type="pct"/>
          </w:tcPr>
          <w:p w14:paraId="7DC6D912" w14:textId="77777777" w:rsidR="0058495B" w:rsidRDefault="0058495B" w:rsidP="003734C0">
            <w:r>
              <w:t>Success</w:t>
            </w:r>
          </w:p>
        </w:tc>
        <w:tc>
          <w:tcPr>
            <w:tcW w:w="851" w:type="pct"/>
          </w:tcPr>
          <w:p w14:paraId="50829142" w14:textId="77777777" w:rsidR="0058495B" w:rsidRDefault="0058495B" w:rsidP="003734C0"/>
        </w:tc>
      </w:tr>
      <w:tr w:rsidR="0058495B" w14:paraId="24AA833B" w14:textId="77777777" w:rsidTr="003734C0">
        <w:tc>
          <w:tcPr>
            <w:tcW w:w="953" w:type="pct"/>
          </w:tcPr>
          <w:p w14:paraId="1C3EAEE9" w14:textId="77777777" w:rsidR="0058495B" w:rsidRDefault="0058495B" w:rsidP="003734C0">
            <w:r>
              <w:t>Max +1</w:t>
            </w:r>
          </w:p>
        </w:tc>
        <w:tc>
          <w:tcPr>
            <w:tcW w:w="2115" w:type="pct"/>
          </w:tcPr>
          <w:p w14:paraId="2BC8EFD8" w14:textId="77777777" w:rsidR="0058495B" w:rsidRDefault="00E65F46" w:rsidP="003734C0">
            <w:r>
              <w:t>N/A</w:t>
            </w:r>
          </w:p>
        </w:tc>
        <w:tc>
          <w:tcPr>
            <w:tcW w:w="1081" w:type="pct"/>
          </w:tcPr>
          <w:p w14:paraId="56A60B15" w14:textId="77777777" w:rsidR="0058495B" w:rsidRDefault="0058495B" w:rsidP="003734C0"/>
        </w:tc>
        <w:tc>
          <w:tcPr>
            <w:tcW w:w="851" w:type="pct"/>
          </w:tcPr>
          <w:p w14:paraId="3B0407C2" w14:textId="77777777" w:rsidR="0058495B" w:rsidRDefault="0058495B" w:rsidP="003734C0"/>
        </w:tc>
      </w:tr>
      <w:tr w:rsidR="0058495B" w14:paraId="205D7545" w14:textId="77777777" w:rsidTr="003734C0">
        <w:tc>
          <w:tcPr>
            <w:tcW w:w="953" w:type="pct"/>
          </w:tcPr>
          <w:p w14:paraId="3C793B89" w14:textId="77777777" w:rsidR="0058495B" w:rsidRDefault="0058495B" w:rsidP="003734C0">
            <w:r>
              <w:t xml:space="preserve">Mid </w:t>
            </w:r>
          </w:p>
        </w:tc>
        <w:tc>
          <w:tcPr>
            <w:tcW w:w="2115" w:type="pct"/>
          </w:tcPr>
          <w:p w14:paraId="11EDCD17" w14:textId="77777777" w:rsidR="0058495B" w:rsidRDefault="00E65F46" w:rsidP="003734C0">
            <w:r>
              <w:t>N/A</w:t>
            </w:r>
          </w:p>
        </w:tc>
        <w:tc>
          <w:tcPr>
            <w:tcW w:w="1081" w:type="pct"/>
          </w:tcPr>
          <w:p w14:paraId="6AE1A86B" w14:textId="77777777" w:rsidR="0058495B" w:rsidRDefault="0058495B" w:rsidP="003734C0"/>
        </w:tc>
        <w:tc>
          <w:tcPr>
            <w:tcW w:w="851" w:type="pct"/>
          </w:tcPr>
          <w:p w14:paraId="6E07127F" w14:textId="77777777" w:rsidR="0058495B" w:rsidRDefault="0058495B" w:rsidP="003734C0"/>
        </w:tc>
      </w:tr>
      <w:tr w:rsidR="0058495B" w14:paraId="6539C337" w14:textId="77777777" w:rsidTr="003734C0">
        <w:tc>
          <w:tcPr>
            <w:tcW w:w="953" w:type="pct"/>
          </w:tcPr>
          <w:p w14:paraId="3C689788" w14:textId="77777777" w:rsidR="0058495B" w:rsidRDefault="0058495B" w:rsidP="003734C0">
            <w:r>
              <w:t xml:space="preserve">Extreme Max </w:t>
            </w:r>
          </w:p>
        </w:tc>
        <w:tc>
          <w:tcPr>
            <w:tcW w:w="2115" w:type="pct"/>
          </w:tcPr>
          <w:p w14:paraId="138A107B" w14:textId="77777777" w:rsidR="0058495B" w:rsidRDefault="00E65F46" w:rsidP="003734C0">
            <w:r>
              <w:t>N/A</w:t>
            </w:r>
          </w:p>
        </w:tc>
        <w:tc>
          <w:tcPr>
            <w:tcW w:w="1081" w:type="pct"/>
          </w:tcPr>
          <w:p w14:paraId="32A6EA85" w14:textId="77777777" w:rsidR="0058495B" w:rsidRDefault="0058495B" w:rsidP="003734C0"/>
        </w:tc>
        <w:tc>
          <w:tcPr>
            <w:tcW w:w="851" w:type="pct"/>
          </w:tcPr>
          <w:p w14:paraId="487FADC2" w14:textId="77777777" w:rsidR="0058495B" w:rsidRDefault="0058495B" w:rsidP="003734C0"/>
        </w:tc>
      </w:tr>
      <w:tr w:rsidR="0058495B" w14:paraId="31E43581" w14:textId="77777777" w:rsidTr="003734C0">
        <w:tc>
          <w:tcPr>
            <w:tcW w:w="953" w:type="pct"/>
          </w:tcPr>
          <w:p w14:paraId="740309B7" w14:textId="77777777" w:rsidR="0058495B" w:rsidRDefault="0058495B" w:rsidP="003734C0">
            <w:r>
              <w:t>Invalid data type</w:t>
            </w:r>
          </w:p>
        </w:tc>
        <w:tc>
          <w:tcPr>
            <w:tcW w:w="2115" w:type="pct"/>
          </w:tcPr>
          <w:p w14:paraId="3398B189" w14:textId="77777777" w:rsidR="0058495B" w:rsidRDefault="0058495B" w:rsidP="003734C0">
            <w:r>
              <w:t xml:space="preserve">Any that is not </w:t>
            </w:r>
            <w:r w:rsidR="00177F43">
              <w:t>‘1’ or ‘0’</w:t>
            </w:r>
          </w:p>
        </w:tc>
        <w:tc>
          <w:tcPr>
            <w:tcW w:w="1081" w:type="pct"/>
          </w:tcPr>
          <w:p w14:paraId="03DF9895" w14:textId="77777777" w:rsidR="0058495B" w:rsidRDefault="0058495B" w:rsidP="003734C0">
            <w:r>
              <w:t>Failure</w:t>
            </w:r>
          </w:p>
        </w:tc>
        <w:tc>
          <w:tcPr>
            <w:tcW w:w="851" w:type="pct"/>
          </w:tcPr>
          <w:p w14:paraId="33ED4E5E" w14:textId="77777777" w:rsidR="0058495B" w:rsidRDefault="0058495B" w:rsidP="003734C0"/>
        </w:tc>
      </w:tr>
      <w:tr w:rsidR="0058495B" w14:paraId="482B0CCF" w14:textId="77777777" w:rsidTr="003734C0">
        <w:tc>
          <w:tcPr>
            <w:tcW w:w="953" w:type="pct"/>
          </w:tcPr>
          <w:p w14:paraId="1AE56909" w14:textId="77777777" w:rsidR="0058495B" w:rsidRDefault="0058495B" w:rsidP="003734C0">
            <w:r>
              <w:t>Other tests</w:t>
            </w:r>
          </w:p>
        </w:tc>
        <w:tc>
          <w:tcPr>
            <w:tcW w:w="2115" w:type="pct"/>
          </w:tcPr>
          <w:p w14:paraId="6DFB4992" w14:textId="77777777" w:rsidR="0058495B" w:rsidRDefault="0058495B" w:rsidP="003734C0"/>
        </w:tc>
        <w:tc>
          <w:tcPr>
            <w:tcW w:w="1081" w:type="pct"/>
          </w:tcPr>
          <w:p w14:paraId="5C4254EE" w14:textId="77777777" w:rsidR="0058495B" w:rsidRDefault="0058495B" w:rsidP="003734C0"/>
        </w:tc>
        <w:tc>
          <w:tcPr>
            <w:tcW w:w="851" w:type="pct"/>
          </w:tcPr>
          <w:p w14:paraId="77C12811" w14:textId="77777777" w:rsidR="0058495B" w:rsidRDefault="0058495B" w:rsidP="003734C0"/>
        </w:tc>
      </w:tr>
    </w:tbl>
    <w:p w14:paraId="36974C1F" w14:textId="77777777" w:rsidR="0058495B" w:rsidRDefault="0058495B" w:rsidP="0058495B"/>
    <w:p w14:paraId="655022D1" w14:textId="77777777" w:rsidR="0058495B" w:rsidRDefault="0058495B" w:rsidP="0058495B"/>
    <w:p w14:paraId="4E5498CC" w14:textId="77777777" w:rsidR="0058495B" w:rsidRDefault="0058495B"/>
    <w:p w14:paraId="1E76A107" w14:textId="77777777" w:rsidR="0058495B" w:rsidRDefault="0058495B"/>
    <w:p w14:paraId="480C57FE" w14:textId="77777777" w:rsidR="0058495B" w:rsidRDefault="0058495B"/>
    <w:p w14:paraId="1C988BEF" w14:textId="77777777" w:rsidR="0058495B" w:rsidRDefault="0058495B"/>
    <w:p w14:paraId="233D0F71" w14:textId="77777777" w:rsidR="0058495B" w:rsidRDefault="0058495B"/>
    <w:p w14:paraId="78861DB1" w14:textId="77777777" w:rsidR="0058495B" w:rsidRDefault="0058495B"/>
    <w:p w14:paraId="4C2DFF9E" w14:textId="77777777" w:rsidR="0058495B" w:rsidRDefault="0058495B"/>
    <w:p w14:paraId="1BB43508" w14:textId="77777777" w:rsidR="0058495B" w:rsidRPr="00604D16" w:rsidRDefault="0058495B" w:rsidP="0058495B">
      <w:pPr>
        <w:rPr>
          <w:b/>
        </w:rPr>
      </w:pPr>
      <w:r>
        <w:rPr>
          <w:b/>
        </w:rPr>
        <w:t>Description of Item t</w:t>
      </w:r>
      <w:r w:rsidRPr="00604D16">
        <w:rPr>
          <w:b/>
        </w:rPr>
        <w:t>o Be Tested:</w:t>
      </w:r>
    </w:p>
    <w:p w14:paraId="6B632535" w14:textId="77777777" w:rsidR="0058495B" w:rsidRDefault="0058495B" w:rsidP="00584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8495B" w14:paraId="28E5D411" w14:textId="77777777" w:rsidTr="003734C0">
        <w:tc>
          <w:tcPr>
            <w:tcW w:w="13788" w:type="dxa"/>
          </w:tcPr>
          <w:p w14:paraId="55975006" w14:textId="77777777" w:rsidR="0058495B" w:rsidRDefault="0058495B" w:rsidP="003734C0">
            <w:proofErr w:type="spellStart"/>
            <w:r>
              <w:t>TicketActive</w:t>
            </w:r>
            <w:proofErr w:type="spellEnd"/>
            <w:r>
              <w:t xml:space="preserve"> </w:t>
            </w:r>
            <w:r w:rsidR="00CB0E5A">
              <w:t>is a true or false value which represents whether the ticket is active or disabled.</w:t>
            </w:r>
          </w:p>
        </w:tc>
      </w:tr>
    </w:tbl>
    <w:p w14:paraId="14055A82" w14:textId="77777777" w:rsidR="0058495B" w:rsidRDefault="0058495B" w:rsidP="0058495B"/>
    <w:p w14:paraId="2C6DE7E6" w14:textId="77777777" w:rsidR="004E0521" w:rsidRPr="00A73674" w:rsidRDefault="004E0521" w:rsidP="004E0521">
      <w:pPr>
        <w:rPr>
          <w:b/>
        </w:rPr>
      </w:pPr>
      <w:r>
        <w:rPr>
          <w:b/>
        </w:rPr>
        <w:t>Required Field</w:t>
      </w:r>
      <w:r>
        <w:rPr>
          <w:b/>
        </w:rPr>
        <w:tab/>
      </w:r>
      <w:r w:rsidRPr="00A445CC">
        <w:rPr>
          <w:b/>
          <w:color w:val="FF0000"/>
        </w:rPr>
        <w:t>Y</w:t>
      </w:r>
      <w:r>
        <w:rPr>
          <w:b/>
        </w:rPr>
        <w:t xml:space="preserve"> / N</w:t>
      </w:r>
    </w:p>
    <w:p w14:paraId="0F661EA7" w14:textId="77777777" w:rsidR="004E0521" w:rsidRDefault="004E0521" w:rsidP="004E052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4E0521" w:rsidRPr="00503B58" w14:paraId="1E6F2886" w14:textId="77777777" w:rsidTr="009519A3">
        <w:tc>
          <w:tcPr>
            <w:tcW w:w="953" w:type="pct"/>
          </w:tcPr>
          <w:p w14:paraId="5BB293B4" w14:textId="77777777" w:rsidR="004E0521" w:rsidRPr="00503B58" w:rsidRDefault="004E0521" w:rsidP="009519A3">
            <w:pPr>
              <w:rPr>
                <w:b/>
              </w:rPr>
            </w:pPr>
            <w:r w:rsidRPr="00503B58">
              <w:rPr>
                <w:b/>
              </w:rPr>
              <w:t>Test Type</w:t>
            </w:r>
          </w:p>
        </w:tc>
        <w:tc>
          <w:tcPr>
            <w:tcW w:w="2115" w:type="pct"/>
          </w:tcPr>
          <w:p w14:paraId="6CD95294" w14:textId="77777777" w:rsidR="004E0521" w:rsidRPr="00503B58" w:rsidRDefault="004E0521" w:rsidP="009519A3">
            <w:pPr>
              <w:rPr>
                <w:b/>
              </w:rPr>
            </w:pPr>
            <w:r w:rsidRPr="00503B58">
              <w:rPr>
                <w:b/>
              </w:rPr>
              <w:t>Test Data</w:t>
            </w:r>
          </w:p>
        </w:tc>
        <w:tc>
          <w:tcPr>
            <w:tcW w:w="1081" w:type="pct"/>
          </w:tcPr>
          <w:p w14:paraId="6841F113" w14:textId="77777777" w:rsidR="004E0521" w:rsidRPr="00503B58" w:rsidRDefault="004E0521" w:rsidP="009519A3">
            <w:pPr>
              <w:rPr>
                <w:b/>
              </w:rPr>
            </w:pPr>
            <w:r w:rsidRPr="00503B58">
              <w:rPr>
                <w:b/>
              </w:rPr>
              <w:t>Expected Result</w:t>
            </w:r>
          </w:p>
        </w:tc>
        <w:tc>
          <w:tcPr>
            <w:tcW w:w="851" w:type="pct"/>
          </w:tcPr>
          <w:p w14:paraId="44CA42BD" w14:textId="77777777" w:rsidR="004E0521" w:rsidRPr="00503B58" w:rsidRDefault="004E0521" w:rsidP="009519A3">
            <w:pPr>
              <w:rPr>
                <w:b/>
              </w:rPr>
            </w:pPr>
            <w:r w:rsidRPr="00503B58">
              <w:rPr>
                <w:b/>
              </w:rPr>
              <w:t>Actual Result</w:t>
            </w:r>
          </w:p>
        </w:tc>
      </w:tr>
      <w:tr w:rsidR="004E0521" w14:paraId="7851A7FA" w14:textId="77777777" w:rsidTr="009519A3">
        <w:tc>
          <w:tcPr>
            <w:tcW w:w="953" w:type="pct"/>
          </w:tcPr>
          <w:p w14:paraId="29726AAF" w14:textId="77777777" w:rsidR="004E0521" w:rsidRDefault="004E0521" w:rsidP="009519A3">
            <w:r>
              <w:t>Extreme Min</w:t>
            </w:r>
          </w:p>
        </w:tc>
        <w:tc>
          <w:tcPr>
            <w:tcW w:w="2115" w:type="pct"/>
          </w:tcPr>
          <w:p w14:paraId="2573726C" w14:textId="77777777" w:rsidR="004E0521" w:rsidRDefault="004E0521" w:rsidP="009519A3">
            <w:r>
              <w:t>N/A</w:t>
            </w:r>
          </w:p>
        </w:tc>
        <w:tc>
          <w:tcPr>
            <w:tcW w:w="1081" w:type="pct"/>
          </w:tcPr>
          <w:p w14:paraId="58F97193" w14:textId="77777777" w:rsidR="004E0521" w:rsidRDefault="004E0521" w:rsidP="009519A3"/>
        </w:tc>
        <w:tc>
          <w:tcPr>
            <w:tcW w:w="851" w:type="pct"/>
          </w:tcPr>
          <w:p w14:paraId="7486F428" w14:textId="77777777" w:rsidR="004E0521" w:rsidRDefault="004E0521" w:rsidP="009519A3"/>
        </w:tc>
      </w:tr>
      <w:tr w:rsidR="004E0521" w14:paraId="506389F7" w14:textId="77777777" w:rsidTr="009519A3">
        <w:tc>
          <w:tcPr>
            <w:tcW w:w="953" w:type="pct"/>
          </w:tcPr>
          <w:p w14:paraId="6FA60EFD" w14:textId="77777777" w:rsidR="004E0521" w:rsidRDefault="004E0521" w:rsidP="009519A3">
            <w:r>
              <w:t>Min -1</w:t>
            </w:r>
          </w:p>
        </w:tc>
        <w:tc>
          <w:tcPr>
            <w:tcW w:w="2115" w:type="pct"/>
          </w:tcPr>
          <w:p w14:paraId="5099F2C6" w14:textId="77777777" w:rsidR="004E0521" w:rsidRDefault="004E0521" w:rsidP="009519A3">
            <w:r>
              <w:t>N/A</w:t>
            </w:r>
          </w:p>
        </w:tc>
        <w:tc>
          <w:tcPr>
            <w:tcW w:w="1081" w:type="pct"/>
          </w:tcPr>
          <w:p w14:paraId="3D03814D" w14:textId="77777777" w:rsidR="004E0521" w:rsidRDefault="004E0521" w:rsidP="009519A3"/>
        </w:tc>
        <w:tc>
          <w:tcPr>
            <w:tcW w:w="851" w:type="pct"/>
          </w:tcPr>
          <w:p w14:paraId="4A844BFA" w14:textId="77777777" w:rsidR="004E0521" w:rsidRDefault="004E0521" w:rsidP="009519A3"/>
        </w:tc>
      </w:tr>
      <w:tr w:rsidR="004E0521" w14:paraId="768A3392" w14:textId="77777777" w:rsidTr="009519A3">
        <w:tc>
          <w:tcPr>
            <w:tcW w:w="953" w:type="pct"/>
          </w:tcPr>
          <w:p w14:paraId="15B0A1E6" w14:textId="77777777" w:rsidR="004E0521" w:rsidRDefault="004E0521" w:rsidP="009519A3">
            <w:r>
              <w:t>Min (Boundary)</w:t>
            </w:r>
          </w:p>
        </w:tc>
        <w:tc>
          <w:tcPr>
            <w:tcW w:w="2115" w:type="pct"/>
          </w:tcPr>
          <w:p w14:paraId="343FADE0" w14:textId="77777777" w:rsidR="004E0521" w:rsidRDefault="004E0521" w:rsidP="009519A3">
            <w:r>
              <w:t>0</w:t>
            </w:r>
          </w:p>
        </w:tc>
        <w:tc>
          <w:tcPr>
            <w:tcW w:w="1081" w:type="pct"/>
          </w:tcPr>
          <w:p w14:paraId="09FE427F" w14:textId="77777777" w:rsidR="004E0521" w:rsidRDefault="004E0521" w:rsidP="009519A3">
            <w:r>
              <w:t>Success</w:t>
            </w:r>
          </w:p>
        </w:tc>
        <w:tc>
          <w:tcPr>
            <w:tcW w:w="851" w:type="pct"/>
          </w:tcPr>
          <w:p w14:paraId="7A49A6A0" w14:textId="77777777" w:rsidR="004E0521" w:rsidRDefault="004E0521" w:rsidP="009519A3"/>
        </w:tc>
      </w:tr>
      <w:tr w:rsidR="004E0521" w14:paraId="5F7E34A0" w14:textId="77777777" w:rsidTr="009519A3">
        <w:tc>
          <w:tcPr>
            <w:tcW w:w="953" w:type="pct"/>
          </w:tcPr>
          <w:p w14:paraId="2EE95429" w14:textId="77777777" w:rsidR="004E0521" w:rsidRDefault="004E0521" w:rsidP="009519A3">
            <w:r>
              <w:t>Min +1</w:t>
            </w:r>
          </w:p>
        </w:tc>
        <w:tc>
          <w:tcPr>
            <w:tcW w:w="2115" w:type="pct"/>
          </w:tcPr>
          <w:p w14:paraId="484E86EE" w14:textId="77777777" w:rsidR="004E0521" w:rsidRDefault="004E0521" w:rsidP="009519A3">
            <w:r>
              <w:t>N/A</w:t>
            </w:r>
          </w:p>
        </w:tc>
        <w:tc>
          <w:tcPr>
            <w:tcW w:w="1081" w:type="pct"/>
          </w:tcPr>
          <w:p w14:paraId="079B30BB" w14:textId="77777777" w:rsidR="004E0521" w:rsidRDefault="004E0521" w:rsidP="009519A3"/>
        </w:tc>
        <w:tc>
          <w:tcPr>
            <w:tcW w:w="851" w:type="pct"/>
          </w:tcPr>
          <w:p w14:paraId="67A9285C" w14:textId="77777777" w:rsidR="004E0521" w:rsidRDefault="004E0521" w:rsidP="009519A3"/>
        </w:tc>
      </w:tr>
      <w:tr w:rsidR="004E0521" w14:paraId="3167E157" w14:textId="77777777" w:rsidTr="009519A3">
        <w:tc>
          <w:tcPr>
            <w:tcW w:w="953" w:type="pct"/>
          </w:tcPr>
          <w:p w14:paraId="07B5CADA" w14:textId="77777777" w:rsidR="004E0521" w:rsidRDefault="004E0521" w:rsidP="009519A3">
            <w:r>
              <w:t>Max -1</w:t>
            </w:r>
          </w:p>
        </w:tc>
        <w:tc>
          <w:tcPr>
            <w:tcW w:w="2115" w:type="pct"/>
          </w:tcPr>
          <w:p w14:paraId="6433AFCF" w14:textId="77777777" w:rsidR="004E0521" w:rsidRDefault="004E0521" w:rsidP="009519A3">
            <w:r>
              <w:t>N/A</w:t>
            </w:r>
          </w:p>
        </w:tc>
        <w:tc>
          <w:tcPr>
            <w:tcW w:w="1081" w:type="pct"/>
          </w:tcPr>
          <w:p w14:paraId="2DEC9542" w14:textId="77777777" w:rsidR="004E0521" w:rsidRDefault="004E0521" w:rsidP="009519A3"/>
        </w:tc>
        <w:tc>
          <w:tcPr>
            <w:tcW w:w="851" w:type="pct"/>
          </w:tcPr>
          <w:p w14:paraId="6826BE85" w14:textId="77777777" w:rsidR="004E0521" w:rsidRDefault="004E0521" w:rsidP="009519A3"/>
        </w:tc>
      </w:tr>
      <w:tr w:rsidR="004E0521" w14:paraId="719481F9" w14:textId="77777777" w:rsidTr="009519A3">
        <w:tc>
          <w:tcPr>
            <w:tcW w:w="953" w:type="pct"/>
          </w:tcPr>
          <w:p w14:paraId="793C8518" w14:textId="77777777" w:rsidR="004E0521" w:rsidRDefault="004E0521" w:rsidP="009519A3">
            <w:r>
              <w:t>Max (Boundary)</w:t>
            </w:r>
          </w:p>
        </w:tc>
        <w:tc>
          <w:tcPr>
            <w:tcW w:w="2115" w:type="pct"/>
          </w:tcPr>
          <w:p w14:paraId="21CAD64B" w14:textId="77777777" w:rsidR="004E0521" w:rsidRDefault="004E0521" w:rsidP="009519A3">
            <w:r>
              <w:t>1</w:t>
            </w:r>
          </w:p>
        </w:tc>
        <w:tc>
          <w:tcPr>
            <w:tcW w:w="1081" w:type="pct"/>
          </w:tcPr>
          <w:p w14:paraId="7D8BB65C" w14:textId="77777777" w:rsidR="004E0521" w:rsidRDefault="004E0521" w:rsidP="009519A3">
            <w:r>
              <w:t>Success</w:t>
            </w:r>
          </w:p>
        </w:tc>
        <w:tc>
          <w:tcPr>
            <w:tcW w:w="851" w:type="pct"/>
          </w:tcPr>
          <w:p w14:paraId="73DFF3AF" w14:textId="77777777" w:rsidR="004E0521" w:rsidRDefault="004E0521" w:rsidP="009519A3"/>
        </w:tc>
      </w:tr>
      <w:tr w:rsidR="004E0521" w14:paraId="30FCBE50" w14:textId="77777777" w:rsidTr="009519A3">
        <w:tc>
          <w:tcPr>
            <w:tcW w:w="953" w:type="pct"/>
          </w:tcPr>
          <w:p w14:paraId="694B21F8" w14:textId="77777777" w:rsidR="004E0521" w:rsidRDefault="004E0521" w:rsidP="009519A3">
            <w:r>
              <w:t>Max +1</w:t>
            </w:r>
          </w:p>
        </w:tc>
        <w:tc>
          <w:tcPr>
            <w:tcW w:w="2115" w:type="pct"/>
          </w:tcPr>
          <w:p w14:paraId="02631252" w14:textId="77777777" w:rsidR="004E0521" w:rsidRDefault="004E0521" w:rsidP="009519A3">
            <w:r>
              <w:t>N/A</w:t>
            </w:r>
          </w:p>
        </w:tc>
        <w:tc>
          <w:tcPr>
            <w:tcW w:w="1081" w:type="pct"/>
          </w:tcPr>
          <w:p w14:paraId="2DC2847E" w14:textId="77777777" w:rsidR="004E0521" w:rsidRDefault="004E0521" w:rsidP="009519A3"/>
        </w:tc>
        <w:tc>
          <w:tcPr>
            <w:tcW w:w="851" w:type="pct"/>
          </w:tcPr>
          <w:p w14:paraId="1A61B22A" w14:textId="77777777" w:rsidR="004E0521" w:rsidRDefault="004E0521" w:rsidP="009519A3"/>
        </w:tc>
      </w:tr>
      <w:tr w:rsidR="004E0521" w14:paraId="104AC9DF" w14:textId="77777777" w:rsidTr="009519A3">
        <w:tc>
          <w:tcPr>
            <w:tcW w:w="953" w:type="pct"/>
          </w:tcPr>
          <w:p w14:paraId="6B1DE0B8" w14:textId="77777777" w:rsidR="004E0521" w:rsidRDefault="004E0521" w:rsidP="009519A3">
            <w:r>
              <w:t xml:space="preserve">Mid </w:t>
            </w:r>
          </w:p>
        </w:tc>
        <w:tc>
          <w:tcPr>
            <w:tcW w:w="2115" w:type="pct"/>
          </w:tcPr>
          <w:p w14:paraId="7442F4FE" w14:textId="77777777" w:rsidR="004E0521" w:rsidRDefault="004E0521" w:rsidP="009519A3">
            <w:r>
              <w:t>N/A</w:t>
            </w:r>
          </w:p>
        </w:tc>
        <w:tc>
          <w:tcPr>
            <w:tcW w:w="1081" w:type="pct"/>
          </w:tcPr>
          <w:p w14:paraId="47BDA1BE" w14:textId="77777777" w:rsidR="004E0521" w:rsidRDefault="004E0521" w:rsidP="009519A3"/>
        </w:tc>
        <w:tc>
          <w:tcPr>
            <w:tcW w:w="851" w:type="pct"/>
          </w:tcPr>
          <w:p w14:paraId="50F2DE66" w14:textId="77777777" w:rsidR="004E0521" w:rsidRDefault="004E0521" w:rsidP="009519A3"/>
        </w:tc>
      </w:tr>
      <w:tr w:rsidR="004E0521" w14:paraId="3BF782CB" w14:textId="77777777" w:rsidTr="009519A3">
        <w:tc>
          <w:tcPr>
            <w:tcW w:w="953" w:type="pct"/>
          </w:tcPr>
          <w:p w14:paraId="202F292F" w14:textId="77777777" w:rsidR="004E0521" w:rsidRDefault="004E0521" w:rsidP="009519A3">
            <w:r>
              <w:t xml:space="preserve">Extreme Max </w:t>
            </w:r>
          </w:p>
        </w:tc>
        <w:tc>
          <w:tcPr>
            <w:tcW w:w="2115" w:type="pct"/>
          </w:tcPr>
          <w:p w14:paraId="4C4BBA41" w14:textId="77777777" w:rsidR="004E0521" w:rsidRDefault="004E0521" w:rsidP="009519A3">
            <w:r>
              <w:t>N/A</w:t>
            </w:r>
          </w:p>
        </w:tc>
        <w:tc>
          <w:tcPr>
            <w:tcW w:w="1081" w:type="pct"/>
          </w:tcPr>
          <w:p w14:paraId="103522B6" w14:textId="77777777" w:rsidR="004E0521" w:rsidRDefault="004E0521" w:rsidP="009519A3"/>
        </w:tc>
        <w:tc>
          <w:tcPr>
            <w:tcW w:w="851" w:type="pct"/>
          </w:tcPr>
          <w:p w14:paraId="61816473" w14:textId="77777777" w:rsidR="004E0521" w:rsidRDefault="004E0521" w:rsidP="009519A3"/>
        </w:tc>
      </w:tr>
      <w:tr w:rsidR="004E0521" w14:paraId="009494D9" w14:textId="77777777" w:rsidTr="009519A3">
        <w:tc>
          <w:tcPr>
            <w:tcW w:w="953" w:type="pct"/>
          </w:tcPr>
          <w:p w14:paraId="2161789E" w14:textId="77777777" w:rsidR="004E0521" w:rsidRDefault="004E0521" w:rsidP="009519A3">
            <w:r>
              <w:t>Invalid data type</w:t>
            </w:r>
          </w:p>
        </w:tc>
        <w:tc>
          <w:tcPr>
            <w:tcW w:w="2115" w:type="pct"/>
          </w:tcPr>
          <w:p w14:paraId="335D1B31" w14:textId="77777777" w:rsidR="004E0521" w:rsidRDefault="004E0521" w:rsidP="009519A3">
            <w:r>
              <w:t>Any that is not ‘1’ or ‘0’</w:t>
            </w:r>
          </w:p>
        </w:tc>
        <w:tc>
          <w:tcPr>
            <w:tcW w:w="1081" w:type="pct"/>
          </w:tcPr>
          <w:p w14:paraId="15E8FFD2" w14:textId="77777777" w:rsidR="004E0521" w:rsidRDefault="004E0521" w:rsidP="009519A3">
            <w:r>
              <w:t>Failure</w:t>
            </w:r>
          </w:p>
        </w:tc>
        <w:tc>
          <w:tcPr>
            <w:tcW w:w="851" w:type="pct"/>
          </w:tcPr>
          <w:p w14:paraId="26AAC6AD" w14:textId="77777777" w:rsidR="004E0521" w:rsidRDefault="004E0521" w:rsidP="009519A3"/>
        </w:tc>
      </w:tr>
      <w:tr w:rsidR="004E0521" w14:paraId="51A8B1FA" w14:textId="77777777" w:rsidTr="009519A3">
        <w:tc>
          <w:tcPr>
            <w:tcW w:w="953" w:type="pct"/>
          </w:tcPr>
          <w:p w14:paraId="5F1EEC92" w14:textId="77777777" w:rsidR="004E0521" w:rsidRDefault="004E0521" w:rsidP="009519A3">
            <w:r>
              <w:t>Other tests</w:t>
            </w:r>
          </w:p>
        </w:tc>
        <w:tc>
          <w:tcPr>
            <w:tcW w:w="2115" w:type="pct"/>
          </w:tcPr>
          <w:p w14:paraId="40668F88" w14:textId="77777777" w:rsidR="004E0521" w:rsidRDefault="004E0521" w:rsidP="009519A3"/>
        </w:tc>
        <w:tc>
          <w:tcPr>
            <w:tcW w:w="1081" w:type="pct"/>
          </w:tcPr>
          <w:p w14:paraId="399D2854" w14:textId="77777777" w:rsidR="004E0521" w:rsidRDefault="004E0521" w:rsidP="009519A3"/>
        </w:tc>
        <w:tc>
          <w:tcPr>
            <w:tcW w:w="851" w:type="pct"/>
          </w:tcPr>
          <w:p w14:paraId="5D20E2C6" w14:textId="77777777" w:rsidR="004E0521" w:rsidRDefault="004E0521" w:rsidP="009519A3"/>
        </w:tc>
      </w:tr>
    </w:tbl>
    <w:p w14:paraId="4FC09AD0" w14:textId="77777777" w:rsidR="004E0521" w:rsidRDefault="004E0521" w:rsidP="004E0521"/>
    <w:p w14:paraId="2AFFF2FB" w14:textId="77777777" w:rsidR="0058495B" w:rsidRDefault="0058495B" w:rsidP="0058495B"/>
    <w:p w14:paraId="381963B9" w14:textId="77777777" w:rsidR="0058495B" w:rsidRDefault="0058495B"/>
    <w:p w14:paraId="41137032" w14:textId="77777777" w:rsidR="0058495B" w:rsidRDefault="0058495B"/>
    <w:p w14:paraId="21C40CA7" w14:textId="77777777" w:rsidR="0058495B" w:rsidRDefault="0058495B"/>
    <w:p w14:paraId="79261804" w14:textId="77777777" w:rsidR="0058495B" w:rsidRDefault="0058495B"/>
    <w:p w14:paraId="457437E1" w14:textId="77777777" w:rsidR="0058495B" w:rsidRDefault="0058495B"/>
    <w:p w14:paraId="442E4743" w14:textId="77777777" w:rsidR="00E43536" w:rsidRDefault="00E43536"/>
    <w:p w14:paraId="3E70B805" w14:textId="0F856981" w:rsidR="0058495B" w:rsidRDefault="0058495B"/>
    <w:p w14:paraId="0C2D283F" w14:textId="77777777" w:rsidR="00103BA6" w:rsidRDefault="00103BA6"/>
    <w:p w14:paraId="05507A20" w14:textId="77777777" w:rsidR="0058495B" w:rsidRPr="00604D16" w:rsidRDefault="0058495B" w:rsidP="0058495B">
      <w:pPr>
        <w:rPr>
          <w:b/>
        </w:rPr>
      </w:pPr>
      <w:r>
        <w:rPr>
          <w:b/>
        </w:rPr>
        <w:t>Description of Item t</w:t>
      </w:r>
      <w:r w:rsidRPr="00604D16">
        <w:rPr>
          <w:b/>
        </w:rPr>
        <w:t>o Be Tested:</w:t>
      </w:r>
    </w:p>
    <w:p w14:paraId="7B69DD16" w14:textId="77777777" w:rsidR="0058495B" w:rsidRDefault="0058495B" w:rsidP="00584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8495B" w14:paraId="4BB21AF2" w14:textId="77777777" w:rsidTr="003734C0">
        <w:tc>
          <w:tcPr>
            <w:tcW w:w="13788" w:type="dxa"/>
          </w:tcPr>
          <w:p w14:paraId="27538F6D" w14:textId="77777777" w:rsidR="0058495B" w:rsidRDefault="0058495B" w:rsidP="003734C0">
            <w:proofErr w:type="spellStart"/>
            <w:r>
              <w:t>TicketTypeActive</w:t>
            </w:r>
            <w:proofErr w:type="spellEnd"/>
            <w:r>
              <w:t xml:space="preserve"> </w:t>
            </w:r>
            <w:r w:rsidR="000D7938">
              <w:t>is a true or false value which represents whether the ticket type is active or disabled.</w:t>
            </w:r>
          </w:p>
        </w:tc>
      </w:tr>
    </w:tbl>
    <w:p w14:paraId="0AC0814C" w14:textId="77777777" w:rsidR="0058495B" w:rsidRDefault="0058495B" w:rsidP="0058495B"/>
    <w:p w14:paraId="162CE9BF" w14:textId="77777777" w:rsidR="004E0521" w:rsidRPr="00A73674" w:rsidRDefault="004E0521" w:rsidP="004E0521">
      <w:pPr>
        <w:rPr>
          <w:b/>
        </w:rPr>
      </w:pPr>
      <w:r>
        <w:rPr>
          <w:b/>
        </w:rPr>
        <w:t>Required Field</w:t>
      </w:r>
      <w:r>
        <w:rPr>
          <w:b/>
        </w:rPr>
        <w:tab/>
      </w:r>
      <w:r w:rsidRPr="00A445CC">
        <w:rPr>
          <w:b/>
          <w:color w:val="FF0000"/>
        </w:rPr>
        <w:t>Y</w:t>
      </w:r>
      <w:r>
        <w:rPr>
          <w:b/>
        </w:rPr>
        <w:t xml:space="preserve"> / N</w:t>
      </w:r>
    </w:p>
    <w:p w14:paraId="54101383" w14:textId="77777777" w:rsidR="004E0521" w:rsidRDefault="004E0521" w:rsidP="004E052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4E0521" w:rsidRPr="00503B58" w14:paraId="5AC72914" w14:textId="77777777" w:rsidTr="009519A3">
        <w:tc>
          <w:tcPr>
            <w:tcW w:w="953" w:type="pct"/>
          </w:tcPr>
          <w:p w14:paraId="07C95B3D" w14:textId="77777777" w:rsidR="004E0521" w:rsidRPr="00503B58" w:rsidRDefault="004E0521" w:rsidP="009519A3">
            <w:pPr>
              <w:rPr>
                <w:b/>
              </w:rPr>
            </w:pPr>
            <w:r w:rsidRPr="00503B58">
              <w:rPr>
                <w:b/>
              </w:rPr>
              <w:t>Test Type</w:t>
            </w:r>
          </w:p>
        </w:tc>
        <w:tc>
          <w:tcPr>
            <w:tcW w:w="2115" w:type="pct"/>
          </w:tcPr>
          <w:p w14:paraId="52BDF40C" w14:textId="77777777" w:rsidR="004E0521" w:rsidRPr="00503B58" w:rsidRDefault="004E0521" w:rsidP="009519A3">
            <w:pPr>
              <w:rPr>
                <w:b/>
              </w:rPr>
            </w:pPr>
            <w:r w:rsidRPr="00503B58">
              <w:rPr>
                <w:b/>
              </w:rPr>
              <w:t>Test Data</w:t>
            </w:r>
          </w:p>
        </w:tc>
        <w:tc>
          <w:tcPr>
            <w:tcW w:w="1081" w:type="pct"/>
          </w:tcPr>
          <w:p w14:paraId="5C4855BC" w14:textId="77777777" w:rsidR="004E0521" w:rsidRPr="00503B58" w:rsidRDefault="004E0521" w:rsidP="009519A3">
            <w:pPr>
              <w:rPr>
                <w:b/>
              </w:rPr>
            </w:pPr>
            <w:r w:rsidRPr="00503B58">
              <w:rPr>
                <w:b/>
              </w:rPr>
              <w:t>Expected Result</w:t>
            </w:r>
          </w:p>
        </w:tc>
        <w:tc>
          <w:tcPr>
            <w:tcW w:w="851" w:type="pct"/>
          </w:tcPr>
          <w:p w14:paraId="5E0E0448" w14:textId="77777777" w:rsidR="004E0521" w:rsidRPr="00503B58" w:rsidRDefault="004E0521" w:rsidP="009519A3">
            <w:pPr>
              <w:rPr>
                <w:b/>
              </w:rPr>
            </w:pPr>
            <w:r w:rsidRPr="00503B58">
              <w:rPr>
                <w:b/>
              </w:rPr>
              <w:t>Actual Result</w:t>
            </w:r>
          </w:p>
        </w:tc>
      </w:tr>
      <w:tr w:rsidR="004E0521" w14:paraId="26B206C0" w14:textId="77777777" w:rsidTr="009519A3">
        <w:tc>
          <w:tcPr>
            <w:tcW w:w="953" w:type="pct"/>
          </w:tcPr>
          <w:p w14:paraId="257FC5D3" w14:textId="77777777" w:rsidR="004E0521" w:rsidRDefault="004E0521" w:rsidP="009519A3">
            <w:r>
              <w:t>Extreme Min</w:t>
            </w:r>
          </w:p>
        </w:tc>
        <w:tc>
          <w:tcPr>
            <w:tcW w:w="2115" w:type="pct"/>
          </w:tcPr>
          <w:p w14:paraId="31D4F629" w14:textId="77777777" w:rsidR="004E0521" w:rsidRDefault="004E0521" w:rsidP="009519A3">
            <w:r>
              <w:t>N/A</w:t>
            </w:r>
          </w:p>
        </w:tc>
        <w:tc>
          <w:tcPr>
            <w:tcW w:w="1081" w:type="pct"/>
          </w:tcPr>
          <w:p w14:paraId="51F459D0" w14:textId="77777777" w:rsidR="004E0521" w:rsidRDefault="004E0521" w:rsidP="009519A3"/>
        </w:tc>
        <w:tc>
          <w:tcPr>
            <w:tcW w:w="851" w:type="pct"/>
          </w:tcPr>
          <w:p w14:paraId="26264F04" w14:textId="77777777" w:rsidR="004E0521" w:rsidRDefault="004E0521" w:rsidP="009519A3"/>
        </w:tc>
      </w:tr>
      <w:tr w:rsidR="004E0521" w14:paraId="063954C7" w14:textId="77777777" w:rsidTr="009519A3">
        <w:tc>
          <w:tcPr>
            <w:tcW w:w="953" w:type="pct"/>
          </w:tcPr>
          <w:p w14:paraId="16B9B35E" w14:textId="77777777" w:rsidR="004E0521" w:rsidRDefault="004E0521" w:rsidP="009519A3">
            <w:r>
              <w:t>Min -1</w:t>
            </w:r>
          </w:p>
        </w:tc>
        <w:tc>
          <w:tcPr>
            <w:tcW w:w="2115" w:type="pct"/>
          </w:tcPr>
          <w:p w14:paraId="6D22D8CA" w14:textId="77777777" w:rsidR="004E0521" w:rsidRDefault="004E0521" w:rsidP="009519A3">
            <w:r>
              <w:t>N/A</w:t>
            </w:r>
          </w:p>
        </w:tc>
        <w:tc>
          <w:tcPr>
            <w:tcW w:w="1081" w:type="pct"/>
          </w:tcPr>
          <w:p w14:paraId="6CE3ADB3" w14:textId="77777777" w:rsidR="004E0521" w:rsidRDefault="004E0521" w:rsidP="009519A3"/>
        </w:tc>
        <w:tc>
          <w:tcPr>
            <w:tcW w:w="851" w:type="pct"/>
          </w:tcPr>
          <w:p w14:paraId="758B90A7" w14:textId="77777777" w:rsidR="004E0521" w:rsidRDefault="004E0521" w:rsidP="009519A3"/>
        </w:tc>
      </w:tr>
      <w:tr w:rsidR="004E0521" w14:paraId="0240AB72" w14:textId="77777777" w:rsidTr="009519A3">
        <w:tc>
          <w:tcPr>
            <w:tcW w:w="953" w:type="pct"/>
          </w:tcPr>
          <w:p w14:paraId="6075FE61" w14:textId="77777777" w:rsidR="004E0521" w:rsidRDefault="004E0521" w:rsidP="009519A3">
            <w:r>
              <w:t>Min (Boundary)</w:t>
            </w:r>
          </w:p>
        </w:tc>
        <w:tc>
          <w:tcPr>
            <w:tcW w:w="2115" w:type="pct"/>
          </w:tcPr>
          <w:p w14:paraId="29ACAFE6" w14:textId="77777777" w:rsidR="004E0521" w:rsidRDefault="004E0521" w:rsidP="009519A3">
            <w:r>
              <w:t>0</w:t>
            </w:r>
          </w:p>
        </w:tc>
        <w:tc>
          <w:tcPr>
            <w:tcW w:w="1081" w:type="pct"/>
          </w:tcPr>
          <w:p w14:paraId="60E4CA2B" w14:textId="77777777" w:rsidR="004E0521" w:rsidRDefault="004E0521" w:rsidP="009519A3">
            <w:r>
              <w:t>Success</w:t>
            </w:r>
          </w:p>
        </w:tc>
        <w:tc>
          <w:tcPr>
            <w:tcW w:w="851" w:type="pct"/>
          </w:tcPr>
          <w:p w14:paraId="442CB5A1" w14:textId="77777777" w:rsidR="004E0521" w:rsidRDefault="004E0521" w:rsidP="009519A3"/>
        </w:tc>
      </w:tr>
      <w:tr w:rsidR="004E0521" w14:paraId="5FEDA4B8" w14:textId="77777777" w:rsidTr="009519A3">
        <w:tc>
          <w:tcPr>
            <w:tcW w:w="953" w:type="pct"/>
          </w:tcPr>
          <w:p w14:paraId="05FDF29C" w14:textId="77777777" w:rsidR="004E0521" w:rsidRDefault="004E0521" w:rsidP="009519A3">
            <w:r>
              <w:t>Min +1</w:t>
            </w:r>
          </w:p>
        </w:tc>
        <w:tc>
          <w:tcPr>
            <w:tcW w:w="2115" w:type="pct"/>
          </w:tcPr>
          <w:p w14:paraId="7A50F501" w14:textId="77777777" w:rsidR="004E0521" w:rsidRDefault="004E0521" w:rsidP="009519A3">
            <w:r>
              <w:t>N/A</w:t>
            </w:r>
          </w:p>
        </w:tc>
        <w:tc>
          <w:tcPr>
            <w:tcW w:w="1081" w:type="pct"/>
          </w:tcPr>
          <w:p w14:paraId="0ED43040" w14:textId="77777777" w:rsidR="004E0521" w:rsidRDefault="004E0521" w:rsidP="009519A3"/>
        </w:tc>
        <w:tc>
          <w:tcPr>
            <w:tcW w:w="851" w:type="pct"/>
          </w:tcPr>
          <w:p w14:paraId="7D4BCC68" w14:textId="77777777" w:rsidR="004E0521" w:rsidRDefault="004E0521" w:rsidP="009519A3"/>
        </w:tc>
      </w:tr>
      <w:tr w:rsidR="004E0521" w14:paraId="2EF4379A" w14:textId="77777777" w:rsidTr="009519A3">
        <w:tc>
          <w:tcPr>
            <w:tcW w:w="953" w:type="pct"/>
          </w:tcPr>
          <w:p w14:paraId="3AD51943" w14:textId="77777777" w:rsidR="004E0521" w:rsidRDefault="004E0521" w:rsidP="009519A3">
            <w:r>
              <w:t>Max -1</w:t>
            </w:r>
          </w:p>
        </w:tc>
        <w:tc>
          <w:tcPr>
            <w:tcW w:w="2115" w:type="pct"/>
          </w:tcPr>
          <w:p w14:paraId="1C36E0D4" w14:textId="77777777" w:rsidR="004E0521" w:rsidRDefault="004E0521" w:rsidP="009519A3">
            <w:r>
              <w:t>N/A</w:t>
            </w:r>
          </w:p>
        </w:tc>
        <w:tc>
          <w:tcPr>
            <w:tcW w:w="1081" w:type="pct"/>
          </w:tcPr>
          <w:p w14:paraId="005BF56B" w14:textId="77777777" w:rsidR="004E0521" w:rsidRDefault="004E0521" w:rsidP="009519A3"/>
        </w:tc>
        <w:tc>
          <w:tcPr>
            <w:tcW w:w="851" w:type="pct"/>
          </w:tcPr>
          <w:p w14:paraId="62E2B986" w14:textId="77777777" w:rsidR="004E0521" w:rsidRDefault="004E0521" w:rsidP="009519A3"/>
        </w:tc>
      </w:tr>
      <w:tr w:rsidR="004E0521" w14:paraId="4C8C14E8" w14:textId="77777777" w:rsidTr="009519A3">
        <w:tc>
          <w:tcPr>
            <w:tcW w:w="953" w:type="pct"/>
          </w:tcPr>
          <w:p w14:paraId="6A05E2B7" w14:textId="77777777" w:rsidR="004E0521" w:rsidRDefault="004E0521" w:rsidP="009519A3">
            <w:r>
              <w:t>Max (Boundary)</w:t>
            </w:r>
          </w:p>
        </w:tc>
        <w:tc>
          <w:tcPr>
            <w:tcW w:w="2115" w:type="pct"/>
          </w:tcPr>
          <w:p w14:paraId="7ED7632A" w14:textId="77777777" w:rsidR="004E0521" w:rsidRDefault="004E0521" w:rsidP="009519A3">
            <w:r>
              <w:t>1</w:t>
            </w:r>
          </w:p>
        </w:tc>
        <w:tc>
          <w:tcPr>
            <w:tcW w:w="1081" w:type="pct"/>
          </w:tcPr>
          <w:p w14:paraId="2804368C" w14:textId="77777777" w:rsidR="004E0521" w:rsidRDefault="004E0521" w:rsidP="009519A3">
            <w:r>
              <w:t>Success</w:t>
            </w:r>
          </w:p>
        </w:tc>
        <w:tc>
          <w:tcPr>
            <w:tcW w:w="851" w:type="pct"/>
          </w:tcPr>
          <w:p w14:paraId="44AD6F1A" w14:textId="77777777" w:rsidR="004E0521" w:rsidRDefault="004E0521" w:rsidP="009519A3"/>
        </w:tc>
      </w:tr>
      <w:tr w:rsidR="004E0521" w14:paraId="7512842E" w14:textId="77777777" w:rsidTr="009519A3">
        <w:tc>
          <w:tcPr>
            <w:tcW w:w="953" w:type="pct"/>
          </w:tcPr>
          <w:p w14:paraId="350AE7AA" w14:textId="77777777" w:rsidR="004E0521" w:rsidRDefault="004E0521" w:rsidP="009519A3">
            <w:r>
              <w:t>Max +1</w:t>
            </w:r>
          </w:p>
        </w:tc>
        <w:tc>
          <w:tcPr>
            <w:tcW w:w="2115" w:type="pct"/>
          </w:tcPr>
          <w:p w14:paraId="7E66475C" w14:textId="77777777" w:rsidR="004E0521" w:rsidRDefault="004E0521" w:rsidP="009519A3">
            <w:r>
              <w:t>N/A</w:t>
            </w:r>
          </w:p>
        </w:tc>
        <w:tc>
          <w:tcPr>
            <w:tcW w:w="1081" w:type="pct"/>
          </w:tcPr>
          <w:p w14:paraId="34CC9620" w14:textId="77777777" w:rsidR="004E0521" w:rsidRDefault="004E0521" w:rsidP="009519A3"/>
        </w:tc>
        <w:tc>
          <w:tcPr>
            <w:tcW w:w="851" w:type="pct"/>
          </w:tcPr>
          <w:p w14:paraId="27A80D49" w14:textId="77777777" w:rsidR="004E0521" w:rsidRDefault="004E0521" w:rsidP="009519A3"/>
        </w:tc>
      </w:tr>
      <w:tr w:rsidR="004E0521" w14:paraId="1C30515A" w14:textId="77777777" w:rsidTr="009519A3">
        <w:tc>
          <w:tcPr>
            <w:tcW w:w="953" w:type="pct"/>
          </w:tcPr>
          <w:p w14:paraId="6265D0AB" w14:textId="77777777" w:rsidR="004E0521" w:rsidRDefault="004E0521" w:rsidP="009519A3">
            <w:r>
              <w:t xml:space="preserve">Mid </w:t>
            </w:r>
          </w:p>
        </w:tc>
        <w:tc>
          <w:tcPr>
            <w:tcW w:w="2115" w:type="pct"/>
          </w:tcPr>
          <w:p w14:paraId="770328FA" w14:textId="77777777" w:rsidR="004E0521" w:rsidRDefault="004E0521" w:rsidP="009519A3">
            <w:r>
              <w:t>N/A</w:t>
            </w:r>
          </w:p>
        </w:tc>
        <w:tc>
          <w:tcPr>
            <w:tcW w:w="1081" w:type="pct"/>
          </w:tcPr>
          <w:p w14:paraId="4F47FE7F" w14:textId="77777777" w:rsidR="004E0521" w:rsidRDefault="004E0521" w:rsidP="009519A3"/>
        </w:tc>
        <w:tc>
          <w:tcPr>
            <w:tcW w:w="851" w:type="pct"/>
          </w:tcPr>
          <w:p w14:paraId="17FB3BC2" w14:textId="77777777" w:rsidR="004E0521" w:rsidRDefault="004E0521" w:rsidP="009519A3"/>
        </w:tc>
      </w:tr>
      <w:tr w:rsidR="004E0521" w14:paraId="7E1D386F" w14:textId="77777777" w:rsidTr="009519A3">
        <w:tc>
          <w:tcPr>
            <w:tcW w:w="953" w:type="pct"/>
          </w:tcPr>
          <w:p w14:paraId="04ADB54D" w14:textId="77777777" w:rsidR="004E0521" w:rsidRDefault="004E0521" w:rsidP="009519A3">
            <w:r>
              <w:t xml:space="preserve">Extreme Max </w:t>
            </w:r>
          </w:p>
        </w:tc>
        <w:tc>
          <w:tcPr>
            <w:tcW w:w="2115" w:type="pct"/>
          </w:tcPr>
          <w:p w14:paraId="17110904" w14:textId="77777777" w:rsidR="004E0521" w:rsidRDefault="004E0521" w:rsidP="009519A3">
            <w:r>
              <w:t>N/A</w:t>
            </w:r>
          </w:p>
        </w:tc>
        <w:tc>
          <w:tcPr>
            <w:tcW w:w="1081" w:type="pct"/>
          </w:tcPr>
          <w:p w14:paraId="0393A138" w14:textId="77777777" w:rsidR="004E0521" w:rsidRDefault="004E0521" w:rsidP="009519A3"/>
        </w:tc>
        <w:tc>
          <w:tcPr>
            <w:tcW w:w="851" w:type="pct"/>
          </w:tcPr>
          <w:p w14:paraId="519C8EC0" w14:textId="77777777" w:rsidR="004E0521" w:rsidRDefault="004E0521" w:rsidP="009519A3"/>
        </w:tc>
      </w:tr>
      <w:tr w:rsidR="004E0521" w14:paraId="1491643F" w14:textId="77777777" w:rsidTr="009519A3">
        <w:tc>
          <w:tcPr>
            <w:tcW w:w="953" w:type="pct"/>
          </w:tcPr>
          <w:p w14:paraId="420AEE9D" w14:textId="77777777" w:rsidR="004E0521" w:rsidRDefault="004E0521" w:rsidP="009519A3">
            <w:r>
              <w:t>Invalid data type</w:t>
            </w:r>
          </w:p>
        </w:tc>
        <w:tc>
          <w:tcPr>
            <w:tcW w:w="2115" w:type="pct"/>
          </w:tcPr>
          <w:p w14:paraId="3870D347" w14:textId="77777777" w:rsidR="004E0521" w:rsidRDefault="004E0521" w:rsidP="009519A3">
            <w:r>
              <w:t>Any that is not ‘1’ or ‘0’</w:t>
            </w:r>
          </w:p>
        </w:tc>
        <w:tc>
          <w:tcPr>
            <w:tcW w:w="1081" w:type="pct"/>
          </w:tcPr>
          <w:p w14:paraId="5B662741" w14:textId="77777777" w:rsidR="004E0521" w:rsidRDefault="004E0521" w:rsidP="009519A3">
            <w:r>
              <w:t>Failure</w:t>
            </w:r>
          </w:p>
        </w:tc>
        <w:tc>
          <w:tcPr>
            <w:tcW w:w="851" w:type="pct"/>
          </w:tcPr>
          <w:p w14:paraId="78FCC7FE" w14:textId="77777777" w:rsidR="004E0521" w:rsidRDefault="004E0521" w:rsidP="009519A3"/>
        </w:tc>
      </w:tr>
      <w:tr w:rsidR="004E0521" w14:paraId="64C3D100" w14:textId="77777777" w:rsidTr="009519A3">
        <w:tc>
          <w:tcPr>
            <w:tcW w:w="953" w:type="pct"/>
          </w:tcPr>
          <w:p w14:paraId="28BF79DD" w14:textId="77777777" w:rsidR="004E0521" w:rsidRDefault="004E0521" w:rsidP="009519A3">
            <w:r>
              <w:t>Other tests</w:t>
            </w:r>
          </w:p>
        </w:tc>
        <w:tc>
          <w:tcPr>
            <w:tcW w:w="2115" w:type="pct"/>
          </w:tcPr>
          <w:p w14:paraId="54B2D6DF" w14:textId="77777777" w:rsidR="004E0521" w:rsidRDefault="004E0521" w:rsidP="009519A3"/>
        </w:tc>
        <w:tc>
          <w:tcPr>
            <w:tcW w:w="1081" w:type="pct"/>
          </w:tcPr>
          <w:p w14:paraId="6BE9FCB4" w14:textId="77777777" w:rsidR="004E0521" w:rsidRDefault="004E0521" w:rsidP="009519A3"/>
        </w:tc>
        <w:tc>
          <w:tcPr>
            <w:tcW w:w="851" w:type="pct"/>
          </w:tcPr>
          <w:p w14:paraId="0A90817A" w14:textId="77777777" w:rsidR="004E0521" w:rsidRDefault="004E0521" w:rsidP="009519A3"/>
        </w:tc>
      </w:tr>
    </w:tbl>
    <w:p w14:paraId="4735E93B" w14:textId="77777777" w:rsidR="004E0521" w:rsidRDefault="004E0521" w:rsidP="004E0521"/>
    <w:p w14:paraId="7A415C6A" w14:textId="77777777" w:rsidR="0058495B" w:rsidRDefault="0058495B"/>
    <w:p w14:paraId="3883427F" w14:textId="77777777" w:rsidR="0058495B" w:rsidRDefault="0058495B"/>
    <w:p w14:paraId="1E9AE2DF" w14:textId="77777777" w:rsidR="0058495B" w:rsidRDefault="0058495B"/>
    <w:p w14:paraId="36FE4B98" w14:textId="77777777" w:rsidR="0058495B" w:rsidRDefault="0058495B"/>
    <w:p w14:paraId="54A6E41A" w14:textId="77777777" w:rsidR="00E43536" w:rsidRDefault="00E43536"/>
    <w:p w14:paraId="6EF13ED7" w14:textId="77777777" w:rsidR="0058495B" w:rsidRDefault="0058495B"/>
    <w:p w14:paraId="3804B1DF" w14:textId="77777777" w:rsidR="0058495B" w:rsidRDefault="0058495B"/>
    <w:p w14:paraId="272883EA" w14:textId="77777777" w:rsidR="0058495B" w:rsidRPr="00604D16" w:rsidRDefault="0058495B" w:rsidP="0058495B">
      <w:pPr>
        <w:rPr>
          <w:b/>
        </w:rPr>
      </w:pPr>
      <w:r>
        <w:rPr>
          <w:b/>
        </w:rPr>
        <w:t>Description of Item t</w:t>
      </w:r>
      <w:r w:rsidRPr="00604D16">
        <w:rPr>
          <w:b/>
        </w:rPr>
        <w:t>o Be Tested:</w:t>
      </w:r>
    </w:p>
    <w:p w14:paraId="585981EC" w14:textId="77777777" w:rsidR="0058495B" w:rsidRDefault="0058495B" w:rsidP="005849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50"/>
      </w:tblGrid>
      <w:tr w:rsidR="0058495B" w14:paraId="55261F24" w14:textId="77777777" w:rsidTr="003734C0">
        <w:tc>
          <w:tcPr>
            <w:tcW w:w="13788" w:type="dxa"/>
          </w:tcPr>
          <w:p w14:paraId="7CDA135F" w14:textId="77777777" w:rsidR="0058495B" w:rsidRDefault="0058495B" w:rsidP="003734C0">
            <w:r>
              <w:t xml:space="preserve">ConnectionActive </w:t>
            </w:r>
            <w:r w:rsidR="00C377C3">
              <w:t>is a true or false value which represents whether the connection is active or disabled.</w:t>
            </w:r>
          </w:p>
        </w:tc>
      </w:tr>
    </w:tbl>
    <w:p w14:paraId="32859D31" w14:textId="77777777" w:rsidR="0058495B" w:rsidRDefault="0058495B" w:rsidP="0058495B"/>
    <w:p w14:paraId="4AEC36F8" w14:textId="77777777" w:rsidR="004E0521" w:rsidRPr="00A73674" w:rsidRDefault="004E0521" w:rsidP="004E0521">
      <w:pPr>
        <w:rPr>
          <w:b/>
        </w:rPr>
      </w:pPr>
      <w:r>
        <w:rPr>
          <w:b/>
        </w:rPr>
        <w:t>Required Field</w:t>
      </w:r>
      <w:r>
        <w:rPr>
          <w:b/>
        </w:rPr>
        <w:tab/>
      </w:r>
      <w:r w:rsidRPr="00A445CC">
        <w:rPr>
          <w:b/>
          <w:color w:val="FF0000"/>
        </w:rPr>
        <w:t>Y</w:t>
      </w:r>
      <w:r>
        <w:rPr>
          <w:b/>
        </w:rPr>
        <w:t xml:space="preserve"> / N</w:t>
      </w:r>
    </w:p>
    <w:p w14:paraId="63059D96" w14:textId="77777777" w:rsidR="004E0521" w:rsidRDefault="004E0521" w:rsidP="004E052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3955"/>
        <w:gridCol w:w="2021"/>
        <w:gridCol w:w="1591"/>
      </w:tblGrid>
      <w:tr w:rsidR="004E0521" w:rsidRPr="00503B58" w14:paraId="04C53AB2" w14:textId="77777777" w:rsidTr="009519A3">
        <w:tc>
          <w:tcPr>
            <w:tcW w:w="953" w:type="pct"/>
          </w:tcPr>
          <w:p w14:paraId="697B66FF" w14:textId="77777777" w:rsidR="004E0521" w:rsidRPr="00503B58" w:rsidRDefault="004E0521" w:rsidP="009519A3">
            <w:pPr>
              <w:rPr>
                <w:b/>
              </w:rPr>
            </w:pPr>
            <w:r w:rsidRPr="00503B58">
              <w:rPr>
                <w:b/>
              </w:rPr>
              <w:t>Test Type</w:t>
            </w:r>
          </w:p>
        </w:tc>
        <w:tc>
          <w:tcPr>
            <w:tcW w:w="2115" w:type="pct"/>
          </w:tcPr>
          <w:p w14:paraId="3E2B26DE" w14:textId="77777777" w:rsidR="004E0521" w:rsidRPr="00503B58" w:rsidRDefault="004E0521" w:rsidP="009519A3">
            <w:pPr>
              <w:rPr>
                <w:b/>
              </w:rPr>
            </w:pPr>
            <w:r w:rsidRPr="00503B58">
              <w:rPr>
                <w:b/>
              </w:rPr>
              <w:t>Test Data</w:t>
            </w:r>
          </w:p>
        </w:tc>
        <w:tc>
          <w:tcPr>
            <w:tcW w:w="1081" w:type="pct"/>
          </w:tcPr>
          <w:p w14:paraId="187EF183" w14:textId="77777777" w:rsidR="004E0521" w:rsidRPr="00503B58" w:rsidRDefault="004E0521" w:rsidP="009519A3">
            <w:pPr>
              <w:rPr>
                <w:b/>
              </w:rPr>
            </w:pPr>
            <w:r w:rsidRPr="00503B58">
              <w:rPr>
                <w:b/>
              </w:rPr>
              <w:t>Expected Result</w:t>
            </w:r>
          </w:p>
        </w:tc>
        <w:tc>
          <w:tcPr>
            <w:tcW w:w="851" w:type="pct"/>
          </w:tcPr>
          <w:p w14:paraId="5903E06A" w14:textId="77777777" w:rsidR="004E0521" w:rsidRPr="00503B58" w:rsidRDefault="004E0521" w:rsidP="009519A3">
            <w:pPr>
              <w:rPr>
                <w:b/>
              </w:rPr>
            </w:pPr>
            <w:r w:rsidRPr="00503B58">
              <w:rPr>
                <w:b/>
              </w:rPr>
              <w:t>Actual Result</w:t>
            </w:r>
          </w:p>
        </w:tc>
      </w:tr>
      <w:tr w:rsidR="004E0521" w14:paraId="6FF14860" w14:textId="77777777" w:rsidTr="009519A3">
        <w:tc>
          <w:tcPr>
            <w:tcW w:w="953" w:type="pct"/>
          </w:tcPr>
          <w:p w14:paraId="1D697FA1" w14:textId="77777777" w:rsidR="004E0521" w:rsidRDefault="004E0521" w:rsidP="009519A3">
            <w:r>
              <w:t>Extreme Min</w:t>
            </w:r>
          </w:p>
        </w:tc>
        <w:tc>
          <w:tcPr>
            <w:tcW w:w="2115" w:type="pct"/>
          </w:tcPr>
          <w:p w14:paraId="73520978" w14:textId="77777777" w:rsidR="004E0521" w:rsidRDefault="004E0521" w:rsidP="009519A3">
            <w:r>
              <w:t>N/A</w:t>
            </w:r>
          </w:p>
        </w:tc>
        <w:tc>
          <w:tcPr>
            <w:tcW w:w="1081" w:type="pct"/>
          </w:tcPr>
          <w:p w14:paraId="2D423376" w14:textId="77777777" w:rsidR="004E0521" w:rsidRDefault="004E0521" w:rsidP="009519A3"/>
        </w:tc>
        <w:tc>
          <w:tcPr>
            <w:tcW w:w="851" w:type="pct"/>
          </w:tcPr>
          <w:p w14:paraId="5FBCFAE0" w14:textId="77777777" w:rsidR="004E0521" w:rsidRDefault="004E0521" w:rsidP="009519A3"/>
        </w:tc>
      </w:tr>
      <w:tr w:rsidR="004E0521" w14:paraId="61D94642" w14:textId="77777777" w:rsidTr="009519A3">
        <w:tc>
          <w:tcPr>
            <w:tcW w:w="953" w:type="pct"/>
          </w:tcPr>
          <w:p w14:paraId="16728563" w14:textId="77777777" w:rsidR="004E0521" w:rsidRDefault="004E0521" w:rsidP="009519A3">
            <w:r>
              <w:t>Min -1</w:t>
            </w:r>
          </w:p>
        </w:tc>
        <w:tc>
          <w:tcPr>
            <w:tcW w:w="2115" w:type="pct"/>
          </w:tcPr>
          <w:p w14:paraId="4273D9D7" w14:textId="77777777" w:rsidR="004E0521" w:rsidRDefault="004E0521" w:rsidP="009519A3">
            <w:r>
              <w:t>N/A</w:t>
            </w:r>
          </w:p>
        </w:tc>
        <w:tc>
          <w:tcPr>
            <w:tcW w:w="1081" w:type="pct"/>
          </w:tcPr>
          <w:p w14:paraId="7178F3C1" w14:textId="77777777" w:rsidR="004E0521" w:rsidRDefault="004E0521" w:rsidP="009519A3"/>
        </w:tc>
        <w:tc>
          <w:tcPr>
            <w:tcW w:w="851" w:type="pct"/>
          </w:tcPr>
          <w:p w14:paraId="482C2D79" w14:textId="77777777" w:rsidR="004E0521" w:rsidRDefault="004E0521" w:rsidP="009519A3"/>
        </w:tc>
      </w:tr>
      <w:tr w:rsidR="004E0521" w14:paraId="1EFE9217" w14:textId="77777777" w:rsidTr="009519A3">
        <w:tc>
          <w:tcPr>
            <w:tcW w:w="953" w:type="pct"/>
          </w:tcPr>
          <w:p w14:paraId="676940DE" w14:textId="77777777" w:rsidR="004E0521" w:rsidRDefault="004E0521" w:rsidP="009519A3">
            <w:r>
              <w:t>Min (Boundary)</w:t>
            </w:r>
          </w:p>
        </w:tc>
        <w:tc>
          <w:tcPr>
            <w:tcW w:w="2115" w:type="pct"/>
          </w:tcPr>
          <w:p w14:paraId="4BEA7E42" w14:textId="77777777" w:rsidR="004E0521" w:rsidRDefault="004E0521" w:rsidP="009519A3">
            <w:r>
              <w:t>0</w:t>
            </w:r>
          </w:p>
        </w:tc>
        <w:tc>
          <w:tcPr>
            <w:tcW w:w="1081" w:type="pct"/>
          </w:tcPr>
          <w:p w14:paraId="7DFA7C3F" w14:textId="77777777" w:rsidR="004E0521" w:rsidRDefault="004E0521" w:rsidP="009519A3">
            <w:r>
              <w:t>Success</w:t>
            </w:r>
          </w:p>
        </w:tc>
        <w:tc>
          <w:tcPr>
            <w:tcW w:w="851" w:type="pct"/>
          </w:tcPr>
          <w:p w14:paraId="0D7D67AA" w14:textId="77777777" w:rsidR="004E0521" w:rsidRDefault="004E0521" w:rsidP="009519A3"/>
        </w:tc>
      </w:tr>
      <w:tr w:rsidR="004E0521" w14:paraId="0AE1863A" w14:textId="77777777" w:rsidTr="009519A3">
        <w:tc>
          <w:tcPr>
            <w:tcW w:w="953" w:type="pct"/>
          </w:tcPr>
          <w:p w14:paraId="27375213" w14:textId="77777777" w:rsidR="004E0521" w:rsidRDefault="004E0521" w:rsidP="009519A3">
            <w:r>
              <w:t>Min +1</w:t>
            </w:r>
          </w:p>
        </w:tc>
        <w:tc>
          <w:tcPr>
            <w:tcW w:w="2115" w:type="pct"/>
          </w:tcPr>
          <w:p w14:paraId="105474F4" w14:textId="77777777" w:rsidR="004E0521" w:rsidRDefault="004E0521" w:rsidP="009519A3">
            <w:r>
              <w:t>N/A</w:t>
            </w:r>
          </w:p>
        </w:tc>
        <w:tc>
          <w:tcPr>
            <w:tcW w:w="1081" w:type="pct"/>
          </w:tcPr>
          <w:p w14:paraId="13176426" w14:textId="77777777" w:rsidR="004E0521" w:rsidRDefault="004E0521" w:rsidP="009519A3"/>
        </w:tc>
        <w:tc>
          <w:tcPr>
            <w:tcW w:w="851" w:type="pct"/>
          </w:tcPr>
          <w:p w14:paraId="0369BF6E" w14:textId="77777777" w:rsidR="004E0521" w:rsidRDefault="004E0521" w:rsidP="009519A3"/>
        </w:tc>
      </w:tr>
      <w:tr w:rsidR="004E0521" w14:paraId="76BE2CF0" w14:textId="77777777" w:rsidTr="009519A3">
        <w:tc>
          <w:tcPr>
            <w:tcW w:w="953" w:type="pct"/>
          </w:tcPr>
          <w:p w14:paraId="08E71971" w14:textId="77777777" w:rsidR="004E0521" w:rsidRDefault="004E0521" w:rsidP="009519A3">
            <w:r>
              <w:t>Max -1</w:t>
            </w:r>
          </w:p>
        </w:tc>
        <w:tc>
          <w:tcPr>
            <w:tcW w:w="2115" w:type="pct"/>
          </w:tcPr>
          <w:p w14:paraId="24C7CAA3" w14:textId="77777777" w:rsidR="004E0521" w:rsidRDefault="004E0521" w:rsidP="009519A3">
            <w:r>
              <w:t>N/A</w:t>
            </w:r>
          </w:p>
        </w:tc>
        <w:tc>
          <w:tcPr>
            <w:tcW w:w="1081" w:type="pct"/>
          </w:tcPr>
          <w:p w14:paraId="1FB586BD" w14:textId="77777777" w:rsidR="004E0521" w:rsidRDefault="004E0521" w:rsidP="009519A3"/>
        </w:tc>
        <w:tc>
          <w:tcPr>
            <w:tcW w:w="851" w:type="pct"/>
          </w:tcPr>
          <w:p w14:paraId="11FECAFE" w14:textId="77777777" w:rsidR="004E0521" w:rsidRDefault="004E0521" w:rsidP="009519A3"/>
        </w:tc>
      </w:tr>
      <w:tr w:rsidR="004E0521" w14:paraId="72D60911" w14:textId="77777777" w:rsidTr="009519A3">
        <w:tc>
          <w:tcPr>
            <w:tcW w:w="953" w:type="pct"/>
          </w:tcPr>
          <w:p w14:paraId="78CEFC01" w14:textId="77777777" w:rsidR="004E0521" w:rsidRDefault="004E0521" w:rsidP="009519A3">
            <w:r>
              <w:t>Max (Boundary)</w:t>
            </w:r>
          </w:p>
        </w:tc>
        <w:tc>
          <w:tcPr>
            <w:tcW w:w="2115" w:type="pct"/>
          </w:tcPr>
          <w:p w14:paraId="37A6A647" w14:textId="77777777" w:rsidR="004E0521" w:rsidRDefault="004E0521" w:rsidP="009519A3">
            <w:r>
              <w:t>1</w:t>
            </w:r>
          </w:p>
        </w:tc>
        <w:tc>
          <w:tcPr>
            <w:tcW w:w="1081" w:type="pct"/>
          </w:tcPr>
          <w:p w14:paraId="0F45CBA3" w14:textId="77777777" w:rsidR="004E0521" w:rsidRDefault="004E0521" w:rsidP="009519A3">
            <w:r>
              <w:t>Success</w:t>
            </w:r>
          </w:p>
        </w:tc>
        <w:tc>
          <w:tcPr>
            <w:tcW w:w="851" w:type="pct"/>
          </w:tcPr>
          <w:p w14:paraId="03A1D787" w14:textId="77777777" w:rsidR="004E0521" w:rsidRDefault="004E0521" w:rsidP="009519A3"/>
        </w:tc>
      </w:tr>
      <w:tr w:rsidR="004E0521" w14:paraId="6780DFB1" w14:textId="77777777" w:rsidTr="009519A3">
        <w:tc>
          <w:tcPr>
            <w:tcW w:w="953" w:type="pct"/>
          </w:tcPr>
          <w:p w14:paraId="1826C5C4" w14:textId="77777777" w:rsidR="004E0521" w:rsidRDefault="004E0521" w:rsidP="009519A3">
            <w:r>
              <w:t>Max +1</w:t>
            </w:r>
          </w:p>
        </w:tc>
        <w:tc>
          <w:tcPr>
            <w:tcW w:w="2115" w:type="pct"/>
          </w:tcPr>
          <w:p w14:paraId="227DBBF5" w14:textId="77777777" w:rsidR="004E0521" w:rsidRDefault="004E0521" w:rsidP="009519A3">
            <w:r>
              <w:t>N/A</w:t>
            </w:r>
          </w:p>
        </w:tc>
        <w:tc>
          <w:tcPr>
            <w:tcW w:w="1081" w:type="pct"/>
          </w:tcPr>
          <w:p w14:paraId="4CA071FB" w14:textId="77777777" w:rsidR="004E0521" w:rsidRDefault="004E0521" w:rsidP="009519A3"/>
        </w:tc>
        <w:tc>
          <w:tcPr>
            <w:tcW w:w="851" w:type="pct"/>
          </w:tcPr>
          <w:p w14:paraId="42418B11" w14:textId="77777777" w:rsidR="004E0521" w:rsidRDefault="004E0521" w:rsidP="009519A3"/>
        </w:tc>
      </w:tr>
      <w:tr w:rsidR="004E0521" w14:paraId="703A5B59" w14:textId="77777777" w:rsidTr="009519A3">
        <w:tc>
          <w:tcPr>
            <w:tcW w:w="953" w:type="pct"/>
          </w:tcPr>
          <w:p w14:paraId="5612854E" w14:textId="77777777" w:rsidR="004E0521" w:rsidRDefault="004E0521" w:rsidP="009519A3">
            <w:r>
              <w:t xml:space="preserve">Mid </w:t>
            </w:r>
          </w:p>
        </w:tc>
        <w:tc>
          <w:tcPr>
            <w:tcW w:w="2115" w:type="pct"/>
          </w:tcPr>
          <w:p w14:paraId="1F90F2C8" w14:textId="77777777" w:rsidR="004E0521" w:rsidRDefault="004E0521" w:rsidP="009519A3">
            <w:r>
              <w:t>N/A</w:t>
            </w:r>
          </w:p>
        </w:tc>
        <w:tc>
          <w:tcPr>
            <w:tcW w:w="1081" w:type="pct"/>
          </w:tcPr>
          <w:p w14:paraId="16BE9649" w14:textId="77777777" w:rsidR="004E0521" w:rsidRDefault="004E0521" w:rsidP="009519A3"/>
        </w:tc>
        <w:tc>
          <w:tcPr>
            <w:tcW w:w="851" w:type="pct"/>
          </w:tcPr>
          <w:p w14:paraId="289827C4" w14:textId="77777777" w:rsidR="004E0521" w:rsidRDefault="004E0521" w:rsidP="009519A3"/>
        </w:tc>
      </w:tr>
      <w:tr w:rsidR="004E0521" w14:paraId="27A4B631" w14:textId="77777777" w:rsidTr="009519A3">
        <w:tc>
          <w:tcPr>
            <w:tcW w:w="953" w:type="pct"/>
          </w:tcPr>
          <w:p w14:paraId="09CF5AAC" w14:textId="77777777" w:rsidR="004E0521" w:rsidRDefault="004E0521" w:rsidP="009519A3">
            <w:r>
              <w:t xml:space="preserve">Extreme Max </w:t>
            </w:r>
          </w:p>
        </w:tc>
        <w:tc>
          <w:tcPr>
            <w:tcW w:w="2115" w:type="pct"/>
          </w:tcPr>
          <w:p w14:paraId="72D63D57" w14:textId="77777777" w:rsidR="004E0521" w:rsidRDefault="004E0521" w:rsidP="009519A3">
            <w:r>
              <w:t>N/A</w:t>
            </w:r>
          </w:p>
        </w:tc>
        <w:tc>
          <w:tcPr>
            <w:tcW w:w="1081" w:type="pct"/>
          </w:tcPr>
          <w:p w14:paraId="1FFC300A" w14:textId="77777777" w:rsidR="004E0521" w:rsidRDefault="004E0521" w:rsidP="009519A3"/>
        </w:tc>
        <w:tc>
          <w:tcPr>
            <w:tcW w:w="851" w:type="pct"/>
          </w:tcPr>
          <w:p w14:paraId="28CBA5CF" w14:textId="77777777" w:rsidR="004E0521" w:rsidRDefault="004E0521" w:rsidP="009519A3"/>
        </w:tc>
      </w:tr>
      <w:tr w:rsidR="004E0521" w14:paraId="78B69B68" w14:textId="77777777" w:rsidTr="009519A3">
        <w:tc>
          <w:tcPr>
            <w:tcW w:w="953" w:type="pct"/>
          </w:tcPr>
          <w:p w14:paraId="74EE2DEB" w14:textId="77777777" w:rsidR="004E0521" w:rsidRDefault="004E0521" w:rsidP="009519A3">
            <w:r>
              <w:t>Invalid data type</w:t>
            </w:r>
          </w:p>
        </w:tc>
        <w:tc>
          <w:tcPr>
            <w:tcW w:w="2115" w:type="pct"/>
          </w:tcPr>
          <w:p w14:paraId="70649272" w14:textId="77777777" w:rsidR="004E0521" w:rsidRDefault="004E0521" w:rsidP="009519A3">
            <w:r>
              <w:t>Any that is not ‘1’ or ‘0’</w:t>
            </w:r>
          </w:p>
        </w:tc>
        <w:tc>
          <w:tcPr>
            <w:tcW w:w="1081" w:type="pct"/>
          </w:tcPr>
          <w:p w14:paraId="5D5305D7" w14:textId="77777777" w:rsidR="004E0521" w:rsidRDefault="004E0521" w:rsidP="009519A3">
            <w:r>
              <w:t>Failure</w:t>
            </w:r>
          </w:p>
        </w:tc>
        <w:tc>
          <w:tcPr>
            <w:tcW w:w="851" w:type="pct"/>
          </w:tcPr>
          <w:p w14:paraId="5513EEA2" w14:textId="77777777" w:rsidR="004E0521" w:rsidRDefault="004E0521" w:rsidP="009519A3"/>
        </w:tc>
      </w:tr>
      <w:tr w:rsidR="004E0521" w14:paraId="66D43A2D" w14:textId="77777777" w:rsidTr="009519A3">
        <w:tc>
          <w:tcPr>
            <w:tcW w:w="953" w:type="pct"/>
          </w:tcPr>
          <w:p w14:paraId="1074EDD4" w14:textId="77777777" w:rsidR="004E0521" w:rsidRDefault="004E0521" w:rsidP="009519A3">
            <w:r>
              <w:t>Other tests</w:t>
            </w:r>
          </w:p>
        </w:tc>
        <w:tc>
          <w:tcPr>
            <w:tcW w:w="2115" w:type="pct"/>
          </w:tcPr>
          <w:p w14:paraId="70D49A08" w14:textId="77777777" w:rsidR="004E0521" w:rsidRDefault="004E0521" w:rsidP="009519A3"/>
        </w:tc>
        <w:tc>
          <w:tcPr>
            <w:tcW w:w="1081" w:type="pct"/>
          </w:tcPr>
          <w:p w14:paraId="272611B4" w14:textId="77777777" w:rsidR="004E0521" w:rsidRDefault="004E0521" w:rsidP="009519A3"/>
        </w:tc>
        <w:tc>
          <w:tcPr>
            <w:tcW w:w="851" w:type="pct"/>
          </w:tcPr>
          <w:p w14:paraId="7A81F656" w14:textId="77777777" w:rsidR="004E0521" w:rsidRDefault="004E0521" w:rsidP="009519A3"/>
        </w:tc>
      </w:tr>
    </w:tbl>
    <w:p w14:paraId="76C8B0C7" w14:textId="77777777" w:rsidR="004E0521" w:rsidRDefault="004E0521" w:rsidP="004E0521"/>
    <w:p w14:paraId="0C32B9BB" w14:textId="77777777" w:rsidR="0058495B" w:rsidRDefault="0058495B" w:rsidP="004E0521"/>
    <w:sectPr w:rsidR="0058495B">
      <w:headerReference w:type="default" r:id="rId7"/>
      <w:footerReference w:type="default" r:id="rId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67345" w14:textId="77777777" w:rsidR="00267984" w:rsidRDefault="00267984" w:rsidP="00AF18BC">
      <w:pPr>
        <w:spacing w:after="0" w:line="240" w:lineRule="auto"/>
      </w:pPr>
      <w:r>
        <w:separator/>
      </w:r>
    </w:p>
  </w:endnote>
  <w:endnote w:type="continuationSeparator" w:id="0">
    <w:p w14:paraId="18F910B2" w14:textId="77777777" w:rsidR="00267984" w:rsidRDefault="00267984" w:rsidP="00AF1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5499104"/>
      <w:docPartObj>
        <w:docPartGallery w:val="Page Numbers (Bottom of Page)"/>
        <w:docPartUnique/>
      </w:docPartObj>
    </w:sdtPr>
    <w:sdtContent>
      <w:p w14:paraId="407DC270" w14:textId="10F15ADC" w:rsidR="00AF18BC" w:rsidRDefault="00AF18BC">
        <w:pPr>
          <w:pStyle w:val="Stopka"/>
          <w:jc w:val="center"/>
        </w:pPr>
        <w:r>
          <w:fldChar w:fldCharType="begin"/>
        </w:r>
        <w:r>
          <w:instrText>PAGE   \* MERGEFORMAT</w:instrText>
        </w:r>
        <w:r>
          <w:fldChar w:fldCharType="separate"/>
        </w:r>
        <w:r>
          <w:rPr>
            <w:lang w:val="pl-PL"/>
          </w:rPr>
          <w:t>2</w:t>
        </w:r>
        <w:r>
          <w:fldChar w:fldCharType="end"/>
        </w:r>
      </w:p>
    </w:sdtContent>
  </w:sdt>
  <w:p w14:paraId="778C72CC" w14:textId="77777777" w:rsidR="00AF18BC" w:rsidRDefault="00AF18B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FE81A" w14:textId="77777777" w:rsidR="00267984" w:rsidRDefault="00267984" w:rsidP="00AF18BC">
      <w:pPr>
        <w:spacing w:after="0" w:line="240" w:lineRule="auto"/>
      </w:pPr>
      <w:r>
        <w:separator/>
      </w:r>
    </w:p>
  </w:footnote>
  <w:footnote w:type="continuationSeparator" w:id="0">
    <w:p w14:paraId="3C8AC340" w14:textId="77777777" w:rsidR="00267984" w:rsidRDefault="00267984" w:rsidP="00AF1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C4D96" w14:textId="77777777" w:rsidR="00AF18BC" w:rsidRPr="00967220" w:rsidRDefault="00AF18BC" w:rsidP="00AF18BC">
    <w:pPr>
      <w:pStyle w:val="Tytu"/>
      <w:jc w:val="center"/>
    </w:pPr>
    <w:r>
      <w:t>T-Train: Proposed Testing Strategy</w:t>
    </w:r>
  </w:p>
  <w:p w14:paraId="71B8A50F" w14:textId="77777777" w:rsidR="00AF18BC" w:rsidRDefault="00AF18BC">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DYxMDIzMjI3tjBS0lEKTi0uzszPAykwrAUAHKMv6CwAAAA="/>
  </w:docVars>
  <w:rsids>
    <w:rsidRoot w:val="003B15DA"/>
    <w:rsid w:val="00015BB4"/>
    <w:rsid w:val="00027CBE"/>
    <w:rsid w:val="00045EAA"/>
    <w:rsid w:val="0009618C"/>
    <w:rsid w:val="000D7230"/>
    <w:rsid w:val="000D7938"/>
    <w:rsid w:val="00103BA6"/>
    <w:rsid w:val="00124E0A"/>
    <w:rsid w:val="0013383C"/>
    <w:rsid w:val="001620A8"/>
    <w:rsid w:val="001760A0"/>
    <w:rsid w:val="00177F43"/>
    <w:rsid w:val="00194148"/>
    <w:rsid w:val="001D0BAF"/>
    <w:rsid w:val="001F0B57"/>
    <w:rsid w:val="001F5B17"/>
    <w:rsid w:val="00247008"/>
    <w:rsid w:val="002557BC"/>
    <w:rsid w:val="00256B66"/>
    <w:rsid w:val="00267984"/>
    <w:rsid w:val="002757A9"/>
    <w:rsid w:val="00284DD7"/>
    <w:rsid w:val="002B4D4A"/>
    <w:rsid w:val="002B5559"/>
    <w:rsid w:val="002C509B"/>
    <w:rsid w:val="002C5BFC"/>
    <w:rsid w:val="002D4A62"/>
    <w:rsid w:val="002D4B01"/>
    <w:rsid w:val="002E5A2C"/>
    <w:rsid w:val="002F2A77"/>
    <w:rsid w:val="002F2E76"/>
    <w:rsid w:val="00337CAF"/>
    <w:rsid w:val="003643AC"/>
    <w:rsid w:val="003734C0"/>
    <w:rsid w:val="003954F7"/>
    <w:rsid w:val="003B0A20"/>
    <w:rsid w:val="003B15DA"/>
    <w:rsid w:val="00407EBB"/>
    <w:rsid w:val="00414199"/>
    <w:rsid w:val="00481D81"/>
    <w:rsid w:val="004C56AB"/>
    <w:rsid w:val="004D6A59"/>
    <w:rsid w:val="004E0521"/>
    <w:rsid w:val="00503B58"/>
    <w:rsid w:val="00505B19"/>
    <w:rsid w:val="0058495B"/>
    <w:rsid w:val="00587998"/>
    <w:rsid w:val="00604D16"/>
    <w:rsid w:val="00605F5C"/>
    <w:rsid w:val="00612A7A"/>
    <w:rsid w:val="00621387"/>
    <w:rsid w:val="00631BE3"/>
    <w:rsid w:val="006340D9"/>
    <w:rsid w:val="0064281D"/>
    <w:rsid w:val="00670914"/>
    <w:rsid w:val="00683135"/>
    <w:rsid w:val="006C514C"/>
    <w:rsid w:val="006D71FD"/>
    <w:rsid w:val="006E137B"/>
    <w:rsid w:val="00705AC9"/>
    <w:rsid w:val="00723953"/>
    <w:rsid w:val="00774973"/>
    <w:rsid w:val="00780B7A"/>
    <w:rsid w:val="0078469D"/>
    <w:rsid w:val="007A0F52"/>
    <w:rsid w:val="007E5293"/>
    <w:rsid w:val="00804DBD"/>
    <w:rsid w:val="00807F9F"/>
    <w:rsid w:val="00833774"/>
    <w:rsid w:val="00844176"/>
    <w:rsid w:val="008B0682"/>
    <w:rsid w:val="008B583C"/>
    <w:rsid w:val="00900138"/>
    <w:rsid w:val="00904AE5"/>
    <w:rsid w:val="0095094B"/>
    <w:rsid w:val="00961205"/>
    <w:rsid w:val="009659E4"/>
    <w:rsid w:val="00967220"/>
    <w:rsid w:val="009C4A7B"/>
    <w:rsid w:val="009D142C"/>
    <w:rsid w:val="009F1577"/>
    <w:rsid w:val="009F24DB"/>
    <w:rsid w:val="00A42DC0"/>
    <w:rsid w:val="00A445CC"/>
    <w:rsid w:val="00A46569"/>
    <w:rsid w:val="00A62BD2"/>
    <w:rsid w:val="00A63910"/>
    <w:rsid w:val="00A64968"/>
    <w:rsid w:val="00A73674"/>
    <w:rsid w:val="00A756EA"/>
    <w:rsid w:val="00A75C14"/>
    <w:rsid w:val="00AB6670"/>
    <w:rsid w:val="00AC150D"/>
    <w:rsid w:val="00AD3528"/>
    <w:rsid w:val="00AE6F33"/>
    <w:rsid w:val="00AE7EB4"/>
    <w:rsid w:val="00AF18BC"/>
    <w:rsid w:val="00B03313"/>
    <w:rsid w:val="00B12E9C"/>
    <w:rsid w:val="00B324F2"/>
    <w:rsid w:val="00B578CE"/>
    <w:rsid w:val="00BA438D"/>
    <w:rsid w:val="00BF5336"/>
    <w:rsid w:val="00C127A3"/>
    <w:rsid w:val="00C377C3"/>
    <w:rsid w:val="00C75B1B"/>
    <w:rsid w:val="00C9715D"/>
    <w:rsid w:val="00CB0E5A"/>
    <w:rsid w:val="00CB36DA"/>
    <w:rsid w:val="00CE2E59"/>
    <w:rsid w:val="00D23542"/>
    <w:rsid w:val="00D357BF"/>
    <w:rsid w:val="00D6296E"/>
    <w:rsid w:val="00D871FB"/>
    <w:rsid w:val="00D96EE9"/>
    <w:rsid w:val="00DB083F"/>
    <w:rsid w:val="00DB0F10"/>
    <w:rsid w:val="00DB5DB6"/>
    <w:rsid w:val="00DC04DA"/>
    <w:rsid w:val="00DC1451"/>
    <w:rsid w:val="00DD602F"/>
    <w:rsid w:val="00DF15CB"/>
    <w:rsid w:val="00E43536"/>
    <w:rsid w:val="00E65F46"/>
    <w:rsid w:val="00E71A0C"/>
    <w:rsid w:val="00E95ABB"/>
    <w:rsid w:val="00EF0265"/>
    <w:rsid w:val="00EF7689"/>
    <w:rsid w:val="00FC2DB6"/>
    <w:rsid w:val="00FE4E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8776C23"/>
  <w14:defaultImageDpi w14:val="96"/>
  <w15:docId w15:val="{BEE3457D-9934-47DD-A3FB-28A9478AA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780B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780B7A"/>
    <w:rPr>
      <w:rFonts w:asciiTheme="majorHAnsi" w:eastAsiaTheme="majorEastAsia" w:hAnsiTheme="majorHAnsi" w:cstheme="majorBidi"/>
      <w:spacing w:val="-10"/>
      <w:kern w:val="28"/>
      <w:sz w:val="56"/>
      <w:szCs w:val="56"/>
    </w:rPr>
  </w:style>
  <w:style w:type="paragraph" w:styleId="Nagwek">
    <w:name w:val="header"/>
    <w:basedOn w:val="Normalny"/>
    <w:link w:val="NagwekZnak"/>
    <w:uiPriority w:val="99"/>
    <w:unhideWhenUsed/>
    <w:rsid w:val="00AF18BC"/>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AF18BC"/>
  </w:style>
  <w:style w:type="paragraph" w:styleId="Stopka">
    <w:name w:val="footer"/>
    <w:basedOn w:val="Normalny"/>
    <w:link w:val="StopkaZnak"/>
    <w:uiPriority w:val="99"/>
    <w:unhideWhenUsed/>
    <w:rsid w:val="00AF18BC"/>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AF18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42101-A22D-467B-A0CC-8C8BC6FF5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4</Pages>
  <Words>2175</Words>
  <Characters>1240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chowczyk</dc:creator>
  <cp:keywords/>
  <dc:description/>
  <cp:lastModifiedBy>Adam Machowczyk</cp:lastModifiedBy>
  <cp:revision>61</cp:revision>
  <dcterms:created xsi:type="dcterms:W3CDTF">2020-12-07T10:39:00Z</dcterms:created>
  <dcterms:modified xsi:type="dcterms:W3CDTF">2020-12-08T15:06:00Z</dcterms:modified>
</cp:coreProperties>
</file>